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C82DB" w14:textId="77777777" w:rsidR="00464299" w:rsidRPr="00464299" w:rsidRDefault="00464299" w:rsidP="00464299">
      <w:pPr>
        <w:bidi/>
        <w:spacing w:after="0"/>
        <w:jc w:val="both"/>
        <w:rPr>
          <w:rFonts w:ascii="David" w:hAnsi="David" w:cs="David"/>
          <w:sz w:val="32"/>
          <w:szCs w:val="32"/>
        </w:rPr>
      </w:pPr>
    </w:p>
    <w:p w14:paraId="5BFCC852" w14:textId="77777777" w:rsidR="00464299" w:rsidRDefault="00464299">
      <w:pPr>
        <w:spacing w:after="160" w:line="259" w:lineRule="auto"/>
        <w:rPr>
          <w:rFonts w:ascii="David" w:eastAsiaTheme="majorEastAsia" w:hAnsi="David" w:cs="David"/>
          <w:b/>
          <w:bCs/>
          <w:color w:val="4472C4" w:themeColor="accent1"/>
          <w:sz w:val="44"/>
          <w:szCs w:val="44"/>
          <w:rtl/>
        </w:rPr>
      </w:pPr>
      <w:r>
        <w:rPr>
          <w:rFonts w:ascii="David" w:hAnsi="David" w:cs="Times New Roman"/>
          <w:sz w:val="44"/>
          <w:szCs w:val="44"/>
          <w:rtl/>
        </w:rPr>
        <w:br w:type="page"/>
      </w:r>
    </w:p>
    <w:p w14:paraId="4203B55B" w14:textId="77777777" w:rsidR="00464299" w:rsidRDefault="00464299">
      <w:pPr>
        <w:spacing w:after="160" w:line="259" w:lineRule="auto"/>
        <w:rPr>
          <w:rFonts w:ascii="David" w:eastAsiaTheme="majorEastAsia" w:hAnsi="David" w:cs="David"/>
          <w:b/>
          <w:bCs/>
          <w:color w:val="4472C4" w:themeColor="accent1"/>
          <w:sz w:val="44"/>
          <w:szCs w:val="44"/>
          <w:rtl/>
        </w:rPr>
      </w:pPr>
      <w:r>
        <w:rPr>
          <w:rFonts w:ascii="David" w:hAnsi="David" w:cs="Times New Roman"/>
          <w:sz w:val="44"/>
          <w:szCs w:val="44"/>
          <w:rtl/>
        </w:rPr>
        <w:lastRenderedPageBreak/>
        <w:br w:type="page"/>
      </w:r>
    </w:p>
    <w:p w14:paraId="5D101E2B" w14:textId="0B9DDBBE" w:rsidR="00464299" w:rsidRPr="006E62A5" w:rsidRDefault="00464299" w:rsidP="00464299">
      <w:pPr>
        <w:pStyle w:val="1"/>
        <w:bidi/>
        <w:jc w:val="center"/>
        <w:rPr>
          <w:rFonts w:ascii="David" w:hAnsi="David" w:cs="David"/>
          <w:sz w:val="44"/>
          <w:szCs w:val="44"/>
        </w:rPr>
      </w:pPr>
      <w:proofErr w:type="spellStart"/>
      <w:r w:rsidRPr="006E62A5">
        <w:rPr>
          <w:rFonts w:ascii="David" w:hAnsi="David" w:cs="David"/>
          <w:sz w:val="44"/>
          <w:szCs w:val="44"/>
          <w:rtl/>
        </w:rPr>
        <w:lastRenderedPageBreak/>
        <w:t>קדמוניות</w:t>
      </w:r>
      <w:proofErr w:type="spellEnd"/>
      <w:r w:rsidRPr="006E62A5">
        <w:rPr>
          <w:rFonts w:ascii="David" w:hAnsi="David" w:cs="David"/>
          <w:sz w:val="44"/>
          <w:szCs w:val="44"/>
          <w:rtl/>
        </w:rPr>
        <w:t xml:space="preserve"> </w:t>
      </w:r>
      <w:proofErr w:type="spellStart"/>
      <w:r w:rsidRPr="006E62A5">
        <w:rPr>
          <w:rFonts w:ascii="David" w:hAnsi="David" w:cs="David"/>
          <w:sz w:val="44"/>
          <w:szCs w:val="44"/>
          <w:rtl/>
        </w:rPr>
        <w:t>היהודים</w:t>
      </w:r>
      <w:proofErr w:type="spellEnd"/>
    </w:p>
    <w:p w14:paraId="4E622DDD" w14:textId="77777777" w:rsidR="00464299" w:rsidRPr="006E62A5" w:rsidRDefault="00464299" w:rsidP="00464299">
      <w:pPr>
        <w:pStyle w:val="2"/>
        <w:bidi/>
        <w:jc w:val="center"/>
        <w:rPr>
          <w:rFonts w:ascii="David" w:hAnsi="David" w:cs="David"/>
          <w:sz w:val="40"/>
          <w:szCs w:val="40"/>
        </w:rPr>
      </w:pPr>
      <w:bookmarkStart w:id="0" w:name="מאת-יוסף-בן-מתתיהו"/>
      <w:proofErr w:type="spellStart"/>
      <w:r w:rsidRPr="006E62A5">
        <w:rPr>
          <w:rFonts w:ascii="David" w:hAnsi="David" w:cs="David"/>
          <w:sz w:val="40"/>
          <w:szCs w:val="40"/>
          <w:rtl/>
        </w:rPr>
        <w:t>מאת</w:t>
      </w:r>
      <w:proofErr w:type="spellEnd"/>
      <w:r w:rsidRPr="006E62A5">
        <w:rPr>
          <w:rFonts w:ascii="David" w:hAnsi="David" w:cs="David"/>
          <w:sz w:val="40"/>
          <w:szCs w:val="40"/>
          <w:rtl/>
        </w:rPr>
        <w:t xml:space="preserve"> </w:t>
      </w:r>
      <w:proofErr w:type="spellStart"/>
      <w:r w:rsidRPr="006E62A5">
        <w:rPr>
          <w:rFonts w:ascii="David" w:hAnsi="David" w:cs="David"/>
          <w:sz w:val="40"/>
          <w:szCs w:val="40"/>
          <w:rtl/>
        </w:rPr>
        <w:t>יוסף</w:t>
      </w:r>
      <w:proofErr w:type="spellEnd"/>
      <w:r w:rsidRPr="006E62A5">
        <w:rPr>
          <w:rFonts w:ascii="David" w:hAnsi="David" w:cs="David"/>
          <w:sz w:val="40"/>
          <w:szCs w:val="40"/>
          <w:rtl/>
        </w:rPr>
        <w:t xml:space="preserve"> </w:t>
      </w:r>
      <w:proofErr w:type="spellStart"/>
      <w:r w:rsidRPr="006E62A5">
        <w:rPr>
          <w:rFonts w:ascii="David" w:hAnsi="David" w:cs="David"/>
          <w:sz w:val="40"/>
          <w:szCs w:val="40"/>
          <w:rtl/>
        </w:rPr>
        <w:t>בן</w:t>
      </w:r>
      <w:proofErr w:type="spellEnd"/>
      <w:r w:rsidRPr="006E62A5">
        <w:rPr>
          <w:rFonts w:ascii="David" w:hAnsi="David" w:cs="David"/>
          <w:sz w:val="40"/>
          <w:szCs w:val="40"/>
          <w:rtl/>
        </w:rPr>
        <w:t xml:space="preserve"> </w:t>
      </w:r>
      <w:proofErr w:type="spellStart"/>
      <w:r w:rsidRPr="006E62A5">
        <w:rPr>
          <w:rFonts w:ascii="David" w:hAnsi="David" w:cs="David"/>
          <w:sz w:val="40"/>
          <w:szCs w:val="40"/>
          <w:rtl/>
        </w:rPr>
        <w:t>מתתיהו</w:t>
      </w:r>
      <w:proofErr w:type="spellEnd"/>
    </w:p>
    <w:bookmarkEnd w:id="0"/>
    <w:p w14:paraId="29EF5156" w14:textId="6747A5C5" w:rsidR="00464299" w:rsidRPr="00464299" w:rsidRDefault="00464299" w:rsidP="00464299">
      <w:pPr>
        <w:pStyle w:val="2"/>
        <w:bidi/>
        <w:jc w:val="center"/>
        <w:rPr>
          <w:rFonts w:ascii="David" w:hAnsi="David" w:cs="David"/>
          <w:sz w:val="40"/>
          <w:szCs w:val="40"/>
          <w:rtl/>
        </w:rPr>
      </w:pPr>
      <w:proofErr w:type="spellStart"/>
      <w:r w:rsidRPr="006E62A5">
        <w:rPr>
          <w:rFonts w:ascii="David" w:hAnsi="David" w:cs="David"/>
          <w:sz w:val="40"/>
          <w:szCs w:val="40"/>
          <w:rtl/>
        </w:rPr>
        <w:t>תורגם</w:t>
      </w:r>
      <w:proofErr w:type="spellEnd"/>
      <w:r w:rsidRPr="006E62A5">
        <w:rPr>
          <w:rFonts w:ascii="David" w:hAnsi="David" w:cs="David"/>
          <w:sz w:val="40"/>
          <w:szCs w:val="40"/>
          <w:rtl/>
        </w:rPr>
        <w:t xml:space="preserve"> </w:t>
      </w:r>
      <w:proofErr w:type="spellStart"/>
      <w:r w:rsidRPr="006E62A5">
        <w:rPr>
          <w:rFonts w:ascii="David" w:hAnsi="David" w:cs="David"/>
          <w:sz w:val="40"/>
          <w:szCs w:val="40"/>
          <w:rtl/>
        </w:rPr>
        <w:t>מיוונית</w:t>
      </w:r>
      <w:proofErr w:type="spellEnd"/>
      <w:r w:rsidRPr="006E62A5">
        <w:rPr>
          <w:rFonts w:ascii="David" w:hAnsi="David" w:cs="David"/>
          <w:sz w:val="40"/>
          <w:szCs w:val="40"/>
          <w:rtl/>
        </w:rPr>
        <w:t xml:space="preserve"> </w:t>
      </w:r>
      <w:proofErr w:type="spellStart"/>
      <w:r w:rsidRPr="006E62A5">
        <w:rPr>
          <w:rFonts w:ascii="David" w:hAnsi="David" w:cs="David"/>
          <w:sz w:val="40"/>
          <w:szCs w:val="40"/>
          <w:rtl/>
        </w:rPr>
        <w:t>עתיקה</w:t>
      </w:r>
      <w:proofErr w:type="spellEnd"/>
      <w:r w:rsidRPr="006E62A5">
        <w:rPr>
          <w:rFonts w:ascii="David" w:hAnsi="David" w:cs="David"/>
          <w:sz w:val="40"/>
          <w:szCs w:val="40"/>
          <w:rtl/>
        </w:rPr>
        <w:t xml:space="preserve"> </w:t>
      </w:r>
      <w:proofErr w:type="spellStart"/>
      <w:r w:rsidRPr="006E62A5">
        <w:rPr>
          <w:rFonts w:ascii="David" w:hAnsi="David" w:cs="David"/>
          <w:sz w:val="40"/>
          <w:szCs w:val="40"/>
          <w:rtl/>
        </w:rPr>
        <w:t>מאת</w:t>
      </w:r>
      <w:proofErr w:type="spellEnd"/>
      <w:r w:rsidRPr="006E62A5">
        <w:rPr>
          <w:rFonts w:ascii="David" w:hAnsi="David" w:cs="David"/>
          <w:sz w:val="40"/>
          <w:szCs w:val="40"/>
          <w:rtl/>
        </w:rPr>
        <w:t xml:space="preserve"> </w:t>
      </w:r>
      <w:proofErr w:type="spellStart"/>
      <w:r w:rsidRPr="006E62A5">
        <w:rPr>
          <w:rFonts w:ascii="David" w:hAnsi="David" w:cs="David"/>
          <w:sz w:val="40"/>
          <w:szCs w:val="40"/>
          <w:rtl/>
        </w:rPr>
        <w:t>אלכסנדר</w:t>
      </w:r>
      <w:proofErr w:type="spellEnd"/>
      <w:r w:rsidRPr="006E62A5">
        <w:rPr>
          <w:rFonts w:ascii="David" w:hAnsi="David" w:cs="David"/>
          <w:sz w:val="40"/>
          <w:szCs w:val="40"/>
          <w:rtl/>
        </w:rPr>
        <w:t xml:space="preserve"> </w:t>
      </w:r>
      <w:proofErr w:type="spellStart"/>
      <w:r w:rsidRPr="006E62A5">
        <w:rPr>
          <w:rFonts w:ascii="David" w:hAnsi="David" w:cs="David"/>
          <w:sz w:val="40"/>
          <w:szCs w:val="40"/>
          <w:rtl/>
        </w:rPr>
        <w:t>שור</w:t>
      </w:r>
      <w:proofErr w:type="spellEnd"/>
    </w:p>
    <w:p w14:paraId="2B850552" w14:textId="1552F0DF" w:rsidR="00464299" w:rsidRPr="00464299" w:rsidRDefault="00464299" w:rsidP="00464299">
      <w:pPr>
        <w:pStyle w:val="1"/>
        <w:bidi/>
        <w:jc w:val="center"/>
        <w:rPr>
          <w:rFonts w:hint="cs"/>
          <w:sz w:val="24"/>
          <w:szCs w:val="24"/>
          <w:lang w:bidi="he-IL"/>
        </w:rPr>
      </w:pPr>
      <w:r w:rsidRPr="00464299">
        <w:rPr>
          <w:rFonts w:hint="cs"/>
          <w:sz w:val="48"/>
          <w:szCs w:val="48"/>
          <w:rtl/>
          <w:lang w:bidi="he-IL"/>
        </w:rPr>
        <w:t>הערות</w:t>
      </w:r>
    </w:p>
    <w:p w14:paraId="2929D4A3" w14:textId="77777777" w:rsidR="00464299" w:rsidRPr="00464299" w:rsidRDefault="00464299" w:rsidP="00464299">
      <w:pPr>
        <w:spacing w:after="0"/>
        <w:jc w:val="both"/>
        <w:rPr>
          <w:rFonts w:ascii="David" w:hAnsi="David" w:cs="David"/>
          <w:sz w:val="32"/>
          <w:szCs w:val="32"/>
        </w:rPr>
      </w:pPr>
      <w:r w:rsidRPr="00464299">
        <w:rPr>
          <w:rFonts w:ascii="David" w:hAnsi="David" w:cs="David"/>
          <w:sz w:val="32"/>
          <w:szCs w:val="32"/>
        </w:rPr>
        <w:pict w14:anchorId="5424B4FA">
          <v:rect id="_x0000_i1025" style="width:0;height:1.5pt" o:hralign="center" o:hrstd="t" o:hr="t"/>
        </w:pict>
      </w:r>
    </w:p>
    <w:p w14:paraId="44CF2D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" w:name="fn:1"/>
      <w:proofErr w:type="spellStart"/>
      <w:r w:rsidRPr="00464299">
        <w:rPr>
          <w:rFonts w:ascii="David" w:hAnsi="David" w:cs="David"/>
          <w:sz w:val="32"/>
          <w:szCs w:val="32"/>
          <w:rtl/>
        </w:rPr>
        <w:t>שד"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כסנ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כסנ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פי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0CDC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" w:name="fn:2"/>
      <w:bookmarkEnd w:id="1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8604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" w:name="fn:3"/>
      <w:bookmarkEnd w:id="2"/>
      <w:proofErr w:type="spellStart"/>
      <w:r w:rsidRPr="00464299">
        <w:rPr>
          <w:rFonts w:ascii="David" w:hAnsi="David" w:cs="David"/>
          <w:sz w:val="32"/>
          <w:szCs w:val="32"/>
          <w:rtl/>
        </w:rPr>
        <w:t>מה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י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ו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ס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ס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ב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36. </w:t>
      </w:r>
      <w:hyperlink w:anchor="fnref: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5A92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" w:name="fn:4"/>
      <w:bookmarkEnd w:id="3"/>
      <w:proofErr w:type="spellStart"/>
      <w:r w:rsidRPr="00464299">
        <w:rPr>
          <w:rFonts w:ascii="David" w:hAnsi="David" w:cs="David"/>
          <w:sz w:val="32"/>
          <w:szCs w:val="32"/>
          <w:rtl/>
        </w:rPr>
        <w:t>עי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וד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סט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B611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" w:name="fn:5"/>
      <w:bookmarkEnd w:id="4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י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6. </w:t>
      </w:r>
      <w:hyperlink w:anchor="fnref: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B73A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" w:name="fn:6"/>
      <w:bookmarkEnd w:id="5"/>
      <w:proofErr w:type="spellStart"/>
      <w:r w:rsidRPr="00464299">
        <w:rPr>
          <w:rFonts w:ascii="David" w:hAnsi="David" w:cs="David"/>
          <w:sz w:val="32"/>
          <w:szCs w:val="32"/>
          <w:rtl/>
        </w:rPr>
        <w:t>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פרודי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וחר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זכ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ac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an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XV 55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Cas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io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LXIII 29, LXVII 14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Sue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Nero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9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omi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14.)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ה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ת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ע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ס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Laqueu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ud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is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p. 23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ff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.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w:anchor="fnref: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397F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" w:name="fn:7"/>
      <w:bookmarkEnd w:id="6"/>
      <w:proofErr w:type="spellStart"/>
      <w:r w:rsidRPr="00464299">
        <w:rPr>
          <w:rFonts w:ascii="David" w:hAnsi="David" w:cs="David"/>
          <w:sz w:val="32"/>
          <w:szCs w:val="32"/>
          <w:rtl/>
        </w:rPr>
        <w:t>ת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דלפ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83–245. </w:t>
      </w:r>
      <w:hyperlink w:anchor="fnref: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DB2A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" w:name="fn:8"/>
      <w:bookmarkEnd w:id="7"/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סטיא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E750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" w:name="fn:9"/>
      <w:bookmarkEnd w:id="8"/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XII 11–118. </w:t>
      </w:r>
      <w:hyperlink w:anchor="fnref: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FFFE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" w:name="fn:10"/>
      <w:bookmarkEnd w:id="9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ר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’ ג‘: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סיכ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ב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C9AF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" w:name="fn:11"/>
      <w:bookmarkEnd w:id="10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ק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פ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פלט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י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510C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" w:name="fn:12"/>
      <w:bookmarkEnd w:id="1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י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כו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צ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6270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" w:name="fn:13"/>
      <w:bookmarkEnd w:id="12"/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8391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" w:name="fn:14"/>
      <w:bookmarkEnd w:id="13"/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מ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”.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י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כ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ב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”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”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ו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ש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”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5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5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ד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”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’ ט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יד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7. </w:t>
      </w:r>
      <w:hyperlink w:anchor="fnref: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76BC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" w:name="fn:15"/>
      <w:bookmarkEnd w:id="14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200F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" w:name="fn:16"/>
      <w:bookmarkEnd w:id="15"/>
      <w:proofErr w:type="spellStart"/>
      <w:r w:rsidRPr="00464299">
        <w:rPr>
          <w:rFonts w:ascii="David" w:hAnsi="David" w:cs="David"/>
          <w:sz w:val="32"/>
          <w:szCs w:val="32"/>
          <w:rtl/>
        </w:rPr>
        <w:t>ש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ו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–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ו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וכ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י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תגי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ה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צע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ת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F619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" w:name="fn:17"/>
      <w:bookmarkEnd w:id="16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’ ז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ד'. </w:t>
      </w:r>
      <w:hyperlink w:anchor="fnref: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2C5C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" w:name="fn:18"/>
      <w:bookmarkEnd w:id="17"/>
      <w:proofErr w:type="spellStart"/>
      <w:r w:rsidRPr="00464299">
        <w:rPr>
          <w:rFonts w:ascii="David" w:hAnsi="David" w:cs="David"/>
          <w:sz w:val="32"/>
          <w:szCs w:val="32"/>
          <w:rtl/>
        </w:rPr>
        <w:t>עי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קי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ט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קי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ק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ה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3. </w:t>
      </w:r>
      <w:hyperlink w:anchor="fnref: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E90E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" w:name="fn:19"/>
      <w:bookmarkEnd w:id="18"/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0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יר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י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42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צ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מ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מ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ימ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’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ע‘ 35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ל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ת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ינ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ביו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ס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E327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" w:name="fn:20"/>
      <w:bookmarkEnd w:id="19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8. </w:t>
      </w:r>
      <w:hyperlink w:anchor="fnref: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6B90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" w:name="fn:21"/>
      <w:bookmarkEnd w:id="20"/>
      <w:proofErr w:type="spellStart"/>
      <w:r w:rsidRPr="00464299">
        <w:rPr>
          <w:rFonts w:ascii="David" w:hAnsi="David" w:cs="David"/>
          <w:sz w:val="32"/>
          <w:szCs w:val="32"/>
          <w:rtl/>
        </w:rPr>
        <w:t>החל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מ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ב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סלוניק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פ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ופ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לט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־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ῶ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ψυχ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οὐ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ר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ח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י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נ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8DC9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" w:name="fn:22"/>
      <w:bookmarkEnd w:id="2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</w:t>
      </w:r>
      <w:r w:rsidRPr="00464299">
        <w:rPr>
          <w:rFonts w:ascii="David" w:hAnsi="David" w:cs="David"/>
          <w:sz w:val="32"/>
          <w:szCs w:val="32"/>
          <w:rtl/>
        </w:rPr>
        <w:t>. [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ב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] </w:t>
      </w:r>
      <w:hyperlink w:anchor="fnref: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706B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" w:name="fn:23"/>
      <w:bookmarkEnd w:id="22"/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א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D940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" w:name="fn:24"/>
      <w:bookmarkEnd w:id="2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922C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" w:name="fn:25"/>
      <w:bookmarkEnd w:id="24"/>
      <w:proofErr w:type="spellStart"/>
      <w:r w:rsidRPr="00464299">
        <w:rPr>
          <w:rFonts w:ascii="David" w:hAnsi="David" w:cs="David"/>
          <w:sz w:val="32"/>
          <w:szCs w:val="32"/>
          <w:rtl/>
        </w:rPr>
        <w:t>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ק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B658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" w:name="fn:26"/>
      <w:bookmarkEnd w:id="2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ύ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7693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" w:name="fn:27"/>
      <w:bookmarkEnd w:id="2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εισ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ισ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144D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" w:name="fn:28"/>
      <w:bookmarkEnd w:id="27"/>
      <w:proofErr w:type="spellStart"/>
      <w:r w:rsidRPr="00464299">
        <w:rPr>
          <w:rFonts w:ascii="David" w:hAnsi="David" w:cs="David"/>
          <w:sz w:val="32"/>
          <w:szCs w:val="32"/>
          <w:rtl/>
        </w:rPr>
        <w:t>מש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ק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ל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ד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F864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" w:name="fn:29"/>
      <w:bookmarkEnd w:id="28"/>
      <w:proofErr w:type="spellStart"/>
      <w:r w:rsidRPr="00464299">
        <w:rPr>
          <w:rFonts w:ascii="David" w:hAnsi="David" w:cs="David"/>
          <w:sz w:val="32"/>
          <w:szCs w:val="32"/>
          <w:rtl/>
        </w:rPr>
        <w:t>הו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י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נג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ו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נדי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ת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304A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" w:name="fn:30"/>
      <w:bookmarkEnd w:id="29"/>
      <w:proofErr w:type="spellStart"/>
      <w:r w:rsidRPr="00464299">
        <w:rPr>
          <w:rFonts w:ascii="David" w:hAnsi="David" w:cs="David"/>
          <w:sz w:val="32"/>
          <w:szCs w:val="32"/>
          <w:rtl/>
        </w:rPr>
        <w:t>האוקי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פ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B0ED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" w:name="fn:31"/>
      <w:bookmarkEnd w:id="3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ορά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8256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" w:name="fn:32"/>
      <w:bookmarkEnd w:id="31"/>
      <w:proofErr w:type="spellStart"/>
      <w:r w:rsidRPr="00464299">
        <w:rPr>
          <w:rFonts w:ascii="David" w:hAnsi="David" w:cs="David"/>
          <w:sz w:val="32"/>
          <w:szCs w:val="32"/>
          <w:rtl/>
        </w:rPr>
        <w:t>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פ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ִ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ָּ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ֵ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גר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2FCE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" w:name="fn:33"/>
      <w:bookmarkEnd w:id="32"/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ג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ליש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ג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ג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1268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" w:name="fn:34"/>
      <w:bookmarkEnd w:id="33"/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ד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3493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" w:name="fn:35"/>
      <w:bookmarkEnd w:id="3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η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η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י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ר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η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0471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" w:name="fn:36"/>
      <w:bookmarkEnd w:id="35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סי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ג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“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. </w:t>
      </w:r>
      <w:hyperlink w:anchor="fnref: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7000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" w:name="fn:37"/>
      <w:bookmarkEnd w:id="36"/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56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ר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CEAB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" w:name="fn:38"/>
      <w:bookmarkEnd w:id="37"/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נ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ס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נ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י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בו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ק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97FD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" w:name="fn:39"/>
      <w:bookmarkEnd w:id="38"/>
      <w:proofErr w:type="spellStart"/>
      <w:r w:rsidRPr="00464299">
        <w:rPr>
          <w:rFonts w:ascii="David" w:hAnsi="David" w:cs="David"/>
          <w:sz w:val="32"/>
          <w:szCs w:val="32"/>
          <w:rtl/>
        </w:rPr>
        <w:t>יוב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טול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ו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פקדת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ע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טמ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סו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DCDB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" w:name="fn:40"/>
      <w:bookmarkEnd w:id="3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נ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’ ב'. </w:t>
      </w:r>
      <w:hyperlink w:anchor="fnref: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CFFD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" w:name="fn:41"/>
      <w:bookmarkEnd w:id="40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39F0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" w:name="fn:42"/>
      <w:bookmarkEnd w:id="41"/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ו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ו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רד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ר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BAF8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" w:name="fn:43"/>
      <w:bookmarkEnd w:id="42"/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ג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קצצ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’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צ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CB79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" w:name="fn:44"/>
      <w:bookmarkEnd w:id="4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άι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0A58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" w:name="fn:45"/>
      <w:bookmarkEnd w:id="44"/>
      <w:proofErr w:type="spellStart"/>
      <w:r w:rsidRPr="00464299">
        <w:rPr>
          <w:rFonts w:ascii="David" w:hAnsi="David" w:cs="David"/>
          <w:sz w:val="32"/>
          <w:szCs w:val="32"/>
          <w:rtl/>
        </w:rPr>
        <w:t>קנ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ד’ א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F1DE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" w:name="fn:46"/>
      <w:bookmarkEnd w:id="45"/>
      <w:r w:rsidRPr="00464299">
        <w:rPr>
          <w:rFonts w:ascii="Arial" w:hAnsi="Arial" w:cs="Arial" w:hint="cs"/>
          <w:sz w:val="32"/>
          <w:szCs w:val="32"/>
          <w:rtl/>
        </w:rPr>
        <w:t>Ἄ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Ἄ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E7F6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" w:name="fn:47"/>
      <w:bookmarkEnd w:id="46"/>
      <w:proofErr w:type="spellStart"/>
      <w:r w:rsidRPr="00464299">
        <w:rPr>
          <w:rFonts w:ascii="David" w:hAnsi="David" w:cs="David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ו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ένθ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ֵבֶ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גי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מו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ר</w:t>
      </w:r>
      <w:r w:rsidRPr="00464299">
        <w:rPr>
          <w:rFonts w:ascii="David" w:hAnsi="David" w:cs="David"/>
          <w:sz w:val="32"/>
          <w:szCs w:val="32"/>
          <w:rtl/>
        </w:rPr>
        <w:t>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D9D7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" w:name="fn:48"/>
      <w:bookmarkEnd w:id="47"/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בי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חמ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ָוֶ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שב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ֲזור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"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’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w:anchor="fnref: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3DA90A" w14:textId="77777777" w:rsidR="00464299" w:rsidRPr="00464299" w:rsidRDefault="00464299" w:rsidP="00464299">
      <w:pPr>
        <w:pStyle w:val="ac"/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proofErr w:type="spellStart"/>
      <w:r w:rsidRPr="00464299">
        <w:rPr>
          <w:rFonts w:ascii="David" w:hAnsi="David" w:cs="David"/>
          <w:sz w:val="32"/>
          <w:szCs w:val="32"/>
          <w:rtl/>
        </w:rPr>
        <w:t>קנונְ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ָּ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</w:t>
      </w:r>
    </w:p>
    <w:p w14:paraId="008ACD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" w:name="fn:49"/>
      <w:bookmarkEnd w:id="48"/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ד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כי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2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ָ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ח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הור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]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ִלבָ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073F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" w:name="fn:50"/>
      <w:bookmarkEnd w:id="49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ע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ז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נחו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ט‘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0D3A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" w:name="fn:51"/>
      <w:bookmarkEnd w:id="50"/>
      <w:proofErr w:type="spellStart"/>
      <w:r w:rsidRPr="00464299">
        <w:rPr>
          <w:rFonts w:ascii="David" w:hAnsi="David" w:cs="David"/>
          <w:sz w:val="32"/>
          <w:szCs w:val="32"/>
          <w:rtl/>
        </w:rPr>
        <w:t>נח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ֵחֶלְ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ֵּ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ֶ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ְ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ֵחַלְבֵיהֶ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עו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ס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ו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י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ומ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ג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ָכָ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ֶכֶ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טובי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ע' 184. </w:t>
      </w:r>
      <w:hyperlink w:anchor="fnref: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88C1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" w:name="fn:52"/>
      <w:bookmarkEnd w:id="51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נסת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ו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ל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60C1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" w:name="fn:53"/>
      <w:bookmarkEnd w:id="52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ש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חַ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ַ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וב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ב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ר”כ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EBC3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" w:name="fn:54"/>
      <w:bookmarkEnd w:id="53"/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פ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נ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נ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2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r w:rsidRPr="00464299">
        <w:rPr>
          <w:rFonts w:ascii="Arial" w:hAnsi="Arial" w:cs="Arial" w:hint="cs"/>
          <w:sz w:val="32"/>
          <w:szCs w:val="32"/>
          <w:rtl/>
        </w:rPr>
        <w:t>ἑ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τάκ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נ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C594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" w:name="fn:55"/>
      <w:bookmarkEnd w:id="54"/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כנ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ב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ֵה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1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ירס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רג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ה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DFF5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" w:name="fn:56"/>
      <w:bookmarkEnd w:id="55"/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ῒδ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ΐ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D756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" w:name="fn:57"/>
      <w:bookmarkEnd w:id="56"/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י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ב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ש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ו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י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1E48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" w:name="fn:58"/>
      <w:bookmarkEnd w:id="57"/>
      <w:proofErr w:type="spellStart"/>
      <w:r w:rsidRPr="00464299">
        <w:rPr>
          <w:rFonts w:ascii="David" w:hAnsi="David" w:cs="David"/>
          <w:sz w:val="32"/>
          <w:szCs w:val="32"/>
          <w:rtl/>
        </w:rPr>
        <w:t>קד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תעד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D945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" w:name="fn:59"/>
      <w:bookmarkEnd w:id="58"/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ק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ק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בו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ק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3E3E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" w:name="fn:60"/>
      <w:bookmarkEnd w:id="5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Ἂνω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F799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" w:name="fn:61"/>
      <w:bookmarkEnd w:id="6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Ἂνω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D3A8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" w:name="fn:62"/>
      <w:bookmarkEnd w:id="6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δ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ί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δ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F554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" w:name="fn:63"/>
      <w:bookmarkEnd w:id="62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ού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ελε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B99B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" w:name="fn:64"/>
      <w:bookmarkEnd w:id="63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υσ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τ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9669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" w:name="fn:65"/>
      <w:bookmarkEnd w:id="6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χ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4A22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" w:name="fn:66"/>
      <w:bookmarkEnd w:id="65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נ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20E4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" w:name="fn:67"/>
      <w:bookmarkEnd w:id="6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λλ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E5D9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" w:name="fn:68"/>
      <w:bookmarkEnd w:id="6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Ἂ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DE2D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" w:name="fn:69"/>
      <w:bookmarkEnd w:id="6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ώ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η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742B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" w:name="fn:70"/>
      <w:bookmarkEnd w:id="6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lastRenderedPageBreak/>
        <w:t>Ἰού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α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C192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" w:name="fn:71"/>
      <w:bookmarkEnd w:id="7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ού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η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έ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ובל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1814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" w:name="fn:72"/>
      <w:bookmarkEnd w:id="7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οεμ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CDFD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" w:name="fn:73"/>
      <w:bookmarkEnd w:id="72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7368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" w:name="fn:74"/>
      <w:bookmarkEnd w:id="73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w:anchor="fnref: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8637DD" w14:textId="77777777" w:rsidR="00464299" w:rsidRPr="00464299" w:rsidRDefault="00464299" w:rsidP="00464299">
      <w:pPr>
        <w:pStyle w:val="Compact"/>
        <w:numPr>
          <w:ilvl w:val="1"/>
          <w:numId w:val="3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proofErr w:type="spellStart"/>
      <w:r w:rsidRPr="00464299">
        <w:rPr>
          <w:rFonts w:ascii="David" w:hAnsi="David" w:cs="David"/>
          <w:sz w:val="32"/>
          <w:szCs w:val="32"/>
          <w:rtl/>
        </w:rPr>
        <w:t>נת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).</w:t>
      </w:r>
    </w:p>
    <w:p w14:paraId="0819CF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" w:name="fn:75"/>
      <w:bookmarkEnd w:id="74"/>
      <w:proofErr w:type="spellStart"/>
      <w:r w:rsidRPr="00464299">
        <w:rPr>
          <w:rFonts w:ascii="David" w:hAnsi="David" w:cs="David"/>
          <w:sz w:val="32"/>
          <w:szCs w:val="32"/>
          <w:rtl/>
        </w:rPr>
        <w:t>ו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). </w:t>
      </w:r>
      <w:hyperlink w:anchor="fnref: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49E1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" w:name="fn:76"/>
      <w:bookmarkEnd w:id="7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הו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4CA8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" w:name="fn:77"/>
      <w:bookmarkEnd w:id="7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E4BB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" w:name="fn:78"/>
      <w:bookmarkEnd w:id="7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ῆθ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0A44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" w:name="fn:79"/>
      <w:bookmarkEnd w:id="78"/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“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ר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ר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מ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50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נו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ג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ק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EEB3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" w:name="fn:80"/>
      <w:bookmarkEnd w:id="7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6CFD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" w:name="fn:81"/>
      <w:bookmarkEnd w:id="80"/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כמ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ח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צר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5085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" w:name="fn:82"/>
      <w:bookmarkEnd w:id="81"/>
      <w:proofErr w:type="spellStart"/>
      <w:r w:rsidRPr="00464299">
        <w:rPr>
          <w:rFonts w:ascii="David" w:hAnsi="David" w:cs="David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11C6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" w:name="fn:83"/>
      <w:bookmarkEnd w:id="82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ב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ר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עלו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ο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וסח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γγελο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igan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6. </w:t>
      </w:r>
      <w:hyperlink w:anchor="fnref: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FBA3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" w:name="fn:84"/>
      <w:bookmarkEnd w:id="83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ז'. </w:t>
      </w:r>
      <w:hyperlink w:anchor="fnref: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C9FA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" w:name="fn:85"/>
      <w:bookmarkEnd w:id="8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ח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ז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ז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לודו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גנ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טיט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8B8B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" w:name="fn:86"/>
      <w:bookmarkEnd w:id="8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ῶ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ῶε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8152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" w:name="fn:87"/>
      <w:bookmarkEnd w:id="86"/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כ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ל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ה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ג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ט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ֹרֵ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4357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" w:name="fn:88"/>
      <w:bookmarkEnd w:id="87"/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ר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8706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" w:name="fn:89"/>
      <w:bookmarkEnd w:id="8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"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140B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" w:name="fn:90"/>
      <w:bookmarkEnd w:id="89"/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ו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נ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דק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צ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חז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ט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). </w:t>
      </w:r>
      <w:hyperlink w:anchor="fnref: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1835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" w:name="fn:91"/>
      <w:bookmarkEnd w:id="90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קצ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ק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גי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“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' 37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ש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ש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רי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igantib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55, 56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Quaes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91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אדר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B6AD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" w:name="fn:92"/>
      <w:bookmarkEnd w:id="91"/>
      <w:proofErr w:type="spellStart"/>
      <w:r w:rsidRPr="00464299">
        <w:rPr>
          <w:rFonts w:ascii="David" w:hAnsi="David" w:cs="David"/>
          <w:sz w:val="32"/>
          <w:szCs w:val="32"/>
          <w:rtl/>
        </w:rPr>
        <w:t>הסג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לודו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בקל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29DE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" w:name="fn:93"/>
      <w:bookmarkEnd w:id="92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50D6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" w:name="fn:94"/>
      <w:bookmarkEnd w:id="93"/>
      <w:proofErr w:type="spellStart"/>
      <w:r w:rsidRPr="00464299">
        <w:rPr>
          <w:rFonts w:ascii="David" w:hAnsi="David" w:cs="David"/>
          <w:sz w:val="32"/>
          <w:szCs w:val="32"/>
          <w:rtl/>
        </w:rPr>
        <w:t>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–ד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ב'. </w:t>
      </w:r>
      <w:hyperlink w:anchor="fnref: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4CB67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" w:name="fn:95"/>
      <w:bookmarkEnd w:id="94"/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,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ט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פ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8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0188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" w:name="fn:96"/>
      <w:bookmarkEnd w:id="95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σου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לוג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רח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א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5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D47A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" w:name="fn:97"/>
      <w:bookmarkEnd w:id="96"/>
      <w:proofErr w:type="spellStart"/>
      <w:r w:rsidRPr="00464299">
        <w:rPr>
          <w:rFonts w:ascii="David" w:hAnsi="David" w:cs="David"/>
          <w:sz w:val="32"/>
          <w:szCs w:val="32"/>
          <w:rtl/>
        </w:rPr>
        <w:t>מ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ט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5F1C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" w:name="fn:98"/>
      <w:bookmarkEnd w:id="97"/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E3E7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" w:name="fn:99"/>
      <w:bookmarkEnd w:id="9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גי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656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מס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262. </w:t>
      </w:r>
      <w:hyperlink w:anchor="fnref: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3380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" w:name="fn:100"/>
      <w:bookmarkEnd w:id="99"/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י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CDA2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" w:name="fn:101"/>
      <w:bookmarkEnd w:id="100"/>
      <w:proofErr w:type="spellStart"/>
      <w:r w:rsidRPr="00464299">
        <w:rPr>
          <w:rFonts w:ascii="David" w:hAnsi="David" w:cs="David"/>
          <w:sz w:val="32"/>
          <w:szCs w:val="32"/>
          <w:rtl/>
        </w:rPr>
        <w:t>ב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ט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אלה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IV 326). </w:t>
      </w:r>
      <w:hyperlink w:anchor="fnref:1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E784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" w:name="fn:102"/>
      <w:bookmarkEnd w:id="101"/>
      <w:r w:rsidRPr="00464299">
        <w:rPr>
          <w:rFonts w:ascii="David" w:hAnsi="David" w:cs="David"/>
          <w:sz w:val="32"/>
          <w:szCs w:val="32"/>
          <w:rtl/>
        </w:rPr>
        <w:t xml:space="preserve">§ 82. </w:t>
      </w:r>
      <w:hyperlink w:anchor="fnref:1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D788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" w:name="fn:103"/>
      <w:bookmarkEnd w:id="102"/>
      <w:proofErr w:type="spellStart"/>
      <w:r w:rsidRPr="00464299">
        <w:rPr>
          <w:rFonts w:ascii="David" w:hAnsi="David" w:cs="David"/>
          <w:sz w:val="32"/>
          <w:szCs w:val="32"/>
          <w:rtl/>
        </w:rPr>
        <w:t>ה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</w:t>
      </w:r>
    </w:p>
    <w:p w14:paraId="3490EE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proofErr w:type="spellStart"/>
      <w:r w:rsidRPr="00464299">
        <w:rPr>
          <w:rFonts w:ascii="David" w:hAnsi="David" w:cs="David"/>
          <w:b/>
          <w:sz w:val="32"/>
          <w:szCs w:val="32"/>
          <w:rtl/>
        </w:rPr>
        <w:t>טבלה</w:t>
      </w:r>
      <w:proofErr w:type="spellEnd"/>
      <w:r w:rsidRPr="00464299">
        <w:rPr>
          <w:rFonts w:ascii="David" w:hAnsi="David" w:cs="David"/>
          <w:b/>
          <w:sz w:val="32"/>
          <w:szCs w:val="32"/>
          <w:rtl/>
        </w:rPr>
        <w:t xml:space="preserve"> PDF </w:t>
      </w:r>
      <w:proofErr w:type="spellStart"/>
      <w:r w:rsidRPr="00464299">
        <w:rPr>
          <w:rFonts w:ascii="David" w:hAnsi="David" w:cs="David"/>
          <w:b/>
          <w:sz w:val="32"/>
          <w:szCs w:val="32"/>
          <w:rtl/>
        </w:rPr>
        <w:t>בעמוד</w:t>
      </w:r>
      <w:proofErr w:type="spellEnd"/>
      <w:r w:rsidRPr="00464299">
        <w:rPr>
          <w:rFonts w:ascii="David" w:hAnsi="David" w:cs="David"/>
          <w:b/>
          <w:sz w:val="32"/>
          <w:szCs w:val="32"/>
          <w:rtl/>
        </w:rPr>
        <w:t xml:space="preserve"> 17: </w:t>
      </w:r>
      <w:proofErr w:type="spellStart"/>
      <w:r w:rsidRPr="00464299">
        <w:rPr>
          <w:rFonts w:ascii="David" w:hAnsi="David" w:cs="David"/>
          <w:b/>
          <w:sz w:val="32"/>
          <w:szCs w:val="32"/>
          <w:rtl/>
        </w:rPr>
        <w:t>משימה</w:t>
      </w:r>
      <w:proofErr w:type="spellEnd"/>
      <w:r w:rsidRPr="00464299">
        <w:rPr>
          <w:rFonts w:ascii="David" w:hAnsi="David" w:cs="David"/>
          <w:b/>
          <w:sz w:val="32"/>
          <w:szCs w:val="32"/>
          <w:rtl/>
        </w:rPr>
        <w:t xml:space="preserve"> (1–</w:t>
      </w:r>
      <w:proofErr w:type="gramStart"/>
      <w:r w:rsidRPr="00464299">
        <w:rPr>
          <w:rFonts w:ascii="David" w:hAnsi="David" w:cs="David"/>
          <w:b/>
          <w:sz w:val="32"/>
          <w:szCs w:val="32"/>
          <w:rtl/>
        </w:rPr>
        <w:t>4 )</w:t>
      </w:r>
      <w:proofErr w:type="gramEnd"/>
      <w:r w:rsidRPr="00464299">
        <w:rPr>
          <w:rFonts w:ascii="David" w:hAnsi="David" w:cs="David"/>
          <w:b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b/>
          <w:sz w:val="32"/>
          <w:szCs w:val="32"/>
          <w:rtl/>
        </w:rPr>
        <w:t>קבוצה</w:t>
      </w:r>
      <w:proofErr w:type="spellEnd"/>
      <w:r w:rsidRPr="00464299">
        <w:rPr>
          <w:rFonts w:ascii="David" w:hAnsi="David" w:cs="David"/>
          <w:b/>
          <w:sz w:val="32"/>
          <w:szCs w:val="32"/>
          <w:rtl/>
        </w:rPr>
        <w:t xml:space="preserve"> 1</w:t>
      </w:r>
    </w:p>
    <w:p w14:paraId="3718E7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r w:rsidRPr="00464299">
        <w:rPr>
          <w:rFonts w:ascii="David" w:hAnsi="David" w:cs="David"/>
          <w:sz w:val="32"/>
          <w:szCs w:val="32"/>
          <w:rtl/>
        </w:rPr>
        <w:t xml:space="preserve">| | </w:t>
      </w:r>
      <w:proofErr w:type="spellStart"/>
      <w:r w:rsidRPr="00464299">
        <w:rPr>
          <w:rFonts w:ascii="David" w:hAnsi="David" w:cs="David"/>
          <w:b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</w:t>
      </w:r>
      <w:proofErr w:type="spellStart"/>
      <w:r w:rsidRPr="00464299">
        <w:rPr>
          <w:rFonts w:ascii="David" w:hAnsi="David" w:cs="David"/>
          <w:b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b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b/>
          <w:sz w:val="32"/>
          <w:szCs w:val="32"/>
          <w:rtl/>
        </w:rPr>
        <w:t>ו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| | |————————————–|——————————————–|—————————————–|——————————————–|—————————–|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130 | 800 | 230 | 700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105 | 807 | 205 | 707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90 | 815 | 190 | 715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70 | 840 | 170 | 740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לל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65 | 830 | 165 | 730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162 | 800 | 162 | 800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65 | 300 | 165 | 200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187 | 782 | 187 | 782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182 | 595 | 188 | 565 | |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| 600 | | 600 | | | | </w:t>
      </w:r>
      <w:r w:rsidRPr="00464299">
        <w:rPr>
          <w:rFonts w:ascii="David" w:hAnsi="David" w:cs="David"/>
          <w:sz w:val="32"/>
          <w:szCs w:val="32"/>
          <w:u w:val="single"/>
          <w:rtl/>
        </w:rPr>
        <w:t>1656</w:t>
      </w:r>
      <w:r w:rsidRPr="00464299">
        <w:rPr>
          <w:rFonts w:ascii="David" w:hAnsi="David" w:cs="David"/>
          <w:sz w:val="32"/>
          <w:szCs w:val="32"/>
          <w:rtl/>
        </w:rPr>
        <w:t xml:space="preserve"> | | </w:t>
      </w:r>
      <w:r w:rsidRPr="00464299">
        <w:rPr>
          <w:rFonts w:ascii="David" w:hAnsi="David" w:cs="David"/>
          <w:sz w:val="32"/>
          <w:szCs w:val="32"/>
          <w:u w:val="single"/>
          <w:rtl/>
        </w:rPr>
        <w:t>2262</w:t>
      </w:r>
      <w:r w:rsidRPr="00464299">
        <w:rPr>
          <w:rFonts w:ascii="David" w:hAnsi="David" w:cs="David"/>
          <w:sz w:val="32"/>
          <w:szCs w:val="32"/>
          <w:rtl/>
        </w:rPr>
        <w:t xml:space="preserve"> | | </w:t>
      </w:r>
      <w:hyperlink w:anchor="fnref:1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837E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" w:name="fn:104"/>
      <w:bookmarkEnd w:id="103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A701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" w:name="fn:105"/>
      <w:bookmarkEnd w:id="104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EB0F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" w:name="fn:106"/>
      <w:bookmarkEnd w:id="105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hyperlink w:anchor="fnref:1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B67B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" w:name="fn:107"/>
      <w:bookmarkEnd w:id="106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רו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üll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F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is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raec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I 501. </w:t>
      </w:r>
      <w:hyperlink w:anchor="fnref:1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BCF8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" w:name="fn:108"/>
      <w:bookmarkEnd w:id="10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8CC8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" w:name="fn:109"/>
      <w:bookmarkEnd w:id="108"/>
      <w:proofErr w:type="spellStart"/>
      <w:r w:rsidRPr="00464299">
        <w:rPr>
          <w:rFonts w:ascii="David" w:hAnsi="David" w:cs="David"/>
          <w:sz w:val="32"/>
          <w:szCs w:val="32"/>
          <w:rtl/>
        </w:rPr>
        <w:t>שר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ת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נה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ח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יבו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שיז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ופ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ק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ת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נ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רנד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דונ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ט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תרנ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F99B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" w:name="fn:110"/>
      <w:bookmarkEnd w:id="109"/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כסנ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ק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30–25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סט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צ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יסות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פ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ס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C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üll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F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H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G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.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w:anchor="fnref:1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C9EE3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" w:name="fn:111"/>
      <w:bookmarkEnd w:id="11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ַרְ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ּ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קד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ּרְדִיסְטַ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C48D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" w:name="fn:112"/>
      <w:bookmarkEnd w:id="111"/>
      <w:proofErr w:type="spellStart"/>
      <w:r w:rsidRPr="00464299">
        <w:rPr>
          <w:rFonts w:ascii="David" w:hAnsi="David" w:cs="David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61E4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" w:name="fn:113"/>
      <w:bookmarkEnd w:id="112"/>
      <w:proofErr w:type="spellStart"/>
      <w:r w:rsidRPr="00464299">
        <w:rPr>
          <w:rFonts w:ascii="David" w:hAnsi="David" w:cs="David"/>
          <w:sz w:val="32"/>
          <w:szCs w:val="32"/>
          <w:rtl/>
        </w:rPr>
        <w:t>היסטור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ַּ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ַרַ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ק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16. II 112. </w:t>
      </w:r>
      <w:hyperlink w:anchor="fnref:1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8363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" w:name="fn:114"/>
      <w:bookmarkEnd w:id="113"/>
      <w:proofErr w:type="spellStart"/>
      <w:r w:rsidRPr="00464299">
        <w:rPr>
          <w:rFonts w:ascii="David" w:hAnsi="David" w:cs="David"/>
          <w:sz w:val="32"/>
          <w:szCs w:val="32"/>
          <w:rtl/>
        </w:rPr>
        <w:t>היסטור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6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ה"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ד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9E9E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" w:name="fn:115"/>
      <w:bookmarkEnd w:id="114"/>
      <w:proofErr w:type="spellStart"/>
      <w:r w:rsidRPr="00464299">
        <w:rPr>
          <w:rFonts w:ascii="David" w:hAnsi="David" w:cs="David"/>
          <w:sz w:val="32"/>
          <w:szCs w:val="32"/>
          <w:rtl/>
        </w:rPr>
        <w:t>ירמ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ִנִ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כנ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3254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" w:name="fn:116"/>
      <w:bookmarkEnd w:id="11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תפ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D098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" w:name="fn:117"/>
      <w:bookmarkEnd w:id="11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[פ.] </w:t>
      </w:r>
      <w:hyperlink w:anchor="fnref:1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7540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" w:name="fn:118"/>
      <w:bookmarkEnd w:id="117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ט’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פ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“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ל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272F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" w:name="fn:119"/>
      <w:bookmarkEnd w:id="118"/>
      <w:proofErr w:type="spellStart"/>
      <w:r w:rsidRPr="00464299">
        <w:rPr>
          <w:rFonts w:ascii="David" w:hAnsi="David" w:cs="David"/>
          <w:sz w:val="32"/>
          <w:szCs w:val="32"/>
          <w:rtl/>
        </w:rPr>
        <w:t>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שק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ק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ליא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XI 4. 27. XVII 547). </w:t>
      </w:r>
      <w:hyperlink w:anchor="fnref:1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5545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" w:name="fn:120"/>
      <w:bookmarkEnd w:id="119"/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ז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ו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ש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טמ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607A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" w:name="fn:121"/>
      <w:bookmarkEnd w:id="12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ס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י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כ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5AF8E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" w:name="fn:122"/>
      <w:bookmarkEnd w:id="12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ו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ת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י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ד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נהג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ז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0B8A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" w:name="fn:123"/>
      <w:bookmarkEnd w:id="12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ו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60, 600, 360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קו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י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רו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ῆ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C220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" w:name="fn:124"/>
      <w:bookmarkEnd w:id="123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סטורי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וניסי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ליקרנ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ש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א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70EA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" w:name="fn:125"/>
      <w:bookmarkEnd w:id="124"/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42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צ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’ 142, 176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ώτερος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צ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ש</w:t>
      </w:r>
      <w:r w:rsidRPr="00464299">
        <w:rPr>
          <w:rFonts w:ascii="David" w:hAnsi="David" w:cs="David"/>
          <w:sz w:val="32"/>
          <w:szCs w:val="32"/>
          <w:rtl/>
        </w:rPr>
        <w:t>ֵ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D3D5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" w:name="fn:126"/>
      <w:bookmarkEnd w:id="125"/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A9C8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" w:name="fn:127"/>
      <w:bookmarkEnd w:id="126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ס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ד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ל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ר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9003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" w:name="fn:128"/>
      <w:bookmarkEnd w:id="127"/>
      <w:proofErr w:type="spellStart"/>
      <w:r w:rsidRPr="00464299">
        <w:rPr>
          <w:rFonts w:ascii="David" w:hAnsi="David" w:cs="David"/>
          <w:sz w:val="32"/>
          <w:szCs w:val="32"/>
          <w:rtl/>
        </w:rPr>
        <w:t>הכו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F269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" w:name="fn:129"/>
      <w:bookmarkEnd w:id="128"/>
      <w:proofErr w:type="spellStart"/>
      <w:r w:rsidRPr="00464299">
        <w:rPr>
          <w:rFonts w:ascii="David" w:hAnsi="David" w:cs="David"/>
          <w:sz w:val="32"/>
          <w:szCs w:val="32"/>
          <w:rtl/>
        </w:rPr>
        <w:t>עי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ס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רש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נע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תי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רנ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ק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מוט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ו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CF7A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" w:name="fn:130"/>
      <w:bookmarkEnd w:id="129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ל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ש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ז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ל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ש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ו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89873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" w:name="fn:131"/>
      <w:bookmarkEnd w:id="130"/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פיפ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ר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ש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14D1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" w:name="fn:132"/>
      <w:bookmarkEnd w:id="131"/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לי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AB50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" w:name="fn:133"/>
      <w:bookmarkEnd w:id="132"/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ֶרְיָ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ת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’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ג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שפ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477A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" w:name="fn:134"/>
      <w:bookmarkEnd w:id="133"/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וד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ר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ר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י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3FCC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" w:name="fn:135"/>
      <w:bookmarkEnd w:id="134"/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ס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ק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A411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" w:name="fn:136"/>
      <w:bookmarkEnd w:id="13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ρώδ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3BAC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" w:name="fn:137"/>
      <w:bookmarkEnd w:id="136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שנ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ו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שֵ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דב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נמר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מר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4910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" w:name="fn:138"/>
      <w:bookmarkEnd w:id="137"/>
      <w:proofErr w:type="spellStart"/>
      <w:r w:rsidRPr="00464299">
        <w:rPr>
          <w:rFonts w:ascii="David" w:hAnsi="David" w:cs="David"/>
          <w:sz w:val="32"/>
          <w:szCs w:val="32"/>
          <w:rtl/>
        </w:rPr>
        <w:t>ש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צח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ז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088D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" w:name="fn:139"/>
      <w:bookmarkEnd w:id="138"/>
      <w:proofErr w:type="spellStart"/>
      <w:r w:rsidRPr="00464299">
        <w:rPr>
          <w:rFonts w:ascii="David" w:hAnsi="David" w:cs="David"/>
          <w:sz w:val="32"/>
          <w:szCs w:val="32"/>
          <w:rtl/>
        </w:rPr>
        <w:t>המ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ר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ר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ניח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ד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2F07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" w:name="fn:140"/>
      <w:bookmarkEnd w:id="13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כו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4EF7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" w:name="fn:141"/>
      <w:bookmarkEnd w:id="14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ס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71D1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" w:name="fn:142"/>
      <w:bookmarkEnd w:id="14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8FA7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" w:name="fn:143"/>
      <w:bookmarkEnd w:id="142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שכ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ד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מ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29EA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" w:name="fn:144"/>
      <w:bookmarkEnd w:id="143"/>
      <w:proofErr w:type="spellStart"/>
      <w:r w:rsidRPr="00464299">
        <w:rPr>
          <w:rFonts w:ascii="David" w:hAnsi="David" w:cs="David"/>
          <w:sz w:val="32"/>
          <w:szCs w:val="32"/>
          <w:rtl/>
        </w:rPr>
        <w:t>חזי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יבי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10E5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" w:name="fn:145"/>
      <w:bookmarkEnd w:id="144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ט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45FD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" w:name="fn:146"/>
      <w:bookmarkEnd w:id="145"/>
      <w:proofErr w:type="spellStart"/>
      <w:r w:rsidRPr="00464299">
        <w:rPr>
          <w:rFonts w:ascii="David" w:hAnsi="David" w:cs="David"/>
          <w:sz w:val="32"/>
          <w:szCs w:val="32"/>
          <w:rtl/>
        </w:rPr>
        <w:t>תו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ַרֶ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2B15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" w:name="fn:147"/>
      <w:bookmarkEnd w:id="146"/>
      <w:proofErr w:type="spellStart"/>
      <w:r w:rsidRPr="00464299">
        <w:rPr>
          <w:rFonts w:ascii="David" w:hAnsi="David" w:cs="David"/>
          <w:sz w:val="32"/>
          <w:szCs w:val="32"/>
          <w:rtl/>
        </w:rPr>
        <w:t>יא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מ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ל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’ ט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E6EC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" w:name="fn:148"/>
      <w:bookmarkEnd w:id="147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ד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FBD9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" w:name="fn:149"/>
      <w:bookmarkEnd w:id="148"/>
      <w:proofErr w:type="spellStart"/>
      <w:r w:rsidRPr="00464299">
        <w:rPr>
          <w:rFonts w:ascii="David" w:hAnsi="David" w:cs="David"/>
          <w:sz w:val="32"/>
          <w:szCs w:val="32"/>
          <w:rtl/>
        </w:rPr>
        <w:t>ה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רו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CEA8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" w:name="fn:150"/>
      <w:bookmarkEnd w:id="149"/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ַדִ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יספ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2F203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" w:name="fn:151"/>
      <w:bookmarkEnd w:id="15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ό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έ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F379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" w:name="fn:152"/>
      <w:bookmarkEnd w:id="151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ώγ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8DF0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" w:name="fn:153"/>
      <w:bookmarkEnd w:id="152"/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υά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ν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4B79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" w:name="fn:154"/>
      <w:bookmarkEnd w:id="15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7C44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" w:name="fn:155"/>
      <w:bookmarkEnd w:id="15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54EB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" w:name="fn:156"/>
      <w:bookmarkEnd w:id="15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έσ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οσόχ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CB5C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" w:name="fn:157"/>
      <w:bookmarkEnd w:id="15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ί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ί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A61D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" w:name="fn:158"/>
      <w:bookmarkEnd w:id="157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BDB1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" w:name="fn:159"/>
      <w:bookmarkEnd w:id="15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άξε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4739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" w:name="fn:160"/>
      <w:bookmarkEnd w:id="15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ιφά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823A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" w:name="fn:161"/>
      <w:bookmarkEnd w:id="16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υγράμ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όργ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ά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ργ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0F15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" w:name="fn:162"/>
      <w:bookmarkEnd w:id="161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ד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ד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C4AD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" w:name="fn:163"/>
      <w:bookmarkEnd w:id="16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λισ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ι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4762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" w:name="fn:164"/>
      <w:bookmarkEnd w:id="16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ρ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ρσε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9C5E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" w:name="fn:165"/>
      <w:bookmarkEnd w:id="16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Χέθι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ήτιο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D457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" w:name="fn:166"/>
      <w:bookmarkEnd w:id="165"/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ַרְנַ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פ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2540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" w:name="fn:167"/>
      <w:bookmarkEnd w:id="166"/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183C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" w:name="fn:168"/>
      <w:bookmarkEnd w:id="167"/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י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D1D5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" w:name="fn:169"/>
      <w:bookmarkEnd w:id="168"/>
      <w:proofErr w:type="spellStart"/>
      <w:r w:rsidRPr="00464299">
        <w:rPr>
          <w:rFonts w:ascii="David" w:hAnsi="David" w:cs="David"/>
          <w:sz w:val="32"/>
          <w:szCs w:val="32"/>
          <w:rtl/>
        </w:rPr>
        <w:t>אוקי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FB04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" w:name="fn:170"/>
      <w:bookmarkEnd w:id="16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υ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ύ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EB60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" w:name="fn:171"/>
      <w:bookmarkEnd w:id="17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ρ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ο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στ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ο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σ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ΐ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E6E9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" w:name="fn:172"/>
      <w:bookmarkEnd w:id="171"/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9A1F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" w:name="fn:173"/>
      <w:bookmarkEnd w:id="17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ούτ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ού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C7F4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" w:name="fn:174"/>
      <w:bookmarkEnd w:id="173"/>
      <w:r w:rsidRPr="00464299">
        <w:rPr>
          <w:rFonts w:ascii="David" w:hAnsi="David" w:cs="David"/>
          <w:sz w:val="32"/>
          <w:szCs w:val="32"/>
          <w:rtl/>
        </w:rPr>
        <w:t xml:space="preserve">§ 239–241. </w:t>
      </w:r>
      <w:hyperlink w:anchor="fnref:1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00B8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" w:name="fn:175"/>
      <w:bookmarkEnd w:id="174"/>
      <w:r w:rsidRPr="00464299">
        <w:rPr>
          <w:rFonts w:ascii="Calibri" w:hAnsi="Calibri" w:cs="Calibri" w:hint="cs"/>
          <w:sz w:val="32"/>
          <w:szCs w:val="32"/>
          <w:rtl/>
        </w:rPr>
        <w:t>Χαυα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ῖ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Χ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AF2C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" w:name="fn:176"/>
      <w:bookmarkEnd w:id="17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520E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" w:name="fn:177"/>
      <w:bookmarkEnd w:id="17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ὐὶ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1208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" w:name="fn:178"/>
      <w:bookmarkEnd w:id="177"/>
      <w:r w:rsidRPr="00464299">
        <w:rPr>
          <w:rFonts w:ascii="Calibri" w:hAnsi="Calibri" w:cs="Calibri" w:hint="cs"/>
          <w:sz w:val="32"/>
          <w:szCs w:val="32"/>
          <w:rtl/>
        </w:rPr>
        <w:t>Σ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CD03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" w:name="fn:179"/>
      <w:bookmarkEnd w:id="178"/>
      <w:r w:rsidRPr="00464299">
        <w:rPr>
          <w:rFonts w:ascii="Calibri" w:hAnsi="Calibri" w:cs="Calibri" w:hint="cs"/>
          <w:sz w:val="32"/>
          <w:szCs w:val="32"/>
          <w:rtl/>
        </w:rPr>
        <w:t>Σ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κ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βαθακ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1D07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" w:name="fn:180"/>
      <w:bookmarkEnd w:id="179"/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εγμ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A710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" w:name="fn:181"/>
      <w:bookmarkEnd w:id="18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ουδά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328D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" w:name="fn:182"/>
      <w:bookmarkEnd w:id="181"/>
      <w:r w:rsidRPr="00464299">
        <w:rPr>
          <w:rFonts w:ascii="Calibri" w:hAnsi="Calibri" w:cs="Calibri" w:hint="cs"/>
          <w:sz w:val="32"/>
          <w:szCs w:val="32"/>
          <w:rtl/>
        </w:rPr>
        <w:t>Σ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ῖ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7E3F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" w:name="fn:183"/>
      <w:bookmarkEnd w:id="182"/>
      <w:r w:rsidRPr="00464299">
        <w:rPr>
          <w:rFonts w:ascii="David" w:hAnsi="David" w:cs="David"/>
          <w:sz w:val="32"/>
          <w:szCs w:val="32"/>
          <w:rtl/>
        </w:rPr>
        <w:t xml:space="preserve">§ 113. </w:t>
      </w:r>
      <w:hyperlink w:anchor="fnref:1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65AF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" w:name="fn:184"/>
      <w:bookmarkEnd w:id="18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υλιςτ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0C5D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" w:name="fn:185"/>
      <w:bookmarkEnd w:id="18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ου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ουδιεί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וּ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77A0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" w:name="fn:186"/>
      <w:bookmarkEnd w:id="18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εμετιεὶ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ֲנָמִ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5F85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" w:name="fn:187"/>
      <w:bookmarkEnd w:id="186"/>
      <w:r w:rsidRPr="00464299">
        <w:rPr>
          <w:rFonts w:ascii="Calibri" w:hAnsi="Calibri" w:cs="Calibri" w:hint="cs"/>
          <w:sz w:val="32"/>
          <w:szCs w:val="32"/>
          <w:rtl/>
        </w:rPr>
        <w:t>Λ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ί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Λ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εί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9EBF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" w:name="fn:188"/>
      <w:bookmarkEnd w:id="18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δέ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φθ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λείμ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פתו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21CF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" w:name="fn:189"/>
      <w:bookmarkEnd w:id="18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Πεθρωσί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Π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ροσωνίει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r w:rsidRPr="00464299">
        <w:rPr>
          <w:rFonts w:ascii="David" w:hAnsi="David" w:cs="David" w:hint="cs"/>
          <w:sz w:val="32"/>
          <w:szCs w:val="32"/>
          <w:rtl/>
        </w:rPr>
        <w:t>פַּ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ְרוּסִ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3553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" w:name="fn:190"/>
      <w:bookmarkEnd w:id="18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σλοί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Χ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μωνίει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r w:rsidRPr="00464299">
        <w:rPr>
          <w:rFonts w:ascii="David" w:hAnsi="David" w:cs="David" w:hint="cs"/>
          <w:sz w:val="32"/>
          <w:szCs w:val="32"/>
          <w:rtl/>
        </w:rPr>
        <w:t>כַּ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ְלוּחִ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E2D4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" w:name="fn:191"/>
      <w:bookmarkEnd w:id="19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φθώ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θορὶει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r w:rsidRPr="00464299">
        <w:rPr>
          <w:rFonts w:ascii="David" w:hAnsi="David" w:cs="David" w:hint="cs"/>
          <w:sz w:val="32"/>
          <w:szCs w:val="32"/>
          <w:rtl/>
        </w:rPr>
        <w:t>כַּ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ְתוֹרִ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0099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" w:name="fn:192"/>
      <w:bookmarkEnd w:id="191"/>
      <w:r w:rsidRPr="00464299">
        <w:rPr>
          <w:rFonts w:ascii="David" w:hAnsi="David" w:cs="David"/>
          <w:sz w:val="32"/>
          <w:szCs w:val="32"/>
          <w:rtl/>
        </w:rPr>
        <w:t xml:space="preserve">II 23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11C9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" w:name="fn:193"/>
      <w:bookmarkEnd w:id="19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δώνι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6F90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" w:name="fn:194"/>
      <w:bookmarkEnd w:id="19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άθ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ὶ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0684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" w:name="fn:195"/>
      <w:bookmarkEnd w:id="194"/>
      <w:r w:rsidRPr="00464299">
        <w:rPr>
          <w:rFonts w:ascii="Arial" w:hAnsi="Arial" w:cs="Arial" w:hint="cs"/>
          <w:sz w:val="32"/>
          <w:szCs w:val="32"/>
          <w:rtl/>
        </w:rPr>
        <w:t>Ἐ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φάνει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פ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10E1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" w:name="fn:196"/>
      <w:bookmarkEnd w:id="19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lastRenderedPageBreak/>
        <w:t>Ἀρυ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δί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98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XIV 323. </w:t>
      </w:r>
      <w:hyperlink w:anchor="fnref:1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99F7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" w:name="fn:197"/>
      <w:bookmarkEnd w:id="19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ουκ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 89. </w:t>
      </w:r>
      <w:hyperlink w:anchor="fnref:1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B89F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" w:name="fn:198"/>
      <w:bookmarkEnd w:id="19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υ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D26F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" w:name="fn:199"/>
      <w:bookmarkEnd w:id="19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τ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1943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" w:name="fn:200"/>
      <w:bookmarkEnd w:id="19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ουσ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34E3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" w:name="fn:201"/>
      <w:bookmarkEnd w:id="20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ορ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1356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" w:name="fn:202"/>
      <w:bookmarkEnd w:id="20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ργε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DA49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" w:name="fn:203"/>
      <w:bookmarkEnd w:id="20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ι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εν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32823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" w:name="fn:204"/>
      <w:bookmarkEnd w:id="203"/>
      <w:r w:rsidRPr="00464299">
        <w:rPr>
          <w:rFonts w:ascii="Calibri" w:hAnsi="Calibri" w:cs="Calibri" w:hint="cs"/>
          <w:sz w:val="32"/>
          <w:szCs w:val="32"/>
          <w:rtl/>
        </w:rPr>
        <w:t>Σαμ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ῖ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BA85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" w:name="fn:205"/>
      <w:bookmarkEnd w:id="204"/>
      <w:proofErr w:type="spellStart"/>
      <w:r w:rsidRPr="00464299">
        <w:rPr>
          <w:rFonts w:ascii="David" w:hAnsi="David" w:cs="David"/>
          <w:sz w:val="32"/>
          <w:szCs w:val="32"/>
          <w:rtl/>
        </w:rPr>
        <w:t>ועמ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ללו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ח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ט’ כ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959E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" w:name="fn:206"/>
      <w:bookmarkEnd w:id="20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טי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"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פ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ח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E495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" w:name="fn:207"/>
      <w:bookmarkEnd w:id="206"/>
      <w:proofErr w:type="spellStart"/>
      <w:r w:rsidRPr="00464299">
        <w:rPr>
          <w:rFonts w:ascii="David" w:hAnsi="David" w:cs="David"/>
          <w:sz w:val="32"/>
          <w:szCs w:val="32"/>
          <w:rtl/>
        </w:rPr>
        <w:t>ו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ώτε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צ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ֵׁם</w:t>
      </w:r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51CF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" w:name="fn:208"/>
      <w:bookmarkEnd w:id="20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ק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מ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?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9DC3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" w:name="fn:209"/>
      <w:bookmarkEnd w:id="20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6C72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" w:name="fn:210"/>
      <w:bookmarkEnd w:id="20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Ἔλυ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ίλ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6D0D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" w:name="fn:211"/>
      <w:bookmarkEnd w:id="21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σοό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BD99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" w:name="fn:212"/>
      <w:bookmarkEnd w:id="21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φ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ξάδ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C78A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" w:name="fn:213"/>
      <w:bookmarkEnd w:id="21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282C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" w:name="fn:214"/>
      <w:bookmarkEnd w:id="21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ού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ֵינָ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ΐν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4635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" w:name="fn:215"/>
      <w:bookmarkEnd w:id="21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ὔσ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Ὢ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7D3F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" w:name="fn:216"/>
      <w:bookmarkEnd w:id="215"/>
      <w:proofErr w:type="spellStart"/>
      <w:r w:rsidRPr="00464299">
        <w:rPr>
          <w:rFonts w:ascii="David" w:hAnsi="David" w:cs="David"/>
          <w:sz w:val="32"/>
          <w:szCs w:val="32"/>
          <w:rtl/>
        </w:rPr>
        <w:t>גל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פ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צ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ג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F5A5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" w:name="fn:217"/>
      <w:bookmarkEnd w:id="21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ὖ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ὒ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CDFA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" w:name="fn:218"/>
      <w:bookmarkEnd w:id="21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θέ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1C3D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" w:name="fn:219"/>
      <w:bookmarkEnd w:id="21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ή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οσόχ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7CCB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" w:name="fn:220"/>
      <w:bookmarkEnd w:id="21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Σέλ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9028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" w:name="fn:221"/>
      <w:bookmarkEnd w:id="220"/>
      <w:r w:rsidRPr="00464299">
        <w:rPr>
          <w:rFonts w:ascii="Arial" w:hAnsi="Arial" w:cs="Arial" w:hint="cs"/>
          <w:sz w:val="32"/>
          <w:szCs w:val="32"/>
          <w:rtl/>
        </w:rPr>
        <w:t>Ἕ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690D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" w:name="fn:222"/>
      <w:bookmarkEnd w:id="221"/>
      <w:proofErr w:type="spellStart"/>
      <w:r w:rsidRPr="00464299">
        <w:rPr>
          <w:rFonts w:ascii="David" w:hAnsi="David" w:cs="David"/>
          <w:sz w:val="32"/>
          <w:szCs w:val="32"/>
          <w:rtl/>
        </w:rPr>
        <w:t>וי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שֵׁם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40ED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" w:name="fn:223"/>
      <w:bookmarkEnd w:id="22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Ἲουκτ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κτ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F602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" w:name="fn:224"/>
      <w:bookmarkEnd w:id="22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λεγ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CCFC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" w:name="fn:225"/>
      <w:bookmarkEnd w:id="224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ED1E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" w:name="fn:226"/>
      <w:bookmarkEnd w:id="22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μό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δ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A53C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" w:name="fn:227"/>
      <w:bookmarkEnd w:id="22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λεφ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έφ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20D4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" w:name="fn:228"/>
      <w:bookmarkEnd w:id="22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ζερμώ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μ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90AD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" w:name="fn:229"/>
      <w:bookmarkEnd w:id="22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ρά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ράχ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4D25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" w:name="fn:230"/>
      <w:bookmarkEnd w:id="22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Έδώ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Ὁδοῤῥ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A160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" w:name="fn:231"/>
      <w:bookmarkEnd w:id="23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ὐζάλ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FDE8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" w:name="fn:232"/>
      <w:bookmarkEnd w:id="23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άκλ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D8F6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" w:name="fn:233"/>
      <w:bookmarkEnd w:id="232"/>
      <w:r w:rsidRPr="00464299">
        <w:rPr>
          <w:rFonts w:ascii="Arial" w:hAnsi="Arial" w:cs="Arial" w:hint="cs"/>
          <w:sz w:val="32"/>
          <w:szCs w:val="32"/>
          <w:rtl/>
        </w:rPr>
        <w:t>Ἤ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ὐὰ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6950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" w:name="fn:234"/>
      <w:bookmarkEnd w:id="233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μά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46E5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" w:name="fn:235"/>
      <w:bookmarkEnd w:id="23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φ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CC8A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" w:name="fn:236"/>
      <w:bookmarkEnd w:id="23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φί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EDAF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" w:name="fn:237"/>
      <w:bookmarkEnd w:id="23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ὐιλ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ὐει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6A0A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" w:name="fn:238"/>
      <w:bookmarkEnd w:id="23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ό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η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ώ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α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18AA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" w:name="fn:239"/>
      <w:bookmarkEnd w:id="238"/>
      <w:proofErr w:type="spellStart"/>
      <w:r w:rsidRPr="00464299">
        <w:rPr>
          <w:rFonts w:ascii="David" w:hAnsi="David" w:cs="David"/>
          <w:sz w:val="32"/>
          <w:szCs w:val="32"/>
          <w:rtl/>
        </w:rPr>
        <w:t>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ו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ִינדוֹ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5285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" w:name="fn:240"/>
      <w:bookmarkEnd w:id="23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εού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DE79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" w:name="fn:241"/>
      <w:bookmarkEnd w:id="24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ροῦγ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F9BC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" w:name="fn:242"/>
      <w:bookmarkEnd w:id="241"/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ώ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CE62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" w:name="fn:243"/>
      <w:bookmarkEnd w:id="24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έρ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ῥῥ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9AB73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" w:name="fn:244"/>
      <w:bookmarkEnd w:id="243"/>
      <w:r w:rsidRPr="00464299">
        <w:rPr>
          <w:rFonts w:ascii="Arial" w:hAnsi="Arial" w:cs="Arial" w:hint="cs"/>
          <w:sz w:val="32"/>
          <w:szCs w:val="32"/>
          <w:rtl/>
        </w:rPr>
        <w:t>Ἅβρ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בד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Arial" w:hAnsi="Arial" w:cs="Arial" w:hint="cs"/>
          <w:sz w:val="32"/>
          <w:szCs w:val="32"/>
          <w:rtl/>
        </w:rPr>
        <w:t>Ἄβραν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Arial" w:hAnsi="Arial" w:cs="Arial" w:hint="cs"/>
          <w:sz w:val="32"/>
          <w:szCs w:val="32"/>
          <w:rtl/>
        </w:rPr>
        <w:t>Ἄβραα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738D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" w:name="fn:245"/>
      <w:bookmarkEnd w:id="244"/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2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0DFC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" w:name="fn:246"/>
      <w:bookmarkEnd w:id="245"/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סח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ת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כ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י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9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107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993. </w:t>
      </w:r>
      <w:hyperlink w:anchor="fnref:2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AB53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" w:name="fn:247"/>
      <w:bookmarkEnd w:id="24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9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ול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79. </w:t>
      </w:r>
      <w:hyperlink w:anchor="fnref:2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A78B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" w:name="fn:248"/>
      <w:bookmarkEnd w:id="24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0. </w:t>
      </w:r>
      <w:hyperlink w:anchor="fnref:2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A7A9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" w:name="fn:249"/>
      <w:bookmarkEnd w:id="24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124D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" w:name="fn:250"/>
      <w:bookmarkEnd w:id="24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21B2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" w:name="fn:251"/>
      <w:bookmarkEnd w:id="25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C282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" w:name="fn:252"/>
      <w:bookmarkEnd w:id="25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ΐν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0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ש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030D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" w:name="fn:253"/>
      <w:bookmarkEnd w:id="25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5. </w:t>
      </w:r>
      <w:hyperlink w:anchor="fnref:2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2F81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" w:name="fn:254"/>
      <w:bookmarkEnd w:id="25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פכש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8BEB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" w:name="fn:255"/>
      <w:bookmarkEnd w:id="25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C91A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" w:name="fn:256"/>
      <w:bookmarkEnd w:id="25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ρ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r w:rsidRPr="00464299">
        <w:rPr>
          <w:rFonts w:ascii="David" w:hAnsi="David" w:cs="David" w:hint="cs"/>
          <w:sz w:val="32"/>
          <w:szCs w:val="32"/>
          <w:rtl/>
        </w:rPr>
        <w:t>שָׂ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ַ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ρ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r w:rsidRPr="00464299">
        <w:rPr>
          <w:rFonts w:ascii="David" w:hAnsi="David" w:cs="David" w:hint="cs"/>
          <w:sz w:val="32"/>
          <w:szCs w:val="32"/>
          <w:rtl/>
        </w:rPr>
        <w:t>שָׂ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מל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ב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יס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19BA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" w:name="fn:257"/>
      <w:bookmarkEnd w:id="25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λχ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0DFB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" w:name="fn:258"/>
      <w:bookmarkEnd w:id="25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6386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" w:name="fn:259"/>
      <w:bookmarkEnd w:id="258"/>
      <w:r w:rsidRPr="00464299">
        <w:rPr>
          <w:rFonts w:ascii="Calibri" w:hAnsi="Calibri" w:cs="Calibri" w:hint="cs"/>
          <w:sz w:val="32"/>
          <w:szCs w:val="32"/>
          <w:rtl/>
        </w:rPr>
        <w:t>Χ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ρ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39D8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" w:name="fn:260"/>
      <w:bookmarkEnd w:id="25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σσ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οταμ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2CD4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" w:name="fn:261"/>
      <w:bookmarkEnd w:id="260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ג'). </w:t>
      </w:r>
      <w:hyperlink w:anchor="fnref:2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E6BE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" w:name="fn:262"/>
      <w:bookmarkEnd w:id="26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ὐξ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Ὤ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3062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" w:name="fn:263"/>
      <w:bookmarkEnd w:id="26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ᾶυξ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ύξ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2F78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" w:name="fn:264"/>
      <w:bookmarkEnd w:id="263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ύ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ου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1D5C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" w:name="fn:265"/>
      <w:bookmarkEnd w:id="26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ζ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6008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" w:name="fn:266"/>
      <w:bookmarkEnd w:id="26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ζ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οῦ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3BAA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" w:name="fn:267"/>
      <w:bookmarkEnd w:id="266"/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δελφ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δέ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04FB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" w:name="fn:268"/>
      <w:bookmarkEnd w:id="267"/>
      <w:r w:rsidRPr="00464299">
        <w:rPr>
          <w:rFonts w:ascii="Arial" w:hAnsi="Arial" w:cs="Arial" w:hint="cs"/>
          <w:sz w:val="32"/>
          <w:szCs w:val="32"/>
          <w:rtl/>
        </w:rPr>
        <w:t>Ἰαδ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φ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λδάφ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2970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" w:name="fn:269"/>
      <w:bookmarkEnd w:id="268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ύ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C202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" w:name="fn:270"/>
      <w:bookmarkEnd w:id="269"/>
      <w:r w:rsidRPr="00464299">
        <w:rPr>
          <w:rFonts w:ascii="Calibri" w:hAnsi="Calibri" w:cs="Calibri" w:hint="cs"/>
          <w:sz w:val="32"/>
          <w:szCs w:val="32"/>
          <w:rtl/>
        </w:rPr>
        <w:t>Τ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ῖ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Τ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έ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F948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" w:name="fn:271"/>
      <w:bookmarkEnd w:id="27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66DB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" w:name="fn:272"/>
      <w:bookmarkEnd w:id="271"/>
      <w:r w:rsidRPr="00464299">
        <w:rPr>
          <w:rFonts w:ascii="Calibri" w:hAnsi="Calibri" w:cs="Calibri" w:hint="cs"/>
          <w:sz w:val="32"/>
          <w:szCs w:val="32"/>
          <w:rtl/>
        </w:rPr>
        <w:t>Τ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ῦ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χ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122E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" w:name="fn:273"/>
      <w:bookmarkEnd w:id="272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οχ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7CE0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" w:name="fn:274"/>
      <w:bookmarkEnd w:id="27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οό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C897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" w:name="fn:275"/>
      <w:bookmarkEnd w:id="27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Ρ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έκκ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5D55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" w:name="fn:276"/>
      <w:bookmarkEnd w:id="27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B8E2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" w:name="fn:277"/>
      <w:bookmarkEnd w:id="276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ל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הי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י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וכ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DB80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" w:name="fn:278"/>
      <w:bookmarkEnd w:id="277"/>
      <w:proofErr w:type="spellStart"/>
      <w:r w:rsidRPr="00464299">
        <w:rPr>
          <w:rFonts w:ascii="David" w:hAnsi="David" w:cs="David"/>
          <w:sz w:val="32"/>
          <w:szCs w:val="32"/>
          <w:rtl/>
        </w:rPr>
        <w:t>יהוד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ֹ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ל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ד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נ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2. </w:t>
      </w:r>
      <w:hyperlink w:anchor="fnref:2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E151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" w:name="fn:279"/>
      <w:bookmarkEnd w:id="278"/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צ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מד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F93A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" w:name="fn:280"/>
      <w:bookmarkEnd w:id="27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ו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52F6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" w:name="fn:281"/>
      <w:bookmarkEnd w:id="28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83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BD5B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" w:name="fn:282"/>
      <w:bookmarkEnd w:id="281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94. </w:t>
      </w:r>
      <w:hyperlink w:anchor="fnref:2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6B1E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" w:name="fn:283"/>
      <w:bookmarkEnd w:id="282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י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80E3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" w:name="fn:284"/>
      <w:bookmarkEnd w:id="283"/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ב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פ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A9D6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" w:name="fn:285"/>
      <w:bookmarkEnd w:id="284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ט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9046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" w:name="fn:286"/>
      <w:bookmarkEnd w:id="285"/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טו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FB20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" w:name="fn:287"/>
      <w:bookmarkEnd w:id="286"/>
      <w:r w:rsidRPr="00464299">
        <w:rPr>
          <w:rFonts w:ascii="Calibri" w:hAnsi="Calibri" w:cs="Calibri" w:hint="cs"/>
          <w:sz w:val="32"/>
          <w:szCs w:val="32"/>
          <w:rtl/>
        </w:rPr>
        <w:t>Φ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ώ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VIII 151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Φ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ώ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 379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Φαραώ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1E23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" w:name="fn:288"/>
      <w:bookmarkEnd w:id="287"/>
      <w:proofErr w:type="spellStart"/>
      <w:r w:rsidRPr="00464299">
        <w:rPr>
          <w:rFonts w:ascii="David" w:hAnsi="David" w:cs="David"/>
          <w:sz w:val="32"/>
          <w:szCs w:val="32"/>
          <w:rtl/>
        </w:rPr>
        <w:t>מה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3D81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" w:name="fn:289"/>
      <w:bookmarkEnd w:id="288"/>
      <w:proofErr w:type="spellStart"/>
      <w:r w:rsidRPr="00464299">
        <w:rPr>
          <w:rFonts w:ascii="David" w:hAnsi="David" w:cs="David"/>
          <w:sz w:val="32"/>
          <w:szCs w:val="32"/>
          <w:rtl/>
        </w:rPr>
        <w:t>אבפולמ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eb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raep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X 1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ב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ק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9C7E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" w:name="fn:290"/>
      <w:bookmarkEnd w:id="289"/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35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נהג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מוס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9CD8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" w:name="fn:291"/>
      <w:bookmarkEnd w:id="290"/>
      <w:proofErr w:type="spellStart"/>
      <w:r w:rsidRPr="00464299">
        <w:rPr>
          <w:rFonts w:ascii="David" w:hAnsi="David" w:cs="David"/>
          <w:sz w:val="32"/>
          <w:szCs w:val="32"/>
          <w:rtl/>
        </w:rPr>
        <w:t>ש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פולמ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Alex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oly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f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3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טגני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כ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ת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דוש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2677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" w:name="fn:292"/>
      <w:bookmarkEnd w:id="29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ב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נ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IV 530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ז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נ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ֹ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C172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" w:name="fn:293"/>
      <w:bookmarkEnd w:id="292"/>
      <w:r w:rsidRPr="00464299">
        <w:rPr>
          <w:rFonts w:ascii="David" w:hAnsi="David" w:cs="David"/>
          <w:sz w:val="32"/>
          <w:szCs w:val="32"/>
          <w:rtl/>
        </w:rPr>
        <w:t xml:space="preserve">§ 194. </w:t>
      </w:r>
      <w:hyperlink w:anchor="fnref:2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4095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" w:name="fn:294"/>
      <w:bookmarkEnd w:id="293"/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ג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שפ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AFFA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" w:name="fn:295"/>
      <w:bookmarkEnd w:id="294"/>
      <w:r w:rsidRPr="00464299">
        <w:rPr>
          <w:rFonts w:ascii="Calibri" w:hAnsi="Calibri" w:cs="Calibri" w:hint="cs"/>
          <w:sz w:val="32"/>
          <w:szCs w:val="32"/>
          <w:rtl/>
        </w:rPr>
        <w:t>Βαλ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1CF9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" w:name="fn:296"/>
      <w:bookmarkEnd w:id="295"/>
      <w:r w:rsidRPr="00464299">
        <w:rPr>
          <w:rFonts w:ascii="Calibri" w:hAnsi="Calibri" w:cs="Calibri" w:hint="cs"/>
          <w:sz w:val="32"/>
          <w:szCs w:val="32"/>
          <w:rtl/>
        </w:rPr>
        <w:t>Βαλ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8DE8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" w:name="fn:297"/>
      <w:bookmarkEnd w:id="29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υ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βάν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νν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142F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" w:name="fn:298"/>
      <w:bookmarkEnd w:id="29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υμμ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710C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" w:name="fn:299"/>
      <w:bookmarkEnd w:id="298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ή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FBD0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" w:name="fn:300"/>
      <w:bookmarkEnd w:id="299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6A21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" w:name="fn:301"/>
      <w:bookmarkEnd w:id="30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αψίδ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φά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98BD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" w:name="fn:302"/>
      <w:bookmarkEnd w:id="30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ιό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B866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" w:name="fn:303"/>
      <w:bookmarkEnd w:id="30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δο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ό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δολλογομό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3C7F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" w:name="fn:304"/>
      <w:bookmarkEnd w:id="30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γά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γ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FB64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" w:name="fn:305"/>
      <w:bookmarkEnd w:id="304"/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ὺ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ιγάν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יבר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יוב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קיפ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5982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" w:name="fn:306"/>
      <w:bookmarkEnd w:id="305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DFDC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" w:name="fn:307"/>
      <w:bookmarkEnd w:id="306"/>
      <w:r w:rsidRPr="00464299">
        <w:rPr>
          <w:rFonts w:ascii="David" w:hAnsi="David" w:cs="David"/>
          <w:sz w:val="32"/>
          <w:szCs w:val="32"/>
          <w:rtl/>
        </w:rPr>
        <w:t xml:space="preserve">§ 203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IV 476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ד'). </w:t>
      </w:r>
      <w:hyperlink w:anchor="fnref:3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0EC3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" w:name="fn:308"/>
      <w:bookmarkEnd w:id="30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ת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664A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" w:name="fn:309"/>
      <w:bookmarkEnd w:id="308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3CEE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" w:name="fn:310"/>
      <w:bookmarkEnd w:id="309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9465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" w:name="fn:311"/>
      <w:bookmarkEnd w:id="310"/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ַהְ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ַ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ָּן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F4A0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" w:name="fn:312"/>
      <w:bookmarkEnd w:id="311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ירדפ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כ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פ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33. </w:t>
      </w:r>
      <w:hyperlink w:anchor="fnref:3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C4CC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" w:name="fn:313"/>
      <w:bookmarkEnd w:id="312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DC0D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" w:name="fn:314"/>
      <w:bookmarkEnd w:id="313"/>
      <w:r w:rsidRPr="00464299">
        <w:rPr>
          <w:rFonts w:ascii="Arial" w:hAnsi="Arial" w:cs="Arial" w:hint="cs"/>
          <w:sz w:val="32"/>
          <w:szCs w:val="32"/>
          <w:rtl/>
        </w:rPr>
        <w:t>Ὠ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ω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ά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FB59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" w:name="fn:315"/>
      <w:bookmarkEnd w:id="31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י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VII 243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ר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A179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" w:name="fn:316"/>
      <w:bookmarkEnd w:id="31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λυμ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ή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BADB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" w:name="fn:317"/>
      <w:bookmarkEnd w:id="316"/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VI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438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ע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ב‘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VII 6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7B06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" w:name="fn:318"/>
      <w:bookmarkEnd w:id="317"/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BA7E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" w:name="fn:319"/>
      <w:bookmarkEnd w:id="31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Ἔσχ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A1FA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" w:name="fn:320"/>
      <w:bookmarkEnd w:id="31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Ἔννη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ὐ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1FFA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" w:name="fn:321"/>
      <w:bookmarkEnd w:id="320"/>
      <w:r w:rsidRPr="00464299">
        <w:rPr>
          <w:rFonts w:ascii="Calibri" w:hAnsi="Calibri" w:cs="Calibri" w:hint="cs"/>
          <w:sz w:val="32"/>
          <w:szCs w:val="32"/>
          <w:rtl/>
        </w:rPr>
        <w:t>Μαμ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ῆ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מ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מ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DB7F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" w:name="fn:322"/>
      <w:bookmarkEnd w:id="32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פ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ב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צ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B4B6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" w:name="fn:323"/>
      <w:bookmarkEnd w:id="322"/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C8D7B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" w:name="fn:324"/>
      <w:bookmarkEnd w:id="323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082A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" w:name="fn:325"/>
      <w:bookmarkEnd w:id="324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ל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ב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96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ὠγύγι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ר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תי</w:t>
      </w:r>
      <w:r w:rsidRPr="00464299">
        <w:rPr>
          <w:rFonts w:ascii="David" w:hAnsi="David" w:cs="David"/>
          <w:sz w:val="32"/>
          <w:szCs w:val="32"/>
          <w:rtl/>
        </w:rPr>
        <w:t>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IV 533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ר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ת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Ὠγύγ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זבי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is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ccle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1,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8 )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60967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" w:name="fn:326"/>
      <w:bookmarkEnd w:id="325"/>
      <w:proofErr w:type="spellStart"/>
      <w:r w:rsidRPr="00464299">
        <w:rPr>
          <w:rFonts w:ascii="David" w:hAnsi="David" w:cs="David"/>
          <w:sz w:val="32"/>
          <w:szCs w:val="32"/>
          <w:rtl/>
        </w:rPr>
        <w:t>וי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). </w:t>
      </w:r>
      <w:hyperlink w:anchor="fnref:3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79C9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" w:name="fn:327"/>
      <w:bookmarkEnd w:id="32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γάρ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3D6E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" w:name="fn:328"/>
      <w:bookmarkEnd w:id="327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בט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D023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" w:name="fn:329"/>
      <w:bookmarkEnd w:id="328"/>
      <w:proofErr w:type="spellStart"/>
      <w:r w:rsidRPr="00464299">
        <w:rPr>
          <w:rFonts w:ascii="David" w:hAnsi="David" w:cs="David"/>
          <w:sz w:val="32"/>
          <w:szCs w:val="32"/>
          <w:rtl/>
        </w:rPr>
        <w:t>ה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זדוו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שמ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זדוו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?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קי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סטו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י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רמב”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“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ש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קבצ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EA44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" w:name="fn:330"/>
      <w:bookmarkEnd w:id="329"/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5. </w:t>
      </w:r>
      <w:hyperlink w:anchor="fnref:3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6378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" w:name="fn:331"/>
      <w:bookmarkEnd w:id="330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2464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" w:name="fn:332"/>
      <w:bookmarkEnd w:id="331"/>
      <w:proofErr w:type="spellStart"/>
      <w:r w:rsidRPr="00464299">
        <w:rPr>
          <w:rFonts w:ascii="David" w:hAnsi="David" w:cs="David"/>
          <w:sz w:val="32"/>
          <w:szCs w:val="32"/>
          <w:rtl/>
        </w:rPr>
        <w:t>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–נ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א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3. </w:t>
      </w:r>
      <w:hyperlink w:anchor="fnref:3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2451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" w:name="fn:333"/>
      <w:bookmarkEnd w:id="332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ט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מונ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יי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פ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רד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ד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ו”כ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ק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3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5FAF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" w:name="fn:334"/>
      <w:bookmarkEnd w:id="333"/>
      <w:proofErr w:type="spellStart"/>
      <w:r w:rsidRPr="00464299">
        <w:rPr>
          <w:rFonts w:ascii="David" w:hAnsi="David" w:cs="David"/>
          <w:sz w:val="32"/>
          <w:szCs w:val="32"/>
          <w:rtl/>
        </w:rPr>
        <w:t>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ג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שפ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ח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פ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פ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סר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רצ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EAE8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" w:name="fn:335"/>
      <w:bookmarkEnd w:id="334"/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“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). </w:t>
      </w:r>
      <w:hyperlink w:anchor="fnref:3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E5BB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" w:name="fn:336"/>
      <w:bookmarkEnd w:id="335"/>
      <w:proofErr w:type="spellStart"/>
      <w:r w:rsidRPr="00464299">
        <w:rPr>
          <w:rFonts w:ascii="David" w:hAnsi="David" w:cs="David"/>
          <w:sz w:val="32"/>
          <w:szCs w:val="32"/>
          <w:rtl/>
        </w:rPr>
        <w:t>ב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צ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3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4CAC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" w:name="fn:337"/>
      <w:bookmarkEnd w:id="336"/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”מ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ל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3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דק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ש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ט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8A99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" w:name="fn:338"/>
      <w:bookmarkEnd w:id="337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בר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פ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34BB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" w:name="fn:339"/>
      <w:bookmarkEnd w:id="33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110E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" w:name="fn:340"/>
      <w:bookmarkEnd w:id="339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ו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6DD9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" w:name="fn:341"/>
      <w:bookmarkEnd w:id="340"/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נ’ ח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ע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ד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2C6A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" w:name="fn:342"/>
      <w:bookmarkEnd w:id="341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lastRenderedPageBreak/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ט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יי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פי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י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נ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ד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שמ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טו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ש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טמ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ז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33. </w:t>
      </w:r>
      <w:hyperlink w:anchor="fnref:3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ECE2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" w:name="fn:343"/>
      <w:bookmarkEnd w:id="342"/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פֶּה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גור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גור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נ’ ט'). </w:t>
      </w:r>
      <w:hyperlink w:anchor="fnref:3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C635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" w:name="fn:344"/>
      <w:bookmarkEnd w:id="343"/>
      <w:proofErr w:type="spellStart"/>
      <w:r w:rsidRPr="00464299">
        <w:rPr>
          <w:rFonts w:ascii="David" w:hAnsi="David" w:cs="David"/>
          <w:sz w:val="32"/>
          <w:szCs w:val="32"/>
          <w:rtl/>
        </w:rPr>
        <w:t>לקו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תי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ס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נ’ י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ד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ת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10BD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" w:name="fn:345"/>
      <w:bookmarkEnd w:id="344"/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ט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79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35C0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" w:name="fn:346"/>
      <w:bookmarkEnd w:id="345"/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ֵאָמֵ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ט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476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ד'). </w:t>
      </w:r>
      <w:hyperlink w:anchor="fnref:3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367D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" w:name="fn:347"/>
      <w:bookmarkEnd w:id="346"/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צ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י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ת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ר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ח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צב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בו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מ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7CE6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" w:name="fn:348"/>
      <w:bookmarkEnd w:id="34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ήγω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ωώ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A810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" w:name="fn:349"/>
      <w:bookmarkEnd w:id="34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בי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ע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בד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ִצְעָ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ּ. </w:t>
      </w:r>
      <w:hyperlink w:anchor="fnref:3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8B9F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" w:name="fn:350"/>
      <w:bookmarkEnd w:id="349"/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ד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). </w:t>
      </w:r>
      <w:hyperlink w:anchor="fnref:3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63C9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" w:name="fn:351"/>
      <w:bookmarkEnd w:id="350"/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4040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" w:name="fn:352"/>
      <w:bookmarkEnd w:id="351"/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51. </w:t>
      </w:r>
      <w:hyperlink w:anchor="fnref:3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0358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" w:name="fn:353"/>
      <w:bookmarkEnd w:id="35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ρσου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ρέ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ὁρκισμ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ὅρκου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75B0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4" w:name="fn:354"/>
      <w:bookmarkEnd w:id="353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רש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י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ת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שת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ק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ג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ק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FFA1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5" w:name="fn:355"/>
      <w:bookmarkEnd w:id="354"/>
      <w:proofErr w:type="spellStart"/>
      <w:r w:rsidRPr="00464299">
        <w:rPr>
          <w:rFonts w:ascii="David" w:hAnsi="David" w:cs="David"/>
          <w:sz w:val="32"/>
          <w:szCs w:val="32"/>
          <w:rtl/>
        </w:rPr>
        <w:t>מ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חו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שבע"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DC83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6" w:name="fn:356"/>
      <w:bookmarkEnd w:id="355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ח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). </w:t>
      </w:r>
      <w:hyperlink w:anchor="fnref:3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A724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7" w:name="fn:357"/>
      <w:bookmarkEnd w:id="356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ו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). </w:t>
      </w:r>
      <w:hyperlink w:anchor="fnref:3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38CD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8" w:name="fn:358"/>
      <w:bookmarkEnd w:id="35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in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abie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Lin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ֹתֶ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1EA7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9" w:name="fn:359"/>
      <w:bookmarkEnd w:id="358"/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ט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ק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0B47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0" w:name="fn:360"/>
      <w:bookmarkEnd w:id="359"/>
      <w:r w:rsidRPr="00464299">
        <w:rPr>
          <w:rFonts w:ascii="Calibri" w:hAnsi="Calibri" w:cs="Calibri" w:hint="cs"/>
          <w:sz w:val="32"/>
          <w:szCs w:val="32"/>
          <w:rtl/>
        </w:rPr>
        <w:t>Ν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ώτ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D0B5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1" w:name="fn:361"/>
      <w:bookmarkEnd w:id="36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ή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D50B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2" w:name="fn:362"/>
      <w:bookmarkEnd w:id="361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δέ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29EC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3" w:name="fn:363"/>
      <w:bookmarkEnd w:id="36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σ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69A6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4" w:name="fn:364"/>
      <w:bookmarkEnd w:id="36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σ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σ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σ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2E0D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5" w:name="fn:365"/>
      <w:bookmarkEnd w:id="36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δουμ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C50E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6" w:name="fn:366"/>
      <w:bookmarkEnd w:id="36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σμη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σ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CBDA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7" w:name="fn:367"/>
      <w:bookmarkEnd w:id="36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ὸ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δδ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87E2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8" w:name="fn:368"/>
      <w:bookmarkEnd w:id="367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ί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1338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69" w:name="fn:369"/>
      <w:bookmarkEnd w:id="36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τοῦ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5DAD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0" w:name="fn:370"/>
      <w:bookmarkEnd w:id="36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φ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ισ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έ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C660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1" w:name="fn:371"/>
      <w:bookmarkEnd w:id="37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άδ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σ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7AFA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2" w:name="fn:372"/>
      <w:bookmarkEnd w:id="371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צ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טיר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אים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ֻמֹ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D682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3" w:name="fn:373"/>
      <w:bookmarkEnd w:id="372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ὴ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ὴ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ὴ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ὑψηλή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ס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4E16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4" w:name="fn:374"/>
      <w:bookmarkEnd w:id="373"/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יק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ר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CC9C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5" w:name="fn:375"/>
      <w:bookmarkEnd w:id="37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ב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VII 333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ר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ו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AAE3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6" w:name="fn:376"/>
      <w:bookmarkEnd w:id="37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D5C4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7" w:name="fn:377"/>
      <w:bookmarkEnd w:id="376"/>
      <w:proofErr w:type="spellStart"/>
      <w:r w:rsidRPr="00464299">
        <w:rPr>
          <w:rFonts w:ascii="David" w:hAnsi="David" w:cs="David"/>
          <w:sz w:val="32"/>
          <w:szCs w:val="32"/>
          <w:rtl/>
        </w:rPr>
        <w:t>שי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E67E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8" w:name="fn:378"/>
      <w:bookmarkEnd w:id="377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י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’. </w:t>
      </w:r>
      <w:hyperlink w:anchor="fnref:3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885A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79" w:name="fn:379"/>
      <w:bookmarkEnd w:id="37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חס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ל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FF8E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0" w:name="fn:380"/>
      <w:bookmarkEnd w:id="37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ημοσ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ש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לק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אצ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ד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07FA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1" w:name="fn:381"/>
      <w:bookmarkEnd w:id="38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1B90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2" w:name="fn:382"/>
      <w:bookmarkEnd w:id="381"/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ύ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ττουρ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7248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3" w:name="fn:383"/>
      <w:bookmarkEnd w:id="38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ε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ράν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58C5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4" w:name="fn:384"/>
      <w:bookmarkEnd w:id="383"/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ζά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ξ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AE81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5" w:name="fn:385"/>
      <w:bookmarkEnd w:id="384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B081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6" w:name="fn:386"/>
      <w:bookmarkEnd w:id="385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ι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6A3D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7" w:name="fn:387"/>
      <w:bookmarkEnd w:id="38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ουσού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κ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όκ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BBD3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8" w:name="fn:388"/>
      <w:bookmarkEnd w:id="38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ῦ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έ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A62D2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89" w:name="fn:389"/>
      <w:bookmarkEnd w:id="388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יד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1E24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0" w:name="fn:390"/>
      <w:bookmarkEnd w:id="389"/>
      <w:r w:rsidRPr="00464299">
        <w:rPr>
          <w:rFonts w:ascii="Calibri" w:hAnsi="Calibri" w:cs="Calibri" w:hint="cs"/>
          <w:sz w:val="32"/>
          <w:szCs w:val="32"/>
          <w:rtl/>
        </w:rPr>
        <w:t>Σ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ὶ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580C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1" w:name="fn:391"/>
      <w:bookmarkEnd w:id="390"/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D56E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2" w:name="fn:392"/>
      <w:bookmarkEnd w:id="391"/>
      <w:r w:rsidRPr="00464299">
        <w:rPr>
          <w:rFonts w:ascii="Calibri" w:hAnsi="Calibri" w:cs="Calibri" w:hint="cs"/>
          <w:sz w:val="32"/>
          <w:szCs w:val="32"/>
          <w:rtl/>
        </w:rPr>
        <w:t>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ύσι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υσιεί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FE21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3" w:name="fn:393"/>
      <w:bookmarkEnd w:id="39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σσουρ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5E2A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4" w:name="fn:394"/>
      <w:bookmarkEnd w:id="39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ούουρ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8FB1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5" w:name="fn:395"/>
      <w:bookmarkEnd w:id="39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φ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φά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893F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6" w:name="fn:396"/>
      <w:bookmarkEnd w:id="39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ώφρη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φέ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5BDF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7" w:name="fn:397"/>
      <w:bookmarkEnd w:id="39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νω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9573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8" w:name="fn:398"/>
      <w:bookmarkEnd w:id="397"/>
      <w:r w:rsidRPr="00464299">
        <w:rPr>
          <w:rFonts w:ascii="Arial" w:hAnsi="Arial" w:cs="Arial" w:hint="cs"/>
          <w:sz w:val="32"/>
          <w:szCs w:val="32"/>
          <w:rtl/>
        </w:rPr>
        <w:t>Ἐ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δ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8AC7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99" w:name="fn:399"/>
      <w:bookmarkEnd w:id="39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δ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ργ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0972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0" w:name="fn:400"/>
      <w:bookmarkEnd w:id="39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33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33. </w:t>
      </w:r>
      <w:hyperlink w:anchor="fnref:4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73E9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1" w:name="fn:401"/>
      <w:bookmarkEnd w:id="400"/>
      <w:proofErr w:type="spellStart"/>
      <w:r w:rsidRPr="00464299">
        <w:rPr>
          <w:rFonts w:ascii="David" w:hAnsi="David" w:cs="David"/>
          <w:sz w:val="32"/>
          <w:szCs w:val="32"/>
          <w:rtl/>
        </w:rPr>
        <w:t>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יל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0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ב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סטו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ט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ש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C5CD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2" w:name="fn:402"/>
      <w:bookmarkEnd w:id="401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5B13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3" w:name="fn:403"/>
      <w:bookmarkEnd w:id="402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0E9F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4" w:name="fn:404"/>
      <w:bookmarkEnd w:id="40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כנ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ב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0AC3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5" w:name="fn:405"/>
      <w:bookmarkEnd w:id="40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פ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ו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ו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E9AE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6" w:name="fn:406"/>
      <w:bookmarkEnd w:id="40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–כ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E0E9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7" w:name="fn:407"/>
      <w:bookmarkEnd w:id="406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נ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יג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ס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שי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כחונו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יצ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4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72EA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8" w:name="fn:408"/>
      <w:bookmarkEnd w:id="407"/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A37B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09" w:name="fn:409"/>
      <w:bookmarkEnd w:id="408"/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שי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4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C86B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0" w:name="fn:410"/>
      <w:bookmarkEnd w:id="40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BDCC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1" w:name="fn:411"/>
      <w:bookmarkEnd w:id="410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ֹ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59FFE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2" w:name="fn:412"/>
      <w:bookmarkEnd w:id="411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ג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ג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4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BAC8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3" w:name="fn:413"/>
      <w:bookmarkEnd w:id="412"/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ב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7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3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98E4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4" w:name="fn:414"/>
      <w:bookmarkEnd w:id="41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ט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ֵע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4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9321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5" w:name="fn:415"/>
      <w:bookmarkEnd w:id="41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ג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8871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6" w:name="fn:416"/>
      <w:bookmarkEnd w:id="41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Ἤ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υ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ήει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שו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ש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וסח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786DB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7" w:name="fn:417"/>
      <w:bookmarkEnd w:id="416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לדו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15A9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8" w:name="fn:418"/>
      <w:bookmarkEnd w:id="41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ίλο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239A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19" w:name="fn:419"/>
      <w:bookmarkEnd w:id="418"/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ת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לכ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ע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ותנ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כיל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ק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פ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4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F182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0" w:name="fn:420"/>
      <w:bookmarkEnd w:id="41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Ἥλ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λ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1D47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1" w:name="fn:421"/>
      <w:bookmarkEnd w:id="42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λι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άμ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λι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έμ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ι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έμ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51C8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2" w:name="fn:422"/>
      <w:bookmarkEnd w:id="42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ὐσ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ῶ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γώ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הוד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ש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הליב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ֲנ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ת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8793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3" w:name="fn:423"/>
      <w:bookmarkEnd w:id="42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3749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4" w:name="fn:424"/>
      <w:bookmarkEnd w:id="423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μ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’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FD2E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5" w:name="fn:425"/>
      <w:bookmarkEnd w:id="424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’)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ר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אי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נ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פריז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4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FF61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6" w:name="fn:426"/>
      <w:bookmarkEnd w:id="425"/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פ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ג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ב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ָמ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=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עי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3E90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7" w:name="fn:427"/>
      <w:bookmarkEnd w:id="426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4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43D4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8" w:name="fn:428"/>
      <w:bookmarkEnd w:id="427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ש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ֹ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2C54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29" w:name="fn:429"/>
      <w:bookmarkEnd w:id="42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ἑστ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C557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0" w:name="fn:430"/>
      <w:bookmarkEnd w:id="429"/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יט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"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דע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י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ָ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BCE7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1" w:name="fn:431"/>
      <w:bookmarkEnd w:id="43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FBE9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2" w:name="fn:432"/>
      <w:bookmarkEnd w:id="43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3BBD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3" w:name="fn:433"/>
      <w:bookmarkEnd w:id="43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D3A5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4" w:name="fn:434"/>
      <w:bookmarkEnd w:id="433"/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נצ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ע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4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7987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5" w:name="fn:435"/>
      <w:bookmarkEnd w:id="43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ע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כ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4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3D6A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6" w:name="fn:436"/>
      <w:bookmarkEnd w:id="435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ֻ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ו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נ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4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2ED6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7" w:name="fn:437"/>
      <w:bookmarkEnd w:id="43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έλφ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F84B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8" w:name="fn:438"/>
      <w:bookmarkEnd w:id="43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άλ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75E5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39" w:name="fn:439"/>
      <w:bookmarkEnd w:id="43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ל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לי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ק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ר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ח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מ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לג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FB54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0" w:name="fn:440"/>
      <w:bookmarkEnd w:id="439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ח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ע’). </w:t>
      </w:r>
      <w:hyperlink w:anchor="fnref:4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F4380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1" w:name="fn:441"/>
      <w:bookmarkEnd w:id="44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υ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ῆ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υ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ή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16E4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2" w:name="fn:442"/>
      <w:bookmarkEnd w:id="44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υμε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5A07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3" w:name="fn:443"/>
      <w:bookmarkEnd w:id="44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ευ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E964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4" w:name="fn:444"/>
      <w:bookmarkEnd w:id="44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ού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CB76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5" w:name="fn:445"/>
      <w:bookmarkEnd w:id="444"/>
      <w:r w:rsidRPr="00464299">
        <w:rPr>
          <w:rFonts w:ascii="David" w:hAnsi="David" w:cs="David"/>
          <w:sz w:val="32"/>
          <w:szCs w:val="32"/>
          <w:rtl/>
        </w:rPr>
        <w:t>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ל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ָ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ה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ב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] </w:t>
      </w:r>
      <w:hyperlink w:anchor="fnref:4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84D7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6" w:name="fn:446"/>
      <w:bookmarkEnd w:id="44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φθάλε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φθάλ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5EAA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7" w:name="fn:447"/>
      <w:bookmarkEnd w:id="44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τύχ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יוב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ז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C957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8" w:name="fn:448"/>
      <w:bookmarkEnd w:id="44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ση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Ἂση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2501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49" w:name="fn:449"/>
      <w:bookmarkEnd w:id="448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ῆ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γόρου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B572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0" w:name="fn:450"/>
      <w:bookmarkEnd w:id="44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σ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χάρ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F249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1" w:name="fn:451"/>
      <w:bookmarkEnd w:id="450"/>
      <w:r w:rsidRPr="00464299">
        <w:rPr>
          <w:rFonts w:ascii="Calibri" w:hAnsi="Calibri" w:cs="Calibri" w:hint="cs"/>
          <w:sz w:val="32"/>
          <w:szCs w:val="32"/>
          <w:rtl/>
        </w:rPr>
        <w:t>Ζ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ύλ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F8F3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2" w:name="fn:452"/>
      <w:bookmarkEnd w:id="451"/>
      <w:r w:rsidRPr="00464299">
        <w:rPr>
          <w:rFonts w:ascii="David" w:hAnsi="David" w:cs="David"/>
          <w:sz w:val="32"/>
          <w:szCs w:val="32"/>
          <w:rtl/>
        </w:rPr>
        <w:t>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ל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εῖ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ειν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ה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ב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] </w:t>
      </w:r>
      <w:hyperlink w:anchor="fnref:4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98F8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3" w:name="fn:453"/>
      <w:bookmarkEnd w:id="45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ל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). 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ώση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ος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σήφ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ה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</w:t>
      </w:r>
      <w:r w:rsidRPr="00464299">
        <w:rPr>
          <w:rFonts w:ascii="David" w:hAnsi="David" w:cs="David"/>
          <w:sz w:val="32"/>
          <w:szCs w:val="32"/>
          <w:rtl/>
        </w:rPr>
        <w:t>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ב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] </w:t>
      </w:r>
      <w:hyperlink w:anchor="fnref:4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77AD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4" w:name="fn:454"/>
      <w:bookmarkEnd w:id="453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ה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נ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4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4124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5" w:name="fn:455"/>
      <w:bookmarkEnd w:id="454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ד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4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1BF9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6" w:name="fn:456"/>
      <w:bookmarkEnd w:id="455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ֻ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ר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ρίτη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ώτη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46DE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7" w:name="fn:457"/>
      <w:bookmarkEnd w:id="456"/>
      <w:proofErr w:type="spellStart"/>
      <w:r w:rsidRPr="00464299">
        <w:rPr>
          <w:rFonts w:ascii="David" w:hAnsi="David" w:cs="David"/>
          <w:sz w:val="32"/>
          <w:szCs w:val="32"/>
          <w:rtl/>
        </w:rPr>
        <w:t>ב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ח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מ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וח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ֹ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זכ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ות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רי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4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C768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8" w:name="fn:458"/>
      <w:bookmarkEnd w:id="457"/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δ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F19D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59" w:name="fn:459"/>
      <w:bookmarkEnd w:id="458"/>
      <w:r w:rsidRPr="00464299">
        <w:rPr>
          <w:rFonts w:ascii="Calibri" w:hAnsi="Calibri" w:cs="Calibri" w:hint="cs"/>
          <w:sz w:val="32"/>
          <w:szCs w:val="32"/>
          <w:rtl/>
        </w:rPr>
        <w:t>Γα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ή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כ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43E6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0" w:name="fn:460"/>
      <w:bookmarkEnd w:id="459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יס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E095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1" w:name="fn:461"/>
      <w:bookmarkEnd w:id="460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בו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מ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ב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C785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2" w:name="fn:462"/>
      <w:bookmarkEnd w:id="461"/>
      <w:r w:rsidRPr="00464299">
        <w:rPr>
          <w:rFonts w:ascii="Arial" w:hAnsi="Arial" w:cs="Arial" w:hint="cs"/>
          <w:sz w:val="32"/>
          <w:szCs w:val="32"/>
          <w:rtl/>
        </w:rPr>
        <w:t>Ἰα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κ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5031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3" w:name="fn:463"/>
      <w:bookmarkEnd w:id="462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ח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תג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בר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90BD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4" w:name="fn:464"/>
      <w:bookmarkEnd w:id="463"/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οό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BF1C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5" w:name="fn:465"/>
      <w:bookmarkEnd w:id="464"/>
      <w:proofErr w:type="spellStart"/>
      <w:r w:rsidRPr="00464299">
        <w:rPr>
          <w:rFonts w:ascii="David" w:hAnsi="David" w:cs="David"/>
          <w:sz w:val="32"/>
          <w:szCs w:val="32"/>
          <w:rtl/>
        </w:rPr>
        <w:t>כ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"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C716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6" w:name="fn:466"/>
      <w:bookmarkEnd w:id="465"/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A422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7" w:name="fn:467"/>
      <w:bookmarkEnd w:id="46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ει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</w:t>
      </w:r>
      <w:r w:rsidRPr="00464299">
        <w:rPr>
          <w:rFonts w:ascii="David" w:hAnsi="David" w:cs="David"/>
          <w:sz w:val="32"/>
          <w:szCs w:val="32"/>
          <w:rtl/>
        </w:rPr>
        <w:t>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ηεί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C284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8" w:name="fn:468"/>
      <w:bookmarkEnd w:id="46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κη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5C7D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69" w:name="fn:469"/>
      <w:bookmarkEnd w:id="46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ίχι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3884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0" w:name="fn:470"/>
      <w:bookmarkEnd w:id="469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ח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פ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ח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ח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מ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326B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1" w:name="fn:471"/>
      <w:bookmarkEnd w:id="470"/>
      <w:proofErr w:type="spellStart"/>
      <w:r w:rsidRPr="00464299">
        <w:rPr>
          <w:rFonts w:ascii="David" w:hAnsi="David" w:cs="David"/>
          <w:sz w:val="32"/>
          <w:szCs w:val="32"/>
          <w:rtl/>
        </w:rPr>
        <w:t>ה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5831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2" w:name="fn:472"/>
      <w:bookmarkEnd w:id="471"/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4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6225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3" w:name="fn:473"/>
      <w:bookmarkEnd w:id="472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פ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49FB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4" w:name="fn:474"/>
      <w:bookmarkEnd w:id="473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’. </w:t>
      </w:r>
      <w:hyperlink w:anchor="fnref:4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4947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5" w:name="fn:475"/>
      <w:bookmarkEnd w:id="47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lastRenderedPageBreak/>
        <w:t>Ἐφφ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ήν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5A64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6" w:name="fn:476"/>
      <w:bookmarkEnd w:id="475"/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ג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D290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7" w:name="fn:477"/>
      <w:bookmarkEnd w:id="476"/>
      <w:r w:rsidRPr="00464299">
        <w:rPr>
          <w:rFonts w:ascii="David" w:hAnsi="David" w:cs="David"/>
          <w:sz w:val="32"/>
          <w:szCs w:val="32"/>
          <w:rtl/>
        </w:rPr>
        <w:t>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ל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ν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είν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ב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] </w:t>
      </w:r>
      <w:hyperlink w:anchor="fnref:4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EB86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8" w:name="fn:478"/>
      <w:bookmarkEnd w:id="477"/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9A6E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79" w:name="fn:479"/>
      <w:bookmarkEnd w:id="478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ו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8FA0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0" w:name="fn:480"/>
      <w:bookmarkEnd w:id="479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ֶאְדֶוֹמָאִ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0230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1" w:name="fn:481"/>
      <w:bookmarkEnd w:id="48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δω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F952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2" w:name="fn:482"/>
      <w:bookmarkEnd w:id="48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DB66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3" w:name="fn:483"/>
      <w:bookmarkEnd w:id="48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δου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EF8D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4" w:name="fn:484"/>
      <w:bookmarkEnd w:id="48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υσ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ού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0EB4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5" w:name="fn:485"/>
      <w:bookmarkEnd w:id="48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όλ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γλό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314C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6" w:name="fn:486"/>
      <w:bookmarkEnd w:id="48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ορη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ορέ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52BA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7" w:name="fn:487"/>
      <w:bookmarkEnd w:id="48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λιφάζ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י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יפ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C6D5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8" w:name="fn:488"/>
      <w:bookmarkEnd w:id="487"/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ού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ου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F734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89" w:name="fn:489"/>
      <w:bookmarkEnd w:id="48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ή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μ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B28E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0" w:name="fn:490"/>
      <w:bookmarkEnd w:id="48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με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1628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1" w:name="fn:491"/>
      <w:bookmarkEnd w:id="49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όφο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φ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ד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קד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ְנִ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ַצְפַ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“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צהובים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”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גרס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וֹפַ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2CEA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2" w:name="fn:492"/>
      <w:bookmarkEnd w:id="49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όθ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οθώ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3311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3" w:name="fn:493"/>
      <w:bookmarkEnd w:id="492"/>
      <w:r w:rsidRPr="00464299">
        <w:rPr>
          <w:rFonts w:ascii="Calibri" w:hAnsi="Calibri" w:cs="Calibri" w:hint="cs"/>
          <w:sz w:val="32"/>
          <w:szCs w:val="32"/>
          <w:rtl/>
        </w:rPr>
        <w:t>Κα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ονέ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3B55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4" w:name="fn:494"/>
      <w:bookmarkEnd w:id="49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μ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48F6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5" w:name="fn:495"/>
      <w:bookmarkEnd w:id="49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λίσι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Γ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ηλή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40. IX 188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‘</w:t>
      </w:r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</w:t>
      </w:r>
      <w:r w:rsidRPr="00464299">
        <w:rPr>
          <w:rFonts w:ascii="David" w:hAnsi="David" w:cs="David"/>
          <w:sz w:val="32"/>
          <w:szCs w:val="32"/>
          <w:rtl/>
        </w:rPr>
        <w:t>ר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גב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פ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1497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6" w:name="fn:496"/>
      <w:bookmarkEnd w:id="495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ב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נ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ק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138B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7" w:name="fn:497"/>
      <w:bookmarkEnd w:id="496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D3C6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8" w:name="fn:498"/>
      <w:bookmarkEnd w:id="49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ו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ל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ש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). </w:t>
      </w:r>
      <w:hyperlink w:anchor="fnref:4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6FA8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499" w:name="fn:499"/>
      <w:bookmarkEnd w:id="498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4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966D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0" w:name="fn:500"/>
      <w:bookmarkEnd w:id="49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F86C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1" w:name="fn:501"/>
      <w:bookmarkEnd w:id="500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7351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2" w:name="fn:502"/>
      <w:bookmarkEnd w:id="501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מ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I 8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כר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10A2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3" w:name="fn:503"/>
      <w:bookmarkEnd w:id="502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כ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וכ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וכ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־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Zodiak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6. </w:t>
      </w:r>
      <w:hyperlink w:anchor="fnref:5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24B4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4" w:name="fn:504"/>
      <w:bookmarkEnd w:id="503"/>
      <w:proofErr w:type="spellStart"/>
      <w:r w:rsidRPr="00464299">
        <w:rPr>
          <w:rFonts w:ascii="David" w:hAnsi="David" w:cs="David"/>
          <w:sz w:val="32"/>
          <w:szCs w:val="32"/>
          <w:rtl/>
        </w:rPr>
        <w:t>מ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ב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1AF6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5" w:name="fn:505"/>
      <w:bookmarkEnd w:id="504"/>
      <w:proofErr w:type="spellStart"/>
      <w:r w:rsidRPr="00464299">
        <w:rPr>
          <w:rFonts w:ascii="David" w:hAnsi="David" w:cs="David"/>
          <w:sz w:val="32"/>
          <w:szCs w:val="32"/>
          <w:rtl/>
        </w:rPr>
        <w:t>ה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ה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דל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). </w:t>
      </w:r>
      <w:hyperlink w:anchor="fnref:5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73B3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6" w:name="fn:506"/>
      <w:bookmarkEnd w:id="505"/>
      <w:proofErr w:type="spellStart"/>
      <w:r w:rsidRPr="00464299">
        <w:rPr>
          <w:rFonts w:ascii="David" w:hAnsi="David" w:cs="David"/>
          <w:sz w:val="32"/>
          <w:szCs w:val="32"/>
          <w:rtl/>
        </w:rPr>
        <w:t>השו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60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מ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הי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[פ.] </w:t>
      </w:r>
      <w:hyperlink w:anchor="fnref:5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C7DC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7" w:name="fn:507"/>
      <w:bookmarkEnd w:id="506"/>
      <w:proofErr w:type="spellStart"/>
      <w:r w:rsidRPr="00464299">
        <w:rPr>
          <w:rFonts w:ascii="David" w:hAnsi="David" w:cs="David"/>
          <w:sz w:val="32"/>
          <w:szCs w:val="32"/>
          <w:rtl/>
        </w:rPr>
        <w:t>הנא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ט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51FC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8" w:name="fn:508"/>
      <w:bookmarkEnd w:id="50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א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כ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5CE8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09" w:name="fn:509"/>
      <w:bookmarkEnd w:id="508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ח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εν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) </w:t>
      </w:r>
      <w:r w:rsidRPr="00464299">
        <w:rPr>
          <w:rFonts w:ascii="David" w:hAnsi="David" w:cs="David" w:hint="cs"/>
          <w:sz w:val="32"/>
          <w:szCs w:val="32"/>
          <w:rtl/>
        </w:rPr>
        <w:t>ב־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κ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ῶς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ספ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4398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0" w:name="fn:510"/>
      <w:bookmarkEnd w:id="509"/>
      <w:proofErr w:type="spellStart"/>
      <w:r w:rsidRPr="00464299">
        <w:rPr>
          <w:rFonts w:ascii="David" w:hAnsi="David" w:cs="David"/>
          <w:sz w:val="32"/>
          <w:szCs w:val="32"/>
          <w:rtl/>
        </w:rPr>
        <w:t>ב“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ענ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ר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5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3A9F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1" w:name="fn:511"/>
      <w:bookmarkEnd w:id="51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ר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F2BF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2" w:name="fn:512"/>
      <w:bookmarkEnd w:id="511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A1FA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3" w:name="fn:513"/>
      <w:bookmarkEnd w:id="512"/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0BB2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4" w:name="fn:514"/>
      <w:bookmarkEnd w:id="513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C76C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5" w:name="fn:515"/>
      <w:bookmarkEnd w:id="51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Πεντεφρή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Πετεφρή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A164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6" w:name="fn:516"/>
      <w:bookmarkEnd w:id="51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μάγοι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ט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χιμάγει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ט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5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A962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7" w:name="fn:517"/>
      <w:bookmarkEnd w:id="516"/>
      <w:r w:rsidRPr="00464299">
        <w:rPr>
          <w:rFonts w:ascii="Calibri" w:hAnsi="Calibri" w:cs="Calibri" w:hint="cs"/>
          <w:sz w:val="32"/>
          <w:szCs w:val="32"/>
          <w:rtl/>
        </w:rPr>
        <w:t>Φ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ώθ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23DF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8" w:name="fn:518"/>
      <w:bookmarkEnd w:id="517"/>
      <w:proofErr w:type="spellStart"/>
      <w:r w:rsidRPr="00464299">
        <w:rPr>
          <w:rFonts w:ascii="David" w:hAnsi="David" w:cs="David"/>
          <w:sz w:val="32"/>
          <w:szCs w:val="32"/>
          <w:rtl/>
        </w:rPr>
        <w:t>מוש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פ.] </w:t>
      </w:r>
      <w:hyperlink w:anchor="fnref:5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4A82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19" w:name="fn:519"/>
      <w:bookmarkEnd w:id="51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. </w:t>
      </w:r>
      <w:hyperlink w:anchor="fnref:5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8B3D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0" w:name="fn:520"/>
      <w:bookmarkEnd w:id="519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ל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B554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1" w:name="fn:521"/>
      <w:bookmarkEnd w:id="520"/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זק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אט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6F55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2" w:name="fn:522"/>
      <w:bookmarkEnd w:id="521"/>
      <w:proofErr w:type="spellStart"/>
      <w:r w:rsidRPr="00464299">
        <w:rPr>
          <w:rFonts w:ascii="David" w:hAnsi="David" w:cs="David"/>
          <w:sz w:val="32"/>
          <w:szCs w:val="32"/>
          <w:rtl/>
        </w:rPr>
        <w:t>נא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42–49. </w:t>
      </w:r>
      <w:hyperlink w:anchor="fnref:5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4044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3" w:name="fn:523"/>
      <w:bookmarkEnd w:id="52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7EC6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4" w:name="fn:524"/>
      <w:bookmarkEnd w:id="52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ב"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מ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ה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8147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5" w:name="fn:525"/>
      <w:bookmarkEnd w:id="52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דל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ר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מ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’ ז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צ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ית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ע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פ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ז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5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AF44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6" w:name="fn:526"/>
      <w:bookmarkEnd w:id="525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ה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ד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ָתָ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D375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7" w:name="fn:527"/>
      <w:bookmarkEnd w:id="52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ח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כח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583E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8" w:name="fn:528"/>
      <w:bookmarkEnd w:id="527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תרו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5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6F38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29" w:name="fn:529"/>
      <w:bookmarkEnd w:id="528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[פ.] </w:t>
      </w:r>
      <w:hyperlink w:anchor="fnref:5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CB55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0" w:name="fn:530"/>
      <w:bookmarkEnd w:id="529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A9E3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1" w:name="fn:531"/>
      <w:bookmarkEnd w:id="530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8DE0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2" w:name="fn:532"/>
      <w:bookmarkEnd w:id="531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DE8F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3" w:name="fn:533"/>
      <w:bookmarkEnd w:id="53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ονθομφάνη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3B55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4" w:name="fn:534"/>
      <w:bookmarkEnd w:id="533"/>
      <w:proofErr w:type="spellStart"/>
      <w:r w:rsidRPr="00464299">
        <w:rPr>
          <w:rFonts w:ascii="David" w:hAnsi="David" w:cs="David"/>
          <w:sz w:val="32"/>
          <w:szCs w:val="32"/>
          <w:rtl/>
        </w:rPr>
        <w:t>הב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5039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5" w:name="fn:535"/>
      <w:bookmarkEnd w:id="53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Πντεφρή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BA0E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6" w:name="fn:536"/>
      <w:bookmarkEnd w:id="53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Ἡελιούρολ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CC51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7" w:name="fn:537"/>
      <w:bookmarkEnd w:id="53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lastRenderedPageBreak/>
        <w:t>Ἀσσένηθ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ὲνε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726E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8" w:name="fn:538"/>
      <w:bookmarkEnd w:id="537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σσ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FCFD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39" w:name="fn:539"/>
      <w:bookmarkEnd w:id="53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μς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ράδ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ὐφρά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ρ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8C2B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0" w:name="fn:540"/>
      <w:bookmarkEnd w:id="539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ש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ש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7E45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1" w:name="fn:541"/>
      <w:bookmarkEnd w:id="540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ע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ע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פשות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ת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?.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w:anchor="fnref:5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4757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2" w:name="fn:542"/>
      <w:bookmarkEnd w:id="541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ע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ו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5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E763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3" w:name="fn:543"/>
      <w:bookmarkEnd w:id="54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CF31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4" w:name="fn:544"/>
      <w:bookmarkEnd w:id="543"/>
      <w:proofErr w:type="spellStart"/>
      <w:r w:rsidRPr="00464299">
        <w:rPr>
          <w:rFonts w:ascii="David" w:hAnsi="David" w:cs="David"/>
          <w:sz w:val="32"/>
          <w:szCs w:val="32"/>
          <w:rtl/>
        </w:rPr>
        <w:t>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A619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5" w:name="fn:545"/>
      <w:bookmarkEnd w:id="544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צ’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ק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ער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פלסט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25684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6" w:name="fn:546"/>
      <w:bookmarkEnd w:id="545"/>
      <w:proofErr w:type="spellStart"/>
      <w:r w:rsidRPr="00464299">
        <w:rPr>
          <w:rFonts w:ascii="David" w:hAnsi="David" w:cs="David"/>
          <w:sz w:val="32"/>
          <w:szCs w:val="32"/>
          <w:rtl/>
        </w:rPr>
        <w:t>וי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ר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ת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ת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ני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ת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ר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ח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ת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1D51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7" w:name="fn:547"/>
      <w:bookmarkEnd w:id="546"/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ר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D88E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8" w:name="fn:548"/>
      <w:bookmarkEnd w:id="547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נ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ל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DCBA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49" w:name="fn:549"/>
      <w:bookmarkEnd w:id="548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F6FD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0" w:name="fn:550"/>
      <w:bookmarkEnd w:id="54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7085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1" w:name="fn:551"/>
      <w:bookmarkEnd w:id="550"/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נה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עודות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B819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2" w:name="fn:552"/>
      <w:bookmarkEnd w:id="551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CA18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3" w:name="fn:553"/>
      <w:bookmarkEnd w:id="552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32. </w:t>
      </w:r>
      <w:hyperlink w:anchor="fnref:5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23E0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4" w:name="fn:554"/>
      <w:bookmarkEnd w:id="55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י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חי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13. </w:t>
      </w:r>
      <w:hyperlink w:anchor="fnref:5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7ABA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5" w:name="fn:555"/>
      <w:bookmarkEnd w:id="554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פצ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4804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6" w:name="fn:556"/>
      <w:bookmarkEnd w:id="55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ו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ו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ס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צ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ב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כ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E1F8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7" w:name="fn:557"/>
      <w:bookmarkEnd w:id="556"/>
      <w:r w:rsidRPr="00464299">
        <w:rPr>
          <w:rFonts w:ascii="David" w:hAnsi="David" w:cs="David"/>
          <w:sz w:val="32"/>
          <w:szCs w:val="32"/>
          <w:rtl/>
        </w:rPr>
        <w:t>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ת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5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0F90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8" w:name="fn:558"/>
      <w:bookmarkEnd w:id="55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מ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2B0A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59" w:name="fn:559"/>
      <w:bookmarkEnd w:id="558"/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יסתל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ז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ג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תל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ה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45B1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0" w:name="fn:560"/>
      <w:bookmarkEnd w:id="559"/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ד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ת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ר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C65B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1" w:name="fn:561"/>
      <w:bookmarkEnd w:id="56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ώχ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A7CE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2" w:name="fn:562"/>
      <w:bookmarkEnd w:id="56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λο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λ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9FF4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3" w:name="fn:563"/>
      <w:bookmarkEnd w:id="56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σ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ώ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ρ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65FE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4" w:name="fn:564"/>
      <w:bookmarkEnd w:id="56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ρμι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D573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5" w:name="fn:565"/>
      <w:bookmarkEnd w:id="56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ούμ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CEC6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6" w:name="fn:566"/>
      <w:bookmarkEnd w:id="56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μει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A54B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7" w:name="fn:567"/>
      <w:bookmarkEnd w:id="56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Πούθο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ώδ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6157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8" w:name="fn:568"/>
      <w:bookmarkEnd w:id="567"/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χῖ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74BE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69" w:name="fn:569"/>
      <w:bookmarkEnd w:id="56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BD59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0" w:name="fn:570"/>
      <w:bookmarkEnd w:id="569"/>
      <w:r w:rsidRPr="00464299">
        <w:rPr>
          <w:rFonts w:ascii="Calibri" w:hAnsi="Calibri" w:cs="Calibri" w:hint="cs"/>
          <w:sz w:val="32"/>
          <w:szCs w:val="32"/>
          <w:rtl/>
        </w:rPr>
        <w:t>Σ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21EF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1" w:name="fn:571"/>
      <w:bookmarkEnd w:id="57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ολγόμ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EB54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2" w:name="fn:572"/>
      <w:bookmarkEnd w:id="57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θ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1206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3" w:name="fn:573"/>
      <w:bookmarkEnd w:id="572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άι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9EAB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4" w:name="fn:574"/>
      <w:bookmarkEnd w:id="57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ηλώ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1A85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5" w:name="fn:575"/>
      <w:bookmarkEnd w:id="57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ρε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84B9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6" w:name="fn:576"/>
      <w:bookmarkEnd w:id="57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ζελε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DF22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7" w:name="fn:577"/>
      <w:bookmarkEnd w:id="57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σρ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2B42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8" w:name="fn:578"/>
      <w:bookmarkEnd w:id="57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Ἂμου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μου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934A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79" w:name="fn:579"/>
      <w:bookmarkEnd w:id="57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ύ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ωλὰ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A256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0" w:name="fn:580"/>
      <w:bookmarkEnd w:id="57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ρουρ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ου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D1FB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1" w:name="fn:581"/>
      <w:bookmarkEnd w:id="58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Ἴω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B126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2" w:name="fn:582"/>
      <w:bookmarkEnd w:id="581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ρ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Ζαμ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205E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3" w:name="fn:583"/>
      <w:bookmarkEnd w:id="58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δο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CE14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4" w:name="fn:584"/>
      <w:bookmarkEnd w:id="58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Ἤλω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FFCC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5" w:name="fn:585"/>
      <w:bookmarkEnd w:id="58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νηλο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λο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4B37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6" w:name="fn:586"/>
      <w:bookmarkEnd w:id="58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ל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ה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ה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AF10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7" w:name="fn:587"/>
      <w:bookmarkEnd w:id="58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ό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064B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8" w:name="fn:588"/>
      <w:bookmarkEnd w:id="58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άκχ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ι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</w:t>
      </w:r>
      <w:r w:rsidRPr="00464299">
        <w:rPr>
          <w:rFonts w:ascii="David" w:hAnsi="David" w:cs="David"/>
          <w:sz w:val="32"/>
          <w:szCs w:val="32"/>
          <w:rtl/>
        </w:rPr>
        <w:t>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χώ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όχο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7878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89" w:name="fn:589"/>
      <w:bookmarkEnd w:id="58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ῆ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B75C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0" w:name="fn:590"/>
      <w:bookmarkEnd w:id="58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ή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6468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1" w:name="fn:591"/>
      <w:bookmarkEnd w:id="59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εμ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οεμ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1B12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2" w:name="fn:592"/>
      <w:bookmarkEnd w:id="59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Ἲ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γχε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B240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3" w:name="fn:593"/>
      <w:bookmarkEnd w:id="59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ρω</w:t>
      </w:r>
      <w:r w:rsidRPr="00464299">
        <w:rPr>
          <w:rFonts w:ascii="Calibri" w:hAnsi="Calibri" w:cs="Calibri" w:hint="cs"/>
          <w:sz w:val="32"/>
          <w:szCs w:val="32"/>
          <w:rtl/>
        </w:rPr>
        <w:t>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729A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4" w:name="fn:594"/>
      <w:bookmarkEnd w:id="59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ομφθή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φεί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φί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933E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5" w:name="fn:595"/>
      <w:bookmarkEnd w:id="594"/>
      <w:r w:rsidRPr="00464299">
        <w:rPr>
          <w:rFonts w:ascii="Arial" w:hAnsi="Arial" w:cs="Arial" w:hint="cs"/>
          <w:sz w:val="32"/>
          <w:szCs w:val="32"/>
          <w:rtl/>
        </w:rPr>
        <w:t>Ὀππ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ῖ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φιμί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CE74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6" w:name="fn:596"/>
      <w:bookmarkEnd w:id="59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ρο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ρο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άδ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ג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נע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ח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4BAC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7" w:name="fn:597"/>
      <w:bookmarkEnd w:id="59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ί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ι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126B0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8" w:name="fn:598"/>
      <w:bookmarkEnd w:id="59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οῦν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A166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599" w:name="fn:599"/>
      <w:bookmarkEnd w:id="59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σ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ά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5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D9BC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0" w:name="fn:600"/>
      <w:bookmarkEnd w:id="59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έλλυ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υλλή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2A8A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1" w:name="fn:601"/>
      <w:bookmarkEnd w:id="60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ὐσ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ό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03F9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2" w:name="fn:602"/>
      <w:bookmarkEnd w:id="60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οφων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8D47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3" w:name="fn:603"/>
      <w:bookmarkEnd w:id="60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ὔγι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γγε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FF85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4" w:name="fn:604"/>
      <w:bookmarkEnd w:id="60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ῦνι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ν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C2BA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5" w:name="fn:605"/>
      <w:bookmarkEnd w:id="60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ρω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ά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7131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6" w:name="fn:606"/>
      <w:bookmarkEnd w:id="60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ρή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81F1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7" w:name="fn:607"/>
      <w:bookmarkEnd w:id="60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ρωίδ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0EF9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8" w:name="fn:608"/>
      <w:bookmarkEnd w:id="60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ιήλ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εηλε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9065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09" w:name="fn:609"/>
      <w:bookmarkEnd w:id="60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ώμ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μν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87AB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0" w:name="fn:610"/>
      <w:bookmarkEnd w:id="60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οούσι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C924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1" w:name="fn:611"/>
      <w:bookmarkEnd w:id="61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ῖού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ού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901E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2" w:name="fn:612"/>
      <w:bookmarkEnd w:id="61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ά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ι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F3683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3" w:name="fn:613"/>
      <w:bookmarkEnd w:id="612"/>
      <w:r w:rsidRPr="00464299">
        <w:rPr>
          <w:rFonts w:ascii="Arial" w:hAnsi="Arial" w:cs="Arial" w:hint="cs"/>
          <w:sz w:val="32"/>
          <w:szCs w:val="32"/>
          <w:rtl/>
        </w:rPr>
        <w:t>Ἀ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ρ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ώ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F1F7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4" w:name="fn:614"/>
      <w:bookmarkEnd w:id="61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λχί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B0A4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5" w:name="fn:615"/>
      <w:bookmarkEnd w:id="61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ג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Ἡρωώ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ολις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וסי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ῆ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μέσσ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עמס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יט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עמס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רואונפ</w:t>
      </w:r>
      <w:r w:rsidRPr="00464299">
        <w:rPr>
          <w:rFonts w:ascii="David" w:hAnsi="David" w:cs="David"/>
          <w:sz w:val="32"/>
          <w:szCs w:val="32"/>
          <w:rtl/>
        </w:rPr>
        <w:t>ול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57. </w:t>
      </w:r>
      <w:hyperlink w:anchor="fnref:6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9408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6" w:name="fn:616"/>
      <w:bookmarkEnd w:id="615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א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א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"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ע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116A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7" w:name="fn:617"/>
      <w:bookmarkEnd w:id="61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3033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8" w:name="fn:618"/>
      <w:bookmarkEnd w:id="617"/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ע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45, 4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י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ט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3B59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19" w:name="fn:619"/>
      <w:bookmarkEnd w:id="618"/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Ἡλιό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ολι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חת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D237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0" w:name="fn:620"/>
      <w:bookmarkEnd w:id="619"/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97F1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1" w:name="fn:621"/>
      <w:bookmarkEnd w:id="62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ט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1A8E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2" w:name="fn:622"/>
      <w:bookmarkEnd w:id="62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ט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ק’ ח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צי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DF94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3" w:name="fn:623"/>
      <w:bookmarkEnd w:id="622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לי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ת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4477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4" w:name="fn:624"/>
      <w:bookmarkEnd w:id="623"/>
      <w:proofErr w:type="spellStart"/>
      <w:r w:rsidRPr="00464299">
        <w:rPr>
          <w:rFonts w:ascii="David" w:hAnsi="David" w:cs="David"/>
          <w:sz w:val="32"/>
          <w:szCs w:val="32"/>
          <w:rtl/>
        </w:rPr>
        <w:t>ש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ד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אכ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ב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ו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I 144. </w:t>
      </w:r>
      <w:hyperlink w:anchor="fnref:6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B05F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5" w:name="fn:625"/>
      <w:bookmarkEnd w:id="624"/>
      <w:proofErr w:type="spellStart"/>
      <w:r w:rsidRPr="00464299">
        <w:rPr>
          <w:rFonts w:ascii="David" w:hAnsi="David" w:cs="David"/>
          <w:sz w:val="32"/>
          <w:szCs w:val="32"/>
          <w:rtl/>
        </w:rPr>
        <w:t>ה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ש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6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57EC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6" w:name="fn:626"/>
      <w:bookmarkEnd w:id="625"/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כ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י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0C56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7" w:name="fn:627"/>
      <w:bookmarkEnd w:id="626"/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ב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1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 21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6E02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8" w:name="fn:628"/>
      <w:bookmarkEnd w:id="627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ר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ריז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ב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עלו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60FA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29" w:name="fn:629"/>
      <w:bookmarkEnd w:id="62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ט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טגנ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ש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ס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ק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7BA7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0" w:name="fn:630"/>
      <w:bookmarkEnd w:id="629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ַמי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ַמְי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מלבי”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ש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י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נ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ור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ש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ד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E2A3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1" w:name="fn:631"/>
      <w:bookmarkEnd w:id="63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9A8E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2" w:name="fn:632"/>
      <w:bookmarkEnd w:id="63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άμ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4C26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3" w:name="fn:633"/>
      <w:bookmarkEnd w:id="632"/>
      <w:proofErr w:type="spellStart"/>
      <w:r w:rsidRPr="00464299">
        <w:rPr>
          <w:rFonts w:ascii="David" w:hAnsi="David" w:cs="David"/>
          <w:sz w:val="32"/>
          <w:szCs w:val="32"/>
          <w:rtl/>
        </w:rPr>
        <w:t>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ֹ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ליכ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6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68B7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4" w:name="fn:634"/>
      <w:bookmarkEnd w:id="633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38. </w:t>
      </w:r>
      <w:hyperlink w:anchor="fnref:6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562F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5" w:name="fn:635"/>
      <w:bookmarkEnd w:id="634"/>
      <w:proofErr w:type="spellStart"/>
      <w:r w:rsidRPr="00464299">
        <w:rPr>
          <w:rFonts w:ascii="David" w:hAnsi="David" w:cs="David"/>
          <w:sz w:val="32"/>
          <w:szCs w:val="32"/>
          <w:rtl/>
        </w:rPr>
        <w:t>להצ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70EEE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6" w:name="fn:636"/>
      <w:bookmarkEnd w:id="63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א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מ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ש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8AA8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7" w:name="fn:637"/>
      <w:bookmarkEnd w:id="63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χε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έ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έδ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5FDB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8" w:name="fn:638"/>
      <w:bookmarkEnd w:id="637"/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ר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6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752A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39" w:name="fn:639"/>
      <w:bookmarkEnd w:id="638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צפ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E678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0" w:name="fn:640"/>
      <w:bookmarkEnd w:id="639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ιάμ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ι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AB28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1" w:name="fn:641"/>
      <w:bookmarkEnd w:id="640"/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תַּ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ְמוּ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ִתְי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ִינְקֶלוּ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2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έρμουθ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ἡ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καὶ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ί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ַרְטַפ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ַּּ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וּ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ֶרִ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έῤῥ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raep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X. 27)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ח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חי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וט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פ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</w:t>
      </w:r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ס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. 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טיופ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ַרְמוּ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MGWJ 1907 2.] [פ] </w:t>
      </w:r>
      <w:hyperlink w:anchor="fnref:6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43D6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2" w:name="fn:642"/>
      <w:bookmarkEnd w:id="641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ח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7D57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3" w:name="fn:643"/>
      <w:bookmarkEnd w:id="642"/>
      <w:proofErr w:type="spellStart"/>
      <w:r w:rsidRPr="00464299">
        <w:rPr>
          <w:rFonts w:ascii="David" w:hAnsi="David" w:cs="David"/>
          <w:sz w:val="32"/>
          <w:szCs w:val="32"/>
          <w:rtl/>
        </w:rPr>
        <w:t>ות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9524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4" w:name="fn:644"/>
      <w:bookmarkEnd w:id="64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”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"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…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6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B47E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5" w:name="fn:645"/>
      <w:bookmarkEnd w:id="644"/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חזיר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). </w:t>
      </w:r>
      <w:hyperlink w:anchor="fnref:6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7893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6" w:name="fn:646"/>
      <w:bookmarkEnd w:id="645"/>
      <w:proofErr w:type="spellStart"/>
      <w:r w:rsidRPr="00464299">
        <w:rPr>
          <w:rFonts w:ascii="David" w:hAnsi="David" w:cs="David"/>
          <w:sz w:val="32"/>
          <w:szCs w:val="32"/>
          <w:rtl/>
        </w:rPr>
        <w:t>ות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ל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6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ADCC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7" w:name="fn:647"/>
      <w:bookmarkEnd w:id="646"/>
      <w:proofErr w:type="spellStart"/>
      <w:r w:rsidRPr="00464299">
        <w:rPr>
          <w:rFonts w:ascii="David" w:hAnsi="David" w:cs="David"/>
          <w:sz w:val="32"/>
          <w:szCs w:val="32"/>
          <w:rtl/>
        </w:rPr>
        <w:t>מ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ῶυ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ֶסֵ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σῆ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86: </w:t>
      </w:r>
      <w:r w:rsidRPr="00464299">
        <w:rPr>
          <w:rFonts w:ascii="David" w:hAnsi="David" w:cs="David" w:hint="cs"/>
          <w:sz w:val="32"/>
          <w:szCs w:val="32"/>
          <w:rtl/>
        </w:rPr>
        <w:t>„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ת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ש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7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ουσῆ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[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ֵסִ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צ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נכנ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מסמ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נצ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מ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י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[</w:t>
      </w:r>
      <w:r w:rsidRPr="00464299">
        <w:rPr>
          <w:rFonts w:ascii="David" w:hAnsi="David" w:cs="David" w:hint="cs"/>
          <w:sz w:val="32"/>
          <w:szCs w:val="32"/>
          <w:rtl/>
        </w:rPr>
        <w:t>פ</w:t>
      </w:r>
      <w:r w:rsidRPr="00464299">
        <w:rPr>
          <w:rFonts w:ascii="David" w:hAnsi="David" w:cs="David"/>
          <w:sz w:val="32"/>
          <w:szCs w:val="32"/>
          <w:rtl/>
        </w:rPr>
        <w:t xml:space="preserve">.] </w:t>
      </w:r>
      <w:hyperlink w:anchor="fnref:6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86BF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8" w:name="fn:648"/>
      <w:bookmarkEnd w:id="647"/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7. </w:t>
      </w:r>
      <w:hyperlink w:anchor="fnref:6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5CC5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49" w:name="fn:649"/>
      <w:bookmarkEnd w:id="648"/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ס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hyperlink w:anchor="fnref:6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11563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0" w:name="fn:650"/>
      <w:bookmarkEnd w:id="649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ק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8. </w:t>
      </w:r>
      <w:hyperlink w:anchor="fnref:6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24E4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1" w:name="fn:651"/>
      <w:bookmarkEnd w:id="650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א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8). </w:t>
      </w:r>
      <w:hyperlink w:anchor="fnref:6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518F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2" w:name="fn:652"/>
      <w:bookmarkEnd w:id="65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“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פ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ל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ED7C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3" w:name="fn:653"/>
      <w:bookmarkEnd w:id="652"/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8. </w:t>
      </w:r>
      <w:hyperlink w:anchor="fnref:6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D594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4" w:name="fn:654"/>
      <w:bookmarkEnd w:id="653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ב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ש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לי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C10C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5" w:name="fn:655"/>
      <w:bookmarkEnd w:id="65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ס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ס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0077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6" w:name="fn:656"/>
      <w:bookmarkEnd w:id="655"/>
      <w:proofErr w:type="spellStart"/>
      <w:r w:rsidRPr="00464299">
        <w:rPr>
          <w:rFonts w:ascii="David" w:hAnsi="David" w:cs="David"/>
          <w:sz w:val="32"/>
          <w:szCs w:val="32"/>
          <w:rtl/>
        </w:rPr>
        <w:t>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גב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צל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לודו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בליוט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I 6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גנ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צ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תת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F736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7" w:name="fn:657"/>
      <w:bookmarkEnd w:id="656"/>
      <w:proofErr w:type="spellStart"/>
      <w:r w:rsidRPr="00464299">
        <w:rPr>
          <w:rFonts w:ascii="David" w:hAnsi="David" w:cs="David"/>
          <w:sz w:val="32"/>
          <w:szCs w:val="32"/>
          <w:rtl/>
        </w:rPr>
        <w:t>ה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טפ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eb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raep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vang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X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סה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FE94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8" w:name="fn:658"/>
      <w:bookmarkEnd w:id="657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7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פ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ל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ביא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פ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87F2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59" w:name="fn:659"/>
      <w:bookmarkEnd w:id="658"/>
      <w:proofErr w:type="spellStart"/>
      <w:r w:rsidRPr="00464299">
        <w:rPr>
          <w:rFonts w:ascii="David" w:hAnsi="David" w:cs="David"/>
          <w:sz w:val="32"/>
          <w:szCs w:val="32"/>
          <w:rtl/>
        </w:rPr>
        <w:t>א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6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68EB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0" w:name="fn:660"/>
      <w:bookmarkEnd w:id="659"/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75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פ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צ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נשו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ת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ח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ד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304B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1" w:name="fn:661"/>
      <w:bookmarkEnd w:id="660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רו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נש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D11E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2" w:name="fn:662"/>
      <w:bookmarkEnd w:id="661"/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9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ביס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90A5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3" w:name="fn:663"/>
      <w:bookmarkEnd w:id="66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1BEE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4" w:name="fn:664"/>
      <w:bookmarkEnd w:id="663"/>
      <w:proofErr w:type="spellStart"/>
      <w:r w:rsidRPr="00464299">
        <w:rPr>
          <w:rFonts w:ascii="David" w:hAnsi="David" w:cs="David"/>
          <w:sz w:val="32"/>
          <w:szCs w:val="32"/>
          <w:rtl/>
        </w:rPr>
        <w:t>הני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ח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93ED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5" w:name="fn:665"/>
      <w:bookmarkEnd w:id="664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ב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ח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רא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ס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FFBD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6" w:name="fn:666"/>
      <w:bookmarkEnd w:id="665"/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ור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0781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7" w:name="fn:667"/>
      <w:bookmarkEnd w:id="666"/>
      <w:proofErr w:type="spellStart"/>
      <w:r w:rsidRPr="00464299">
        <w:rPr>
          <w:rFonts w:ascii="David" w:hAnsi="David" w:cs="David"/>
          <w:sz w:val="32"/>
          <w:szCs w:val="32"/>
          <w:rtl/>
        </w:rPr>
        <w:t>ה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ַרְטַ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ַּ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ֹ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0544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8" w:name="fn:668"/>
      <w:bookmarkEnd w:id="667"/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[פ.] </w:t>
      </w:r>
      <w:hyperlink w:anchor="fnref:6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2486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69" w:name="fn:669"/>
      <w:bookmarkEnd w:id="66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γου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4DB6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0" w:name="fn:670"/>
      <w:bookmarkEnd w:id="669"/>
      <w:proofErr w:type="spellStart"/>
      <w:r w:rsidRPr="00464299">
        <w:rPr>
          <w:rFonts w:ascii="David" w:hAnsi="David" w:cs="David"/>
          <w:sz w:val="32"/>
          <w:szCs w:val="32"/>
          <w:rtl/>
        </w:rPr>
        <w:t>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ד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זדק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5BD7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1" w:name="fn:671"/>
      <w:bookmarkEnd w:id="670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39. II 223. </w:t>
      </w:r>
      <w:hyperlink w:anchor="fnref:6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757E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2" w:name="fn:672"/>
      <w:bookmarkEnd w:id="67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ב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7A22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3" w:name="fn:673"/>
      <w:bookmarkEnd w:id="672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ש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8528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4" w:name="fn:674"/>
      <w:bookmarkEnd w:id="673"/>
      <w:proofErr w:type="spellStart"/>
      <w:r w:rsidRPr="00464299">
        <w:rPr>
          <w:rFonts w:ascii="David" w:hAnsi="David" w:cs="David"/>
          <w:sz w:val="32"/>
          <w:szCs w:val="32"/>
          <w:rtl/>
        </w:rPr>
        <w:t>מ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י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גמ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ס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י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8099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5" w:name="fn:675"/>
      <w:bookmarkEnd w:id="67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θεγλοί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οθ</w:t>
      </w:r>
      <w:r w:rsidRPr="00464299">
        <w:rPr>
          <w:rFonts w:ascii="Calibri" w:hAnsi="Calibri" w:cs="Calibri" w:hint="cs"/>
          <w:sz w:val="32"/>
          <w:szCs w:val="32"/>
          <w:rtl/>
        </w:rPr>
        <w:t>ό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9203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6" w:name="fn:676"/>
      <w:bookmarkEnd w:id="675"/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ק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ע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A62C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7" w:name="fn:677"/>
      <w:bookmarkEnd w:id="676"/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ְפַ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דב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65. </w:t>
      </w:r>
      <w:hyperlink w:anchor="fnref:6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F77F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8" w:name="fn:678"/>
      <w:bookmarkEnd w:id="67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ו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ת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ר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ו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פ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נ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ר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פ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E3FE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79" w:name="fn:679"/>
      <w:bookmarkEnd w:id="678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ר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79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ר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6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A6CD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0" w:name="fn:680"/>
      <w:bookmarkEnd w:id="679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336F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1" w:name="fn:681"/>
      <w:bookmarkEnd w:id="680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פ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ב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ב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38E7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2" w:name="fn:682"/>
      <w:bookmarkEnd w:id="68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ר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מ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1D6F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3" w:name="fn:683"/>
      <w:bookmarkEnd w:id="68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יש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פ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מ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די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ד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נ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4D76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4" w:name="fn:684"/>
      <w:bookmarkEnd w:id="683"/>
      <w:proofErr w:type="spellStart"/>
      <w:r w:rsidRPr="00464299">
        <w:rPr>
          <w:rFonts w:ascii="David" w:hAnsi="David" w:cs="David"/>
          <w:sz w:val="32"/>
          <w:szCs w:val="32"/>
          <w:rtl/>
        </w:rPr>
        <w:t>נד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) </w:t>
      </w:r>
      <w:hyperlink w:anchor="fnref:6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D727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5" w:name="fn:685"/>
      <w:bookmarkEnd w:id="684"/>
      <w:r w:rsidRPr="00464299">
        <w:rPr>
          <w:rFonts w:ascii="Calibri" w:hAnsi="Calibri" w:cs="Calibri" w:hint="cs"/>
          <w:sz w:val="32"/>
          <w:szCs w:val="32"/>
          <w:rtl/>
        </w:rPr>
        <w:t>Σα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ώ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πφώρ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0015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6" w:name="fn:686"/>
      <w:bookmarkEnd w:id="68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ῆρ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ηρσ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530E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7" w:name="fn:687"/>
      <w:bookmarkEnd w:id="68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εάζο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6BE1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8" w:name="fn:688"/>
      <w:bookmarkEnd w:id="687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גש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מב”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A7B4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89" w:name="fn:689"/>
      <w:bookmarkEnd w:id="68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CC4C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0" w:name="fn:690"/>
      <w:bookmarkEnd w:id="689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AB7E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1" w:name="fn:691"/>
      <w:bookmarkEnd w:id="690"/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ק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י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2E99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2" w:name="fn:692"/>
      <w:bookmarkEnd w:id="691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עי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6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CBA2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3" w:name="fn:693"/>
      <w:bookmarkEnd w:id="69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ֶ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פ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י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186D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4" w:name="fn:694"/>
      <w:bookmarkEnd w:id="693"/>
      <w:proofErr w:type="spellStart"/>
      <w:r w:rsidRPr="00464299">
        <w:rPr>
          <w:rFonts w:ascii="David" w:hAnsi="David" w:cs="David"/>
          <w:sz w:val="32"/>
          <w:szCs w:val="32"/>
          <w:rtl/>
        </w:rPr>
        <w:t>Dindorf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־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Reina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ח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1FAF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5" w:name="fn:695"/>
      <w:bookmarkEnd w:id="69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רי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A389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6" w:name="fn:696"/>
      <w:bookmarkEnd w:id="695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כ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י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DE74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7" w:name="fn:697"/>
      <w:bookmarkEnd w:id="696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ש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י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זו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רא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 ו‘–ז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44. </w:t>
      </w:r>
      <w:hyperlink w:anchor="fnref:6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18CE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8" w:name="fn:698"/>
      <w:bookmarkEnd w:id="697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מ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AF68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699" w:name="fn:699"/>
      <w:bookmarkEnd w:id="698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אר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6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5850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0" w:name="fn:700"/>
      <w:bookmarkEnd w:id="699"/>
      <w:proofErr w:type="spellStart"/>
      <w:r w:rsidRPr="00464299">
        <w:rPr>
          <w:rFonts w:ascii="David" w:hAnsi="David" w:cs="David"/>
          <w:sz w:val="32"/>
          <w:szCs w:val="32"/>
          <w:rtl/>
        </w:rPr>
        <w:t>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פרד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נס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וע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פרד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פרד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2679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1" w:name="fn:701"/>
      <w:bookmarkEnd w:id="700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1034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2" w:name="fn:702"/>
      <w:bookmarkEnd w:id="70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רב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' 269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AEE5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3" w:name="fn:703"/>
      <w:bookmarkEnd w:id="702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מ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ֶ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ֶ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ע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AB79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4" w:name="fn:704"/>
      <w:bookmarkEnd w:id="703"/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537A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5" w:name="fn:705"/>
      <w:bookmarkEnd w:id="704"/>
      <w:proofErr w:type="spellStart"/>
      <w:r w:rsidRPr="00464299">
        <w:rPr>
          <w:rFonts w:ascii="David" w:hAnsi="David" w:cs="David"/>
          <w:sz w:val="32"/>
          <w:szCs w:val="32"/>
          <w:rtl/>
        </w:rPr>
        <w:t>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97F5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6" w:name="fn:706"/>
      <w:bookmarkEnd w:id="705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ח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פ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כר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ו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BEB2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7" w:name="fn:707"/>
      <w:bookmarkEnd w:id="706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C4C6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8" w:name="fn:708"/>
      <w:bookmarkEnd w:id="707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06AC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09" w:name="fn:709"/>
      <w:bookmarkEnd w:id="708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=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כו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06E4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0" w:name="fn:710"/>
      <w:bookmarkEnd w:id="709"/>
      <w:proofErr w:type="spellStart"/>
      <w:r w:rsidRPr="00464299">
        <w:rPr>
          <w:rFonts w:ascii="David" w:hAnsi="David" w:cs="David"/>
          <w:sz w:val="32"/>
          <w:szCs w:val="32"/>
          <w:rtl/>
        </w:rPr>
        <w:t>ב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מלבי”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ר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ח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ֶ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זמ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7333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1" w:name="fn:711"/>
      <w:bookmarkEnd w:id="71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צ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8C8B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2" w:name="fn:712"/>
      <w:bookmarkEnd w:id="71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E0BA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3" w:name="fn:713"/>
      <w:bookmarkEnd w:id="712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7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58B0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4" w:name="fn:714"/>
      <w:bookmarkEnd w:id="713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יא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ל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7C1B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5" w:name="fn:715"/>
      <w:bookmarkEnd w:id="71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כ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פ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444E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6" w:name="fn:716"/>
      <w:bookmarkEnd w:id="71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ήτο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עמס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עמס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=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לו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eusiu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לוס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וס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סמט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רוד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54). </w:t>
      </w:r>
      <w:hyperlink w:anchor="fnref:7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8B72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7" w:name="fn:717"/>
      <w:bookmarkEnd w:id="716"/>
      <w:proofErr w:type="spellStart"/>
      <w:r w:rsidRPr="00464299">
        <w:rPr>
          <w:rFonts w:ascii="David" w:hAnsi="David" w:cs="David"/>
          <w:sz w:val="32"/>
          <w:szCs w:val="32"/>
          <w:rtl/>
        </w:rPr>
        <w:t>סט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XVII 807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ה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ֹסטַ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A26A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8" w:name="fn:718"/>
      <w:bookmarkEnd w:id="717"/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2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ה"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D524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19" w:name="fn:719"/>
      <w:bookmarkEnd w:id="71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ελσεφ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E721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0" w:name="fn:720"/>
      <w:bookmarkEnd w:id="719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ט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פי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י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ר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י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0FC3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1" w:name="fn:721"/>
      <w:bookmarkEnd w:id="720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ג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ו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219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. 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פ.] </w:t>
      </w:r>
      <w:hyperlink w:anchor="fnref:7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D272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2" w:name="fn:722"/>
      <w:bookmarkEnd w:id="721"/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0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ב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רד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ש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ג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ול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הקב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י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קצ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מ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7AC5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3" w:name="fn:723"/>
      <w:bookmarkEnd w:id="722"/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7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6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5 + 60 </w:t>
      </w:r>
      <w:hyperlink w:anchor="fnref:7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F23742" w14:textId="77777777" w:rsidR="00464299" w:rsidRPr="00464299" w:rsidRDefault="00464299" w:rsidP="00464299">
      <w:pPr>
        <w:pStyle w:val="Compact"/>
        <w:numPr>
          <w:ilvl w:val="1"/>
          <w:numId w:val="4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r w:rsidRPr="00464299">
        <w:rPr>
          <w:rFonts w:ascii="David" w:hAnsi="David" w:cs="David"/>
          <w:sz w:val="32"/>
          <w:szCs w:val="32"/>
          <w:rtl/>
        </w:rPr>
        <w:t xml:space="preserve">130=215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מטרי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eb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raep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v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IX 21).</w:t>
      </w:r>
    </w:p>
    <w:p w14:paraId="533EBA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4" w:name="fn:724"/>
      <w:bookmarkEnd w:id="723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9298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5" w:name="fn:725"/>
      <w:bookmarkEnd w:id="72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תח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דר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ג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E221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6" w:name="fn:726"/>
      <w:bookmarkEnd w:id="725"/>
      <w:proofErr w:type="spellStart"/>
      <w:r w:rsidRPr="00464299">
        <w:rPr>
          <w:rFonts w:ascii="David" w:hAnsi="David" w:cs="David"/>
          <w:sz w:val="32"/>
          <w:szCs w:val="32"/>
          <w:rtl/>
        </w:rPr>
        <w:t>כד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έμτῃ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ὲ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νε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έ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ησα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ימטרי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eb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raep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v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X 29)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νο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λοι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ξελθόντε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349. </w:t>
      </w:r>
      <w:hyperlink w:anchor="fnref:7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1995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7" w:name="fn:727"/>
      <w:bookmarkEnd w:id="726"/>
      <w:proofErr w:type="spellStart"/>
      <w:r w:rsidRPr="00464299">
        <w:rPr>
          <w:rFonts w:ascii="David" w:hAnsi="David" w:cs="David"/>
          <w:sz w:val="32"/>
          <w:szCs w:val="32"/>
          <w:rtl/>
        </w:rPr>
        <w:t>וה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ת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טוח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ב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7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7BFF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8" w:name="fn:728"/>
      <w:bookmarkEnd w:id="727"/>
      <w:proofErr w:type="spellStart"/>
      <w:r w:rsidRPr="00464299">
        <w:rPr>
          <w:rFonts w:ascii="David" w:hAnsi="David" w:cs="David"/>
          <w:sz w:val="32"/>
          <w:szCs w:val="32"/>
          <w:rtl/>
        </w:rPr>
        <w:t>פלסט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II 5)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כ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ע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FD99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29" w:name="fn:729"/>
      <w:bookmarkEnd w:id="728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1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2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3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4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E7E8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0" w:name="fn:730"/>
      <w:bookmarkEnd w:id="729"/>
      <w:proofErr w:type="spellStart"/>
      <w:r w:rsidRPr="00464299">
        <w:rPr>
          <w:rFonts w:ascii="David" w:hAnsi="David" w:cs="David"/>
          <w:sz w:val="32"/>
          <w:szCs w:val="32"/>
          <w:rtl/>
        </w:rPr>
        <w:t>ה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D1E6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1" w:name="fn:731"/>
      <w:bookmarkEnd w:id="730"/>
      <w:proofErr w:type="spellStart"/>
      <w:r w:rsidRPr="00464299">
        <w:rPr>
          <w:rFonts w:ascii="David" w:hAnsi="David" w:cs="David"/>
          <w:sz w:val="32"/>
          <w:szCs w:val="32"/>
          <w:rtl/>
        </w:rPr>
        <w:t>להוד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פי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ב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). </w:t>
      </w:r>
      <w:hyperlink w:anchor="fnref:7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7B34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2" w:name="fn:732"/>
      <w:bookmarkEnd w:id="731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7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A5EA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3" w:name="fn:733"/>
      <w:bookmarkEnd w:id="73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מ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קֹ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כ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ק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1A64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4" w:name="fn:734"/>
      <w:bookmarkEnd w:id="733"/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8FD0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5" w:name="fn:735"/>
      <w:bookmarkEnd w:id="734"/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פ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hyperlink w:anchor="fnref:7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41C4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6" w:name="fn:736"/>
      <w:bookmarkEnd w:id="735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קע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2739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7" w:name="fn:737"/>
      <w:bookmarkEnd w:id="73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ינ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פ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C270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8" w:name="fn:738"/>
      <w:bookmarkEnd w:id="737"/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צצ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ר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מ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סט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 ט’. </w:t>
      </w:r>
      <w:hyperlink w:anchor="fnref:7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6833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39" w:name="fn:739"/>
      <w:bookmarkEnd w:id="738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כ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ו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9BBC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0" w:name="fn:740"/>
      <w:bookmarkEnd w:id="73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מ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כסמט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303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ז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A4BC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1" w:name="fn:741"/>
      <w:bookmarkEnd w:id="740"/>
      <w:proofErr w:type="spellStart"/>
      <w:r w:rsidRPr="00464299">
        <w:rPr>
          <w:rFonts w:ascii="David" w:hAnsi="David" w:cs="David"/>
          <w:sz w:val="32"/>
          <w:szCs w:val="32"/>
          <w:rtl/>
        </w:rPr>
        <w:t>Arria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I 26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Strabo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XIV p. 66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ַזַאַלִ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ק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ַּ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ְפִילִי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D063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2" w:name="fn:742"/>
      <w:bookmarkEnd w:id="74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כ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רגל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א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ו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ז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7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86C2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3" w:name="fn:743"/>
      <w:bookmarkEnd w:id="74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ּ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ַתָ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' 53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ז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ר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ז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ק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EA2D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4" w:name="fn:744"/>
      <w:bookmarkEnd w:id="743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' 53)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CD06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5" w:name="fn:745"/>
      <w:bookmarkEnd w:id="74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ῤῤ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6D41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6" w:name="fn:746"/>
      <w:bookmarkEnd w:id="745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κρ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ר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67D8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7" w:name="fn:747"/>
      <w:bookmarkEnd w:id="746"/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יש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ר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ת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D8D8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8" w:name="fn:748"/>
      <w:bookmarkEnd w:id="747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מ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פ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ב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7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F83A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49" w:name="fn:749"/>
      <w:bookmarkEnd w:id="74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Ἤλ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λεί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EBA0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0" w:name="fn:750"/>
      <w:bookmarkEnd w:id="749"/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ל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וי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5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ו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7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65D2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1" w:name="fn:751"/>
      <w:bookmarkEnd w:id="75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5). </w:t>
      </w:r>
      <w:hyperlink w:anchor="fnref:7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57C2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2" w:name="fn:752"/>
      <w:bookmarkEnd w:id="751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5)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ט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ר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פי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BB5A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3" w:name="fn:753"/>
      <w:bookmarkEnd w:id="752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8D2B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4" w:name="fn:754"/>
      <w:bookmarkEnd w:id="75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ק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פ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C550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5" w:name="fn:755"/>
      <w:bookmarkEnd w:id="75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ס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A83D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6" w:name="fn:756"/>
      <w:bookmarkEnd w:id="75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47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ו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סב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53CE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7" w:name="fn:757"/>
      <w:bookmarkEnd w:id="756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ו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8)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1584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8" w:name="fn:758"/>
      <w:bookmarkEnd w:id="757"/>
      <w:proofErr w:type="spellStart"/>
      <w:r w:rsidRPr="00464299">
        <w:rPr>
          <w:rFonts w:ascii="David" w:hAnsi="David" w:cs="David"/>
          <w:sz w:val="32"/>
          <w:szCs w:val="32"/>
          <w:rtl/>
        </w:rPr>
        <w:t>שג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צ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הח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ספ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טפ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raep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vang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X 436). </w:t>
      </w:r>
      <w:hyperlink w:anchor="fnref:7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9639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59" w:name="fn:759"/>
      <w:bookmarkEnd w:id="758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דו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ρυστάλ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ו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ע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amarix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annifer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25AD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0" w:name="fn:760"/>
      <w:bookmarkEnd w:id="759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ֹמֶ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870C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1" w:name="fn:761"/>
      <w:bookmarkEnd w:id="760"/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8)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ט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ינ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מ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7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0484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2" w:name="fn:762"/>
      <w:bookmarkEnd w:id="761"/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כ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ד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ינ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ד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פ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צ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ע‘ א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נ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כ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ינו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ה'. </w:t>
      </w:r>
      <w:hyperlink w:anchor="fnref:7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5BE7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3" w:name="fn:763"/>
      <w:bookmarkEnd w:id="762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46, 558. </w:t>
      </w:r>
      <w:hyperlink w:anchor="fnref:7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D30A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4" w:name="fn:764"/>
      <w:bookmarkEnd w:id="76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ν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58BE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5" w:name="fn:765"/>
      <w:bookmarkEnd w:id="764"/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φιδεί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ס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‘–ד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ס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דפ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ס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דפ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ל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ס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אל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פ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8BA9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6" w:name="fn:766"/>
      <w:bookmarkEnd w:id="765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מא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EC20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7" w:name="fn:767"/>
      <w:bookmarkEnd w:id="766"/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בע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7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B653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8" w:name="fn:768"/>
      <w:bookmarkEnd w:id="767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נו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303. V 61. </w:t>
      </w:r>
      <w:hyperlink w:anchor="fnref:7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A932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69" w:name="fn:769"/>
      <w:bookmarkEnd w:id="768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6. </w:t>
      </w:r>
      <w:hyperlink w:anchor="fnref:7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F44A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0" w:name="fn:770"/>
      <w:bookmarkEnd w:id="76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E51E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1" w:name="fn:771"/>
      <w:bookmarkEnd w:id="770"/>
      <w:r w:rsidRPr="00464299">
        <w:rPr>
          <w:rFonts w:ascii="David" w:hAnsi="David" w:cs="David"/>
          <w:sz w:val="32"/>
          <w:szCs w:val="32"/>
          <w:rtl/>
        </w:rPr>
        <w:t>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יי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). </w:t>
      </w:r>
      <w:hyperlink w:anchor="fnref:7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E0BF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2" w:name="fn:772"/>
      <w:bookmarkEnd w:id="77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3069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3" w:name="fn:773"/>
      <w:bookmarkEnd w:id="772"/>
      <w:proofErr w:type="spellStart"/>
      <w:r w:rsidRPr="00464299">
        <w:rPr>
          <w:rFonts w:ascii="David" w:hAnsi="David" w:cs="David"/>
          <w:sz w:val="32"/>
          <w:szCs w:val="32"/>
          <w:rtl/>
        </w:rPr>
        <w:t>ב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). </w:t>
      </w:r>
      <w:hyperlink w:anchor="fnref:7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58A5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4" w:name="fn:774"/>
      <w:bookmarkEnd w:id="77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ή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CC8E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5" w:name="fn:775"/>
      <w:bookmarkEnd w:id="774"/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ήκ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91A9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6" w:name="fn:776"/>
      <w:bookmarkEnd w:id="775"/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דרי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כנ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). </w:t>
      </w:r>
      <w:hyperlink w:anchor="fnref:7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19A4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7" w:name="fn:777"/>
      <w:bookmarkEnd w:id="776"/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ד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7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C2EA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8" w:name="fn:778"/>
      <w:bookmarkEnd w:id="777"/>
      <w:proofErr w:type="spellStart"/>
      <w:r w:rsidRPr="00464299">
        <w:rPr>
          <w:rFonts w:ascii="David" w:hAnsi="David" w:cs="David"/>
          <w:sz w:val="32"/>
          <w:szCs w:val="32"/>
          <w:rtl/>
        </w:rPr>
        <w:t>חס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A69B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79" w:name="fn:779"/>
      <w:bookmarkEnd w:id="77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מ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צ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B003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0" w:name="fn:780"/>
      <w:bookmarkEnd w:id="77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ὐ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Ὤ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8937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1" w:name="fn:781"/>
      <w:bookmarkEnd w:id="78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ύρι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κατ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υγ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ου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ָנוֹ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314F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2" w:name="fn:782"/>
      <w:bookmarkEnd w:id="78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30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CFA4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3" w:name="fn:783"/>
      <w:bookmarkEnd w:id="782"/>
      <w:r w:rsidRPr="00464299">
        <w:rPr>
          <w:rFonts w:ascii="David" w:hAnsi="David" w:cs="David"/>
          <w:sz w:val="32"/>
          <w:szCs w:val="32"/>
          <w:rtl/>
        </w:rPr>
        <w:t xml:space="preserve">II 264. </w:t>
      </w:r>
      <w:hyperlink w:anchor="fnref:7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DFBB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4" w:name="fn:784"/>
      <w:bookmarkEnd w:id="78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3286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5" w:name="fn:785"/>
      <w:bookmarkEnd w:id="78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ו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וג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רא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מב"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4D57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6" w:name="fn:786"/>
      <w:bookmarkEnd w:id="785"/>
      <w:r w:rsidRPr="00464299">
        <w:rPr>
          <w:rFonts w:ascii="Calibri" w:hAnsi="Calibri" w:cs="Calibri" w:hint="cs"/>
          <w:sz w:val="32"/>
          <w:szCs w:val="32"/>
          <w:rtl/>
        </w:rPr>
        <w:t>Σα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</w:t>
      </w:r>
      <w:r w:rsidRPr="00464299">
        <w:rPr>
          <w:rFonts w:ascii="Arial" w:hAnsi="Arial" w:cs="Arial" w:hint="cs"/>
          <w:sz w:val="32"/>
          <w:szCs w:val="32"/>
          <w:rtl/>
        </w:rPr>
        <w:t>ὼ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19D4E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7" w:name="fn:787"/>
      <w:bookmarkEnd w:id="78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פ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יוב”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0945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8" w:name="fn:788"/>
      <w:bookmarkEnd w:id="78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B990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89" w:name="fn:789"/>
      <w:bookmarkEnd w:id="78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7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F90F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0" w:name="fn:790"/>
      <w:bookmarkEnd w:id="78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57. </w:t>
      </w:r>
      <w:hyperlink w:anchor="fnref:7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D313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1" w:name="fn:791"/>
      <w:bookmarkEnd w:id="790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יצ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ת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9B77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2" w:name="fn:792"/>
      <w:bookmarkEnd w:id="79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ו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י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. </w:t>
      </w:r>
      <w:hyperlink w:anchor="fnref:7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4684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3" w:name="fn:793"/>
      <w:bookmarkEnd w:id="79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ש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פ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594D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4" w:name="fn:794"/>
      <w:bookmarkEnd w:id="793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ֹ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ת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ב”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104D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5" w:name="fn:795"/>
      <w:bookmarkEnd w:id="794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מ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66DE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6" w:name="fn:796"/>
      <w:bookmarkEnd w:id="795"/>
      <w:proofErr w:type="spellStart"/>
      <w:r w:rsidRPr="00464299">
        <w:rPr>
          <w:rFonts w:ascii="David" w:hAnsi="David" w:cs="David"/>
          <w:sz w:val="32"/>
          <w:szCs w:val="32"/>
          <w:rtl/>
        </w:rPr>
        <w:t>מ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ֲדִ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6840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7" w:name="fn:797"/>
      <w:bookmarkEnd w:id="79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70B2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8" w:name="fn:798"/>
      <w:bookmarkEnd w:id="797"/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7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71B0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799" w:name="fn:799"/>
      <w:bookmarkEnd w:id="798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08. </w:t>
      </w:r>
      <w:hyperlink w:anchor="fnref:7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87A5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0" w:name="fn:800"/>
      <w:bookmarkEnd w:id="799"/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ר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DB23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1" w:name="fn:801"/>
      <w:bookmarkEnd w:id="800"/>
      <w:r w:rsidRPr="00464299">
        <w:rPr>
          <w:rFonts w:ascii="David" w:hAnsi="David" w:cs="David"/>
          <w:sz w:val="32"/>
          <w:szCs w:val="32"/>
          <w:rtl/>
        </w:rPr>
        <w:t xml:space="preserve">§ 76. </w:t>
      </w:r>
      <w:hyperlink w:anchor="fnref:8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FFE9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2" w:name="fn:802"/>
      <w:bookmarkEnd w:id="801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י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יר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נ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. </w:t>
      </w:r>
      <w:hyperlink w:anchor="fnref:8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A3A4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3" w:name="fn:803"/>
      <w:bookmarkEnd w:id="802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ו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ח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ות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כת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ED65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4" w:name="fn:804"/>
      <w:bookmarkEnd w:id="803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385. </w:t>
      </w:r>
      <w:hyperlink w:anchor="fnref:8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6D37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5" w:name="fn:805"/>
      <w:bookmarkEnd w:id="804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V 196. </w:t>
      </w:r>
      <w:hyperlink w:anchor="fnref:8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F9FE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6" w:name="fn:806"/>
      <w:bookmarkEnd w:id="80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כ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B30C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7" w:name="fn:807"/>
      <w:bookmarkEnd w:id="80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ד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רשב”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F1590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8" w:name="fn:808"/>
      <w:bookmarkEnd w:id="807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ה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F1B6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09" w:name="fn:809"/>
      <w:bookmarkEnd w:id="808"/>
      <w:proofErr w:type="spellStart"/>
      <w:r w:rsidRPr="00464299">
        <w:rPr>
          <w:rFonts w:ascii="David" w:hAnsi="David" w:cs="David"/>
          <w:sz w:val="32"/>
          <w:szCs w:val="32"/>
          <w:rtl/>
        </w:rPr>
        <w:t>כי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ני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ל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’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 א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38. </w:t>
      </w:r>
      <w:hyperlink w:anchor="fnref:8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F2BB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0" w:name="fn:810"/>
      <w:bookmarkEnd w:id="809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ξύ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ση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τ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ומדים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…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עומ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עו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1B38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1" w:name="fn:811"/>
      <w:bookmarkEnd w:id="810"/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סגו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4729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2" w:name="fn:812"/>
      <w:bookmarkEnd w:id="811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216F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3" w:name="fn:813"/>
      <w:bookmarkEnd w:id="81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ύρ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BB7C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4" w:name="fn:814"/>
      <w:bookmarkEnd w:id="813"/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§ 5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9AF8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5" w:name="fn:815"/>
      <w:bookmarkEnd w:id="81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αζ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ι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4A57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6" w:name="fn:816"/>
      <w:bookmarkEnd w:id="81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σά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χ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0712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7" w:name="fn:817"/>
      <w:bookmarkEnd w:id="81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נד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ט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שמ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qua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at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fuissen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ח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ס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צ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5634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8" w:name="fn:818"/>
      <w:bookmarkEnd w:id="817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167D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19" w:name="fn:819"/>
      <w:bookmarkEnd w:id="818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C868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0" w:name="fn:820"/>
      <w:bookmarkEnd w:id="819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ד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מוד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66EE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1" w:name="fn:821"/>
      <w:bookmarkEnd w:id="820"/>
      <w:proofErr w:type="spellStart"/>
      <w:r w:rsidRPr="00464299">
        <w:rPr>
          <w:rFonts w:ascii="David" w:hAnsi="David" w:cs="David"/>
          <w:sz w:val="32"/>
          <w:szCs w:val="32"/>
          <w:rtl/>
        </w:rPr>
        <w:t>ה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ד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ל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עשו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רי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ל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י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פול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ביה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8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DE6E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2" w:name="fn:822"/>
      <w:bookmarkEnd w:id="821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מ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38C1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3" w:name="fn:823"/>
      <w:bookmarkEnd w:id="822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26. </w:t>
      </w:r>
      <w:hyperlink w:anchor="fnref:8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7392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4" w:name="fn:824"/>
      <w:bookmarkEnd w:id="823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רי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ל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צ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BFCC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5" w:name="fn:825"/>
      <w:bookmarkEnd w:id="824"/>
      <w:proofErr w:type="spellStart"/>
      <w:r w:rsidRPr="00464299">
        <w:rPr>
          <w:rFonts w:ascii="David" w:hAnsi="David" w:cs="David"/>
          <w:sz w:val="32"/>
          <w:szCs w:val="32"/>
          <w:rtl/>
        </w:rPr>
        <w:t>ה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11EC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6" w:name="fn:826"/>
      <w:bookmarkEnd w:id="825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פ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ד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צ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B65C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7" w:name="fn:827"/>
      <w:bookmarkEnd w:id="826"/>
      <w:proofErr w:type="spellStart"/>
      <w:r w:rsidRPr="00464299">
        <w:rPr>
          <w:rFonts w:ascii="David" w:hAnsi="David" w:cs="David"/>
          <w:sz w:val="32"/>
          <w:szCs w:val="32"/>
          <w:rtl/>
        </w:rPr>
        <w:t>ברי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צ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ר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8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0F0B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8" w:name="fn:828"/>
      <w:bookmarkEnd w:id="827"/>
      <w:proofErr w:type="spellStart"/>
      <w:r w:rsidRPr="00464299">
        <w:rPr>
          <w:rFonts w:ascii="David" w:hAnsi="David" w:cs="David"/>
          <w:sz w:val="32"/>
          <w:szCs w:val="32"/>
          <w:rtl/>
        </w:rPr>
        <w:t>א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י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4884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29" w:name="fn:829"/>
      <w:bookmarkEnd w:id="828"/>
      <w:proofErr w:type="spellStart"/>
      <w:r w:rsidRPr="00464299">
        <w:rPr>
          <w:rFonts w:ascii="David" w:hAnsi="David" w:cs="David"/>
          <w:sz w:val="32"/>
          <w:szCs w:val="32"/>
          <w:rtl/>
        </w:rPr>
        <w:t>בר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ר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רו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צ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פ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176A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0" w:name="fn:830"/>
      <w:bookmarkEnd w:id="829"/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רי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י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ס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ק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ל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8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4DF4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1" w:name="fn:831"/>
      <w:bookmarkEnd w:id="830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8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B763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2" w:name="fn:832"/>
      <w:bookmarkEnd w:id="831"/>
      <w:proofErr w:type="spellStart"/>
      <w:r w:rsidRPr="00464299">
        <w:rPr>
          <w:rFonts w:ascii="David" w:hAnsi="David" w:cs="David"/>
          <w:sz w:val="32"/>
          <w:szCs w:val="32"/>
          <w:rtl/>
        </w:rPr>
        <w:t>הפרו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61CB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3" w:name="fn:833"/>
      <w:bookmarkEnd w:id="832"/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ו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8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D6BA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4" w:name="fn:834"/>
      <w:bookmarkEnd w:id="833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ל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מ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ט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CEB1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5" w:name="fn:835"/>
      <w:bookmarkEnd w:id="834"/>
      <w:proofErr w:type="spellStart"/>
      <w:r w:rsidRPr="00464299">
        <w:rPr>
          <w:rFonts w:ascii="David" w:hAnsi="David" w:cs="David"/>
          <w:sz w:val="32"/>
          <w:szCs w:val="32"/>
          <w:rtl/>
        </w:rPr>
        <w:t>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ר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r w:rsidRPr="00464299">
        <w:rPr>
          <w:rFonts w:ascii="David" w:hAnsi="David" w:cs="David"/>
          <w:sz w:val="32"/>
          <w:szCs w:val="32"/>
          <w:rtl/>
        </w:rPr>
        <w:lastRenderedPageBreak/>
        <w:t>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ו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ל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ט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varieta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ulchr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varietat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contexta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ח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89CD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6" w:name="fn:836"/>
      <w:bookmarkEnd w:id="835"/>
      <w:proofErr w:type="spellStart"/>
      <w:r w:rsidRPr="00464299">
        <w:rPr>
          <w:rFonts w:ascii="David" w:hAnsi="David" w:cs="David"/>
          <w:sz w:val="32"/>
          <w:szCs w:val="32"/>
          <w:rtl/>
        </w:rPr>
        <w:t>מ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909D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7" w:name="fn:837"/>
      <w:bookmarkEnd w:id="83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טיג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פ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F138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8" w:name="fn:838"/>
      <w:bookmarkEnd w:id="83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ל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ו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ר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א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סק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י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ח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02E0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39" w:name="fn:839"/>
      <w:bookmarkEnd w:id="838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ל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6A21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0" w:name="fn:840"/>
      <w:bookmarkEnd w:id="839"/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ג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דא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ג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ק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A556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1" w:name="fn:841"/>
      <w:bookmarkEnd w:id="840"/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פו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ל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F8E8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2" w:name="fn:842"/>
      <w:bookmarkEnd w:id="841"/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ס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ד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FA8A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3" w:name="fn:843"/>
      <w:bookmarkEnd w:id="84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ר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ול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וכ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8EDB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4" w:name="fn:844"/>
      <w:bookmarkEnd w:id="843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02. </w:t>
      </w:r>
      <w:hyperlink w:anchor="fnref:8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82FD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5" w:name="fn:845"/>
      <w:bookmarkEnd w:id="844"/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ρ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3447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6" w:name="fn:846"/>
      <w:bookmarkEnd w:id="845"/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B830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7" w:name="fn:847"/>
      <w:bookmarkEnd w:id="846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29A3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8" w:name="fn:848"/>
      <w:bookmarkEnd w:id="847"/>
      <w:proofErr w:type="spellStart"/>
      <w:r w:rsidRPr="00464299">
        <w:rPr>
          <w:rFonts w:ascii="David" w:hAnsi="David" w:cs="David"/>
          <w:sz w:val="32"/>
          <w:szCs w:val="32"/>
          <w:rtl/>
        </w:rPr>
        <w:t>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7DA8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49" w:name="fn:849"/>
      <w:bookmarkEnd w:id="848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. </w:t>
      </w:r>
      <w:hyperlink w:anchor="fnref:8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AD2C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0" w:name="fn:850"/>
      <w:bookmarkEnd w:id="849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9B42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1" w:name="fn:851"/>
      <w:bookmarkEnd w:id="850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8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6280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2" w:name="fn:852"/>
      <w:bookmarkEnd w:id="851"/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ו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לפ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לפ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έλφικ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רו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לפ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)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וד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[</w:t>
      </w:r>
      <w:r w:rsidRPr="00464299">
        <w:rPr>
          <w:rFonts w:ascii="David" w:hAnsi="David" w:cs="David" w:hint="cs"/>
          <w:sz w:val="32"/>
          <w:szCs w:val="32"/>
          <w:rtl/>
        </w:rPr>
        <w:t>פ</w:t>
      </w:r>
      <w:r w:rsidRPr="00464299">
        <w:rPr>
          <w:rFonts w:ascii="David" w:hAnsi="David" w:cs="David"/>
          <w:sz w:val="32"/>
          <w:szCs w:val="32"/>
          <w:rtl/>
        </w:rPr>
        <w:t xml:space="preserve">.] </w:t>
      </w:r>
      <w:hyperlink w:anchor="fnref:8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F1D7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3" w:name="fn:853"/>
      <w:bookmarkEnd w:id="852"/>
      <w:proofErr w:type="spellStart"/>
      <w:r w:rsidRPr="00464299">
        <w:rPr>
          <w:rFonts w:ascii="David" w:hAnsi="David" w:cs="David"/>
          <w:sz w:val="32"/>
          <w:szCs w:val="32"/>
          <w:rtl/>
        </w:rPr>
        <w:t>פר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DCD2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4" w:name="fn:854"/>
      <w:bookmarkEnd w:id="853"/>
      <w:proofErr w:type="spellStart"/>
      <w:r w:rsidRPr="00464299">
        <w:rPr>
          <w:rFonts w:ascii="David" w:hAnsi="David" w:cs="David"/>
          <w:sz w:val="32"/>
          <w:szCs w:val="32"/>
          <w:rtl/>
        </w:rPr>
        <w:t>ב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ג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סני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ג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מ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פ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ג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7DAD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5" w:name="fn:855"/>
      <w:bookmarkEnd w:id="854"/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ב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8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635D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6" w:name="fn:856"/>
      <w:bookmarkEnd w:id="855"/>
      <w:proofErr w:type="spellStart"/>
      <w:r w:rsidRPr="00464299">
        <w:rPr>
          <w:rFonts w:ascii="David" w:hAnsi="David" w:cs="David"/>
          <w:sz w:val="32"/>
          <w:szCs w:val="32"/>
          <w:rtl/>
        </w:rPr>
        <w:t>הפר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106CC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7" w:name="fn:857"/>
      <w:bookmarkEnd w:id="856"/>
      <w:proofErr w:type="spellStart"/>
      <w:r w:rsidRPr="00464299">
        <w:rPr>
          <w:rFonts w:ascii="David" w:hAnsi="David" w:cs="David"/>
          <w:sz w:val="32"/>
          <w:szCs w:val="32"/>
          <w:rtl/>
        </w:rPr>
        <w:t>קוטי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οτύλ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ז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0.270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י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י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2A33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8" w:name="fn:858"/>
      <w:bookmarkEnd w:id="857"/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5. </w:t>
      </w:r>
      <w:hyperlink w:anchor="fnref:8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FE50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59" w:name="fn:859"/>
      <w:bookmarkEnd w:id="85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ίγχ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ε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5BC9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0" w:name="fn:860"/>
      <w:bookmarkEnd w:id="85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τον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alentu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5D8F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1" w:name="fn:861"/>
      <w:bookmarkEnd w:id="860"/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י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ת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82. </w:t>
      </w:r>
      <w:hyperlink w:anchor="fnref:8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5C4F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2" w:name="fn:862"/>
      <w:bookmarkEnd w:id="861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64F7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3" w:name="fn:863"/>
      <w:bookmarkEnd w:id="862"/>
      <w:proofErr w:type="spellStart"/>
      <w:r w:rsidRPr="00464299">
        <w:rPr>
          <w:rFonts w:ascii="David" w:hAnsi="David" w:cs="David"/>
          <w:sz w:val="32"/>
          <w:szCs w:val="32"/>
          <w:rtl/>
        </w:rPr>
        <w:t>א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צי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ל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י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ד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פ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עלו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כ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י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8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7D2E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4" w:name="fn:864"/>
      <w:bookmarkEnd w:id="863"/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39. </w:t>
      </w:r>
      <w:hyperlink w:anchor="fnref:8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6D38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5" w:name="fn:865"/>
      <w:bookmarkEnd w:id="86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ἔσ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ָ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רכ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, ה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0CC9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6" w:name="fn:866"/>
      <w:bookmarkEnd w:id="865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88FE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7" w:name="fn:867"/>
      <w:bookmarkEnd w:id="866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ו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8F3F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8" w:name="fn:868"/>
      <w:bookmarkEnd w:id="86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כ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ח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נ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מ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8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8AF3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69" w:name="fn:869"/>
      <w:bookmarkEnd w:id="86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I 6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יט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א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ה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פ.]. </w:t>
      </w:r>
      <w:hyperlink w:anchor="fnref:8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A357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0" w:name="fn:870"/>
      <w:bookmarkEnd w:id="86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"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64E8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1" w:name="fn:871"/>
      <w:bookmarkEnd w:id="870"/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χααναίαι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χαναναία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3FB3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2" w:name="fn:872"/>
      <w:bookmarkEnd w:id="87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αβάχη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άρχ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CBAB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3" w:name="fn:873"/>
      <w:bookmarkEnd w:id="872"/>
      <w:proofErr w:type="spellStart"/>
      <w:r w:rsidRPr="00464299">
        <w:rPr>
          <w:rFonts w:ascii="David" w:hAnsi="David" w:cs="David"/>
          <w:sz w:val="32"/>
          <w:szCs w:val="32"/>
          <w:rtl/>
        </w:rPr>
        <w:t>Nies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Reina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ח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835C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4" w:name="fn:874"/>
      <w:bookmarkEnd w:id="873"/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כנ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8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9219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5" w:name="fn:875"/>
      <w:bookmarkEnd w:id="874"/>
      <w:r w:rsidRPr="00464299">
        <w:rPr>
          <w:rFonts w:ascii="Calibri" w:hAnsi="Calibri" w:cs="Calibri" w:hint="cs"/>
          <w:sz w:val="32"/>
          <w:szCs w:val="32"/>
          <w:rtl/>
        </w:rPr>
        <w:t>μαχ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σ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E20A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6" w:name="fn:876"/>
      <w:bookmarkEnd w:id="87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נ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מלנ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CCC4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7" w:name="fn:877"/>
      <w:bookmarkEnd w:id="876"/>
      <w:proofErr w:type="spellStart"/>
      <w:r w:rsidRPr="00464299">
        <w:rPr>
          <w:rFonts w:ascii="David" w:hAnsi="David" w:cs="David"/>
          <w:sz w:val="32"/>
          <w:szCs w:val="32"/>
          <w:rtl/>
        </w:rPr>
        <w:t>נ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’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יימ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ת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96C5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8" w:name="fn:878"/>
      <w:bookmarkEnd w:id="87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θομέ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139C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79" w:name="fn:879"/>
      <w:bookmarkEnd w:id="878"/>
      <w:proofErr w:type="spellStart"/>
      <w:r w:rsidRPr="00464299">
        <w:rPr>
          <w:rFonts w:ascii="David" w:hAnsi="David" w:cs="David"/>
          <w:sz w:val="32"/>
          <w:szCs w:val="32"/>
          <w:rtl/>
        </w:rPr>
        <w:t>פ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68E8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0" w:name="fn:880"/>
      <w:bookmarkEnd w:id="879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ות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AA2B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1" w:name="fn:881"/>
      <w:bookmarkEnd w:id="880"/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ר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דב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ס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533E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2" w:name="fn:882"/>
      <w:bookmarkEnd w:id="881"/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תנ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ג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ג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תנ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ציל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י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ג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ז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94FB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3" w:name="fn:883"/>
      <w:bookmarkEnd w:id="882"/>
      <w:proofErr w:type="spellStart"/>
      <w:r w:rsidRPr="00464299">
        <w:rPr>
          <w:rFonts w:ascii="David" w:hAnsi="David" w:cs="David"/>
          <w:sz w:val="32"/>
          <w:szCs w:val="32"/>
          <w:rtl/>
        </w:rPr>
        <w:t>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בנ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ב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70E8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4" w:name="fn:884"/>
      <w:bookmarkEnd w:id="883"/>
      <w:proofErr w:type="spellStart"/>
      <w:r w:rsidRPr="00464299">
        <w:rPr>
          <w:rFonts w:ascii="David" w:hAnsi="David" w:cs="David"/>
          <w:sz w:val="32"/>
          <w:szCs w:val="32"/>
          <w:rtl/>
        </w:rPr>
        <w:t>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ב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יג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וס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827C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5" w:name="fn:885"/>
      <w:bookmarkEnd w:id="884"/>
      <w:proofErr w:type="spellStart"/>
      <w:r w:rsidRPr="00464299">
        <w:rPr>
          <w:rFonts w:ascii="David" w:hAnsi="David" w:cs="David"/>
          <w:sz w:val="32"/>
          <w:szCs w:val="32"/>
          <w:rtl/>
        </w:rPr>
        <w:t>צ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FBD0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6" w:name="fn:886"/>
      <w:bookmarkEnd w:id="885"/>
      <w:proofErr w:type="spellStart"/>
      <w:r w:rsidRPr="00464299">
        <w:rPr>
          <w:rFonts w:ascii="David" w:hAnsi="David" w:cs="David"/>
          <w:sz w:val="32"/>
          <w:szCs w:val="32"/>
          <w:rtl/>
        </w:rPr>
        <w:t>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ז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6825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7" w:name="fn:887"/>
      <w:bookmarkEnd w:id="88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נ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סת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וב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י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638B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8" w:name="fn:888"/>
      <w:bookmarkEnd w:id="887"/>
      <w:r w:rsidRPr="00464299">
        <w:rPr>
          <w:rFonts w:ascii="Arial" w:hAnsi="Arial" w:cs="Arial" w:hint="cs"/>
          <w:sz w:val="32"/>
          <w:szCs w:val="32"/>
          <w:rtl/>
        </w:rPr>
        <w:t>ἀ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νή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EF0E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89" w:name="fn:889"/>
      <w:bookmarkEnd w:id="88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ἑμ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נ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נ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מהמייני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קי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0A2F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0" w:name="fn:890"/>
      <w:bookmarkEnd w:id="889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βαζήν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רי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שב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CD97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1" w:name="fn:891"/>
      <w:bookmarkEnd w:id="890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εφθῆ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נ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נ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נ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33F4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2" w:name="fn:892"/>
      <w:bookmarkEnd w:id="89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בנג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ג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נ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2DD0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3" w:name="fn:893"/>
      <w:bookmarkEnd w:id="89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εί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א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ה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ה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8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9A3B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4" w:name="fn:894"/>
      <w:bookmarkEnd w:id="89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8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F7F5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5" w:name="fn:895"/>
      <w:bookmarkEnd w:id="894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ו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הראב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י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רמב”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8EB2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6" w:name="fn:896"/>
      <w:bookmarkEnd w:id="89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ώδ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6AA3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7" w:name="fn:897"/>
      <w:bookmarkEnd w:id="896"/>
      <w:r w:rsidRPr="00464299">
        <w:rPr>
          <w:rFonts w:ascii="Arial" w:hAnsi="Arial" w:cs="Arial" w:hint="cs"/>
          <w:sz w:val="32"/>
          <w:szCs w:val="32"/>
          <w:rtl/>
        </w:rPr>
        <w:t>ἐ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ώμ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ת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0D10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8" w:name="fn:898"/>
      <w:bookmarkEnd w:id="897"/>
      <w:proofErr w:type="spellStart"/>
      <w:r w:rsidRPr="00464299">
        <w:rPr>
          <w:rFonts w:ascii="David" w:hAnsi="David" w:cs="David"/>
          <w:sz w:val="32"/>
          <w:szCs w:val="32"/>
          <w:rtl/>
        </w:rPr>
        <w:t>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פ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ו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י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3163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899" w:name="fn:899"/>
      <w:bookmarkEnd w:id="898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8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C08D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0" w:name="fn:900"/>
      <w:bookmarkEnd w:id="899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δόνυχ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ίθο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άγλου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F457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1" w:name="fn:901"/>
      <w:bookmarkEnd w:id="900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לד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ל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פת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פת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ינ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ל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”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BC82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2" w:name="fn:902"/>
      <w:bookmarkEnd w:id="901"/>
      <w:proofErr w:type="spellStart"/>
      <w:r w:rsidRPr="00464299">
        <w:rPr>
          <w:rFonts w:ascii="David" w:hAnsi="David" w:cs="David"/>
          <w:sz w:val="32"/>
          <w:szCs w:val="32"/>
          <w:rtl/>
        </w:rPr>
        <w:t>ב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י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ל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ו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ת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F701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3" w:name="fn:903"/>
      <w:bookmarkEnd w:id="902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0C27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4" w:name="fn:904"/>
      <w:bookmarkEnd w:id="903"/>
      <w:proofErr w:type="spellStart"/>
      <w:r w:rsidRPr="00464299">
        <w:rPr>
          <w:rFonts w:ascii="David" w:hAnsi="David" w:cs="David"/>
          <w:sz w:val="32"/>
          <w:szCs w:val="32"/>
          <w:rtl/>
        </w:rPr>
        <w:t>ב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נ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 ה’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נ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421B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5" w:name="fn:905"/>
      <w:bookmarkEnd w:id="904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ד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ט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נ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י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9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22F3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6" w:name="fn:906"/>
      <w:bookmarkEnd w:id="905"/>
      <w:proofErr w:type="spellStart"/>
      <w:r w:rsidRPr="00464299">
        <w:rPr>
          <w:rFonts w:ascii="David" w:hAnsi="David" w:cs="David"/>
          <w:sz w:val="32"/>
          <w:szCs w:val="32"/>
          <w:rtl/>
        </w:rPr>
        <w:t>ממשפ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yoseyan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Löw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i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flor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ude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359–61. </w:t>
      </w:r>
      <w:hyperlink w:anchor="fnref:9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F572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7" w:name="fn:907"/>
      <w:bookmarkEnd w:id="906"/>
      <w:proofErr w:type="spellStart"/>
      <w:r w:rsidRPr="00464299">
        <w:rPr>
          <w:rFonts w:ascii="David" w:hAnsi="David" w:cs="David"/>
          <w:sz w:val="32"/>
          <w:szCs w:val="32"/>
          <w:rtl/>
        </w:rPr>
        <w:t>Brassic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nap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37FA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8" w:name="fn:908"/>
      <w:bookmarkEnd w:id="907"/>
      <w:proofErr w:type="spellStart"/>
      <w:r w:rsidRPr="00464299">
        <w:rPr>
          <w:rFonts w:ascii="David" w:hAnsi="David" w:cs="David"/>
          <w:sz w:val="32"/>
          <w:szCs w:val="32"/>
          <w:rtl/>
        </w:rPr>
        <w:t>Brassic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ruc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8121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09" w:name="fn:909"/>
      <w:bookmarkEnd w:id="908"/>
      <w:proofErr w:type="spellStart"/>
      <w:r w:rsidRPr="00464299">
        <w:rPr>
          <w:rFonts w:ascii="David" w:hAnsi="David" w:cs="David"/>
          <w:sz w:val="32"/>
          <w:szCs w:val="32"/>
          <w:rtl/>
        </w:rPr>
        <w:t>במגד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19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מ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ז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Löw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239. </w:t>
      </w:r>
      <w:hyperlink w:anchor="fnref:9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E4EA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0" w:name="fn:910"/>
      <w:bookmarkEnd w:id="909"/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02BD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1" w:name="fn:911"/>
      <w:bookmarkEnd w:id="91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א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סטיא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נ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־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י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תוח־ה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2336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2" w:name="fn:912"/>
      <w:bookmarkEnd w:id="911"/>
      <w:proofErr w:type="spellStart"/>
      <w:r w:rsidRPr="00464299">
        <w:rPr>
          <w:rFonts w:ascii="David" w:hAnsi="David" w:cs="David"/>
          <w:sz w:val="32"/>
          <w:szCs w:val="32"/>
          <w:rtl/>
        </w:rPr>
        <w:t>ה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ס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ו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עי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ספ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נ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DCE5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3" w:name="fn:913"/>
      <w:bookmarkEnd w:id="912"/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חד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684D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4" w:name="fn:914"/>
      <w:bookmarkEnd w:id="913"/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וכ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ו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צ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6491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5" w:name="fn:915"/>
      <w:bookmarkEnd w:id="914"/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ר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ח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ל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ב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כ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רג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35A9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6" w:name="fn:916"/>
      <w:bookmarkEnd w:id="915"/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ז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ע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9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A57C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7" w:name="fn:917"/>
      <w:bookmarkEnd w:id="91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πτί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ב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פ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162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ἐ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όμ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A23E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8" w:name="fn:918"/>
      <w:bookmarkEnd w:id="917"/>
      <w:proofErr w:type="spellStart"/>
      <w:r w:rsidRPr="00464299">
        <w:rPr>
          <w:rFonts w:ascii="David" w:hAnsi="David" w:cs="David"/>
          <w:sz w:val="32"/>
          <w:szCs w:val="32"/>
          <w:rtl/>
        </w:rPr>
        <w:t>בת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355E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19" w:name="fn:919"/>
      <w:bookmarkEnd w:id="918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65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2. </w:t>
      </w:r>
      <w:hyperlink w:anchor="fnref:9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7B67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0" w:name="fn:920"/>
      <w:bookmarkEnd w:id="919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‘: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ס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ש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3DA7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1" w:name="fn:921"/>
      <w:bookmarkEnd w:id="92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δ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οῦ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εάζ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θά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4582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2" w:name="fn:922"/>
      <w:bookmarkEnd w:id="921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ד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ש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AE99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3" w:name="fn:923"/>
      <w:bookmarkEnd w:id="922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310B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4" w:name="fn:924"/>
      <w:bookmarkEnd w:id="92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ῦ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3.275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י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A4D0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5" w:name="fn:925"/>
      <w:bookmarkEnd w:id="924"/>
      <w:proofErr w:type="spellStart"/>
      <w:r w:rsidRPr="00464299">
        <w:rPr>
          <w:rFonts w:ascii="David" w:hAnsi="David" w:cs="David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ט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נ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צ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E2B3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6" w:name="fn:926"/>
      <w:bookmarkEnd w:id="92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ח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רח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צ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0957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7" w:name="fn:927"/>
      <w:bookmarkEnd w:id="926"/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ז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ל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הלי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5B7A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8" w:name="fn:928"/>
      <w:bookmarkEnd w:id="927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, ל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ח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ש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ח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ש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6484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29" w:name="fn:929"/>
      <w:bookmarkEnd w:id="928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קוד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ח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מ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פל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498F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0" w:name="fn:930"/>
      <w:bookmarkEnd w:id="929"/>
      <w:proofErr w:type="spellStart"/>
      <w:r w:rsidRPr="00464299">
        <w:rPr>
          <w:rFonts w:ascii="David" w:hAnsi="David" w:cs="David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צו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ἐ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ξενώθ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כו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א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ש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כלכל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ע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מצ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כינ</w:t>
      </w:r>
      <w:r w:rsidRPr="00464299">
        <w:rPr>
          <w:rFonts w:ascii="David" w:hAnsi="David" w:cs="David"/>
          <w:sz w:val="32"/>
          <w:szCs w:val="32"/>
          <w:rtl/>
        </w:rPr>
        <w:t>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י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0519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1" w:name="fn:931"/>
      <w:bookmarkEnd w:id="930"/>
      <w:proofErr w:type="spellStart"/>
      <w:r w:rsidRPr="00464299">
        <w:rPr>
          <w:rFonts w:ascii="David" w:hAnsi="David" w:cs="David"/>
          <w:sz w:val="32"/>
          <w:szCs w:val="32"/>
          <w:rtl/>
        </w:rPr>
        <w:t>בהופ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כ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ופ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BB3F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2" w:name="fn:932"/>
      <w:bookmarkEnd w:id="931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9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870C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3" w:name="fn:933"/>
      <w:bookmarkEnd w:id="93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צ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לו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פ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FAEB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4" w:name="fn:934"/>
      <w:bookmarkEnd w:id="933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38B7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5" w:name="fn:935"/>
      <w:bookmarkEnd w:id="934"/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לו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פ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ED97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6" w:name="fn:936"/>
      <w:bookmarkEnd w:id="935"/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ש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צ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9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E126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7" w:name="fn:937"/>
      <w:bookmarkEnd w:id="936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8D49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8" w:name="fn:938"/>
      <w:bookmarkEnd w:id="937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ל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4766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39" w:name="fn:939"/>
      <w:bookmarkEnd w:id="938"/>
      <w:proofErr w:type="spellStart"/>
      <w:r w:rsidRPr="00464299">
        <w:rPr>
          <w:rFonts w:ascii="David" w:hAnsi="David" w:cs="David"/>
          <w:sz w:val="32"/>
          <w:szCs w:val="32"/>
          <w:rtl/>
        </w:rPr>
        <w:t>בסע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24–286. IV 19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32CB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0" w:name="fn:940"/>
      <w:bookmarkEnd w:id="939"/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A5B5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1" w:name="fn:941"/>
      <w:bookmarkEnd w:id="94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מב”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ת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לט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טר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1EA3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2" w:name="fn:942"/>
      <w:bookmarkEnd w:id="941"/>
      <w:proofErr w:type="spellStart"/>
      <w:r w:rsidRPr="00464299">
        <w:rPr>
          <w:rFonts w:ascii="David" w:hAnsi="David" w:cs="David"/>
          <w:sz w:val="32"/>
          <w:szCs w:val="32"/>
          <w:rtl/>
        </w:rPr>
        <w:t>oraculu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7592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3" w:name="fn:943"/>
      <w:bookmarkEnd w:id="942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ק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135–105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69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ח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903A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4" w:name="fn:944"/>
      <w:bookmarkEnd w:id="943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1D16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5" w:name="fn:945"/>
      <w:bookmarkEnd w:id="944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12. </w:t>
      </w:r>
      <w:hyperlink w:anchor="fnref:9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E87B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6" w:name="fn:946"/>
      <w:bookmarkEnd w:id="945"/>
      <w:proofErr w:type="spellStart"/>
      <w:r w:rsidRPr="00464299">
        <w:rPr>
          <w:rFonts w:ascii="David" w:hAnsi="David" w:cs="David"/>
          <w:sz w:val="32"/>
          <w:szCs w:val="32"/>
          <w:rtl/>
        </w:rPr>
        <w:t>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ג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א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E58E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7" w:name="fn:947"/>
      <w:bookmarkEnd w:id="946"/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98B8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8" w:name="fn:948"/>
      <w:bookmarkEnd w:id="94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9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FBB3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49" w:name="fn:949"/>
      <w:bookmarkEnd w:id="948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ק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1CF1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0" w:name="fn:950"/>
      <w:bookmarkEnd w:id="949"/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ב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6763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1" w:name="fn:951"/>
      <w:bookmarkEnd w:id="950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ר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53A6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2" w:name="fn:952"/>
      <w:bookmarkEnd w:id="951"/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ז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די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ט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ו'. </w:t>
      </w:r>
      <w:hyperlink w:anchor="fnref:9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2B87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3" w:name="fn:953"/>
      <w:bookmarkEnd w:id="952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ג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FB88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4" w:name="fn:954"/>
      <w:bookmarkEnd w:id="953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ע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AFBE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5" w:name="fn:955"/>
      <w:bookmarkEnd w:id="954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21F5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6" w:name="fn:956"/>
      <w:bookmarkEnd w:id="955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DB3E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7" w:name="fn:957"/>
      <w:bookmarkEnd w:id="956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ז’ א'. </w:t>
      </w:r>
      <w:hyperlink w:anchor="fnref:9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F4AF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8" w:name="fn:958"/>
      <w:bookmarkEnd w:id="957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0778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59" w:name="fn:959"/>
      <w:bookmarkEnd w:id="958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B4E3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0" w:name="fn:960"/>
      <w:bookmarkEnd w:id="95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809D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1" w:name="fn:961"/>
      <w:bookmarkEnd w:id="960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סנהד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ש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ז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w:anchor="fnref:9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3078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2" w:name="fn:962"/>
      <w:bookmarkEnd w:id="961"/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90CD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3" w:name="fn:963"/>
      <w:bookmarkEnd w:id="962"/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20AC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4" w:name="fn:964"/>
      <w:bookmarkEnd w:id="963"/>
      <w:r w:rsidRPr="00464299">
        <w:rPr>
          <w:rFonts w:ascii="David" w:hAnsi="David" w:cs="David"/>
          <w:sz w:val="32"/>
          <w:szCs w:val="32"/>
          <w:rtl/>
        </w:rPr>
        <w:t xml:space="preserve">1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ῦ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3.275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י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197. </w:t>
      </w:r>
      <w:hyperlink w:anchor="fnref:9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82FC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5" w:name="fn:965"/>
      <w:bookmarkEnd w:id="96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א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9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2846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6" w:name="fn:966"/>
      <w:bookmarkEnd w:id="965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31A8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7" w:name="fn:967"/>
      <w:bookmarkEnd w:id="966"/>
      <w:proofErr w:type="spellStart"/>
      <w:r w:rsidRPr="00464299">
        <w:rPr>
          <w:rFonts w:ascii="David" w:hAnsi="David" w:cs="David"/>
          <w:sz w:val="32"/>
          <w:szCs w:val="32"/>
          <w:rtl/>
        </w:rPr>
        <w:t>מנ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23AC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8" w:name="fn:968"/>
      <w:bookmarkEnd w:id="967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קד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ד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קד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2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8AB5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69" w:name="fn:969"/>
      <w:bookmarkEnd w:id="968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ו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7104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0" w:name="fn:970"/>
      <w:bookmarkEnd w:id="969"/>
      <w:proofErr w:type="spellStart"/>
      <w:r w:rsidRPr="00464299">
        <w:rPr>
          <w:rFonts w:ascii="David" w:hAnsi="David" w:cs="David"/>
          <w:sz w:val="32"/>
          <w:szCs w:val="32"/>
          <w:rtl/>
        </w:rPr>
        <w:t>אי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ה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מוקד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D8F5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1" w:name="fn:971"/>
      <w:bookmarkEnd w:id="970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4F84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2" w:name="fn:972"/>
      <w:bookmarkEnd w:id="971"/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יי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ר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A46B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3" w:name="fn:973"/>
      <w:bookmarkEnd w:id="972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B45F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4" w:name="fn:974"/>
      <w:bookmarkEnd w:id="973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ש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ו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B160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5" w:name="fn:975"/>
      <w:bookmarkEnd w:id="974"/>
      <w:proofErr w:type="spellStart"/>
      <w:r w:rsidRPr="00464299">
        <w:rPr>
          <w:rFonts w:ascii="David" w:hAnsi="David" w:cs="David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XIV 6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שיע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ת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ח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C688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6" w:name="fn:976"/>
      <w:bookmarkEnd w:id="97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עי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פ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6DF1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7" w:name="fn:977"/>
      <w:bookmarkEnd w:id="976"/>
      <w:r w:rsidRPr="00464299">
        <w:rPr>
          <w:rFonts w:ascii="Arial" w:hAnsi="Arial" w:cs="Arial" w:hint="cs"/>
          <w:sz w:val="32"/>
          <w:szCs w:val="32"/>
          <w:rtl/>
        </w:rPr>
        <w:t>Ὑ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ερεταί</w:t>
      </w:r>
      <w:r w:rsidRPr="00464299">
        <w:rPr>
          <w:rFonts w:ascii="Calibri" w:hAnsi="Calibri" w:cs="Calibri" w:hint="cs"/>
          <w:sz w:val="32"/>
          <w:szCs w:val="32"/>
          <w:rtl/>
        </w:rPr>
        <w:t>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I 100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זכ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D4E0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8" w:name="fn:978"/>
      <w:bookmarkEnd w:id="977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A74E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79" w:name="fn:979"/>
      <w:bookmarkEnd w:id="97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ל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ק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אב”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ק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ע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8A79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0" w:name="fn:980"/>
      <w:bookmarkEnd w:id="979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570F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1" w:name="fn:981"/>
      <w:bookmarkEnd w:id="980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F315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2" w:name="fn:982"/>
      <w:bookmarkEnd w:id="981"/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8ACF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3" w:name="fn:983"/>
      <w:bookmarkEnd w:id="982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3B72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4" w:name="fn:984"/>
      <w:bookmarkEnd w:id="983"/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AD20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5" w:name="fn:985"/>
      <w:bookmarkEnd w:id="984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פ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D569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6" w:name="fn:986"/>
      <w:bookmarkEnd w:id="985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ט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י'. </w:t>
      </w:r>
      <w:hyperlink w:anchor="fnref:9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2D38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7" w:name="fn:987"/>
      <w:bookmarkEnd w:id="986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ED9D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8" w:name="fn:988"/>
      <w:bookmarkEnd w:id="987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ספ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ו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D1B3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89" w:name="fn:989"/>
      <w:bookmarkEnd w:id="988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ז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ו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וכ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I 100. </w:t>
      </w:r>
      <w:hyperlink w:anchor="fnref:9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D639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0" w:name="fn:990"/>
      <w:bookmarkEnd w:id="989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ש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6108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1" w:name="fn:991"/>
      <w:bookmarkEnd w:id="990"/>
      <w:proofErr w:type="spellStart"/>
      <w:r w:rsidRPr="00464299">
        <w:rPr>
          <w:rFonts w:ascii="David" w:hAnsi="David" w:cs="David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I 37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ίτριο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8C31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2" w:name="fn:992"/>
      <w:bookmarkEnd w:id="991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56022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3" w:name="fn:993"/>
      <w:bookmarkEnd w:id="99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81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9C9B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4" w:name="fn:994"/>
      <w:bookmarkEnd w:id="993"/>
      <w:proofErr w:type="spellStart"/>
      <w:r w:rsidRPr="00464299">
        <w:rPr>
          <w:rFonts w:ascii="David" w:hAnsi="David" w:cs="David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31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FD02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5" w:name="fn:995"/>
      <w:bookmarkEnd w:id="994"/>
      <w:proofErr w:type="spellStart"/>
      <w:r w:rsidRPr="00464299">
        <w:rPr>
          <w:rFonts w:ascii="David" w:hAnsi="David" w:cs="David"/>
          <w:sz w:val="32"/>
          <w:szCs w:val="32"/>
          <w:rtl/>
        </w:rPr>
        <w:t>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ח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ח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רי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מ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ט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ב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5D71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6" w:name="fn:996"/>
      <w:bookmarkEnd w:id="995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. </w:t>
      </w:r>
      <w:hyperlink w:anchor="fnref:9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C712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7" w:name="fn:997"/>
      <w:bookmarkEnd w:id="996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37. </w:t>
      </w:r>
      <w:hyperlink w:anchor="fnref:9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2678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8" w:name="fn:998"/>
      <w:bookmarkEnd w:id="997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ס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בייתו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62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מ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9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E249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999" w:name="fn:999"/>
      <w:bookmarkEnd w:id="998"/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9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2B06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0" w:name="fn:1000"/>
      <w:bookmarkEnd w:id="99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הע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י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0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96C3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1" w:name="fn:1001"/>
      <w:bookmarkEnd w:id="1000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E288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2" w:name="fn:1002"/>
      <w:bookmarkEnd w:id="1001"/>
      <w:proofErr w:type="spellStart"/>
      <w:r w:rsidRPr="00464299">
        <w:rPr>
          <w:rFonts w:ascii="David" w:hAnsi="David" w:cs="David"/>
          <w:sz w:val="32"/>
          <w:szCs w:val="32"/>
          <w:rtl/>
        </w:rPr>
        <w:t>עצר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άρθ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עצ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</w:t>
      </w:r>
      <w:r w:rsidRPr="00464299">
        <w:rPr>
          <w:rFonts w:ascii="David" w:hAnsi="David" w:cs="David"/>
          <w:sz w:val="32"/>
          <w:szCs w:val="32"/>
          <w:rtl/>
        </w:rPr>
        <w:t>שבו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ABFD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3" w:name="fn:1003"/>
      <w:bookmarkEnd w:id="1002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רב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י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רב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חו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ק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ק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ש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83, 19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1BDA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4" w:name="fn:1004"/>
      <w:bookmarkEnd w:id="1003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VIII 89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ρτο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9BFF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5" w:name="fn:1005"/>
      <w:bookmarkEnd w:id="100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ריכ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AE7E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6" w:name="fn:1006"/>
      <w:bookmarkEnd w:id="1005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407E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7" w:name="fn:1007"/>
      <w:bookmarkEnd w:id="1006"/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ט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בי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נ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4512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8" w:name="fn:1008"/>
      <w:bookmarkEnd w:id="1007"/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ה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ה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ת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טה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). </w:t>
      </w:r>
      <w:hyperlink w:anchor="fnref:10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D98E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09" w:name="fn:1009"/>
      <w:bookmarkEnd w:id="1008"/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ח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3D4E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0" w:name="fn:1010"/>
      <w:bookmarkEnd w:id="100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צו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פ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נ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0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F651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1" w:name="fn:1011"/>
      <w:bookmarkEnd w:id="1010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מ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9C25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2" w:name="fn:1012"/>
      <w:bookmarkEnd w:id="1011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4D87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3" w:name="fn:1013"/>
      <w:bookmarkEnd w:id="101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5F99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4" w:name="fn:1014"/>
      <w:bookmarkEnd w:id="1013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9E9D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5" w:name="fn:1015"/>
      <w:bookmarkEnd w:id="1014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ב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1419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6" w:name="fn:1016"/>
      <w:bookmarkEnd w:id="1015"/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ר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0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2B64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7" w:name="fn:1017"/>
      <w:bookmarkEnd w:id="1016"/>
      <w:proofErr w:type="spellStart"/>
      <w:r w:rsidRPr="00464299">
        <w:rPr>
          <w:rFonts w:ascii="David" w:hAnsi="David" w:cs="David"/>
          <w:sz w:val="32"/>
          <w:szCs w:val="32"/>
          <w:rtl/>
        </w:rPr>
        <w:t>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נת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§ 281. </w:t>
      </w:r>
      <w:hyperlink w:anchor="fnref:10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C83A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8" w:name="fn:1018"/>
      <w:bookmarkEnd w:id="1017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52. </w:t>
      </w:r>
      <w:hyperlink w:anchor="fnref:10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6D12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19" w:name="fn:1019"/>
      <w:bookmarkEnd w:id="1018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ט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שב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ט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5CB1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0" w:name="fn:1020"/>
      <w:bookmarkEnd w:id="1019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2112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1" w:name="fn:1021"/>
      <w:bookmarkEnd w:id="1020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נ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ר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D56B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2" w:name="fn:1022"/>
      <w:bookmarkEnd w:id="1021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ιφθέ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פת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כת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8C0D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3" w:name="fn:1023"/>
      <w:bookmarkEnd w:id="1022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ז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ל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ל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ל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0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E1D1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4" w:name="fn:1024"/>
      <w:bookmarkEnd w:id="1023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26AC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5" w:name="fn:1025"/>
      <w:bookmarkEnd w:id="1024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ג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C2A8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6" w:name="fn:1026"/>
      <w:bookmarkEnd w:id="1025"/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רו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ד”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10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BB876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7" w:name="fn:1027"/>
      <w:bookmarkEnd w:id="102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ל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ר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ב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ל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ס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וחר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244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30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XIII 292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46D4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8" w:name="fn:1028"/>
      <w:bookmarkEnd w:id="1027"/>
      <w:proofErr w:type="spellStart"/>
      <w:r w:rsidRPr="00464299">
        <w:rPr>
          <w:rFonts w:ascii="David" w:hAnsi="David" w:cs="David"/>
          <w:sz w:val="32"/>
          <w:szCs w:val="32"/>
          <w:rtl/>
        </w:rPr>
        <w:t>באר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חז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פק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ס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גר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ש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כ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0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403D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29" w:name="fn:1029"/>
      <w:bookmarkEnd w:id="1028"/>
      <w:proofErr w:type="spellStart"/>
      <w:r w:rsidRPr="00464299">
        <w:rPr>
          <w:rFonts w:ascii="David" w:hAnsi="David" w:cs="David"/>
          <w:sz w:val="32"/>
          <w:szCs w:val="32"/>
          <w:rtl/>
        </w:rPr>
        <w:t>ס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נדק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נדק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, 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גר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ונדקא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מ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ג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ב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מ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וג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נ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נ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נ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52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כי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76AE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0" w:name="fn:1030"/>
      <w:bookmarkEnd w:id="1029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י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ב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ת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ח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ש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פ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ו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ג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שי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ק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υλέτη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υλάττει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31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„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ק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מעמיו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“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ὁ</w:t>
      </w:r>
      <w:r w:rsidRPr="00464299">
        <w:rPr>
          <w:rFonts w:ascii="Calibri" w:hAnsi="Calibri" w:cs="Calibri" w:hint="cs"/>
          <w:sz w:val="32"/>
          <w:szCs w:val="32"/>
          <w:rtl/>
        </w:rPr>
        <w:t>μοεθνή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מ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אל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קחו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“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05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107: </w:t>
      </w:r>
      <w:r w:rsidRPr="00464299">
        <w:rPr>
          <w:rFonts w:ascii="David" w:hAnsi="David" w:cs="David" w:hint="cs"/>
          <w:sz w:val="32"/>
          <w:szCs w:val="32"/>
          <w:rtl/>
        </w:rPr>
        <w:t>„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ה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“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צי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ז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089A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1" w:name="fn:1031"/>
      <w:bookmarkEnd w:id="1030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כל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ו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כ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2021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2" w:name="fn:1032"/>
      <w:bookmarkEnd w:id="1031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י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ר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BA81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3" w:name="fn:1033"/>
      <w:bookmarkEnd w:id="103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ט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ה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0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15A6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4" w:name="fn:1034"/>
      <w:bookmarkEnd w:id="1033"/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כי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תוש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עכו”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A054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5" w:name="fn:1035"/>
      <w:bookmarkEnd w:id="1034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ע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ט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ע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ט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E835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6" w:name="fn:1036"/>
      <w:bookmarkEnd w:id="1035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ז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יע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ע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כ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ע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59BB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7" w:name="fn:1037"/>
      <w:bookmarkEnd w:id="1036"/>
      <w:proofErr w:type="spellStart"/>
      <w:r w:rsidRPr="00464299">
        <w:rPr>
          <w:rFonts w:ascii="David" w:hAnsi="David" w:cs="David"/>
          <w:sz w:val="32"/>
          <w:szCs w:val="32"/>
          <w:rtl/>
        </w:rPr>
        <w:t>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84BA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8" w:name="fn:1038"/>
      <w:bookmarkEnd w:id="103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273. </w:t>
      </w:r>
      <w:hyperlink w:anchor="fnref:10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FF13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39" w:name="fn:1039"/>
      <w:bookmarkEnd w:id="1038"/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ק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ז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ח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רמב”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9180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0" w:name="fn:1040"/>
      <w:bookmarkEnd w:id="1039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F0D0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1" w:name="fn:1041"/>
      <w:bookmarkEnd w:id="1040"/>
      <w:proofErr w:type="spellStart"/>
      <w:r w:rsidRPr="00464299">
        <w:rPr>
          <w:rFonts w:ascii="David" w:hAnsi="David" w:cs="David"/>
          <w:sz w:val="32"/>
          <w:szCs w:val="32"/>
          <w:rtl/>
        </w:rPr>
        <w:t>ס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ק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י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10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8002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2" w:name="fn:1042"/>
      <w:bookmarkEnd w:id="1041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FD53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3" w:name="fn:1043"/>
      <w:bookmarkEnd w:id="1042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87BC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4" w:name="fn:1044"/>
      <w:bookmarkEnd w:id="1043"/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פק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 ג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ל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מ'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ג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ל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19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ק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0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5650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5" w:name="fn:1045"/>
      <w:bookmarkEnd w:id="1044"/>
      <w:r w:rsidRPr="00464299">
        <w:rPr>
          <w:rFonts w:ascii="David" w:hAnsi="David" w:cs="David"/>
          <w:sz w:val="32"/>
          <w:szCs w:val="32"/>
          <w:rtl/>
        </w:rPr>
        <w:t xml:space="preserve">II 195. </w:t>
      </w:r>
      <w:hyperlink w:anchor="fnref:10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661F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6" w:name="fn:1046"/>
      <w:bookmarkEnd w:id="104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, ב–ג. </w:t>
      </w:r>
      <w:hyperlink w:anchor="fnref:10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CA2A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7" w:name="fn:1047"/>
      <w:bookmarkEnd w:id="1046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DD9A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8" w:name="fn:1048"/>
      <w:bookmarkEnd w:id="1047"/>
      <w:proofErr w:type="spellStart"/>
      <w:r w:rsidRPr="00464299">
        <w:rPr>
          <w:rFonts w:ascii="David" w:hAnsi="David" w:cs="David"/>
          <w:sz w:val="32"/>
          <w:szCs w:val="32"/>
          <w:rtl/>
        </w:rPr>
        <w:t>ה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3.80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8FD4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49" w:name="fn:1049"/>
      <w:bookmarkEnd w:id="104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ώσ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D403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0" w:name="fn:1050"/>
      <w:bookmarkEnd w:id="1049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0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982D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1" w:name="fn:1051"/>
      <w:bookmarkEnd w:id="1050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ו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ביע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25EB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2" w:name="fn:1052"/>
      <w:bookmarkEnd w:id="1051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ועד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ע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צו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C006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3" w:name="fn:1053"/>
      <w:bookmarkEnd w:id="1052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0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C3FC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4" w:name="fn:1054"/>
      <w:bookmarkEnd w:id="105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B531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5" w:name="fn:1055"/>
      <w:bookmarkEnd w:id="1054"/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2802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6" w:name="fn:1056"/>
      <w:bookmarkEnd w:id="105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σερμ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ηρ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0485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7" w:name="fn:1057"/>
      <w:bookmarkEnd w:id="1056"/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תאונ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75013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8" w:name="fn:1058"/>
      <w:bookmarkEnd w:id="1057"/>
      <w:proofErr w:type="spellStart"/>
      <w:r w:rsidRPr="00464299">
        <w:rPr>
          <w:rFonts w:ascii="David" w:hAnsi="David" w:cs="David"/>
          <w:sz w:val="32"/>
          <w:szCs w:val="32"/>
          <w:rtl/>
        </w:rPr>
        <w:t>ק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BC38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59" w:name="fn:1059"/>
      <w:bookmarkEnd w:id="105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D0763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0" w:name="fn:1060"/>
      <w:bookmarkEnd w:id="105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ק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מ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ק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כו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5415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1" w:name="fn:1061"/>
      <w:bookmarkEnd w:id="1060"/>
      <w:r w:rsidRPr="00464299">
        <w:rPr>
          <w:rFonts w:ascii="Calibri" w:hAnsi="Calibri" w:cs="Calibri" w:hint="cs"/>
          <w:sz w:val="32"/>
          <w:szCs w:val="32"/>
          <w:rtl/>
        </w:rPr>
        <w:t>Κ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ωθ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CA34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2" w:name="fn:1062"/>
      <w:bookmarkEnd w:id="1061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ἐ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θυμ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νημε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ι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י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א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4390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3" w:name="fn:1063"/>
      <w:bookmarkEnd w:id="106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γξ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0B9E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4" w:name="fn:1064"/>
      <w:bookmarkEnd w:id="1063"/>
      <w:proofErr w:type="spellStart"/>
      <w:r w:rsidRPr="00464299">
        <w:rPr>
          <w:rFonts w:ascii="David" w:hAnsi="David" w:cs="David"/>
          <w:sz w:val="32"/>
          <w:szCs w:val="32"/>
          <w:rtl/>
        </w:rPr>
        <w:t>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ר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ל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0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CB5A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5" w:name="fn:1065"/>
      <w:bookmarkEnd w:id="1064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0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514D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6" w:name="fn:1066"/>
      <w:bookmarkEnd w:id="106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άθ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ח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242B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7" w:name="fn:1067"/>
      <w:bookmarkEnd w:id="1066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ו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95E0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8" w:name="fn:1068"/>
      <w:bookmarkEnd w:id="106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C341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69" w:name="fn:1069"/>
      <w:bookmarkEnd w:id="1068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C6E9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0" w:name="fn:1070"/>
      <w:bookmarkEnd w:id="106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יא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זר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ע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בות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ל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מו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בט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ז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F745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1" w:name="fn:1071"/>
      <w:bookmarkEnd w:id="1070"/>
      <w:proofErr w:type="spellStart"/>
      <w:r w:rsidRPr="00464299">
        <w:rPr>
          <w:rFonts w:ascii="David" w:hAnsi="David" w:cs="David"/>
          <w:sz w:val="32"/>
          <w:szCs w:val="32"/>
          <w:rtl/>
        </w:rPr>
        <w:t>ה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ש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eschuru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920, 459) [פ.]. </w:t>
      </w:r>
      <w:hyperlink w:anchor="fnref:10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2AC1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2" w:name="fn:1072"/>
      <w:bookmarkEnd w:id="1071"/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9–6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אבדי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4. </w:t>
      </w:r>
      <w:hyperlink w:anchor="fnref:10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555C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3" w:name="fn:1073"/>
      <w:bookmarkEnd w:id="1072"/>
      <w:proofErr w:type="spellStart"/>
      <w:r w:rsidRPr="00464299">
        <w:rPr>
          <w:rFonts w:ascii="David" w:hAnsi="David" w:cs="David"/>
          <w:sz w:val="32"/>
          <w:szCs w:val="32"/>
          <w:rtl/>
        </w:rPr>
        <w:t>אפ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רע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[פ.] </w:t>
      </w:r>
      <w:hyperlink w:anchor="fnref:10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CC38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4" w:name="fn:1074"/>
      <w:bookmarkEnd w:id="1073"/>
      <w:proofErr w:type="spellStart"/>
      <w:r w:rsidRPr="00464299">
        <w:rPr>
          <w:rFonts w:ascii="David" w:hAnsi="David" w:cs="David"/>
          <w:sz w:val="32"/>
          <w:szCs w:val="32"/>
          <w:rtl/>
        </w:rPr>
        <w:t>מדי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ק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2,39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יק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1,8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8D73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5" w:name="fn:1075"/>
      <w:bookmarkEnd w:id="107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דֹ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אלהיך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פ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דק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דק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אלהיך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0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9C85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6" w:name="fn:1076"/>
      <w:bookmarkEnd w:id="1075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ת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ת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חרימ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AAFF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7" w:name="fn:1077"/>
      <w:bookmarkEnd w:id="107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1B8F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8" w:name="fn:1078"/>
      <w:bookmarkEnd w:id="107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Κορῆ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όρε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4AFD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79" w:name="fn:1079"/>
      <w:bookmarkEnd w:id="1078"/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גל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א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ת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נז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ל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קל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לי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גלד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0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EEB7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0" w:name="fn:1080"/>
      <w:bookmarkEnd w:id="1079"/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י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מש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סנהד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). </w:t>
      </w:r>
      <w:hyperlink w:anchor="fnref:10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0E5E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1" w:name="fn:1081"/>
      <w:bookmarkEnd w:id="1080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. </w:t>
      </w:r>
      <w:hyperlink w:anchor="fnref:10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395C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2" w:name="fn:1082"/>
      <w:bookmarkEnd w:id="108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ק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שי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צ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9C8C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3" w:name="fn:1083"/>
      <w:bookmarkEnd w:id="1082"/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ρά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ίρ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D768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4" w:name="fn:1084"/>
      <w:bookmarkEnd w:id="1083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ּפַלוּ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λλο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ב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ברבנ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פ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ל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D284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5" w:name="fn:1085"/>
      <w:bookmarkEnd w:id="1084"/>
      <w:proofErr w:type="spellStart"/>
      <w:r w:rsidRPr="00464299">
        <w:rPr>
          <w:rFonts w:ascii="David" w:hAnsi="David" w:cs="David"/>
          <w:sz w:val="32"/>
          <w:szCs w:val="32"/>
          <w:rtl/>
        </w:rPr>
        <w:t>ובק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ק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). </w:t>
      </w:r>
      <w:hyperlink w:anchor="fnref:10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2EFA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6" w:name="fn:1086"/>
      <w:bookmarkEnd w:id="1085"/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ֹ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50B7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7" w:name="fn:1087"/>
      <w:bookmarkEnd w:id="1086"/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חז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א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בי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ֹ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מ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ֹ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A9A1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8" w:name="fn:1088"/>
      <w:bookmarkEnd w:id="108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פ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A48E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89" w:name="fn:1089"/>
      <w:bookmarkEnd w:id="1088"/>
      <w:proofErr w:type="spellStart"/>
      <w:r w:rsidRPr="00464299">
        <w:rPr>
          <w:rFonts w:ascii="David" w:hAnsi="David" w:cs="David"/>
          <w:sz w:val="32"/>
          <w:szCs w:val="32"/>
          <w:rtl/>
        </w:rPr>
        <w:t>קה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EE36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0" w:name="fn:1090"/>
      <w:bookmarkEnd w:id="1089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BDE3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1" w:name="fn:1091"/>
      <w:bookmarkEnd w:id="1090"/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hakeray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0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DC41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2" w:name="fn:1092"/>
      <w:bookmarkEnd w:id="1091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ש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פ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C4C5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3" w:name="fn:1093"/>
      <w:bookmarkEnd w:id="1092"/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ג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D616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4" w:name="fn:1094"/>
      <w:bookmarkEnd w:id="1093"/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ו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1E80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5" w:name="fn:1095"/>
      <w:bookmarkEnd w:id="109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ל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נשר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ו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ו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ו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לו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288D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6" w:name="fn:1096"/>
      <w:bookmarkEnd w:id="1095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פל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דע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פ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רי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BEC8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7" w:name="fn:1097"/>
      <w:bookmarkEnd w:id="109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0F8C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8" w:name="fn:1098"/>
      <w:bookmarkEnd w:id="1097"/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כ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נימ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ג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יצ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ר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ג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0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7D8D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099" w:name="fn:1099"/>
      <w:bookmarkEnd w:id="109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05, 24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0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B1A2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0" w:name="fn:1100"/>
      <w:bookmarkEnd w:id="1099"/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ר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B41B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1" w:name="fn:1101"/>
      <w:bookmarkEnd w:id="1100"/>
      <w:proofErr w:type="spellStart"/>
      <w:r w:rsidRPr="00464299">
        <w:rPr>
          <w:rFonts w:ascii="David" w:hAnsi="David" w:cs="David"/>
          <w:sz w:val="32"/>
          <w:szCs w:val="32"/>
          <w:rtl/>
        </w:rPr>
        <w:t>תר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–מ’. </w:t>
      </w:r>
      <w:hyperlink w:anchor="fnref:11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9312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2" w:name="fn:1102"/>
      <w:bookmarkEnd w:id="1101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כ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ת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ו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ד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3882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3" w:name="fn:1103"/>
      <w:bookmarkEnd w:id="110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ג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כ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ג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ז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F8FA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4" w:name="fn:1104"/>
      <w:bookmarkEnd w:id="1103"/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ק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נו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A6B6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5" w:name="fn:1105"/>
      <w:bookmarkEnd w:id="1104"/>
      <w:proofErr w:type="spellStart"/>
      <w:r w:rsidRPr="00464299">
        <w:rPr>
          <w:rFonts w:ascii="David" w:hAnsi="David" w:cs="David"/>
          <w:sz w:val="32"/>
          <w:szCs w:val="32"/>
          <w:rtl/>
        </w:rPr>
        <w:t>ע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1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B759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6" w:name="fn:1106"/>
      <w:bookmarkEnd w:id="1105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FE02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7" w:name="fn:1107"/>
      <w:bookmarkEnd w:id="1106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ח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י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ח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י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הג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ח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BFD0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8" w:name="fn:1108"/>
      <w:bookmarkEnd w:id="1107"/>
      <w:r w:rsidRPr="00464299">
        <w:rPr>
          <w:rFonts w:ascii="David" w:hAnsi="David" w:cs="David"/>
          <w:sz w:val="32"/>
          <w:szCs w:val="32"/>
          <w:rtl/>
        </w:rPr>
        <w:t xml:space="preserve">III 230–232. </w:t>
      </w:r>
      <w:hyperlink w:anchor="fnref:11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A96C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09" w:name="fn:1109"/>
      <w:bookmarkEnd w:id="110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תג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1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C5BF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0" w:name="fn:1110"/>
      <w:bookmarkEnd w:id="1109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4DC3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1" w:name="fn:1111"/>
      <w:bookmarkEnd w:id="1110"/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ש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א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ו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ב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ב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49D0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2" w:name="fn:1112"/>
      <w:bookmarkEnd w:id="111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' 130. </w:t>
      </w:r>
      <w:hyperlink w:anchor="fnref:11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BEE7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3" w:name="fn:1113"/>
      <w:bookmarkEnd w:id="111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שי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שי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C4DC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4" w:name="fn:1114"/>
      <w:bookmarkEnd w:id="1113"/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3B50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5" w:name="fn:1115"/>
      <w:bookmarkEnd w:id="1114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9277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6" w:name="fn:1116"/>
      <w:bookmarkEnd w:id="111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ί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FD73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7" w:name="fn:1117"/>
      <w:bookmarkEnd w:id="111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צ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שו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ש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ל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1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5752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8" w:name="fn:1118"/>
      <w:bookmarkEnd w:id="1117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י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ש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ד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צ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F2BB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19" w:name="fn:1119"/>
      <w:bookmarkEnd w:id="111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1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091E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0" w:name="fn:1120"/>
      <w:bookmarkEnd w:id="1119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’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DFC7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1" w:name="fn:1121"/>
      <w:bookmarkEnd w:id="1120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ה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02FB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2" w:name="fn:1122"/>
      <w:bookmarkEnd w:id="112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ρκ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eb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κέ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161. </w:t>
      </w:r>
      <w:hyperlink w:anchor="fnref:11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6890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3" w:name="fn:1123"/>
      <w:bookmarkEnd w:id="112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Πέτ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ב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7F60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4" w:name="fn:1124"/>
      <w:bookmarkEnd w:id="1123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. </w:t>
      </w:r>
      <w:hyperlink w:anchor="fnref:11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9578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5" w:name="fn:1125"/>
      <w:bookmarkEnd w:id="112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ν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1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3782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6" w:name="fn:1126"/>
      <w:bookmarkEnd w:id="1125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Arabi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etrae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8B70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7" w:name="fn:1127"/>
      <w:bookmarkEnd w:id="1126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6941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8" w:name="fn:1128"/>
      <w:bookmarkEnd w:id="1127"/>
      <w:proofErr w:type="spellStart"/>
      <w:r w:rsidRPr="00464299">
        <w:rPr>
          <w:rFonts w:ascii="David" w:hAnsi="David" w:cs="David"/>
          <w:sz w:val="32"/>
          <w:szCs w:val="32"/>
          <w:rtl/>
        </w:rPr>
        <w:t>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136B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29" w:name="fn:1129"/>
      <w:bookmarkEnd w:id="112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χ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ή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2057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0" w:name="fn:1130"/>
      <w:bookmarkEnd w:id="1129"/>
      <w:proofErr w:type="spellStart"/>
      <w:r w:rsidRPr="00464299">
        <w:rPr>
          <w:rFonts w:ascii="David" w:hAnsi="David" w:cs="David"/>
          <w:sz w:val="32"/>
          <w:szCs w:val="32"/>
          <w:rtl/>
        </w:rPr>
        <w:t>Drim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Osep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p. 1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־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hucydide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83. </w:t>
      </w:r>
      <w:hyperlink w:anchor="fnref:11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D686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1" w:name="fn:1131"/>
      <w:bookmarkEnd w:id="1130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F5D3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2" w:name="fn:1132"/>
      <w:bookmarkEnd w:id="113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CB38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3" w:name="fn:1133"/>
      <w:bookmarkEnd w:id="1132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ח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1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5144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4" w:name="fn:1134"/>
      <w:bookmarkEnd w:id="1133"/>
      <w:proofErr w:type="spellStart"/>
      <w:r w:rsidRPr="00464299">
        <w:rPr>
          <w:rFonts w:ascii="David" w:hAnsi="David" w:cs="David"/>
          <w:sz w:val="32"/>
          <w:szCs w:val="32"/>
          <w:rtl/>
        </w:rPr>
        <w:t>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ח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BE21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5" w:name="fn:1135"/>
      <w:bookmarkEnd w:id="1134"/>
      <w:proofErr w:type="spellStart"/>
      <w:r w:rsidRPr="00464299">
        <w:rPr>
          <w:rFonts w:ascii="David" w:hAnsi="David" w:cs="David"/>
          <w:sz w:val="32"/>
          <w:szCs w:val="32"/>
          <w:rtl/>
        </w:rPr>
        <w:t>תרג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Nab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τ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11F8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6" w:name="fn:1136"/>
      <w:bookmarkEnd w:id="113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Ὢγ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883C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7" w:name="fn:1137"/>
      <w:bookmarkEnd w:id="1136"/>
      <w:r w:rsidRPr="00464299">
        <w:rPr>
          <w:rFonts w:ascii="Calibri" w:hAnsi="Calibri" w:cs="Calibri" w:hint="cs"/>
          <w:sz w:val="32"/>
          <w:szCs w:val="32"/>
          <w:rtl/>
        </w:rPr>
        <w:t>Γα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ή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ίτι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ב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</w:t>
      </w:r>
      <w:r w:rsidRPr="00464299">
        <w:rPr>
          <w:rFonts w:ascii="David" w:hAnsi="David" w:cs="David"/>
          <w:sz w:val="32"/>
          <w:szCs w:val="32"/>
          <w:rtl/>
        </w:rPr>
        <w:t>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גו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9132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8" w:name="fn:1138"/>
      <w:bookmarkEnd w:id="1137"/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5300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39" w:name="fn:1139"/>
      <w:bookmarkEnd w:id="1138"/>
      <w:r w:rsidRPr="00464299">
        <w:rPr>
          <w:rFonts w:ascii="Arial" w:hAnsi="Arial" w:cs="Arial" w:hint="cs"/>
          <w:sz w:val="32"/>
          <w:szCs w:val="32"/>
          <w:rtl/>
        </w:rPr>
        <w:t>Ῥα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θ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33ED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0" w:name="fn:1140"/>
      <w:bookmarkEnd w:id="1139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ז'. </w:t>
      </w:r>
      <w:hyperlink w:anchor="fnref:11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243D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1" w:name="fn:1141"/>
      <w:bookmarkEnd w:id="114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ριχ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ριχώ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4ADD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2" w:name="fn:1142"/>
      <w:bookmarkEnd w:id="1141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ίτε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ι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16E9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3" w:name="fn:1143"/>
      <w:bookmarkEnd w:id="114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ὰ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κ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097B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4" w:name="fn:1144"/>
      <w:bookmarkEnd w:id="1143"/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ת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1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C6F1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5" w:name="fn:1145"/>
      <w:bookmarkEnd w:id="114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’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הי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07. </w:t>
      </w:r>
      <w:hyperlink w:anchor="fnref:11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1EE2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6" w:name="fn:1146"/>
      <w:bookmarkEnd w:id="114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E707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7" w:name="fn:1147"/>
      <w:bookmarkEnd w:id="1146"/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"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ס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 ז’). </w:t>
      </w:r>
      <w:hyperlink w:anchor="fnref:11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0D36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8" w:name="fn:1148"/>
      <w:bookmarkEnd w:id="1147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ב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א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באות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F0C5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49" w:name="fn:1149"/>
      <w:bookmarkEnd w:id="114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ק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גיד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דבו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ד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וב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1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C4B4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0" w:name="fn:1150"/>
      <w:bookmarkEnd w:id="114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ל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1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46D9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1" w:name="fn:1151"/>
      <w:bookmarkEnd w:id="115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0B30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2" w:name="fn:1152"/>
      <w:bookmarkEnd w:id="1151"/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44C4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3" w:name="fn:1153"/>
      <w:bookmarkEnd w:id="1152"/>
      <w:proofErr w:type="spellStart"/>
      <w:r w:rsidRPr="00464299">
        <w:rPr>
          <w:rFonts w:ascii="David" w:hAnsi="David" w:cs="David"/>
          <w:sz w:val="32"/>
          <w:szCs w:val="32"/>
          <w:rtl/>
        </w:rPr>
        <w:t>וי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יק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’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1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2426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4" w:name="fn:1154"/>
      <w:bookmarkEnd w:id="115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תנב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ב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ב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ב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’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צ‘ ד’). </w:t>
      </w:r>
      <w:hyperlink w:anchor="fnref:11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EFD0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5" w:name="fn:1155"/>
      <w:bookmarkEnd w:id="1154"/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18A1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6" w:name="fn:1156"/>
      <w:bookmarkEnd w:id="115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EB1F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7" w:name="fn:1157"/>
      <w:bookmarkEnd w:id="115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י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זבו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שתי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סטנט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1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18AC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8" w:name="fn:1158"/>
      <w:bookmarkEnd w:id="1157"/>
      <w:proofErr w:type="spellStart"/>
      <w:r w:rsidRPr="00464299">
        <w:rPr>
          <w:rFonts w:ascii="David" w:hAnsi="David" w:cs="David"/>
          <w:sz w:val="32"/>
          <w:szCs w:val="32"/>
          <w:rtl/>
        </w:rPr>
        <w:t>Thackeray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צפ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כ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צפ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11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A5A8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59" w:name="fn:1159"/>
      <w:bookmarkEnd w:id="115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וע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3E9B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0" w:name="fn:1160"/>
      <w:bookmarkEnd w:id="1159"/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1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EDFA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1" w:name="fn:1161"/>
      <w:bookmarkEnd w:id="116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קי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ז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14. </w:t>
      </w:r>
      <w:hyperlink w:anchor="fnref:11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AECC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2" w:name="fn:1162"/>
      <w:bookmarkEnd w:id="1161"/>
      <w:proofErr w:type="spellStart"/>
      <w:r w:rsidRPr="00464299">
        <w:rPr>
          <w:rFonts w:ascii="David" w:hAnsi="David" w:cs="David"/>
          <w:sz w:val="32"/>
          <w:szCs w:val="32"/>
          <w:rtl/>
        </w:rPr>
        <w:t>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ו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סטיא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ער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ד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ה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פ.]. </w:t>
      </w:r>
      <w:hyperlink w:anchor="fnref:11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EBDE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3" w:name="fn:1163"/>
      <w:bookmarkEnd w:id="1162"/>
      <w:proofErr w:type="spellStart"/>
      <w:r w:rsidRPr="00464299">
        <w:rPr>
          <w:rFonts w:ascii="David" w:hAnsi="David" w:cs="David"/>
          <w:sz w:val="32"/>
          <w:szCs w:val="32"/>
          <w:rtl/>
        </w:rPr>
        <w:t>באחר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זי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כ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). </w:t>
      </w:r>
      <w:hyperlink w:anchor="fnref:11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D11F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4" w:name="fn:1164"/>
      <w:bookmarkEnd w:id="1163"/>
      <w:r w:rsidRPr="00464299">
        <w:rPr>
          <w:rFonts w:ascii="Calibri" w:hAnsi="Calibri" w:cs="Calibri" w:hint="cs"/>
          <w:sz w:val="32"/>
          <w:szCs w:val="32"/>
          <w:rtl/>
        </w:rPr>
        <w:t>Ζαμ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Ζαμ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BD9D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5" w:name="fn:1165"/>
      <w:bookmarkEnd w:id="116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Χασ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49F0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6" w:name="fn:1166"/>
      <w:bookmarkEnd w:id="116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ύ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ύ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961C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7" w:name="fn:1167"/>
      <w:bookmarkEnd w:id="1166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כ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CADE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8" w:name="fn:1168"/>
      <w:bookmarkEnd w:id="116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74. </w:t>
      </w:r>
      <w:hyperlink w:anchor="fnref:11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CE34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69" w:name="fn:1169"/>
      <w:bookmarkEnd w:id="116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Weill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י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של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BED4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0" w:name="fn:1170"/>
      <w:bookmarkEnd w:id="1169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08. </w:t>
      </w:r>
      <w:hyperlink w:anchor="fnref:11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F793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1" w:name="fn:1171"/>
      <w:bookmarkEnd w:id="117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Ὠχ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ύ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έης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ὔ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έκ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ὔει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ύ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όκ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έ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Ὅυ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κό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E517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2" w:name="fn:1172"/>
      <w:bookmarkEnd w:id="1171"/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§ 82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Ἂρκ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C7B8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3" w:name="fn:1173"/>
      <w:bookmarkEnd w:id="1172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F558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4" w:name="fn:1174"/>
      <w:bookmarkEnd w:id="1173"/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4795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5" w:name="fn:1175"/>
      <w:bookmarkEnd w:id="117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319C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6" w:name="fn:1176"/>
      <w:bookmarkEnd w:id="1175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6042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7" w:name="fn:1177"/>
      <w:bookmarkEnd w:id="1176"/>
      <w:proofErr w:type="spell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EF38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8" w:name="fn:1178"/>
      <w:bookmarkEnd w:id="1177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47BC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79" w:name="fn:1179"/>
      <w:bookmarkEnd w:id="1178"/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07DA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0" w:name="fn:1180"/>
      <w:bookmarkEnd w:id="117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י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5955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1" w:name="fn:1181"/>
      <w:bookmarkEnd w:id="118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όσο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σό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י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רא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כ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</w:t>
      </w:r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ו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ר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מ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צ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פ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</w:t>
      </w:r>
      <w:r w:rsidRPr="00464299">
        <w:rPr>
          <w:rFonts w:ascii="David" w:hAnsi="David" w:cs="David"/>
          <w:sz w:val="32"/>
          <w:szCs w:val="32"/>
          <w:rtl/>
        </w:rPr>
        <w:t>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רש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2871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2" w:name="fn:1182"/>
      <w:bookmarkEnd w:id="118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ί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ημ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VII 398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αθά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μάθ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8DD8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3" w:name="fn:1183"/>
      <w:bookmarkEnd w:id="1182"/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λ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AD0E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4" w:name="fn:1184"/>
      <w:bookmarkEnd w:id="1183"/>
      <w:r w:rsidRPr="00464299">
        <w:rPr>
          <w:rFonts w:ascii="Calibri" w:hAnsi="Calibri" w:cs="Calibri" w:hint="cs"/>
          <w:sz w:val="32"/>
          <w:szCs w:val="32"/>
          <w:rtl/>
        </w:rPr>
        <w:t>Βατ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רג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ַתְנָ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וּתנַיָ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w:anchor="fnref:11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102267" w14:textId="77777777" w:rsidR="00464299" w:rsidRPr="00464299" w:rsidRDefault="00464299" w:rsidP="00464299">
      <w:pPr>
        <w:pStyle w:val="ac"/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proofErr w:type="spellStart"/>
      <w:r w:rsidRPr="00464299">
        <w:rPr>
          <w:rFonts w:ascii="David" w:hAnsi="David" w:cs="David"/>
          <w:sz w:val="32"/>
          <w:szCs w:val="32"/>
          <w:rtl/>
        </w:rPr>
        <w:t>בַתַנֵיא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</w:t>
      </w:r>
    </w:p>
    <w:p w14:paraId="24048D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5" w:name="fn:1185"/>
      <w:bookmarkEnd w:id="118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פ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פ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). </w:t>
      </w:r>
      <w:hyperlink w:anchor="fnref:11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C791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6" w:name="fn:1186"/>
      <w:bookmarkEnd w:id="118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λοφ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λπ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δ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20FC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7" w:name="fn:1187"/>
      <w:bookmarkEnd w:id="1186"/>
      <w:proofErr w:type="spellStart"/>
      <w:r w:rsidRPr="00464299">
        <w:rPr>
          <w:rFonts w:ascii="David" w:hAnsi="David" w:cs="David"/>
          <w:sz w:val="32"/>
          <w:szCs w:val="32"/>
          <w:rtl/>
        </w:rPr>
        <w:t>ה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כ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ה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נ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ס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8D02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8" w:name="fn:1188"/>
      <w:bookmarkEnd w:id="1187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ίλ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“</w:t>
      </w:r>
      <w:r w:rsidRPr="00464299">
        <w:rPr>
          <w:rFonts w:ascii="David" w:hAnsi="David" w:cs="David"/>
          <w:sz w:val="32"/>
          <w:szCs w:val="32"/>
          <w:rtl/>
        </w:rPr>
        <w:t>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11,2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V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4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IV 438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י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9E38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89" w:name="fn:1189"/>
      <w:bookmarkEnd w:id="1188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F557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0" w:name="fn:1190"/>
      <w:bookmarkEnd w:id="1189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ו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1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316D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1" w:name="fn:1191"/>
      <w:bookmarkEnd w:id="1190"/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בט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ל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ג‘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אלהיך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1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4F19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2" w:name="fn:1192"/>
      <w:bookmarkEnd w:id="1191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ד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9832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3" w:name="fn:1193"/>
      <w:bookmarkEnd w:id="119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וט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D064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4" w:name="fn:1194"/>
      <w:bookmarkEnd w:id="119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עס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BB29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5" w:name="fn:1195"/>
      <w:bookmarkEnd w:id="119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ס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א”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ת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26FB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6" w:name="fn:1196"/>
      <w:bookmarkEnd w:id="1195"/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962B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7" w:name="fn:1197"/>
      <w:bookmarkEnd w:id="1196"/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שי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”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0DEE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8" w:name="fn:1198"/>
      <w:bookmarkEnd w:id="1197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אח”כ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1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7F1F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199" w:name="fn:1199"/>
      <w:bookmarkEnd w:id="119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M 223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93. </w:t>
      </w:r>
      <w:hyperlink w:anchor="fnref:11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E2EC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0" w:name="fn:1200"/>
      <w:bookmarkEnd w:id="1199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ג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סק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9F9E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1" w:name="fn:1201"/>
      <w:bookmarkEnd w:id="120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ת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י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י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9F61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2" w:name="fn:1202"/>
      <w:bookmarkEnd w:id="1201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ניֵ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5C04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3" w:name="fn:1203"/>
      <w:bookmarkEnd w:id="1202"/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68. </w:t>
      </w:r>
      <w:hyperlink w:anchor="fnref:12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227A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4" w:name="fn:1204"/>
      <w:bookmarkEnd w:id="120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AF39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5" w:name="fn:1205"/>
      <w:bookmarkEnd w:id="120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2B92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6" w:name="fn:1206"/>
      <w:bookmarkEnd w:id="1205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ז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י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ש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8D80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7" w:name="fn:1207"/>
      <w:bookmarkEnd w:id="1206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ַיָנִ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ח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ού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זכ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גנ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37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05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53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מ</w:t>
      </w:r>
      <w:r w:rsidRPr="00464299">
        <w:rPr>
          <w:rFonts w:ascii="David" w:hAnsi="David" w:cs="David"/>
          <w:sz w:val="32"/>
          <w:szCs w:val="32"/>
          <w:rtl/>
        </w:rPr>
        <w:t>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85327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8" w:name="fn:1208"/>
      <w:bookmarkEnd w:id="1207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EEAB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09" w:name="fn:1209"/>
      <w:bookmarkEnd w:id="1208"/>
      <w:proofErr w:type="spellStart"/>
      <w:r w:rsidRPr="00464299">
        <w:rPr>
          <w:rFonts w:ascii="David" w:hAnsi="David" w:cs="David"/>
          <w:sz w:val="32"/>
          <w:szCs w:val="32"/>
          <w:rtl/>
        </w:rPr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ב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296E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0" w:name="fn:1210"/>
      <w:bookmarkEnd w:id="1209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ריפ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אש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ז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רבנ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ל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ריפ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841B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1" w:name="fn:1211"/>
      <w:bookmarkEnd w:id="121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ל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י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1D01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2" w:name="fn:1212"/>
      <w:bookmarkEnd w:id="1211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CFBB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3" w:name="fn:1213"/>
      <w:bookmarkEnd w:id="1212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נ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47F8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4" w:name="fn:1214"/>
      <w:bookmarkEnd w:id="1213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שכ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קו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0E8C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5" w:name="fn:1215"/>
      <w:bookmarkEnd w:id="121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ת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2196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6" w:name="fn:1216"/>
      <w:bookmarkEnd w:id="1215"/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8E79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7" w:name="fn:1217"/>
      <w:bookmarkEnd w:id="1216"/>
      <w:proofErr w:type="spellStart"/>
      <w:r w:rsidRPr="00464299">
        <w:rPr>
          <w:rFonts w:ascii="David" w:hAnsi="David" w:cs="David"/>
          <w:sz w:val="32"/>
          <w:szCs w:val="32"/>
          <w:rtl/>
        </w:rPr>
        <w:t>תפ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ס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פ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E5A7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8" w:name="fn:1218"/>
      <w:bookmarkEnd w:id="1217"/>
      <w:proofErr w:type="spellStart"/>
      <w:r w:rsidRPr="00464299">
        <w:rPr>
          <w:rFonts w:ascii="David" w:hAnsi="David" w:cs="David"/>
          <w:sz w:val="32"/>
          <w:szCs w:val="32"/>
          <w:rtl/>
        </w:rPr>
        <w:t>ה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57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8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584E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19" w:name="fn:1219"/>
      <w:bookmarkEnd w:id="121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ט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C616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0" w:name="fn:1220"/>
      <w:bookmarkEnd w:id="1219"/>
      <w:proofErr w:type="spellStart"/>
      <w:r w:rsidRPr="00464299">
        <w:rPr>
          <w:rFonts w:ascii="David" w:hAnsi="David" w:cs="David"/>
          <w:sz w:val="32"/>
          <w:szCs w:val="32"/>
          <w:rtl/>
        </w:rPr>
        <w:t>ב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ו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5CD0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1" w:name="fn:1221"/>
      <w:bookmarkEnd w:id="122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פ.]. </w:t>
      </w:r>
      <w:hyperlink w:anchor="fnref:12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C538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2" w:name="fn:1222"/>
      <w:bookmarkEnd w:id="122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ַיָ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90–19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פ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כר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ספ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ה'. </w:t>
      </w:r>
      <w:hyperlink w:anchor="fnref:12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060F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3" w:name="fn:1223"/>
      <w:bookmarkEnd w:id="1222"/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9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„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צ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' 306. </w:t>
      </w:r>
      <w:hyperlink w:anchor="fnref:12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8A4A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4" w:name="fn:1224"/>
      <w:bookmarkEnd w:id="1223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offman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oberst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erichtshof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p 25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73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תד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634B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5" w:name="fn:1225"/>
      <w:bookmarkEnd w:id="1224"/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ה'. </w:t>
      </w:r>
      <w:hyperlink w:anchor="fnref:12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5AD2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6" w:name="fn:1226"/>
      <w:bookmarkEnd w:id="1225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535A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7" w:name="fn:1227"/>
      <w:bookmarkEnd w:id="1226"/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C5AE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8" w:name="fn:1228"/>
      <w:bookmarkEnd w:id="1227"/>
      <w:proofErr w:type="spellStart"/>
      <w:r w:rsidRPr="00464299">
        <w:rPr>
          <w:rFonts w:ascii="David" w:hAnsi="David" w:cs="David"/>
          <w:sz w:val="32"/>
          <w:szCs w:val="32"/>
          <w:rtl/>
        </w:rPr>
        <w:t>הני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י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C0CE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29" w:name="fn:1229"/>
      <w:bookmarkEnd w:id="1228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ג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עפ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א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B1BC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0" w:name="fn:1230"/>
      <w:bookmarkEnd w:id="122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ד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צ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2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866C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1" w:name="fn:1231"/>
      <w:bookmarkEnd w:id="123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רי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ק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ע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וט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ז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02E0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2" w:name="fn:1232"/>
      <w:bookmarkEnd w:id="123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ιστοκ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τ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6DE0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3" w:name="fn:1233"/>
      <w:bookmarkEnd w:id="123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5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3. 3; 4. 4. </w:t>
      </w:r>
      <w:hyperlink w:anchor="fnref:12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4500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4" w:name="fn:1234"/>
      <w:bookmarkEnd w:id="1233"/>
      <w:proofErr w:type="spellStart"/>
      <w:r w:rsidRPr="00464299">
        <w:rPr>
          <w:rFonts w:ascii="David" w:hAnsi="David" w:cs="David"/>
          <w:sz w:val="32"/>
          <w:szCs w:val="32"/>
          <w:rtl/>
        </w:rPr>
        <w:t>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’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מ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ש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ל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ה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hyperlink w:anchor="fnref:12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2DB7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5" w:name="fn:1235"/>
      <w:bookmarkEnd w:id="1234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י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יתו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F5DB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6" w:name="fn:1236"/>
      <w:bookmarkEnd w:id="123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F7BC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7" w:name="fn:1237"/>
      <w:bookmarkEnd w:id="123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נ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סמ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צי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2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FED5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8" w:name="fn:1238"/>
      <w:bookmarkEnd w:id="1237"/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ו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”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47A9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39" w:name="fn:1239"/>
      <w:bookmarkEnd w:id="1238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ת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ל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ט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3D94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0" w:name="fn:1240"/>
      <w:bookmarkEnd w:id="1239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ו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ד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684B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1" w:name="fn:1241"/>
      <w:bookmarkEnd w:id="1240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ר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אלהיך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1980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2" w:name="fn:1242"/>
      <w:bookmarkEnd w:id="1241"/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אכ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561A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3" w:name="fn:1243"/>
      <w:bookmarkEnd w:id="124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ו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ו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כ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וס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42B1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4" w:name="fn:1244"/>
      <w:bookmarkEnd w:id="1243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כ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8D68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5" w:name="fn:1245"/>
      <w:bookmarkEnd w:id="1244"/>
      <w:proofErr w:type="spellStart"/>
      <w:r w:rsidRPr="00464299">
        <w:rPr>
          <w:rFonts w:ascii="David" w:hAnsi="David" w:cs="David"/>
          <w:sz w:val="32"/>
          <w:szCs w:val="32"/>
          <w:rtl/>
        </w:rPr>
        <w:t>הבט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פ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ית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ות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א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F965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6" w:name="fn:1246"/>
      <w:bookmarkEnd w:id="1245"/>
      <w:proofErr w:type="spellStart"/>
      <w:r w:rsidRPr="00464299">
        <w:rPr>
          <w:rFonts w:ascii="David" w:hAnsi="David" w:cs="David"/>
          <w:sz w:val="32"/>
          <w:szCs w:val="32"/>
          <w:rtl/>
        </w:rPr>
        <w:t>בכ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ז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2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C9C6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7" w:name="fn:1247"/>
      <w:bookmarkEnd w:id="1246"/>
      <w:proofErr w:type="spellStart"/>
      <w:r w:rsidRPr="00464299">
        <w:rPr>
          <w:rFonts w:ascii="David" w:hAnsi="David" w:cs="David"/>
          <w:sz w:val="32"/>
          <w:szCs w:val="32"/>
          <w:rtl/>
        </w:rPr>
        <w:t>בק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ח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τ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ῖ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ἀπ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ρ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א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גרס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כ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מב”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CFA8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8" w:name="fn:1248"/>
      <w:bookmarkEnd w:id="124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ח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ר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Weill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Réj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926 125–131. </w:t>
      </w:r>
      <w:hyperlink w:anchor="fnref:12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75D9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49" w:name="fn:1249"/>
      <w:bookmarkEnd w:id="124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4. </w:t>
      </w:r>
      <w:hyperlink w:anchor="fnref:12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36CB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0" w:name="fn:1250"/>
      <w:bookmarkEnd w:id="1249"/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320B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1" w:name="fn:1251"/>
      <w:bookmarkEnd w:id="1250"/>
      <w:proofErr w:type="spellStart"/>
      <w:r w:rsidRPr="00464299">
        <w:rPr>
          <w:rFonts w:ascii="David" w:hAnsi="David" w:cs="David"/>
          <w:sz w:val="32"/>
          <w:szCs w:val="32"/>
          <w:rtl/>
        </w:rPr>
        <w:t>א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ούσα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υ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ῶ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„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ז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“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E322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2" w:name="fn:1252"/>
      <w:bookmarkEnd w:id="1251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י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פ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ט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ז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). </w:t>
      </w:r>
      <w:hyperlink w:anchor="fnref:12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AA87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3" w:name="fn:1253"/>
      <w:bookmarkEnd w:id="1252"/>
      <w:proofErr w:type="spellStart"/>
      <w:r w:rsidRPr="00464299">
        <w:rPr>
          <w:rFonts w:ascii="David" w:hAnsi="David" w:cs="David"/>
          <w:sz w:val="32"/>
          <w:szCs w:val="32"/>
          <w:rtl/>
        </w:rPr>
        <w:t>ה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lutar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ducation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ג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ע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25D6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4" w:name="fn:1254"/>
      <w:bookmarkEnd w:id="1253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צי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9043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5" w:name="fn:1255"/>
      <w:bookmarkEnd w:id="1254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י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2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7D3C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6" w:name="fn:1256"/>
      <w:bookmarkEnd w:id="1255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נ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צ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818D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7" w:name="fn:1257"/>
      <w:bookmarkEnd w:id="1256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0E3B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8" w:name="fn:1258"/>
      <w:bookmarkEnd w:id="1257"/>
      <w:proofErr w:type="spellStart"/>
      <w:r w:rsidRPr="00464299">
        <w:rPr>
          <w:rFonts w:ascii="David" w:hAnsi="David" w:cs="David"/>
          <w:sz w:val="32"/>
          <w:szCs w:val="32"/>
          <w:rtl/>
        </w:rPr>
        <w:t>ס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חט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0EFF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59" w:name="fn:1259"/>
      <w:bookmarkEnd w:id="1258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נשר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זינ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קיפ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י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פ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7E70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0" w:name="fn:1260"/>
      <w:bookmarkEnd w:id="1259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B2EE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1" w:name="fn:1261"/>
      <w:bookmarkEnd w:id="126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ט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”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ו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2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6B2E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2" w:name="fn:1262"/>
      <w:bookmarkEnd w:id="126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פ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הר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EF13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3" w:name="fn:1263"/>
      <w:bookmarkEnd w:id="1262"/>
      <w:proofErr w:type="spellStart"/>
      <w:r w:rsidRPr="00464299">
        <w:rPr>
          <w:rFonts w:ascii="David" w:hAnsi="David" w:cs="David"/>
          <w:sz w:val="32"/>
          <w:szCs w:val="32"/>
          <w:rtl/>
        </w:rPr>
        <w:t>המפ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C2D2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4" w:name="fn:1264"/>
      <w:bookmarkEnd w:id="126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יב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צ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30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12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0A89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5" w:name="fn:1265"/>
      <w:bookmarkEnd w:id="126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3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ו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3A6C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6" w:name="fn:1266"/>
      <w:bookmarkEnd w:id="1265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ל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655F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7" w:name="fn:1267"/>
      <w:bookmarkEnd w:id="1266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FC99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8" w:name="fn:1268"/>
      <w:bookmarkEnd w:id="1267"/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A2D8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69" w:name="fn:1269"/>
      <w:bookmarkEnd w:id="1268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’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69D4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0" w:name="fn:1270"/>
      <w:bookmarkEnd w:id="126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ו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פ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צ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כי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רי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נ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על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1172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1" w:name="fn:1271"/>
      <w:bookmarkEnd w:id="1270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תע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11. </w:t>
      </w:r>
      <w:hyperlink w:anchor="fnref:12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5512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2" w:name="fn:1272"/>
      <w:bookmarkEnd w:id="127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ד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ל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2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B61A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3" w:name="fn:1273"/>
      <w:bookmarkEnd w:id="1272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ל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ה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ה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2AE6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4" w:name="fn:1274"/>
      <w:bookmarkEnd w:id="1273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פ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CEDE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5" w:name="fn:1275"/>
      <w:bookmarkEnd w:id="127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02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2B10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6" w:name="fn:1276"/>
      <w:bookmarkEnd w:id="1275"/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31E4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7" w:name="fn:1277"/>
      <w:bookmarkEnd w:id="127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 4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28CD6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8" w:name="fn:1278"/>
      <w:bookmarkEnd w:id="1277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בר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629. </w:t>
      </w:r>
      <w:hyperlink w:anchor="fnref:12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5D29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79" w:name="fn:1279"/>
      <w:bookmarkEnd w:id="1278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. </w:t>
      </w:r>
      <w:hyperlink w:anchor="fnref:12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0E3D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0" w:name="fn:1280"/>
      <w:bookmarkEnd w:id="1279"/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שכ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57CA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1" w:name="fn:1281"/>
      <w:bookmarkEnd w:id="128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פ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זי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EE4E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2" w:name="fn:1282"/>
      <w:bookmarkEnd w:id="1281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3EBF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3" w:name="fn:1283"/>
      <w:bookmarkEnd w:id="1282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3469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4" w:name="fn:1284"/>
      <w:bookmarkEnd w:id="1283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. </w:t>
      </w:r>
      <w:hyperlink w:anchor="fnref:12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B3F5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5" w:name="fn:1285"/>
      <w:bookmarkEnd w:id="128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ו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333). </w:t>
      </w:r>
      <w:hyperlink w:anchor="fnref:12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DF4A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6" w:name="fn:1286"/>
      <w:bookmarkEnd w:id="1285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ד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עכו”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338)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ו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ד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נ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ש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ט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3–19). </w:t>
      </w:r>
      <w:hyperlink w:anchor="fnref:12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4795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7" w:name="fn:1287"/>
      <w:bookmarkEnd w:id="1286"/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לו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ה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3906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8" w:name="fn:1288"/>
      <w:bookmarkEnd w:id="128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’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ת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A8B8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89" w:name="fn:1289"/>
      <w:bookmarkEnd w:id="1288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מ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כ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B5E4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0" w:name="fn:1290"/>
      <w:bookmarkEnd w:id="128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FBF6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1" w:name="fn:1291"/>
      <w:bookmarkEnd w:id="1290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1C78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2" w:name="fn:1292"/>
      <w:bookmarkEnd w:id="1291"/>
      <w:proofErr w:type="spellStart"/>
      <w:r w:rsidRPr="00464299">
        <w:rPr>
          <w:rFonts w:ascii="David" w:hAnsi="David" w:cs="David"/>
          <w:sz w:val="32"/>
          <w:szCs w:val="32"/>
          <w:rtl/>
        </w:rPr>
        <w:t>שא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א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4847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3" w:name="fn:1293"/>
      <w:bookmarkEnd w:id="1292"/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כר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ימ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EEDA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4" w:name="fn:1294"/>
      <w:bookmarkEnd w:id="1293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פ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48C8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5" w:name="fn:1295"/>
      <w:bookmarkEnd w:id="1294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ט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2E03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6" w:name="fn:1296"/>
      <w:bookmarkEnd w:id="1295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ט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סנ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ר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מ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5346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7" w:name="fn:1297"/>
      <w:bookmarkEnd w:id="1296"/>
      <w:proofErr w:type="spellStart"/>
      <w:r w:rsidRPr="00464299">
        <w:rPr>
          <w:rFonts w:ascii="David" w:hAnsi="David" w:cs="David"/>
          <w:sz w:val="32"/>
          <w:szCs w:val="32"/>
          <w:rtl/>
        </w:rPr>
        <w:t>ת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ש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"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C857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8" w:name="fn:1298"/>
      <w:bookmarkEnd w:id="1297"/>
      <w:proofErr w:type="spellStart"/>
      <w:r w:rsidRPr="00464299">
        <w:rPr>
          <w:rFonts w:ascii="David" w:hAnsi="David" w:cs="David"/>
          <w:sz w:val="32"/>
          <w:szCs w:val="32"/>
          <w:rtl/>
        </w:rPr>
        <w:t>תרג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ἀ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όντ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ק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ז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ק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פנ</w:t>
      </w:r>
      <w:r w:rsidRPr="00464299">
        <w:rPr>
          <w:rFonts w:ascii="David" w:hAnsi="David" w:cs="David"/>
          <w:sz w:val="32"/>
          <w:szCs w:val="32"/>
          <w:rtl/>
        </w:rPr>
        <w:t>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2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E366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299" w:name="fn:1299"/>
      <w:bookmarkEnd w:id="1298"/>
      <w:proofErr w:type="spellStart"/>
      <w:r w:rsidRPr="00464299">
        <w:rPr>
          <w:rFonts w:ascii="David" w:hAnsi="David" w:cs="David"/>
          <w:sz w:val="32"/>
          <w:szCs w:val="32"/>
          <w:rtl/>
        </w:rPr>
        <w:t>ח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2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D7EA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0" w:name="fn:1300"/>
      <w:bookmarkEnd w:id="1299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גר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4314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1" w:name="fn:1301"/>
      <w:bookmarkEnd w:id="1300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6FF4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2" w:name="fn:1302"/>
      <w:bookmarkEnd w:id="1301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ע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0C09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3" w:name="fn:1303"/>
      <w:bookmarkEnd w:id="130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ור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10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DAA7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4" w:name="fn:1304"/>
      <w:bookmarkEnd w:id="1303"/>
      <w:proofErr w:type="spellStart"/>
      <w:r w:rsidRPr="00464299">
        <w:rPr>
          <w:rFonts w:ascii="David" w:hAnsi="David" w:cs="David"/>
          <w:sz w:val="32"/>
          <w:szCs w:val="32"/>
          <w:rtl/>
        </w:rPr>
        <w:t>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ל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54F7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5" w:name="fn:1305"/>
      <w:bookmarkEnd w:id="1304"/>
      <w:proofErr w:type="spellStart"/>
      <w:r w:rsidRPr="00464299">
        <w:rPr>
          <w:rFonts w:ascii="David" w:hAnsi="David" w:cs="David"/>
          <w:sz w:val="32"/>
          <w:szCs w:val="32"/>
          <w:rtl/>
        </w:rPr>
        <w:t>Tacit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is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V 3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augenda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ultitudini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consulitu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na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necar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quenqua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xagnat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nefa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02. </w:t>
      </w:r>
      <w:hyperlink w:anchor="fnref:13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A9D3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6" w:name="fn:1306"/>
      <w:bookmarkEnd w:id="130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נ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פל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נ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3541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7" w:name="fn:1307"/>
      <w:bookmarkEnd w:id="1306"/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10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2D59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8" w:name="fn:1308"/>
      <w:bookmarkEnd w:id="1307"/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ס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ופ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ש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צ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ו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Friedlaend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Sittenges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 354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ו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כש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Weill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κοὺ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ρ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οιήσετ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כש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ρ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κο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94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103. </w:t>
      </w:r>
      <w:hyperlink w:anchor="fnref:13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DE2A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09" w:name="fn:1309"/>
      <w:bookmarkEnd w:id="1308"/>
      <w:proofErr w:type="spellStart"/>
      <w:r w:rsidRPr="00464299">
        <w:rPr>
          <w:rFonts w:ascii="David" w:hAnsi="David" w:cs="David"/>
          <w:sz w:val="32"/>
          <w:szCs w:val="32"/>
          <w:rtl/>
        </w:rPr>
        <w:t>כדוג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18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1877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0" w:name="fn:1310"/>
      <w:bookmarkEnd w:id="1309"/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BBD9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1" w:name="fn:1311"/>
      <w:bookmarkEnd w:id="1310"/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καὶ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ὴ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φ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ίση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ὐτό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9B24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2" w:name="fn:1312"/>
      <w:bookmarkEnd w:id="1311"/>
      <w:proofErr w:type="spellStart"/>
      <w:r w:rsidRPr="00464299">
        <w:rPr>
          <w:rFonts w:ascii="David" w:hAnsi="David" w:cs="David"/>
          <w:sz w:val="32"/>
          <w:szCs w:val="32"/>
          <w:rtl/>
        </w:rPr>
        <w:t>מ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ג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כ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E593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3" w:name="fn:1313"/>
      <w:bookmarkEnd w:id="131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12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5F81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4" w:name="fn:1314"/>
      <w:bookmarkEnd w:id="1313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147, 149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י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ב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כ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כ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צ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3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01B9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5" w:name="fn:1315"/>
      <w:bookmarkEnd w:id="1314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34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ק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3675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6" w:name="fn:1316"/>
      <w:bookmarkEnd w:id="1315"/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ז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א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ש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13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4223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7" w:name="fn:1317"/>
      <w:bookmarkEnd w:id="1316"/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5D37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8" w:name="fn:1318"/>
      <w:bookmarkEnd w:id="131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14. </w:t>
      </w:r>
      <w:hyperlink w:anchor="fnref:13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2107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19" w:name="fn:1319"/>
      <w:bookmarkEnd w:id="131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ק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א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לג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מ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ק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רי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3265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0" w:name="fn:1320"/>
      <w:bookmarkEnd w:id="1319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7948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1" w:name="fn:1321"/>
      <w:bookmarkEnd w:id="1320"/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קט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ה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D143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2" w:name="fn:1322"/>
      <w:bookmarkEnd w:id="1321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צ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ו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1954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3" w:name="fn:1323"/>
      <w:bookmarkEnd w:id="1322"/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רצ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ר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י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ר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רצ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רצ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BB9D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4" w:name="fn:1324"/>
      <w:bookmarkEnd w:id="1323"/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09. </w:t>
      </w:r>
      <w:hyperlink w:anchor="fnref:13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A8F67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5" w:name="fn:1325"/>
      <w:bookmarkEnd w:id="1324"/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ק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ב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04CB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6" w:name="fn:1326"/>
      <w:bookmarkEnd w:id="1325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FB74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7" w:name="fn:1327"/>
      <w:bookmarkEnd w:id="1326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B9BC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8" w:name="fn:1328"/>
      <w:bookmarkEnd w:id="1327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794F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29" w:name="fn:1329"/>
      <w:bookmarkEnd w:id="1328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מ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רו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טמ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מי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י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ו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FE15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0" w:name="fn:1330"/>
      <w:bookmarkEnd w:id="1329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911D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1" w:name="fn:1331"/>
      <w:bookmarkEnd w:id="1330"/>
      <w:proofErr w:type="spellStart"/>
      <w:r w:rsidRPr="00464299">
        <w:rPr>
          <w:rFonts w:ascii="David" w:hAnsi="David" w:cs="David"/>
          <w:sz w:val="32"/>
          <w:szCs w:val="32"/>
          <w:rtl/>
        </w:rPr>
        <w:t>נ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רא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מ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1377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2" w:name="fn:1332"/>
      <w:bookmarkEnd w:id="1331"/>
      <w:proofErr w:type="spellStart"/>
      <w:r w:rsidRPr="00464299">
        <w:rPr>
          <w:rFonts w:ascii="David" w:hAnsi="David" w:cs="David"/>
          <w:sz w:val="32"/>
          <w:szCs w:val="32"/>
          <w:rtl/>
        </w:rPr>
        <w:t>השו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223. </w:t>
      </w:r>
      <w:hyperlink w:anchor="fnref:13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D586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3" w:name="fn:1333"/>
      <w:bookmarkEnd w:id="133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9833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4" w:name="fn:1334"/>
      <w:bookmarkEnd w:id="1333"/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346. </w:t>
      </w:r>
      <w:hyperlink w:anchor="fnref:13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F245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5" w:name="fn:1335"/>
      <w:bookmarkEnd w:id="1334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וש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4E51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6" w:name="fn:1336"/>
      <w:bookmarkEnd w:id="1335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8D9B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7" w:name="fn:1337"/>
      <w:bookmarkEnd w:id="1336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ר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84B1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8" w:name="fn:1338"/>
      <w:bookmarkEnd w:id="133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צ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ל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93BE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39" w:name="fn:1339"/>
      <w:bookmarkEnd w:id="133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ח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ק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ש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ת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0ABB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0" w:name="fn:1340"/>
      <w:bookmarkEnd w:id="1339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C504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1" w:name="fn:1341"/>
      <w:bookmarkEnd w:id="1340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פ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ט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מ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פ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ע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תגי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ט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מ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39AD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2" w:name="fn:1342"/>
      <w:bookmarkEnd w:id="1341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D089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3" w:name="fn:1343"/>
      <w:bookmarkEnd w:id="1342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ד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300C7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4" w:name="fn:1344"/>
      <w:bookmarkEnd w:id="1343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ב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5BF6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5" w:name="fn:1345"/>
      <w:bookmarkEnd w:id="1344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00AD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6" w:name="fn:1346"/>
      <w:bookmarkEnd w:id="1345"/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0884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7" w:name="fn:1347"/>
      <w:bookmarkEnd w:id="1346"/>
      <w:r w:rsidRPr="00464299">
        <w:rPr>
          <w:rFonts w:ascii="David" w:hAnsi="David" w:cs="David"/>
          <w:sz w:val="32"/>
          <w:szCs w:val="32"/>
          <w:rtl/>
        </w:rPr>
        <w:t xml:space="preserve">III 216. </w:t>
      </w:r>
      <w:hyperlink w:anchor="fnref:13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DF9F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8" w:name="fn:1348"/>
      <w:bookmarkEnd w:id="1347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ז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ג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EC8A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49" w:name="fn:1349"/>
      <w:bookmarkEnd w:id="1348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828D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0" w:name="fn:1350"/>
      <w:bookmarkEnd w:id="1349"/>
      <w:proofErr w:type="spellStart"/>
      <w:r w:rsidRPr="00464299">
        <w:rPr>
          <w:rFonts w:ascii="David" w:hAnsi="David" w:cs="David"/>
          <w:sz w:val="32"/>
          <w:szCs w:val="32"/>
          <w:rtl/>
        </w:rPr>
        <w:t>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ל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ח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אלהיך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’ אלהיך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ח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6E01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1" w:name="fn:1351"/>
      <w:bookmarkEnd w:id="1350"/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3EB6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2" w:name="fn:1352"/>
      <w:bookmarkEnd w:id="135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תרג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τ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τιὰ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τ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τεία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הת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ז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מ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EB0C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3" w:name="fn:1353"/>
      <w:bookmarkEnd w:id="1352"/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4CAF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4" w:name="fn:1354"/>
      <w:bookmarkEnd w:id="1353"/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FC33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5" w:name="fn:1355"/>
      <w:bookmarkEnd w:id="135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א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4CA8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6" w:name="fn:1356"/>
      <w:bookmarkEnd w:id="1355"/>
      <w:r w:rsidRPr="00464299">
        <w:rPr>
          <w:rFonts w:ascii="Arial" w:hAnsi="Arial" w:cs="Arial" w:hint="cs"/>
          <w:sz w:val="32"/>
          <w:szCs w:val="32"/>
          <w:rtl/>
        </w:rPr>
        <w:t>Ἄ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ρ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F089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7" w:name="fn:1357"/>
      <w:bookmarkEnd w:id="1356"/>
      <w:proofErr w:type="spellStart"/>
      <w:r w:rsidRPr="00464299">
        <w:rPr>
          <w:rFonts w:ascii="David" w:hAnsi="David" w:cs="David"/>
          <w:sz w:val="32"/>
          <w:szCs w:val="32"/>
          <w:rtl/>
        </w:rPr>
        <w:t>לש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III 39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E864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8" w:name="fn:1358"/>
      <w:bookmarkEnd w:id="135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8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III 9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6171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59" w:name="fn:1359"/>
      <w:bookmarkEnd w:id="135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58AF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0" w:name="fn:1360"/>
      <w:bookmarkEnd w:id="135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5B3B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1" w:name="fn:1361"/>
      <w:bookmarkEnd w:id="1360"/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3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06AD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2" w:name="fn:1362"/>
      <w:bookmarkEnd w:id="1361"/>
      <w:proofErr w:type="spellStart"/>
      <w:r w:rsidRPr="00464299">
        <w:rPr>
          <w:rFonts w:ascii="David" w:hAnsi="David" w:cs="David"/>
          <w:sz w:val="32"/>
          <w:szCs w:val="32"/>
          <w:rtl/>
        </w:rPr>
        <w:t>בבט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8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נ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III 96, IV 32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וני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ליקרנ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6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יא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ת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2CF9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3" w:name="fn:1363"/>
      <w:bookmarkEnd w:id="1362"/>
      <w:r w:rsidRPr="00464299">
        <w:rPr>
          <w:rFonts w:ascii="David" w:hAnsi="David" w:cs="David"/>
          <w:sz w:val="32"/>
          <w:szCs w:val="32"/>
          <w:rtl/>
        </w:rPr>
        <w:t xml:space="preserve">IV 326. </w:t>
      </w:r>
      <w:hyperlink w:anchor="fnref:13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6C58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4" w:name="fn:1364"/>
      <w:bookmarkEnd w:id="136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w:anchor="fnref:13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8DE3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5" w:name="fn:1365"/>
      <w:bookmarkEnd w:id="1364"/>
      <w:proofErr w:type="gramStart"/>
      <w:r w:rsidRPr="00464299">
        <w:rPr>
          <w:rFonts w:ascii="David" w:hAnsi="David" w:cs="David"/>
          <w:sz w:val="32"/>
          <w:szCs w:val="32"/>
          <w:rtl/>
        </w:rPr>
        <w:t>ב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: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6818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6" w:name="fn:1366"/>
      <w:bookmarkEnd w:id="1365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רא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ג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ח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3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8ED2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7" w:name="fn:1367"/>
      <w:bookmarkEnd w:id="1366"/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 י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88, 89). </w:t>
      </w:r>
      <w:hyperlink w:anchor="fnref:13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3791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8" w:name="fn:1368"/>
      <w:bookmarkEnd w:id="1367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D78F7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69" w:name="fn:1369"/>
      <w:bookmarkEnd w:id="1368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ו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A869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0" w:name="fn:1370"/>
      <w:bookmarkEnd w:id="136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7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F3A5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1" w:name="fn:1371"/>
      <w:bookmarkEnd w:id="137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י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1941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2" w:name="fn:1372"/>
      <w:bookmarkEnd w:id="137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ג’ 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נשל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3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EF02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3" w:name="fn:1373"/>
      <w:bookmarkEnd w:id="137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וט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ב' א–ג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די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ו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פ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3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4892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4" w:name="fn:1374"/>
      <w:bookmarkEnd w:id="137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נדק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276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όρ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293F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5" w:name="fn:1375"/>
      <w:bookmarkEnd w:id="1374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גר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ק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6857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6" w:name="fn:1376"/>
      <w:bookmarkEnd w:id="1375"/>
      <w:r w:rsidRPr="00464299">
        <w:rPr>
          <w:rFonts w:ascii="Arial" w:hAnsi="Arial" w:cs="Arial" w:hint="cs"/>
          <w:sz w:val="32"/>
          <w:szCs w:val="32"/>
          <w:rtl/>
        </w:rPr>
        <w:t>Ῥαάβ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Ῥαά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0288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7" w:name="fn:1377"/>
      <w:bookmarkEnd w:id="1376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פ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קי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46E8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8" w:name="fn:1378"/>
      <w:bookmarkEnd w:id="1377"/>
      <w:proofErr w:type="gramStart"/>
      <w:r w:rsidRPr="00464299">
        <w:rPr>
          <w:rFonts w:ascii="David" w:hAnsi="David" w:cs="David"/>
          <w:sz w:val="32"/>
          <w:szCs w:val="32"/>
          <w:rtl/>
        </w:rPr>
        <w:t>ב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545F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79" w:name="fn:1379"/>
      <w:bookmarkEnd w:id="1378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DC1D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0" w:name="fn:1380"/>
      <w:bookmarkEnd w:id="1379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ח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ור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685F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1" w:name="fn:1381"/>
      <w:bookmarkEnd w:id="1380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ד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רי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1577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2" w:name="fn:1382"/>
      <w:bookmarkEnd w:id="138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ג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נ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פובל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מ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9880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3" w:name="fn:1383"/>
      <w:bookmarkEnd w:id="1382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8255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4" w:name="fn:1384"/>
      <w:bookmarkEnd w:id="1383"/>
      <w:proofErr w:type="gramStart"/>
      <w:r w:rsidRPr="00464299">
        <w:rPr>
          <w:rFonts w:ascii="David" w:hAnsi="David" w:cs="David"/>
          <w:sz w:val="32"/>
          <w:szCs w:val="32"/>
          <w:rtl/>
        </w:rPr>
        <w:t>ג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ק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ק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מ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0B22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5" w:name="fn:1385"/>
      <w:bookmarkEnd w:id="1384"/>
      <w:proofErr w:type="gramStart"/>
      <w:r w:rsidRPr="00464299">
        <w:rPr>
          <w:rFonts w:ascii="David" w:hAnsi="David" w:cs="David"/>
          <w:sz w:val="32"/>
          <w:szCs w:val="32"/>
          <w:rtl/>
        </w:rPr>
        <w:t>ג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ש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ש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4993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6" w:name="fn:1386"/>
      <w:bookmarkEnd w:id="1385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9B6F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7" w:name="fn:1387"/>
      <w:bookmarkEnd w:id="138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1D05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8" w:name="fn:1388"/>
      <w:bookmarkEnd w:id="1387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ו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ו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55E9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89" w:name="fn:1389"/>
      <w:bookmarkEnd w:id="1388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D9A0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0" w:name="fn:1390"/>
      <w:bookmarkEnd w:id="138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880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EF9B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1" w:name="fn:1391"/>
      <w:bookmarkEnd w:id="1390"/>
      <w:proofErr w:type="gramStart"/>
      <w:r w:rsidRPr="00464299">
        <w:rPr>
          <w:rFonts w:ascii="David" w:hAnsi="David" w:cs="David"/>
          <w:sz w:val="32"/>
          <w:szCs w:val="32"/>
          <w:rtl/>
        </w:rPr>
        <w:t>ד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38FB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2" w:name="fn:1392"/>
      <w:bookmarkEnd w:id="1391"/>
      <w:proofErr w:type="gramStart"/>
      <w:r w:rsidRPr="00464299">
        <w:rPr>
          <w:rFonts w:ascii="David" w:hAnsi="David" w:cs="David"/>
          <w:sz w:val="32"/>
          <w:szCs w:val="32"/>
          <w:rtl/>
        </w:rPr>
        <w:t>ד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27DD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3" w:name="fn:1393"/>
      <w:bookmarkEnd w:id="1392"/>
      <w:proofErr w:type="gramStart"/>
      <w:r w:rsidRPr="00464299">
        <w:rPr>
          <w:rFonts w:ascii="David" w:hAnsi="David" w:cs="David"/>
          <w:sz w:val="32"/>
          <w:szCs w:val="32"/>
          <w:rtl/>
        </w:rPr>
        <w:t>ד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ב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70C5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4" w:name="fn:1394"/>
      <w:bookmarkEnd w:id="1393"/>
      <w:r w:rsidRPr="00464299">
        <w:rPr>
          <w:rFonts w:ascii="David" w:hAnsi="David" w:cs="David"/>
          <w:sz w:val="32"/>
          <w:szCs w:val="32"/>
          <w:rtl/>
        </w:rPr>
        <w:t xml:space="preserve">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5FAA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5" w:name="fn:1395"/>
      <w:bookmarkEnd w:id="139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16F0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6" w:name="fn:1396"/>
      <w:bookmarkEnd w:id="1395"/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3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1056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7" w:name="fn:1397"/>
      <w:bookmarkEnd w:id="1396"/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ח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DD40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8" w:name="fn:1398"/>
      <w:bookmarkEnd w:id="1397"/>
      <w:proofErr w:type="spellStart"/>
      <w:r w:rsidRPr="00464299">
        <w:rPr>
          <w:rFonts w:ascii="David" w:hAnsi="David" w:cs="David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3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F491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399" w:name="fn:1399"/>
      <w:bookmarkEnd w:id="1398"/>
      <w:proofErr w:type="gramStart"/>
      <w:r w:rsidRPr="00464299">
        <w:rPr>
          <w:rFonts w:ascii="David" w:hAnsi="David" w:cs="David"/>
          <w:sz w:val="32"/>
          <w:szCs w:val="32"/>
          <w:rtl/>
        </w:rPr>
        <w:t>ו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ל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3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785B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0" w:name="fn:1400"/>
      <w:bookmarkEnd w:id="1399"/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5CD2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1" w:name="fn:1401"/>
      <w:bookmarkEnd w:id="1400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0019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2" w:name="fn:1402"/>
      <w:bookmarkEnd w:id="140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E1EE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3" w:name="fn:1403"/>
      <w:bookmarkEnd w:id="1402"/>
      <w:r w:rsidRPr="00464299">
        <w:rPr>
          <w:rFonts w:ascii="David" w:hAnsi="David" w:cs="David"/>
          <w:sz w:val="32"/>
          <w:szCs w:val="32"/>
          <w:rtl/>
        </w:rPr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8E27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4" w:name="fn:1404"/>
      <w:bookmarkEnd w:id="1403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ס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’ ה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ז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). </w:t>
      </w:r>
      <w:hyperlink w:anchor="fnref:14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84E2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5" w:name="fn:1405"/>
      <w:bookmarkEnd w:id="1404"/>
      <w:proofErr w:type="spellStart"/>
      <w:r w:rsidRPr="00464299">
        <w:rPr>
          <w:rFonts w:ascii="David" w:hAnsi="David" w:cs="David"/>
          <w:sz w:val="32"/>
          <w:szCs w:val="32"/>
          <w:rtl/>
        </w:rPr>
        <w:t>לי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סות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בש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ד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ב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). </w:t>
      </w:r>
      <w:hyperlink w:anchor="fnref:14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F5D6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6" w:name="fn:1406"/>
      <w:bookmarkEnd w:id="1405"/>
      <w:r w:rsidRPr="00464299">
        <w:rPr>
          <w:rFonts w:ascii="David" w:hAnsi="David" w:cs="David"/>
          <w:sz w:val="32"/>
          <w:szCs w:val="32"/>
          <w:rtl/>
        </w:rPr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2C51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7" w:name="fn:1407"/>
      <w:bookmarkEnd w:id="1406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30EE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8" w:name="fn:1408"/>
      <w:bookmarkEnd w:id="1407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430E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09" w:name="fn:1409"/>
      <w:bookmarkEnd w:id="1408"/>
      <w:r w:rsidRPr="00464299">
        <w:rPr>
          <w:rFonts w:ascii="David" w:hAnsi="David" w:cs="David"/>
          <w:sz w:val="32"/>
          <w:szCs w:val="32"/>
          <w:rtl/>
        </w:rPr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9399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0" w:name="fn:1410"/>
      <w:bookmarkEnd w:id="1409"/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גמ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731F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1" w:name="fn:1411"/>
      <w:bookmarkEnd w:id="1410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ֶחֱי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נס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80F7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2" w:name="fn:1412"/>
      <w:bookmarkEnd w:id="1411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B0C6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3" w:name="fn:1413"/>
      <w:bookmarkEnd w:id="1412"/>
      <w:proofErr w:type="spellStart"/>
      <w:r w:rsidRPr="00464299">
        <w:rPr>
          <w:rFonts w:ascii="David" w:hAnsi="David" w:cs="David"/>
          <w:sz w:val="32"/>
          <w:szCs w:val="32"/>
          <w:rtl/>
        </w:rPr>
        <w:t>בז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4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C77C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4" w:name="fn:1414"/>
      <w:bookmarkEnd w:id="1413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III 31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F435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5" w:name="fn:1415"/>
      <w:bookmarkEnd w:id="1414"/>
      <w:proofErr w:type="gramStart"/>
      <w:r w:rsidRPr="00464299">
        <w:rPr>
          <w:rFonts w:ascii="David" w:hAnsi="David" w:cs="David"/>
          <w:sz w:val="32"/>
          <w:szCs w:val="32"/>
          <w:rtl/>
        </w:rPr>
        <w:t>ז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C29B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6" w:name="fn:1416"/>
      <w:bookmarkEnd w:id="141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ἱ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Ζαμ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ו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DC02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7" w:name="fn:1417"/>
      <w:bookmarkEnd w:id="1416"/>
      <w:proofErr w:type="gramStart"/>
      <w:r w:rsidRPr="00464299">
        <w:rPr>
          <w:rFonts w:ascii="David" w:hAnsi="David" w:cs="David"/>
          <w:sz w:val="32"/>
          <w:szCs w:val="32"/>
          <w:rtl/>
        </w:rPr>
        <w:t>ז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45FA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8" w:name="fn:1418"/>
      <w:bookmarkEnd w:id="1417"/>
      <w:r w:rsidRPr="00464299">
        <w:rPr>
          <w:rFonts w:ascii="David" w:hAnsi="David" w:cs="David"/>
          <w:sz w:val="32"/>
          <w:szCs w:val="32"/>
          <w:rtl/>
        </w:rPr>
        <w:t xml:space="preserve">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B01F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19" w:name="fn:1419"/>
      <w:bookmarkEnd w:id="141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רפ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לי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טיקי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4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AA47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0" w:name="fn:1420"/>
      <w:bookmarkEnd w:id="1419"/>
      <w:r w:rsidRPr="00464299">
        <w:rPr>
          <w:rFonts w:ascii="David" w:hAnsi="David" w:cs="David"/>
          <w:sz w:val="32"/>
          <w:szCs w:val="32"/>
          <w:rtl/>
        </w:rPr>
        <w:t xml:space="preserve">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ק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883D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1" w:name="fn:1421"/>
      <w:bookmarkEnd w:id="1420"/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כ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יב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A097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2" w:name="fn:1422"/>
      <w:bookmarkEnd w:id="1421"/>
      <w:proofErr w:type="gramStart"/>
      <w:r w:rsidRPr="00464299">
        <w:rPr>
          <w:rFonts w:ascii="David" w:hAnsi="David" w:cs="David"/>
          <w:sz w:val="32"/>
          <w:szCs w:val="32"/>
          <w:rtl/>
        </w:rPr>
        <w:t>ה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EE8D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3" w:name="fn:1423"/>
      <w:bookmarkEnd w:id="142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ש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ג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ר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פ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ד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’. </w:t>
      </w:r>
      <w:hyperlink w:anchor="fnref:14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BABC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4" w:name="fn:1424"/>
      <w:bookmarkEnd w:id="1423"/>
      <w:proofErr w:type="gramStart"/>
      <w:r w:rsidRPr="00464299">
        <w:rPr>
          <w:rFonts w:ascii="David" w:hAnsi="David" w:cs="David"/>
          <w:sz w:val="32"/>
          <w:szCs w:val="32"/>
          <w:rtl/>
        </w:rPr>
        <w:t>ו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D716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5" w:name="fn:1425"/>
      <w:bookmarkEnd w:id="1424"/>
      <w:r w:rsidRPr="00464299">
        <w:rPr>
          <w:rFonts w:ascii="Calibri" w:hAnsi="Calibri" w:cs="Calibri" w:hint="cs"/>
          <w:sz w:val="32"/>
          <w:szCs w:val="32"/>
          <w:rtl/>
        </w:rPr>
        <w:t>Ναῖ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859F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6" w:name="fn:1426"/>
      <w:bookmarkEnd w:id="142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33D5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7" w:name="fn:1427"/>
      <w:bookmarkEnd w:id="1426"/>
      <w:proofErr w:type="gramStart"/>
      <w:r w:rsidRPr="00464299">
        <w:rPr>
          <w:rFonts w:ascii="David" w:hAnsi="David" w:cs="David"/>
          <w:sz w:val="32"/>
          <w:szCs w:val="32"/>
          <w:rtl/>
        </w:rPr>
        <w:t>ז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ל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8E60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8" w:name="fn:1428"/>
      <w:bookmarkEnd w:id="1427"/>
      <w:proofErr w:type="gramStart"/>
      <w:r w:rsidRPr="00464299">
        <w:rPr>
          <w:rFonts w:ascii="David" w:hAnsi="David" w:cs="David"/>
          <w:sz w:val="32"/>
          <w:szCs w:val="32"/>
          <w:rtl/>
        </w:rPr>
        <w:t>ז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1717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29" w:name="fn:1429"/>
      <w:bookmarkEnd w:id="142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נ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4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DB86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0" w:name="fn:1430"/>
      <w:bookmarkEnd w:id="1429"/>
      <w:proofErr w:type="gramStart"/>
      <w:r w:rsidRPr="00464299">
        <w:rPr>
          <w:rFonts w:ascii="David" w:hAnsi="David" w:cs="David"/>
          <w:sz w:val="32"/>
          <w:szCs w:val="32"/>
          <w:rtl/>
        </w:rPr>
        <w:t>ז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BF87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1" w:name="fn:1431"/>
      <w:bookmarkEnd w:id="143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ר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קרי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B132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2" w:name="fn:1432"/>
      <w:bookmarkEnd w:id="143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ר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’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DC9D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3" w:name="fn:1433"/>
      <w:bookmarkEnd w:id="143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–כ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ט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89F0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4" w:name="fn:1434"/>
      <w:bookmarkEnd w:id="143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ק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יס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ד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E109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5" w:name="fn:1435"/>
      <w:bookmarkEnd w:id="1434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ק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265. </w:t>
      </w:r>
      <w:hyperlink w:anchor="fnref:14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33C2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6" w:name="fn:1436"/>
      <w:bookmarkEnd w:id="1435"/>
      <w:proofErr w:type="gramStart"/>
      <w:r w:rsidRPr="00464299">
        <w:rPr>
          <w:rFonts w:ascii="David" w:hAnsi="David" w:cs="David"/>
          <w:sz w:val="32"/>
          <w:szCs w:val="32"/>
          <w:rtl/>
        </w:rPr>
        <w:t>ח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CB36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7" w:name="fn:1437"/>
      <w:bookmarkEnd w:id="1436"/>
      <w:proofErr w:type="spellStart"/>
      <w:r w:rsidRPr="00464299">
        <w:rPr>
          <w:rFonts w:ascii="David" w:hAnsi="David" w:cs="David"/>
          <w:sz w:val="32"/>
          <w:szCs w:val="32"/>
          <w:rtl/>
        </w:rPr>
        <w:t>תרג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ὐτ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כ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ὐτού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ח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מ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4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0326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8" w:name="fn:1438"/>
      <w:bookmarkEnd w:id="1437"/>
      <w:r w:rsidRPr="00464299">
        <w:rPr>
          <w:rFonts w:ascii="David" w:hAnsi="David" w:cs="David"/>
          <w:sz w:val="32"/>
          <w:szCs w:val="32"/>
          <w:rtl/>
        </w:rPr>
        <w:t xml:space="preserve">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ז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ו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DE56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39" w:name="fn:1439"/>
      <w:bookmarkEnd w:id="1438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14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A118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0" w:name="fn:1440"/>
      <w:bookmarkEnd w:id="1439"/>
      <w:proofErr w:type="gramStart"/>
      <w:r w:rsidRPr="00464299">
        <w:rPr>
          <w:rFonts w:ascii="David" w:hAnsi="David" w:cs="David"/>
          <w:sz w:val="32"/>
          <w:szCs w:val="32"/>
          <w:rtl/>
        </w:rPr>
        <w:t>ט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r w:rsidRPr="00464299">
        <w:rPr>
          <w:rFonts w:ascii="Calibri" w:hAnsi="Calibri" w:cs="Calibri" w:hint="cs"/>
          <w:sz w:val="32"/>
          <w:szCs w:val="32"/>
          <w:rtl/>
        </w:rPr>
        <w:t>Γ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42E6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1" w:name="fn:1441"/>
      <w:bookmarkEnd w:id="144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εφηρί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θιαρμιίτα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εφεί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όλε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ρει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9709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2" w:name="fn:1442"/>
      <w:bookmarkEnd w:id="1441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48F1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3" w:name="fn:1443"/>
      <w:bookmarkEnd w:id="1442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ע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6F0E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4" w:name="fn:1444"/>
      <w:bookmarkEnd w:id="144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ט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ט'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9662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5" w:name="fn:1445"/>
      <w:bookmarkEnd w:id="144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3D49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6" w:name="fn:1446"/>
      <w:bookmarkEnd w:id="1445"/>
      <w:proofErr w:type="gramStart"/>
      <w:r w:rsidRPr="00464299">
        <w:rPr>
          <w:rFonts w:ascii="David" w:hAnsi="David" w:cs="David"/>
          <w:sz w:val="32"/>
          <w:szCs w:val="32"/>
          <w:rtl/>
        </w:rPr>
        <w:t>י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4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45CB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7" w:name="fn:1447"/>
      <w:bookmarkEnd w:id="144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A5F2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8" w:name="fn:1448"/>
      <w:bookmarkEnd w:id="1447"/>
      <w:proofErr w:type="gramStart"/>
      <w:r w:rsidRPr="00464299">
        <w:rPr>
          <w:rFonts w:ascii="David" w:hAnsi="David" w:cs="David"/>
          <w:sz w:val="32"/>
          <w:szCs w:val="32"/>
          <w:rtl/>
        </w:rPr>
        <w:t>י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ק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ח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"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מ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05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14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50D3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49" w:name="fn:1449"/>
      <w:bookmarkEnd w:id="144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ήθω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Ὠρωνί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C602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0" w:name="fn:1450"/>
      <w:bookmarkEnd w:id="1449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χί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χηδ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53A7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1" w:name="fn:1451"/>
      <w:bookmarkEnd w:id="1450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III 38. IV 303. </w:t>
      </w:r>
      <w:hyperlink w:anchor="fnref:14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5778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2" w:name="fn:1452"/>
      <w:bookmarkEnd w:id="1451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A905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3" w:name="fn:1453"/>
      <w:bookmarkEnd w:id="1452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56F5E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4" w:name="fn:1454"/>
      <w:bookmarkEnd w:id="1453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4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246D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5" w:name="fn:1455"/>
      <w:bookmarkEnd w:id="1454"/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900F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6" w:name="fn:1456"/>
      <w:bookmarkEnd w:id="145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ρώ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ד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ה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אס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AA3F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7" w:name="fn:1457"/>
      <w:bookmarkEnd w:id="145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εδέ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פת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4933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8" w:name="fn:1458"/>
      <w:bookmarkEnd w:id="1457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ח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40C0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59" w:name="fn:1459"/>
      <w:bookmarkEnd w:id="1458"/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2C61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0" w:name="fn:1460"/>
      <w:bookmarkEnd w:id="1459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B19F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1" w:name="fn:1461"/>
      <w:bookmarkEnd w:id="1460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א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א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36BA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2" w:name="fn:1462"/>
      <w:bookmarkEnd w:id="1461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4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AB39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3" w:name="fn:1463"/>
      <w:bookmarkEnd w:id="146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4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C12A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4" w:name="fn:1464"/>
      <w:bookmarkEnd w:id="1463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ב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כ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9566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5" w:name="fn:1465"/>
      <w:bookmarkEnd w:id="1464"/>
      <w:proofErr w:type="gramStart"/>
      <w:r w:rsidRPr="00464299">
        <w:rPr>
          <w:rFonts w:ascii="David" w:hAnsi="David" w:cs="David"/>
          <w:sz w:val="32"/>
          <w:szCs w:val="32"/>
          <w:rtl/>
        </w:rPr>
        <w:t>ח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י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י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שוש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י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נימ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נימסטיק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ע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ebal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י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ל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ת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9BFF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6" w:name="fn:1466"/>
      <w:bookmarkEnd w:id="1465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V 305, 306. </w:t>
      </w:r>
      <w:hyperlink w:anchor="fnref:14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AFBE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7" w:name="fn:1467"/>
      <w:bookmarkEnd w:id="1466"/>
      <w:proofErr w:type="gramStart"/>
      <w:r w:rsidRPr="00464299">
        <w:rPr>
          <w:rFonts w:ascii="David" w:hAnsi="David" w:cs="David"/>
          <w:sz w:val="32"/>
          <w:szCs w:val="32"/>
          <w:rtl/>
        </w:rPr>
        <w:t>ח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39C6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8" w:name="fn:1468"/>
      <w:bookmarkEnd w:id="1467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י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צ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י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70C4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69" w:name="fn:1469"/>
      <w:bookmarkEnd w:id="1468"/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1D4D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0" w:name="fn:1470"/>
      <w:bookmarkEnd w:id="146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נ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עד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זה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ל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3DDA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1" w:name="fn:1471"/>
      <w:bookmarkEnd w:id="1470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4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F65E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2" w:name="fn:1472"/>
      <w:bookmarkEnd w:id="147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4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A03A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3" w:name="fn:1473"/>
      <w:bookmarkEnd w:id="147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F565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4" w:name="fn:1474"/>
      <w:bookmarkEnd w:id="1473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50A3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5" w:name="fn:1475"/>
      <w:bookmarkEnd w:id="1474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14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9F25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6" w:name="fn:1476"/>
      <w:bookmarkEnd w:id="1475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78F6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7" w:name="fn:1477"/>
      <w:bookmarkEnd w:id="147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9CD5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8" w:name="fn:1478"/>
      <w:bookmarkEnd w:id="147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B254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79" w:name="fn:1479"/>
      <w:bookmarkEnd w:id="1478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66A5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0" w:name="fn:1480"/>
      <w:bookmarkEnd w:id="1479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. </w:t>
      </w:r>
      <w:hyperlink w:anchor="fnref:14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DE31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1" w:name="fn:1481"/>
      <w:bookmarkEnd w:id="148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δου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6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גב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ד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צפ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10D2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2" w:name="fn:1482"/>
      <w:bookmarkEnd w:id="148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κάλ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6771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3" w:name="fn:1483"/>
      <w:bookmarkEnd w:id="148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ζ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7389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4" w:name="fn:1484"/>
      <w:bookmarkEnd w:id="1483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ר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7448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5" w:name="fn:1485"/>
      <w:bookmarkEnd w:id="148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θήλο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0EFE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6" w:name="fn:1486"/>
      <w:bookmarkEnd w:id="148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ζ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ω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ζ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α</w:t>
      </w:r>
      <w:r w:rsidRPr="00464299">
        <w:rPr>
          <w:rFonts w:ascii="David" w:hAnsi="David" w:cs="David"/>
          <w:sz w:val="32"/>
          <w:szCs w:val="32"/>
          <w:rtl/>
        </w:rPr>
        <w:t xml:space="preserve"> (VIII 151). </w:t>
      </w:r>
      <w:hyperlink w:anchor="fnref:14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4227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7" w:name="fn:1487"/>
      <w:bookmarkEnd w:id="148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ώρο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ώ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F73B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8" w:name="fn:1488"/>
      <w:bookmarkEnd w:id="148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θησάνο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B2B2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89" w:name="fn:1489"/>
      <w:bookmarkEnd w:id="148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κυθ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ολι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864F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0" w:name="fn:1490"/>
      <w:bookmarkEnd w:id="148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τ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ύριο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ώ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A352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1" w:name="fn:1491"/>
      <w:bookmarkEnd w:id="149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νη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ί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9799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2" w:name="fn:1492"/>
      <w:bookmarkEnd w:id="149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Ἇρκ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E890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3" w:name="fn:1493"/>
      <w:bookmarkEnd w:id="149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Ἔκδει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α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Ἒκδ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 257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ז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רוש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ז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EC26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4" w:name="fn:1494"/>
      <w:bookmarkEnd w:id="1493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ל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95C6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5" w:name="fn:1495"/>
      <w:bookmarkEnd w:id="149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ζώ</w:t>
      </w:r>
      <w:r w:rsidRPr="00464299">
        <w:rPr>
          <w:rFonts w:ascii="Calibri" w:hAnsi="Calibri" w:cs="Calibri" w:hint="cs"/>
          <w:sz w:val="32"/>
          <w:szCs w:val="32"/>
          <w:rtl/>
        </w:rPr>
        <w:t>τω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F185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6" w:name="fn:1496"/>
      <w:bookmarkEnd w:id="1495"/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μνε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νη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A3DA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7" w:name="fn:1497"/>
      <w:bookmarkEnd w:id="149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ίτ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έ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FDA2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8" w:name="fn:1498"/>
      <w:bookmarkEnd w:id="149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κκ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ο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4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581A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499" w:name="fn:1499"/>
      <w:bookmarkEnd w:id="1498"/>
      <w:r w:rsidRPr="00464299">
        <w:rPr>
          <w:rFonts w:ascii="David" w:hAnsi="David" w:cs="David"/>
          <w:sz w:val="32"/>
          <w:szCs w:val="32"/>
          <w:rtl/>
        </w:rPr>
        <w:t xml:space="preserve">IV 166. </w:t>
      </w:r>
      <w:hyperlink w:anchor="fnref:14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F9A5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0" w:name="fn:1500"/>
      <w:bookmarkEnd w:id="149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ουκ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οι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</w:t>
      </w:r>
      <w:r w:rsidRPr="00464299">
        <w:rPr>
          <w:rFonts w:ascii="Calibri" w:hAnsi="Calibri" w:cs="Calibri" w:hint="cs"/>
          <w:sz w:val="32"/>
          <w:szCs w:val="32"/>
          <w:rtl/>
        </w:rPr>
        <w:t>αίοι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ι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οι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שא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 138, 139)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ד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lastRenderedPageBreak/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כב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ב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ב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‘–ו’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55C9E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1" w:name="fn:1501"/>
      <w:bookmarkEnd w:id="1500"/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5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2F2D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2" w:name="fn:1502"/>
      <w:bookmarkEnd w:id="1501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E539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3" w:name="fn:1503"/>
      <w:bookmarkEnd w:id="1502"/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דפ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ר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פנ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DB73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4" w:name="fn:1504"/>
      <w:bookmarkEnd w:id="1503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91. </w:t>
      </w:r>
      <w:hyperlink w:anchor="fnref:15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E384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5" w:name="fn:1505"/>
      <w:bookmarkEnd w:id="1504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5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4DC5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6" w:name="fn:1506"/>
      <w:bookmarkEnd w:id="1505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67. 172. </w:t>
      </w:r>
      <w:hyperlink w:anchor="fnref:15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935D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7" w:name="fn:1507"/>
      <w:bookmarkEnd w:id="1506"/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ל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88B3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8" w:name="fn:1508"/>
      <w:bookmarkEnd w:id="1507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ר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4E01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09" w:name="fn:1509"/>
      <w:bookmarkEnd w:id="1508"/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15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AF15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0" w:name="fn:1510"/>
      <w:bookmarkEnd w:id="1509"/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15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D62A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1" w:name="fn:1511"/>
      <w:bookmarkEnd w:id="1510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3A8E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2" w:name="fn:1512"/>
      <w:bookmarkEnd w:id="1511"/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6B90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3" w:name="fn:1513"/>
      <w:bookmarkEnd w:id="1512"/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9C42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4" w:name="fn:1514"/>
      <w:bookmarkEnd w:id="151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י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י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ר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B8CF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5" w:name="fn:1515"/>
      <w:bookmarkEnd w:id="151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בי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0BEF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6" w:name="fn:1516"/>
      <w:bookmarkEnd w:id="1515"/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E359E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7" w:name="fn:1517"/>
      <w:bookmarkEnd w:id="1516"/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. </w:t>
      </w:r>
      <w:hyperlink w:anchor="fnref:15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FD4F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8" w:name="fn:1518"/>
      <w:bookmarkEnd w:id="151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F13D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19" w:name="fn:1519"/>
      <w:bookmarkEnd w:id="1518"/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נ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D8D1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0" w:name="fn:1520"/>
      <w:bookmarkEnd w:id="1519"/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5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F35E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1" w:name="fn:1521"/>
      <w:bookmarkEnd w:id="1520"/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7A9E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2" w:name="fn:1522"/>
      <w:bookmarkEnd w:id="152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ת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כ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5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139D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3" w:name="fn:1523"/>
      <w:bookmarkEnd w:id="152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ב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נה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6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פ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ט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ב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98F5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4" w:name="fn:1524"/>
      <w:bookmarkEnd w:id="152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49. IV 165. </w:t>
      </w:r>
      <w:hyperlink w:anchor="fnref:15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149B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5" w:name="fn:1525"/>
      <w:bookmarkEnd w:id="1524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ν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σαχά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נת־ס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A502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6" w:name="fn:1526"/>
      <w:bookmarkEnd w:id="1525"/>
      <w:r w:rsidRPr="00464299">
        <w:rPr>
          <w:rFonts w:ascii="Calibri" w:hAnsi="Calibri" w:cs="Calibri" w:hint="cs"/>
          <w:sz w:val="32"/>
          <w:szCs w:val="32"/>
          <w:rtl/>
        </w:rPr>
        <w:t>Γαβαθ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Calibri" w:hAnsi="Calibri" w:cs="Calibri" w:hint="cs"/>
          <w:sz w:val="32"/>
          <w:szCs w:val="32"/>
          <w:rtl/>
        </w:rPr>
        <w:t>Γαβαα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נ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5B13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7" w:name="fn:1527"/>
      <w:bookmarkEnd w:id="1526"/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1536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8" w:name="fn:1528"/>
      <w:bookmarkEnd w:id="1527"/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ס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CBA3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29" w:name="fn:1529"/>
      <w:bookmarkEnd w:id="1528"/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נ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5C9D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0" w:name="fn:1530"/>
      <w:bookmarkEnd w:id="1529"/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151D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1" w:name="fn:1531"/>
      <w:bookmarkEnd w:id="1530"/>
      <w:proofErr w:type="gramStart"/>
      <w:r w:rsidRPr="00464299">
        <w:rPr>
          <w:rFonts w:ascii="David" w:hAnsi="David" w:cs="David"/>
          <w:sz w:val="32"/>
          <w:szCs w:val="32"/>
          <w:rtl/>
        </w:rPr>
        <w:t>א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2C3E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2" w:name="fn:1532"/>
      <w:bookmarkEnd w:id="1531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6FAB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3" w:name="fn:1533"/>
      <w:bookmarkEnd w:id="153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έκ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1736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4" w:name="fn:1534"/>
      <w:bookmarkEnd w:id="153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ωιζέ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εκ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8225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5" w:name="fn:1535"/>
      <w:bookmarkEnd w:id="153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ων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ד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5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E2E5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6" w:name="fn:1536"/>
      <w:bookmarkEnd w:id="1535"/>
      <w:proofErr w:type="gramStart"/>
      <w:r w:rsidRPr="00464299">
        <w:rPr>
          <w:rFonts w:ascii="David" w:hAnsi="David" w:cs="David"/>
          <w:sz w:val="32"/>
          <w:szCs w:val="32"/>
          <w:rtl/>
        </w:rPr>
        <w:t>א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8C03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7" w:name="fn:1537"/>
      <w:bookmarkEnd w:id="1536"/>
      <w:proofErr w:type="gramStart"/>
      <w:r w:rsidRPr="00464299">
        <w:rPr>
          <w:rFonts w:ascii="David" w:hAnsi="David" w:cs="David"/>
          <w:sz w:val="32"/>
          <w:szCs w:val="32"/>
          <w:rtl/>
        </w:rPr>
        <w:t>א‘ צ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265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יב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6094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8" w:name="fn:1538"/>
      <w:bookmarkEnd w:id="1537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י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ב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ד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י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ר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תחת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ר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ש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ע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1AB8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39" w:name="fn:1539"/>
      <w:bookmarkEnd w:id="1538"/>
      <w:proofErr w:type="gramStart"/>
      <w:r w:rsidRPr="00464299">
        <w:rPr>
          <w:rFonts w:ascii="David" w:hAnsi="David" w:cs="David"/>
          <w:sz w:val="32"/>
          <w:szCs w:val="32"/>
          <w:rtl/>
        </w:rPr>
        <w:t>א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2E04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0" w:name="fn:1540"/>
      <w:bookmarkEnd w:id="1539"/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צ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69B4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1" w:name="fn:1541"/>
      <w:bookmarkEnd w:id="1540"/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5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3BC1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2" w:name="fn:1542"/>
      <w:bookmarkEnd w:id="1541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7EB1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3" w:name="fn:1543"/>
      <w:bookmarkEnd w:id="1542"/>
      <w:proofErr w:type="gramStart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r w:rsidRPr="00464299">
        <w:rPr>
          <w:rFonts w:ascii="Calibri" w:hAnsi="Calibri" w:cs="Calibri" w:hint="cs"/>
          <w:sz w:val="32"/>
          <w:szCs w:val="32"/>
          <w:rtl/>
        </w:rPr>
        <w:t>καὶ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ἱ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ο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᾿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οθὸ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ι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ίου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γαμ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ωυσῆ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73CC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4" w:name="fn:1544"/>
      <w:bookmarkEnd w:id="1543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7D59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5" w:name="fn:1545"/>
      <w:bookmarkEnd w:id="154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ק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ת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ו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DFAC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6" w:name="fn:1546"/>
      <w:bookmarkEnd w:id="1545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ר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D9BC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7" w:name="fn:1547"/>
      <w:bookmarkEnd w:id="154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עצ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ר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א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1BCC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8" w:name="fn:1548"/>
      <w:bookmarkEnd w:id="1547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784B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49" w:name="fn:1549"/>
      <w:bookmarkEnd w:id="1548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F1B4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0" w:name="fn:1550"/>
      <w:bookmarkEnd w:id="1549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ב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A7F1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1" w:name="fn:1551"/>
      <w:bookmarkEnd w:id="1550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DDB8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2" w:name="fn:1552"/>
      <w:bookmarkEnd w:id="1551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EB9C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3" w:name="fn:1553"/>
      <w:bookmarkEnd w:id="1552"/>
      <w:proofErr w:type="gramStart"/>
      <w:r w:rsidRPr="00464299">
        <w:rPr>
          <w:rFonts w:ascii="David" w:hAnsi="David" w:cs="David"/>
          <w:sz w:val="32"/>
          <w:szCs w:val="32"/>
          <w:rtl/>
        </w:rPr>
        <w:t>ב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E84D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4" w:name="fn:1554"/>
      <w:bookmarkEnd w:id="1553"/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חל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י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סו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אכ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ד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ר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נכנ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צ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ר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ד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F807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5" w:name="fn:1555"/>
      <w:bookmarkEnd w:id="1554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5091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6" w:name="fn:1556"/>
      <w:bookmarkEnd w:id="1555"/>
      <w:proofErr w:type="gramStart"/>
      <w:r w:rsidRPr="00464299">
        <w:rPr>
          <w:rFonts w:ascii="David" w:hAnsi="David" w:cs="David"/>
          <w:sz w:val="32"/>
          <w:szCs w:val="32"/>
          <w:rtl/>
        </w:rPr>
        <w:t>ב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FCEE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7" w:name="fn:1557"/>
      <w:bookmarkEnd w:id="1556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ב’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51A8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8" w:name="fn:1558"/>
      <w:bookmarkEnd w:id="1557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BAF9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59" w:name="fn:1559"/>
      <w:bookmarkEnd w:id="1558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ג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ינ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0E98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0" w:name="fn:1560"/>
      <w:bookmarkEnd w:id="1559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ג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F57F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1" w:name="fn:1561"/>
      <w:bookmarkEnd w:id="1560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ז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בו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ר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נ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לב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r w:rsidRPr="00464299">
        <w:rPr>
          <w:rFonts w:ascii="Arial" w:hAnsi="Arial" w:cs="Arial" w:hint="cs"/>
          <w:sz w:val="32"/>
          <w:szCs w:val="32"/>
          <w:rtl/>
        </w:rPr>
        <w:t>ἐ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ορεύθ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לט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qua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reliqni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תז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עז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וס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ὠργίσθ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ὐτο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עי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תא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יט</w:t>
      </w:r>
      <w:r w:rsidRPr="00464299">
        <w:rPr>
          <w:rFonts w:ascii="David" w:hAnsi="David" w:cs="David"/>
          <w:sz w:val="32"/>
          <w:szCs w:val="32"/>
          <w:rtl/>
        </w:rPr>
        <w:t>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ו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ז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ג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28BD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2" w:name="fn:1562"/>
      <w:bookmarkEnd w:id="1561"/>
      <w:proofErr w:type="spellStart"/>
      <w:r w:rsidRPr="00464299">
        <w:rPr>
          <w:rFonts w:ascii="David" w:hAnsi="David" w:cs="David"/>
          <w:sz w:val="32"/>
          <w:szCs w:val="32"/>
          <w:rtl/>
        </w:rPr>
        <w:t>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I 4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טי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גב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ו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EC18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3" w:name="fn:1563"/>
      <w:bookmarkEnd w:id="1562"/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755A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4" w:name="fn:1564"/>
      <w:bookmarkEnd w:id="1563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0B32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5" w:name="fn:1565"/>
      <w:bookmarkEnd w:id="1564"/>
      <w:r w:rsidRPr="00464299">
        <w:rPr>
          <w:rFonts w:ascii="David" w:hAnsi="David" w:cs="David"/>
          <w:sz w:val="32"/>
          <w:szCs w:val="32"/>
          <w:rtl/>
        </w:rPr>
        <w:t xml:space="preserve">VII 31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8B29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6" w:name="fn:1566"/>
      <w:bookmarkEnd w:id="156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 51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D485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7" w:name="fn:1567"/>
      <w:bookmarkEnd w:id="1566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05D0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8" w:name="fn:1568"/>
      <w:bookmarkEnd w:id="1567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ד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1DF2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69" w:name="fn:1569"/>
      <w:bookmarkEnd w:id="1568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ת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ילגש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צ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5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F8BD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0" w:name="fn:1570"/>
      <w:bookmarkEnd w:id="1569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ת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צ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סח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ל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820A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1" w:name="fn:1571"/>
      <w:bookmarkEnd w:id="1570"/>
      <w:proofErr w:type="gramStart"/>
      <w:r w:rsidRPr="00464299">
        <w:rPr>
          <w:rFonts w:ascii="David" w:hAnsi="David" w:cs="David"/>
          <w:sz w:val="32"/>
          <w:szCs w:val="32"/>
          <w:rtl/>
        </w:rPr>
        <w:t>כ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DDD6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2" w:name="fn:1572"/>
      <w:bookmarkEnd w:id="1571"/>
      <w:proofErr w:type="gramStart"/>
      <w:r w:rsidRPr="00464299">
        <w:rPr>
          <w:rFonts w:ascii="David" w:hAnsi="David" w:cs="David"/>
          <w:sz w:val="32"/>
          <w:szCs w:val="32"/>
          <w:rtl/>
        </w:rPr>
        <w:t>כ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ט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i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omu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i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oc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s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i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Silo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8CA8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3" w:name="fn:1573"/>
      <w:bookmarkEnd w:id="1572"/>
      <w:proofErr w:type="gramStart"/>
      <w:r w:rsidRPr="00464299">
        <w:rPr>
          <w:rFonts w:ascii="David" w:hAnsi="David" w:cs="David"/>
          <w:sz w:val="32"/>
          <w:szCs w:val="32"/>
          <w:rtl/>
        </w:rPr>
        <w:t>כ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יצ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5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35CA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4" w:name="fn:1574"/>
      <w:bookmarkEnd w:id="157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V 296. </w:t>
      </w:r>
      <w:hyperlink w:anchor="fnref:15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B2B3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5" w:name="fn:1575"/>
      <w:bookmarkEnd w:id="157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8FC9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6" w:name="fn:1576"/>
      <w:bookmarkEnd w:id="1575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2BF7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7" w:name="fn:1577"/>
      <w:bookmarkEnd w:id="1576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5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B775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8" w:name="fn:1578"/>
      <w:bookmarkEnd w:id="1577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27B4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79" w:name="fn:1579"/>
      <w:bookmarkEnd w:id="1578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51A4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0" w:name="fn:1580"/>
      <w:bookmarkEnd w:id="1579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2E05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1" w:name="fn:1581"/>
      <w:bookmarkEnd w:id="1580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נ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9DA1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2" w:name="fn:1582"/>
      <w:bookmarkEnd w:id="1581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4222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3" w:name="fn:1583"/>
      <w:bookmarkEnd w:id="158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5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24EC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4" w:name="fn:1584"/>
      <w:bookmarkEnd w:id="1583"/>
      <w:proofErr w:type="spellStart"/>
      <w:r w:rsidRPr="00464299">
        <w:rPr>
          <w:rFonts w:ascii="David" w:hAnsi="David" w:cs="David"/>
          <w:sz w:val="32"/>
          <w:szCs w:val="32"/>
          <w:rtl/>
        </w:rPr>
        <w:t>ה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ס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או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ק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5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9330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5" w:name="fn:1585"/>
      <w:bookmarkEnd w:id="158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C0BA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6" w:name="fn:1586"/>
      <w:bookmarkEnd w:id="1585"/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וג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BA72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7" w:name="fn:1587"/>
      <w:bookmarkEnd w:id="158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ησ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ῆ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Γα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ίτι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C693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8" w:name="fn:1588"/>
      <w:bookmarkEnd w:id="1587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15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0FC6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89" w:name="fn:1589"/>
      <w:bookmarkEnd w:id="158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ό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3193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0" w:name="fn:1590"/>
      <w:bookmarkEnd w:id="1589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FCD3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1" w:name="fn:1591"/>
      <w:bookmarkEnd w:id="1590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4ED2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2" w:name="fn:1592"/>
      <w:bookmarkEnd w:id="1591"/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ד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ג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ד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? </w:t>
      </w:r>
      <w:hyperlink w:anchor="fnref:15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E98A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3" w:name="fn:1593"/>
      <w:bookmarkEnd w:id="1592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71A5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4" w:name="fn:1594"/>
      <w:bookmarkEnd w:id="1593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EE1C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5" w:name="fn:1595"/>
      <w:bookmarkEnd w:id="1594"/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ו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B87F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6" w:name="fn:1596"/>
      <w:bookmarkEnd w:id="1595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ק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2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F8FB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7" w:name="fn:1597"/>
      <w:bookmarkEnd w:id="1596"/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ח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D721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8" w:name="fn:1598"/>
      <w:bookmarkEnd w:id="1597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15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3947B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599" w:name="fn:1599"/>
      <w:bookmarkEnd w:id="1598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ד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ט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5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80E3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0" w:name="fn:1600"/>
      <w:bookmarkEnd w:id="1599"/>
      <w:proofErr w:type="gramStart"/>
      <w:r w:rsidRPr="00464299">
        <w:rPr>
          <w:rFonts w:ascii="David" w:hAnsi="David" w:cs="David"/>
          <w:sz w:val="32"/>
          <w:szCs w:val="32"/>
          <w:rtl/>
        </w:rPr>
        <w:t>ג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’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A317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1" w:name="fn:1601"/>
      <w:bookmarkEnd w:id="160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υ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σάθ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υ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σάθαί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CD8B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2" w:name="fn:1602"/>
      <w:bookmarkEnd w:id="1601"/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60E6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3" w:name="fn:1603"/>
      <w:bookmarkEnd w:id="1602"/>
      <w:proofErr w:type="gramStart"/>
      <w:r w:rsidRPr="00464299">
        <w:rPr>
          <w:rFonts w:ascii="David" w:hAnsi="David" w:cs="David"/>
          <w:sz w:val="32"/>
          <w:szCs w:val="32"/>
          <w:rtl/>
        </w:rPr>
        <w:t>ג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6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6892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4" w:name="fn:1604"/>
      <w:bookmarkEnd w:id="1603"/>
      <w:proofErr w:type="spellStart"/>
      <w:r w:rsidRPr="00464299">
        <w:rPr>
          <w:rFonts w:ascii="David" w:hAnsi="David" w:cs="David"/>
          <w:sz w:val="32"/>
          <w:szCs w:val="32"/>
          <w:rtl/>
        </w:rPr>
        <w:t>עתנ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נ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נ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ת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D543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5" w:name="fn:1605"/>
      <w:bookmarkEnd w:id="1604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ט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ρησθέ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ὐτ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רקו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ז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ג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‘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ב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7EFA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6" w:name="fn:1606"/>
      <w:bookmarkEnd w:id="160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נ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6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6582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7" w:name="fn:1607"/>
      <w:bookmarkEnd w:id="1606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407C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8" w:name="fn:1608"/>
      <w:bookmarkEnd w:id="1607"/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FDA6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09" w:name="fn:1609"/>
      <w:bookmarkEnd w:id="1608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F373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0" w:name="fn:1610"/>
      <w:bookmarkEnd w:id="160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γλ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γλώ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B0A3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1" w:name="fn:1611"/>
      <w:bookmarkEnd w:id="1610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י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 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87CF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2" w:name="fn:1612"/>
      <w:bookmarkEnd w:id="1611"/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ac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is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V 6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lini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.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5.14. </w:t>
      </w:r>
      <w:hyperlink w:anchor="fnref:16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3042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3" w:name="fn:1613"/>
      <w:bookmarkEnd w:id="1612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839D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4" w:name="fn:1614"/>
      <w:bookmarkEnd w:id="161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ούδ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ώδ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3326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5" w:name="fn:1615"/>
      <w:bookmarkEnd w:id="161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ή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4B00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6" w:name="fn:1616"/>
      <w:bookmarkEnd w:id="1615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ש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69B9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7" w:name="fn:1617"/>
      <w:bookmarkEnd w:id="1616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112E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8" w:name="fn:1618"/>
      <w:bookmarkEnd w:id="1617"/>
      <w:proofErr w:type="spellStart"/>
      <w:r w:rsidRPr="00464299">
        <w:rPr>
          <w:rFonts w:ascii="David" w:hAnsi="David" w:cs="David"/>
          <w:sz w:val="32"/>
          <w:szCs w:val="32"/>
          <w:rtl/>
        </w:rPr>
        <w:t>הפ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2253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19" w:name="fn:1619"/>
      <w:bookmarkEnd w:id="1618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ק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ט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E41D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0" w:name="fn:1620"/>
      <w:bookmarkEnd w:id="1619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5727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1" w:name="fn:1621"/>
      <w:bookmarkEnd w:id="1620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9BA2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2" w:name="fn:1622"/>
      <w:bookmarkEnd w:id="162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ע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יר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A954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3" w:name="fn:1623"/>
      <w:bookmarkEnd w:id="162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0DC1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4" w:name="fn:1624"/>
      <w:bookmarkEnd w:id="162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ס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B686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5" w:name="fn:1625"/>
      <w:bookmarkEnd w:id="1624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4529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6" w:name="fn:1626"/>
      <w:bookmarkEnd w:id="1625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431D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7" w:name="fn:1627"/>
      <w:bookmarkEnd w:id="1626"/>
      <w:proofErr w:type="gramStart"/>
      <w:r w:rsidRPr="00464299">
        <w:rPr>
          <w:rFonts w:ascii="David" w:hAnsi="David" w:cs="David"/>
          <w:sz w:val="32"/>
          <w:szCs w:val="32"/>
          <w:rtl/>
        </w:rPr>
        <w:t>ג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פ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C8CC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8" w:name="fn:1628"/>
      <w:bookmarkEnd w:id="1627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γ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61B6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29" w:name="fn:1629"/>
      <w:bookmarkEnd w:id="162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άθ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AEFD7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0" w:name="fn:1630"/>
      <w:bookmarkEnd w:id="162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מ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ה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3F79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1" w:name="fn:1631"/>
      <w:bookmarkEnd w:id="1630"/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6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2617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2" w:name="fn:1632"/>
      <w:bookmarkEnd w:id="1631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ίτ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4FDE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3" w:name="fn:1633"/>
      <w:bookmarkEnd w:id="163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ώ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04F6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4" w:name="fn:1634"/>
      <w:bookmarkEnd w:id="163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χώνι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6120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5" w:name="fn:1635"/>
      <w:bookmarkEnd w:id="1634"/>
      <w:proofErr w:type="gramStart"/>
      <w:r w:rsidRPr="00464299">
        <w:rPr>
          <w:rFonts w:ascii="David" w:hAnsi="David" w:cs="David"/>
          <w:sz w:val="32"/>
          <w:szCs w:val="32"/>
          <w:rtl/>
        </w:rPr>
        <w:t>ד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פר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ס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יס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305F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6" w:name="fn:1636"/>
      <w:bookmarkEnd w:id="163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σά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BF12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7" w:name="fn:1637"/>
      <w:bookmarkEnd w:id="1636"/>
      <w:proofErr w:type="gramStart"/>
      <w:r w:rsidRPr="00464299">
        <w:rPr>
          <w:rFonts w:ascii="David" w:hAnsi="David" w:cs="David"/>
          <w:sz w:val="32"/>
          <w:szCs w:val="32"/>
          <w:rtl/>
        </w:rPr>
        <w:t>ד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ז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429A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8" w:name="fn:1638"/>
      <w:bookmarkEnd w:id="1637"/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2907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39" w:name="fn:1639"/>
      <w:bookmarkEnd w:id="1638"/>
      <w:proofErr w:type="gramStart"/>
      <w:r w:rsidRPr="00464299">
        <w:rPr>
          <w:rFonts w:ascii="David" w:hAnsi="David" w:cs="David"/>
          <w:sz w:val="32"/>
          <w:szCs w:val="32"/>
          <w:rtl/>
        </w:rPr>
        <w:t>ד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09F8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0" w:name="fn:1640"/>
      <w:bookmarkEnd w:id="1639"/>
      <w:r w:rsidRPr="00464299">
        <w:rPr>
          <w:rFonts w:ascii="Calibri" w:hAnsi="Calibri" w:cs="Calibri" w:hint="cs"/>
          <w:sz w:val="32"/>
          <w:szCs w:val="32"/>
          <w:rtl/>
        </w:rPr>
        <w:t>Δ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ώ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85A2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1" w:name="fn:1641"/>
      <w:bookmarkEnd w:id="164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רי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6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C8BC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2" w:name="fn:1642"/>
      <w:bookmarkEnd w:id="1641"/>
      <w:proofErr w:type="gramStart"/>
      <w:r w:rsidRPr="00464299">
        <w:rPr>
          <w:rFonts w:ascii="David" w:hAnsi="David" w:cs="David"/>
          <w:sz w:val="32"/>
          <w:szCs w:val="32"/>
          <w:rtl/>
        </w:rPr>
        <w:t>ד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6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F0DF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3" w:name="fn:1643"/>
      <w:bookmarkEnd w:id="1642"/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AFF7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4" w:name="fn:1644"/>
      <w:bookmarkEnd w:id="1643"/>
      <w:proofErr w:type="gramStart"/>
      <w:r w:rsidRPr="00464299">
        <w:rPr>
          <w:rFonts w:ascii="David" w:hAnsi="David" w:cs="David"/>
          <w:sz w:val="32"/>
          <w:szCs w:val="32"/>
          <w:rtl/>
        </w:rPr>
        <w:t>ד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6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A979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5" w:name="fn:1645"/>
      <w:bookmarkEnd w:id="1644"/>
      <w:proofErr w:type="gramStart"/>
      <w:r w:rsidRPr="00464299">
        <w:rPr>
          <w:rFonts w:ascii="David" w:hAnsi="David" w:cs="David"/>
          <w:sz w:val="32"/>
          <w:szCs w:val="32"/>
          <w:rtl/>
        </w:rPr>
        <w:t>ד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ת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ו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A7C1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6" w:name="fn:1646"/>
      <w:bookmarkEnd w:id="1645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C2B1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7" w:name="fn:1647"/>
      <w:bookmarkEnd w:id="1646"/>
      <w:proofErr w:type="gramStart"/>
      <w:r w:rsidRPr="00464299">
        <w:rPr>
          <w:rFonts w:ascii="David" w:hAnsi="David" w:cs="David"/>
          <w:sz w:val="32"/>
          <w:szCs w:val="32"/>
          <w:rtl/>
        </w:rPr>
        <w:t>ד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כ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143E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8" w:name="fn:1648"/>
      <w:bookmarkEnd w:id="1647"/>
      <w:proofErr w:type="gramStart"/>
      <w:r w:rsidRPr="00464299">
        <w:rPr>
          <w:rFonts w:ascii="David" w:hAnsi="David" w:cs="David"/>
          <w:sz w:val="32"/>
          <w:szCs w:val="32"/>
          <w:rtl/>
        </w:rPr>
        <w:t>ד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ע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ו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AE9A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49" w:name="fn:1649"/>
      <w:bookmarkEnd w:id="1648"/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57DD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0" w:name="fn:1650"/>
      <w:bookmarkEnd w:id="1649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CA11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1" w:name="fn:1651"/>
      <w:bookmarkEnd w:id="1650"/>
      <w:proofErr w:type="gramStart"/>
      <w:r w:rsidRPr="00464299">
        <w:rPr>
          <w:rFonts w:ascii="David" w:hAnsi="David" w:cs="David"/>
          <w:sz w:val="32"/>
          <w:szCs w:val="32"/>
          <w:rtl/>
        </w:rPr>
        <w:t>ה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לח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וכ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סל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לח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FFDB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2" w:name="fn:1652"/>
      <w:bookmarkEnd w:id="1651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81A2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3" w:name="fn:1653"/>
      <w:bookmarkEnd w:id="1652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39AE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4" w:name="fn:1654"/>
      <w:bookmarkEnd w:id="165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ενελίδε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F070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5" w:name="fn:1655"/>
      <w:bookmarkEnd w:id="165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λ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293B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6" w:name="fn:1656"/>
      <w:bookmarkEnd w:id="1655"/>
      <w:proofErr w:type="gramStart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6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CDD3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7" w:name="fn:1657"/>
      <w:bookmarkEnd w:id="1656"/>
      <w:proofErr w:type="spellStart"/>
      <w:r w:rsidRPr="00464299">
        <w:rPr>
          <w:rFonts w:ascii="David" w:hAnsi="David" w:cs="David"/>
          <w:sz w:val="32"/>
          <w:szCs w:val="32"/>
          <w:rtl/>
        </w:rPr>
        <w:t>בנ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חמ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461A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8" w:name="fn:1658"/>
      <w:bookmarkEnd w:id="1657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ח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6EEB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59" w:name="fn:1659"/>
      <w:bookmarkEnd w:id="1658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4F8B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0" w:name="fn:1660"/>
      <w:bookmarkEnd w:id="165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99B4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1" w:name="fn:1661"/>
      <w:bookmarkEnd w:id="1660"/>
      <w:proofErr w:type="gramStart"/>
      <w:r w:rsidRPr="00464299">
        <w:rPr>
          <w:rFonts w:ascii="David" w:hAnsi="David" w:cs="David"/>
          <w:sz w:val="32"/>
          <w:szCs w:val="32"/>
          <w:rtl/>
        </w:rPr>
        <w:t>ד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מ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ס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B901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2" w:name="fn:1662"/>
      <w:bookmarkEnd w:id="1661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87B2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3" w:name="fn:1663"/>
      <w:bookmarkEnd w:id="1662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E050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4" w:name="fn:1664"/>
      <w:bookmarkEnd w:id="1663"/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6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7B45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5" w:name="fn:1665"/>
      <w:bookmarkEnd w:id="166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2778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6" w:name="fn:1666"/>
      <w:bookmarkEnd w:id="1665"/>
      <w:proofErr w:type="gramStart"/>
      <w:r w:rsidRPr="00464299">
        <w:rPr>
          <w:rFonts w:ascii="David" w:hAnsi="David" w:cs="David"/>
          <w:sz w:val="32"/>
          <w:szCs w:val="32"/>
          <w:rtl/>
        </w:rPr>
        <w:t>ו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58F1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7" w:name="fn:1667"/>
      <w:bookmarkEnd w:id="1666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2FDE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8" w:name="fn:1668"/>
      <w:bookmarkEnd w:id="1667"/>
      <w:proofErr w:type="gramStart"/>
      <w:r w:rsidRPr="00464299">
        <w:rPr>
          <w:rFonts w:ascii="David" w:hAnsi="David" w:cs="David"/>
          <w:sz w:val="32"/>
          <w:szCs w:val="32"/>
          <w:rtl/>
        </w:rPr>
        <w:t>ו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66F9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69" w:name="fn:1669"/>
      <w:bookmarkEnd w:id="1668"/>
      <w:proofErr w:type="gramStart"/>
      <w:r w:rsidRPr="00464299">
        <w:rPr>
          <w:rFonts w:ascii="David" w:hAnsi="David" w:cs="David"/>
          <w:sz w:val="32"/>
          <w:szCs w:val="32"/>
          <w:rtl/>
        </w:rPr>
        <w:t>ו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ח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8D26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0" w:name="fn:1670"/>
      <w:bookmarkEnd w:id="166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δε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07D6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1" w:name="fn:1671"/>
      <w:bookmarkEnd w:id="1670"/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Ἲωά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BBD4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2" w:name="fn:1672"/>
      <w:bookmarkEnd w:id="1671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צ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78. IV 329. </w:t>
      </w:r>
      <w:hyperlink w:anchor="fnref:16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E6AD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3" w:name="fn:1673"/>
      <w:bookmarkEnd w:id="1672"/>
      <w:r w:rsidRPr="00464299">
        <w:rPr>
          <w:rFonts w:ascii="David" w:hAnsi="David" w:cs="David"/>
          <w:sz w:val="32"/>
          <w:szCs w:val="32"/>
          <w:rtl/>
        </w:rPr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ֹ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A8632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4" w:name="fn:1674"/>
      <w:bookmarkEnd w:id="167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77. </w:t>
      </w:r>
      <w:hyperlink w:anchor="fnref:16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EFC8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5" w:name="fn:1675"/>
      <w:bookmarkEnd w:id="167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DE27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6" w:name="fn:1676"/>
      <w:bookmarkEnd w:id="1675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hyperlink w:anchor="fnref:16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9E67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7" w:name="fn:1677"/>
      <w:bookmarkEnd w:id="1676"/>
      <w:r w:rsidRPr="00464299">
        <w:rPr>
          <w:rFonts w:ascii="David" w:hAnsi="David" w:cs="David"/>
          <w:sz w:val="32"/>
          <w:szCs w:val="32"/>
          <w:rtl/>
        </w:rPr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זע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F7E8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8" w:name="fn:1678"/>
      <w:bookmarkEnd w:id="167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י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ס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ז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9164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79" w:name="fn:1679"/>
      <w:bookmarkEnd w:id="1678"/>
      <w:proofErr w:type="gramStart"/>
      <w:r w:rsidRPr="00464299">
        <w:rPr>
          <w:rFonts w:ascii="David" w:hAnsi="David" w:cs="David"/>
          <w:sz w:val="32"/>
          <w:szCs w:val="32"/>
          <w:rtl/>
        </w:rPr>
        <w:t>ז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פ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ש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DB91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0" w:name="fn:1680"/>
      <w:bookmarkEnd w:id="167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דו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ג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פ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ק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7459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1" w:name="fn:1681"/>
      <w:bookmarkEnd w:id="1680"/>
      <w:proofErr w:type="gramStart"/>
      <w:r w:rsidRPr="00464299">
        <w:rPr>
          <w:rFonts w:ascii="David" w:hAnsi="David" w:cs="David"/>
          <w:sz w:val="32"/>
          <w:szCs w:val="32"/>
          <w:rtl/>
        </w:rPr>
        <w:t>ז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6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A05E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2" w:name="fn:1682"/>
      <w:bookmarkEnd w:id="1681"/>
      <w:proofErr w:type="gramStart"/>
      <w:r w:rsidRPr="00464299">
        <w:rPr>
          <w:rFonts w:ascii="David" w:hAnsi="David" w:cs="David"/>
          <w:sz w:val="32"/>
          <w:szCs w:val="32"/>
          <w:rtl/>
        </w:rPr>
        <w:t>ז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4787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3" w:name="fn:1683"/>
      <w:bookmarkEnd w:id="168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ρουρ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31BA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4" w:name="fn:1684"/>
      <w:bookmarkEnd w:id="168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ד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ה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ו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D3A50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5" w:name="fn:1685"/>
      <w:bookmarkEnd w:id="168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6F45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6" w:name="fn:1686"/>
      <w:bookmarkEnd w:id="1685"/>
      <w:proofErr w:type="spellStart"/>
      <w:r w:rsidRPr="00464299">
        <w:rPr>
          <w:rFonts w:ascii="David" w:hAnsi="David" w:cs="David"/>
          <w:sz w:val="32"/>
          <w:szCs w:val="32"/>
          <w:rtl/>
        </w:rPr>
        <w:t>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ר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ל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D69D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7" w:name="fn:1687"/>
      <w:bookmarkEnd w:id="1686"/>
      <w:r w:rsidRPr="00464299">
        <w:rPr>
          <w:rFonts w:ascii="David" w:hAnsi="David" w:cs="David"/>
          <w:sz w:val="32"/>
          <w:szCs w:val="32"/>
          <w:rtl/>
        </w:rPr>
        <w:t xml:space="preserve">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6AB5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8" w:name="fn:1688"/>
      <w:bookmarkEnd w:id="1687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י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מ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C7CB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89" w:name="fn:1689"/>
      <w:bookmarkEnd w:id="1688"/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D581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0" w:name="fn:1690"/>
      <w:bookmarkEnd w:id="1689"/>
      <w:proofErr w:type="gramStart"/>
      <w:r w:rsidRPr="00464299">
        <w:rPr>
          <w:rFonts w:ascii="David" w:hAnsi="David" w:cs="David"/>
          <w:sz w:val="32"/>
          <w:szCs w:val="32"/>
          <w:rtl/>
        </w:rPr>
        <w:t>ז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גד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צח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D4F8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1" w:name="fn:1691"/>
      <w:bookmarkEnd w:id="169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Ὤρη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5664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2" w:name="fn:1692"/>
      <w:bookmarkEnd w:id="169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ῆ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6196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3" w:name="fn:1693"/>
      <w:bookmarkEnd w:id="1692"/>
      <w:proofErr w:type="gramStart"/>
      <w:r w:rsidRPr="00464299">
        <w:rPr>
          <w:rFonts w:ascii="David" w:hAnsi="David" w:cs="David"/>
          <w:sz w:val="32"/>
          <w:szCs w:val="32"/>
          <w:rtl/>
        </w:rPr>
        <w:t>ח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D64D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4" w:name="fn:1694"/>
      <w:bookmarkEnd w:id="169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ή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έ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79C4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5" w:name="fn:1695"/>
      <w:bookmarkEnd w:id="1694"/>
      <w:r w:rsidRPr="00464299">
        <w:rPr>
          <w:rFonts w:ascii="Calibri" w:hAnsi="Calibri" w:cs="Calibri" w:hint="cs"/>
          <w:sz w:val="32"/>
          <w:szCs w:val="32"/>
          <w:rtl/>
        </w:rPr>
        <w:t>Ζ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μού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Ζ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71D0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6" w:name="fn:1696"/>
      <w:bookmarkEnd w:id="169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ρ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4895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7" w:name="fn:1697"/>
      <w:bookmarkEnd w:id="169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ת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6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A915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8" w:name="fn:1698"/>
      <w:bookmarkEnd w:id="1697"/>
      <w:proofErr w:type="gramStart"/>
      <w:r w:rsidRPr="00464299">
        <w:rPr>
          <w:rFonts w:ascii="David" w:hAnsi="David" w:cs="David"/>
          <w:sz w:val="32"/>
          <w:szCs w:val="32"/>
          <w:rtl/>
        </w:rPr>
        <w:t>ח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6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A1F2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699" w:name="fn:1699"/>
      <w:bookmarkEnd w:id="1698"/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60. </w:t>
      </w:r>
      <w:hyperlink w:anchor="fnref:16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EC6A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0" w:name="fn:1700"/>
      <w:bookmarkEnd w:id="1699"/>
      <w:r w:rsidRPr="00464299">
        <w:rPr>
          <w:rFonts w:ascii="David" w:hAnsi="David" w:cs="David"/>
          <w:sz w:val="32"/>
          <w:szCs w:val="32"/>
          <w:rtl/>
        </w:rPr>
        <w:t xml:space="preserve">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B23A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1" w:name="fn:1701"/>
      <w:bookmarkEnd w:id="1700"/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7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691E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2" w:name="fn:1702"/>
      <w:bookmarkEnd w:id="170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ρού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B658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3" w:name="fn:1703"/>
      <w:bookmarkEnd w:id="1702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μέλε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5E64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4" w:name="fn:1704"/>
      <w:bookmarkEnd w:id="1703"/>
      <w:proofErr w:type="spellStart"/>
      <w:r w:rsidRPr="00464299">
        <w:rPr>
          <w:rFonts w:ascii="David" w:hAnsi="David" w:cs="David"/>
          <w:sz w:val="32"/>
          <w:szCs w:val="32"/>
          <w:rtl/>
        </w:rPr>
        <w:t>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וח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4A8BB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5" w:name="fn:1705"/>
      <w:bookmarkEnd w:id="170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θ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DE86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6" w:name="fn:1706"/>
      <w:bookmarkEnd w:id="1705"/>
      <w:proofErr w:type="gramStart"/>
      <w:r w:rsidRPr="00464299">
        <w:rPr>
          <w:rFonts w:ascii="David" w:hAnsi="David" w:cs="David"/>
          <w:sz w:val="32"/>
          <w:szCs w:val="32"/>
          <w:rtl/>
        </w:rPr>
        <w:t>ט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7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E198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7" w:name="fn:1707"/>
      <w:bookmarkEnd w:id="1706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ס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33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A737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8" w:name="fn:1708"/>
      <w:bookmarkEnd w:id="170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0F3C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09" w:name="fn:1709"/>
      <w:bookmarkEnd w:id="1708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9814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0" w:name="fn:1710"/>
      <w:bookmarkEnd w:id="1709"/>
      <w:proofErr w:type="spellStart"/>
      <w:r w:rsidRPr="00464299">
        <w:rPr>
          <w:rFonts w:ascii="David" w:hAnsi="David" w:cs="David"/>
          <w:sz w:val="32"/>
          <w:szCs w:val="32"/>
          <w:rtl/>
        </w:rPr>
        <w:t>בהת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4A5C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1" w:name="fn:1711"/>
      <w:bookmarkEnd w:id="1710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BD6C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2" w:name="fn:1712"/>
      <w:bookmarkEnd w:id="171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E9F7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3" w:name="fn:1713"/>
      <w:bookmarkEnd w:id="1712"/>
      <w:proofErr w:type="spellStart"/>
      <w:r w:rsidRPr="00464299">
        <w:rPr>
          <w:rFonts w:ascii="David" w:hAnsi="David" w:cs="David"/>
          <w:sz w:val="32"/>
          <w:szCs w:val="32"/>
          <w:rtl/>
        </w:rPr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ג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C59E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4" w:name="fn:1714"/>
      <w:bookmarkEnd w:id="171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υάλ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גי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λ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ή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4BA0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5" w:name="fn:1715"/>
      <w:bookmarkEnd w:id="1714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ט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5066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6" w:name="fn:1716"/>
      <w:bookmarkEnd w:id="1715"/>
      <w:proofErr w:type="gramStart"/>
      <w:r w:rsidRPr="00464299">
        <w:rPr>
          <w:rFonts w:ascii="David" w:hAnsi="David" w:cs="David"/>
          <w:sz w:val="32"/>
          <w:szCs w:val="32"/>
          <w:rtl/>
        </w:rPr>
        <w:t>ט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7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72C0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7" w:name="fn:1717"/>
      <w:bookmarkEnd w:id="171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υ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61A7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8" w:name="fn:1718"/>
      <w:bookmarkEnd w:id="1717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6DAA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19" w:name="fn:1719"/>
      <w:bookmarkEnd w:id="1718"/>
      <w:proofErr w:type="gramStart"/>
      <w:r w:rsidRPr="00464299">
        <w:rPr>
          <w:rFonts w:ascii="David" w:hAnsi="David" w:cs="David"/>
          <w:sz w:val="32"/>
          <w:szCs w:val="32"/>
          <w:rtl/>
        </w:rPr>
        <w:t>ט‘ 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244F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0" w:name="fn:1720"/>
      <w:bookmarkEnd w:id="1719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צ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0FFB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1" w:name="fn:1721"/>
      <w:bookmarkEnd w:id="1720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20FA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2" w:name="fn:1722"/>
      <w:bookmarkEnd w:id="1721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4802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3" w:name="fn:1723"/>
      <w:bookmarkEnd w:id="1722"/>
      <w:proofErr w:type="gramStart"/>
      <w:r w:rsidRPr="00464299">
        <w:rPr>
          <w:rFonts w:ascii="David" w:hAnsi="David" w:cs="David"/>
          <w:sz w:val="32"/>
          <w:szCs w:val="32"/>
          <w:rtl/>
        </w:rPr>
        <w:t>ט‘ 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7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8E70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4" w:name="fn:1724"/>
      <w:bookmarkEnd w:id="172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η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η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ή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89BD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5" w:name="fn:1725"/>
      <w:bookmarkEnd w:id="1724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ו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2DAE6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6" w:name="fn:1726"/>
      <w:bookmarkEnd w:id="1725"/>
      <w:proofErr w:type="gramStart"/>
      <w:r w:rsidRPr="00464299">
        <w:rPr>
          <w:rFonts w:ascii="David" w:hAnsi="David" w:cs="David"/>
          <w:sz w:val="32"/>
          <w:szCs w:val="32"/>
          <w:rtl/>
        </w:rPr>
        <w:t>י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7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890F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7" w:name="fn:1727"/>
      <w:bookmarkEnd w:id="1726"/>
      <w:proofErr w:type="spellStart"/>
      <w:r w:rsidRPr="00464299">
        <w:rPr>
          <w:rFonts w:ascii="David" w:hAnsi="David" w:cs="David"/>
          <w:sz w:val="32"/>
          <w:szCs w:val="32"/>
          <w:rtl/>
        </w:rPr>
        <w:t>נשמ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329F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8" w:name="fn:1728"/>
      <w:bookmarkEnd w:id="1727"/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ί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0C82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29" w:name="fn:1729"/>
      <w:bookmarkEnd w:id="1728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FDEF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0" w:name="fn:1730"/>
      <w:bookmarkEnd w:id="1729"/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CF6F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1" w:name="fn:1731"/>
      <w:bookmarkEnd w:id="1730"/>
      <w:proofErr w:type="gramStart"/>
      <w:r w:rsidRPr="00464299">
        <w:rPr>
          <w:rFonts w:ascii="David" w:hAnsi="David" w:cs="David"/>
          <w:sz w:val="32"/>
          <w:szCs w:val="32"/>
          <w:rtl/>
        </w:rPr>
        <w:t>י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7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0466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2" w:name="fn:1732"/>
      <w:bookmarkEnd w:id="1731"/>
      <w:proofErr w:type="gramStart"/>
      <w:r w:rsidRPr="00464299">
        <w:rPr>
          <w:rFonts w:ascii="David" w:hAnsi="David" w:cs="David"/>
          <w:sz w:val="32"/>
          <w:szCs w:val="32"/>
          <w:rtl/>
        </w:rPr>
        <w:t>י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כ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ור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ל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D493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3" w:name="fn:1733"/>
      <w:bookmarkEnd w:id="173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ר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2E49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4" w:name="fn:1734"/>
      <w:bookmarkEnd w:id="1733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D581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5" w:name="fn:1735"/>
      <w:bookmarkEnd w:id="1734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D025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6" w:name="fn:1736"/>
      <w:bookmarkEnd w:id="173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έφθ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2DF9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7" w:name="fn:1737"/>
      <w:bookmarkEnd w:id="1736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ג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C39D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8" w:name="fn:1738"/>
      <w:bookmarkEnd w:id="1737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7688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39" w:name="fn:1739"/>
      <w:bookmarkEnd w:id="1738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5549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0" w:name="fn:1740"/>
      <w:bookmarkEnd w:id="1739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צ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00F0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1" w:name="fn:1741"/>
      <w:bookmarkEnd w:id="1740"/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פ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85. </w:t>
      </w:r>
      <w:hyperlink w:anchor="fnref:17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0A85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2" w:name="fn:1742"/>
      <w:bookmarkEnd w:id="1741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. </w:t>
      </w:r>
      <w:hyperlink w:anchor="fnref:17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BEBD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3" w:name="fn:1743"/>
      <w:bookmarkEnd w:id="1742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ιά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7B19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4" w:name="fn:1744"/>
      <w:bookmarkEnd w:id="1743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ע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8761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5" w:name="fn:1745"/>
      <w:bookmarkEnd w:id="1744"/>
      <w:proofErr w:type="spellStart"/>
      <w:r w:rsidRPr="00464299">
        <w:rPr>
          <w:rFonts w:ascii="David" w:hAnsi="David" w:cs="David"/>
          <w:sz w:val="32"/>
          <w:szCs w:val="32"/>
          <w:rtl/>
        </w:rPr>
        <w:t>כ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ס’ ג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piphani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adv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aer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III.2, 1035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d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atani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όρ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A484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6" w:name="fn:1746"/>
      <w:bookmarkEnd w:id="1745"/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7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781D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7" w:name="fn:1747"/>
      <w:bookmarkEnd w:id="1746"/>
      <w:proofErr w:type="spellStart"/>
      <w:r w:rsidRPr="00464299">
        <w:rPr>
          <w:rFonts w:ascii="David" w:hAnsi="David" w:cs="David"/>
          <w:sz w:val="32"/>
          <w:szCs w:val="32"/>
          <w:rtl/>
        </w:rPr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01B6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8" w:name="fn:1748"/>
      <w:bookmarkEnd w:id="1747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B4EC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49" w:name="fn:1749"/>
      <w:bookmarkEnd w:id="1748"/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E5A2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0" w:name="fn:1750"/>
      <w:bookmarkEnd w:id="1749"/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. </w:t>
      </w:r>
      <w:hyperlink w:anchor="fnref:17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9432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1" w:name="fn:1751"/>
      <w:bookmarkEnd w:id="175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έ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ק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„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צפויה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“</w:t>
      </w:r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End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r w:rsidRPr="00464299">
        <w:rPr>
          <w:rFonts w:ascii="David" w:hAnsi="David" w:cs="David"/>
          <w:sz w:val="32"/>
          <w:szCs w:val="32"/>
          <w:rtl/>
        </w:rPr>
        <w:t xml:space="preserve">')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5F82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2" w:name="fn:1752"/>
      <w:bookmarkEnd w:id="1751"/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17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1B48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3" w:name="fn:1753"/>
      <w:bookmarkEnd w:id="175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φ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Ἁ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σσ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BDB8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4" w:name="fn:1754"/>
      <w:bookmarkEnd w:id="1753"/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48D9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5" w:name="fn:1755"/>
      <w:bookmarkEnd w:id="175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Ἤλ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λ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D491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6" w:name="fn:1756"/>
      <w:bookmarkEnd w:id="1755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δ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F0F7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7" w:name="fn:1757"/>
      <w:bookmarkEnd w:id="175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Ἤλ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עת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5458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8" w:name="fn:1758"/>
      <w:bookmarkEnd w:id="1757"/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άθ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DA90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59" w:name="fn:1759"/>
      <w:bookmarkEnd w:id="175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E787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0" w:name="fn:1760"/>
      <w:bookmarkEnd w:id="1759"/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עת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3D68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1" w:name="fn:1761"/>
      <w:bookmarkEnd w:id="1760"/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7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E137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2" w:name="fn:1762"/>
      <w:bookmarkEnd w:id="1761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ώχ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ῶε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2964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3" w:name="fn:1763"/>
      <w:bookmarkEnd w:id="1762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ג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88. VII 130. 162. XI 190. 199. XV 120. XVIII 341. XX 142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ק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ק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ק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כ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ק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0F5F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4" w:name="fn:1764"/>
      <w:bookmarkEnd w:id="1763"/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הפ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I 300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V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33)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1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פי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סרכס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ב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]. </w:t>
      </w:r>
      <w:hyperlink w:anchor="fnref:17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E1F7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5" w:name="fn:1765"/>
      <w:bookmarkEnd w:id="1764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, צ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CE8F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6" w:name="fn:1766"/>
      <w:bookmarkEnd w:id="1765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51BD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7" w:name="fn:1767"/>
      <w:bookmarkEnd w:id="1766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hyperlink w:anchor="fnref:17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F145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8" w:name="fn:1768"/>
      <w:bookmarkEnd w:id="1767"/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0830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69" w:name="fn:1769"/>
      <w:bookmarkEnd w:id="1768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7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4660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0" w:name="fn:1770"/>
      <w:bookmarkEnd w:id="1769"/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ע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פ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EC2C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1" w:name="fn:1771"/>
      <w:bookmarkEnd w:id="1770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74EE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2" w:name="fn:1772"/>
      <w:bookmarkEnd w:id="1771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φ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FC7A7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3" w:name="fn:1773"/>
      <w:bookmarkEnd w:id="1772"/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F3DD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4" w:name="fn:1774"/>
      <w:bookmarkEnd w:id="1773"/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7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96E3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5" w:name="fn:1775"/>
      <w:bookmarkEnd w:id="177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μ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μ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θ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B413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6" w:name="fn:1776"/>
      <w:bookmarkEnd w:id="1775"/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I 337). </w:t>
      </w:r>
      <w:hyperlink w:anchor="fnref:17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63E6B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7" w:name="fn:1777"/>
      <w:bookmarkEnd w:id="1776"/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מ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“. </w:t>
      </w:r>
      <w:hyperlink w:anchor="fnref:17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9688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8" w:name="fn:1778"/>
      <w:bookmarkEnd w:id="177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17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F3A2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79" w:name="fn:1779"/>
      <w:bookmarkEnd w:id="1778"/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ח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ר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BB8A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0" w:name="fn:1780"/>
      <w:bookmarkEnd w:id="1779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רע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חב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בי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B723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1" w:name="fn:1781"/>
      <w:bookmarkEnd w:id="1780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. </w:t>
      </w:r>
      <w:hyperlink w:anchor="fnref:17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CDE4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2" w:name="fn:1782"/>
      <w:bookmarkEnd w:id="1781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CD33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3" w:name="fn:1783"/>
      <w:bookmarkEnd w:id="1782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4FC7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4" w:name="fn:1784"/>
      <w:bookmarkEnd w:id="1783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. </w:t>
      </w:r>
      <w:hyperlink w:anchor="fnref:17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9E9C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5" w:name="fn:1785"/>
      <w:bookmarkEnd w:id="178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τ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DD79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6" w:name="fn:1786"/>
      <w:bookmarkEnd w:id="178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γώ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872D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7" w:name="fn:1787"/>
      <w:bookmarkEnd w:id="1786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F0F8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8" w:name="fn:1788"/>
      <w:bookmarkEnd w:id="1787"/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תפא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6FBE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89" w:name="fn:1789"/>
      <w:bookmarkEnd w:id="178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17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F9C6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0" w:name="fn:1790"/>
      <w:bookmarkEnd w:id="1789"/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7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30C4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1" w:name="fn:1791"/>
      <w:bookmarkEnd w:id="1790"/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נדקא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8. </w:t>
      </w:r>
      <w:hyperlink w:anchor="fnref:17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E02D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2" w:name="fn:1792"/>
      <w:bookmarkEnd w:id="1791"/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17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4444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3" w:name="fn:1793"/>
      <w:bookmarkEnd w:id="179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ק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7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02AF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4" w:name="fn:1794"/>
      <w:bookmarkEnd w:id="1793"/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λ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ει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03F1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5" w:name="fn:1795"/>
      <w:bookmarkEnd w:id="1794"/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64F2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6" w:name="fn:1796"/>
      <w:bookmarkEnd w:id="1795"/>
      <w:proofErr w:type="spellStart"/>
      <w:r w:rsidRPr="00464299">
        <w:rPr>
          <w:rFonts w:ascii="David" w:hAnsi="David" w:cs="David"/>
          <w:sz w:val="32"/>
          <w:szCs w:val="32"/>
          <w:rtl/>
        </w:rPr>
        <w:t>תרג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ύδον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θύον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צא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שמ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ז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כ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ישנ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ש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B81D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7" w:name="fn:1797"/>
      <w:bookmarkEnd w:id="1796"/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סר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ו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5BFA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8" w:name="fn:1798"/>
      <w:bookmarkEnd w:id="179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כ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9CF6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799" w:name="fn:1799"/>
      <w:bookmarkEnd w:id="1798"/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7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B3A4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0" w:name="fn:1800"/>
      <w:bookmarkEnd w:id="1799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8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CA1A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1" w:name="fn:1801"/>
      <w:bookmarkEnd w:id="180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70C9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2" w:name="fn:1802"/>
      <w:bookmarkEnd w:id="180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צ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ל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ט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טי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II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46)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רד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ור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 484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ברי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ד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XVIII 350). </w:t>
      </w:r>
      <w:hyperlink w:anchor="fnref:18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E6BC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3" w:name="fn:1803"/>
      <w:bookmarkEnd w:id="1802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ט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פט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D3AE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4" w:name="fn:1804"/>
      <w:bookmarkEnd w:id="1803"/>
      <w:r w:rsidRPr="00464299">
        <w:rPr>
          <w:rFonts w:ascii="Calibri" w:hAnsi="Calibri" w:cs="Calibri" w:hint="cs"/>
          <w:sz w:val="32"/>
          <w:szCs w:val="32"/>
          <w:rtl/>
        </w:rPr>
        <w:t>Σ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ρα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ת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EB37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5" w:name="fn:1805"/>
      <w:bookmarkEnd w:id="1804"/>
      <w:proofErr w:type="spellStart"/>
      <w:r w:rsidRPr="00464299">
        <w:rPr>
          <w:rFonts w:ascii="David" w:hAnsi="David" w:cs="David"/>
          <w:sz w:val="32"/>
          <w:szCs w:val="32"/>
          <w:rtl/>
        </w:rPr>
        <w:t>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ער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ט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CB94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6" w:name="fn:1806"/>
      <w:bookmarkEnd w:id="180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λε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1ECC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7" w:name="fn:1807"/>
      <w:bookmarkEnd w:id="1806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μέλεχ</w:t>
      </w:r>
      <w:r w:rsidRPr="00464299">
        <w:rPr>
          <w:rFonts w:ascii="Calibri" w:hAnsi="Calibri" w:cs="Calibri" w:hint="cs"/>
          <w:sz w:val="32"/>
          <w:szCs w:val="32"/>
          <w:rtl/>
        </w:rPr>
        <w:t>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A984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8" w:name="fn:1808"/>
      <w:bookmarkEnd w:id="1807"/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μ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ωεμ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59B1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09" w:name="fn:1809"/>
      <w:bookmarkEnd w:id="180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λλι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ιώ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EFD8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0" w:name="fn:1810"/>
      <w:bookmarkEnd w:id="1809"/>
      <w:r w:rsidRPr="00464299">
        <w:rPr>
          <w:rFonts w:ascii="Calibri" w:hAnsi="Calibri" w:cs="Calibri" w:hint="cs"/>
          <w:sz w:val="32"/>
          <w:szCs w:val="32"/>
          <w:rtl/>
        </w:rPr>
        <w:t>Μα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5F0F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1" w:name="fn:1811"/>
      <w:bookmarkEnd w:id="181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E414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2" w:name="fn:1812"/>
      <w:bookmarkEnd w:id="181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ρφ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E5C8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3" w:name="fn:1813"/>
      <w:bookmarkEnd w:id="181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ύ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ד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5076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4" w:name="fn:1814"/>
      <w:bookmarkEnd w:id="1813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CFBA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5" w:name="fn:1815"/>
      <w:bookmarkEnd w:id="181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ζ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ό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3E58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6" w:name="fn:1816"/>
      <w:bookmarkEnd w:id="1815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מ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ע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מ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CBE9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7" w:name="fn:1817"/>
      <w:bookmarkEnd w:id="1816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BAC5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8" w:name="fn:1818"/>
      <w:bookmarkEnd w:id="181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4A6D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19" w:name="fn:1819"/>
      <w:bookmarkEnd w:id="1818"/>
      <w:proofErr w:type="gramStart"/>
      <w:r w:rsidRPr="00464299">
        <w:rPr>
          <w:rFonts w:ascii="David" w:hAnsi="David" w:cs="David"/>
          <w:sz w:val="32"/>
          <w:szCs w:val="32"/>
          <w:rtl/>
        </w:rPr>
        <w:t>ג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5990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0" w:name="fn:1820"/>
      <w:bookmarkEnd w:id="1819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0DC1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1" w:name="fn:1821"/>
      <w:bookmarkEnd w:id="182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C296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2" w:name="fn:1822"/>
      <w:bookmarkEnd w:id="1821"/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1336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3" w:name="fn:1823"/>
      <w:bookmarkEnd w:id="1822"/>
      <w:proofErr w:type="gramStart"/>
      <w:r w:rsidRPr="00464299">
        <w:rPr>
          <w:rFonts w:ascii="David" w:hAnsi="David" w:cs="David"/>
          <w:sz w:val="32"/>
          <w:szCs w:val="32"/>
          <w:rtl/>
        </w:rPr>
        <w:t>ד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21EC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4" w:name="fn:1824"/>
      <w:bookmarkEnd w:id="1823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ס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ני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ח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85C2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5" w:name="fn:1825"/>
      <w:bookmarkEnd w:id="182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י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). </w:t>
      </w:r>
      <w:hyperlink w:anchor="fnref:18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77D6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6" w:name="fn:1826"/>
      <w:bookmarkEnd w:id="1825"/>
      <w:proofErr w:type="gramStart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רא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כ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רא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6F9A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7" w:name="fn:1827"/>
      <w:bookmarkEnd w:id="1826"/>
      <w:r w:rsidRPr="00464299">
        <w:rPr>
          <w:rFonts w:ascii="Arial" w:hAnsi="Arial" w:cs="Arial" w:hint="cs"/>
          <w:sz w:val="32"/>
          <w:szCs w:val="32"/>
          <w:rtl/>
        </w:rPr>
        <w:t>Ὠ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ή</w:t>
      </w:r>
      <w:r w:rsidRPr="00464299">
        <w:rPr>
          <w:rFonts w:ascii="Calibri" w:hAnsi="Calibri" w:cs="Calibri" w:hint="cs"/>
          <w:sz w:val="32"/>
          <w:szCs w:val="32"/>
          <w:rtl/>
        </w:rPr>
        <w:t>δ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7967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8" w:name="fn:1828"/>
      <w:bookmarkEnd w:id="182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σ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9739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29" w:name="fn:1829"/>
      <w:bookmarkEnd w:id="1828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987A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0" w:name="fn:1830"/>
      <w:bookmarkEnd w:id="182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φνί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8E0D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1" w:name="fn:1831"/>
      <w:bookmarkEnd w:id="183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ινεέσ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9E23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2" w:name="fn:1832"/>
      <w:bookmarkEnd w:id="1831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וב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D1CA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3" w:name="fn:1833"/>
      <w:bookmarkEnd w:id="1832"/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 </w:t>
      </w:r>
      <w:hyperlink w:anchor="fnref:18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58DA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4" w:name="fn:1834"/>
      <w:bookmarkEnd w:id="1833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C780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5" w:name="fn:1835"/>
      <w:bookmarkEnd w:id="1834"/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946C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6" w:name="fn:1836"/>
      <w:bookmarkEnd w:id="183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λκά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2613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7" w:name="fn:1837"/>
      <w:bookmarkEnd w:id="1836"/>
      <w:proofErr w:type="spellStart"/>
      <w:r w:rsidRPr="00464299">
        <w:rPr>
          <w:rFonts w:ascii="David" w:hAnsi="David" w:cs="David"/>
          <w:sz w:val="32"/>
          <w:szCs w:val="32"/>
          <w:rtl/>
        </w:rPr>
        <w:t>דב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ק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’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D0B7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8" w:name="fn:1838"/>
      <w:bookmarkEnd w:id="1837"/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גי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18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2B8B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39" w:name="fn:1839"/>
      <w:bookmarkEnd w:id="1838"/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ρ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ά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90E07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0" w:name="fn:1840"/>
      <w:bookmarkEnd w:id="183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ν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ενάν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00F9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1" w:name="fn:1841"/>
      <w:bookmarkEnd w:id="1840"/>
      <w:r w:rsidRPr="00464299">
        <w:rPr>
          <w:rFonts w:ascii="David" w:hAnsi="David" w:cs="David"/>
          <w:sz w:val="32"/>
          <w:szCs w:val="32"/>
          <w:rtl/>
        </w:rPr>
        <w:t xml:space="preserve">V 68. </w:t>
      </w:r>
      <w:hyperlink w:anchor="fnref:18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8281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2" w:name="fn:1842"/>
      <w:bookmarkEnd w:id="1841"/>
      <w:proofErr w:type="gramStart"/>
      <w:r w:rsidRPr="00464299">
        <w:rPr>
          <w:rFonts w:ascii="David" w:hAnsi="David" w:cs="David"/>
          <w:sz w:val="32"/>
          <w:szCs w:val="32"/>
          <w:rtl/>
        </w:rPr>
        <w:t>א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B96B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3" w:name="fn:1843"/>
      <w:bookmarkEnd w:id="1842"/>
      <w:proofErr w:type="gramStart"/>
      <w:r w:rsidRPr="00464299">
        <w:rPr>
          <w:rFonts w:ascii="David" w:hAnsi="David" w:cs="David"/>
          <w:sz w:val="32"/>
          <w:szCs w:val="32"/>
          <w:rtl/>
        </w:rPr>
        <w:t>א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עס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53C2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4" w:name="fn:1844"/>
      <w:bookmarkEnd w:id="184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י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18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5E48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5" w:name="fn:1845"/>
      <w:bookmarkEnd w:id="1844"/>
      <w:proofErr w:type="gramStart"/>
      <w:r w:rsidRPr="00464299">
        <w:rPr>
          <w:rFonts w:ascii="David" w:hAnsi="David" w:cs="David"/>
          <w:sz w:val="32"/>
          <w:szCs w:val="32"/>
          <w:rtl/>
        </w:rPr>
        <w:t>א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0478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6" w:name="fn:1846"/>
      <w:bookmarkEnd w:id="1845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8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8A45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7" w:name="fn:1847"/>
      <w:bookmarkEnd w:id="1846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8E99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8" w:name="fn:1848"/>
      <w:bookmarkEnd w:id="1847"/>
      <w:proofErr w:type="gramStart"/>
      <w:r w:rsidRPr="00464299">
        <w:rPr>
          <w:rFonts w:ascii="David" w:hAnsi="David" w:cs="David"/>
          <w:sz w:val="32"/>
          <w:szCs w:val="32"/>
          <w:rtl/>
        </w:rPr>
        <w:t>א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AF8E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49" w:name="fn:1849"/>
      <w:bookmarkEnd w:id="1848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ב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ב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0B66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0" w:name="fn:1850"/>
      <w:bookmarkEnd w:id="184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ש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ו‘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’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52. </w:t>
      </w:r>
      <w:hyperlink w:anchor="fnref:18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7689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1" w:name="fn:1851"/>
      <w:bookmarkEnd w:id="1850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ור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ίδη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תיוב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87A8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2" w:name="fn:1852"/>
      <w:bookmarkEnd w:id="1851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5680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3" w:name="fn:1853"/>
      <w:bookmarkEnd w:id="1852"/>
      <w:proofErr w:type="gramStart"/>
      <w:r w:rsidRPr="00464299">
        <w:rPr>
          <w:rFonts w:ascii="David" w:hAnsi="David" w:cs="David"/>
          <w:sz w:val="32"/>
          <w:szCs w:val="32"/>
          <w:rtl/>
        </w:rPr>
        <w:t>ג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81DD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4" w:name="fn:1854"/>
      <w:bookmarkEnd w:id="1853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29CC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5" w:name="fn:1855"/>
      <w:bookmarkEnd w:id="1854"/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ת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לק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י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ד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8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858A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6" w:name="fn:1856"/>
      <w:bookmarkEnd w:id="1855"/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2030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7" w:name="fn:1857"/>
      <w:bookmarkEnd w:id="1856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ב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E959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8" w:name="fn:1858"/>
      <w:bookmarkEnd w:id="185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φέκ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0E18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59" w:name="fn:1859"/>
      <w:bookmarkEnd w:id="1858"/>
      <w:proofErr w:type="gramStart"/>
      <w:r w:rsidRPr="00464299">
        <w:rPr>
          <w:rFonts w:ascii="David" w:hAnsi="David" w:cs="David"/>
          <w:sz w:val="32"/>
          <w:szCs w:val="32"/>
          <w:rtl/>
        </w:rPr>
        <w:t>ד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BF0B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0" w:name="fn:1860"/>
      <w:bookmarkEnd w:id="185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38D6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1" w:name="fn:1861"/>
      <w:bookmarkEnd w:id="186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901C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2" w:name="fn:1862"/>
      <w:bookmarkEnd w:id="186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A679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3" w:name="fn:1863"/>
      <w:bookmarkEnd w:id="1862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8BE0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4" w:name="fn:1864"/>
      <w:bookmarkEnd w:id="186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ר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ס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39DD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5" w:name="fn:1865"/>
      <w:bookmarkEnd w:id="1864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יד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E1F1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6" w:name="fn:1866"/>
      <w:bookmarkEnd w:id="1865"/>
      <w:proofErr w:type="spellStart"/>
      <w:r w:rsidRPr="00464299">
        <w:rPr>
          <w:rFonts w:ascii="David" w:hAnsi="David" w:cs="David"/>
          <w:sz w:val="32"/>
          <w:szCs w:val="32"/>
          <w:rtl/>
        </w:rPr>
        <w:t>ב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תי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ט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ED05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7" w:name="fn:1867"/>
      <w:bookmarkEnd w:id="1866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05C4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8" w:name="fn:1868"/>
      <w:bookmarkEnd w:id="186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כ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פ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3FE4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69" w:name="fn:1869"/>
      <w:bookmarkEnd w:id="186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χ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3BFB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0" w:name="fn:1870"/>
      <w:bookmarkEnd w:id="186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‘ ו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III 11. </w:t>
      </w:r>
      <w:hyperlink w:anchor="fnref:18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3CA6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1" w:name="fn:1871"/>
      <w:bookmarkEnd w:id="1870"/>
      <w:r w:rsidRPr="00464299">
        <w:rPr>
          <w:rFonts w:ascii="Arial" w:hAnsi="Arial" w:cs="Arial" w:hint="cs"/>
          <w:sz w:val="32"/>
          <w:szCs w:val="32"/>
          <w:rtl/>
        </w:rPr>
        <w:lastRenderedPageBreak/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εζέ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ה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יש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D758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2" w:name="fn:1872"/>
      <w:bookmarkEnd w:id="187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όκκ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6119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3" w:name="fn:1873"/>
      <w:bookmarkEnd w:id="187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ζ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1F92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4" w:name="fn:1874"/>
      <w:bookmarkEnd w:id="1873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ז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VIII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13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נ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ת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ת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3A2C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5" w:name="fn:1875"/>
      <w:bookmarkEnd w:id="1874"/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DAD9E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6" w:name="fn:1876"/>
      <w:bookmarkEnd w:id="187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ζωτ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E6C0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7" w:name="fn:1877"/>
      <w:bookmarkEnd w:id="1876"/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כ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ד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85D7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8" w:name="fn:1878"/>
      <w:bookmarkEnd w:id="1877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AB97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79" w:name="fn:1879"/>
      <w:bookmarkEnd w:id="1878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ח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ר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פי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גר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חי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ט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ס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פ.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כ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נ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קב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מ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צ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E435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0" w:name="fn:1880"/>
      <w:bookmarkEnd w:id="1879"/>
      <w:proofErr w:type="spellStart"/>
      <w:r w:rsidRPr="00464299">
        <w:rPr>
          <w:rFonts w:ascii="David" w:hAnsi="David" w:cs="David"/>
          <w:sz w:val="32"/>
          <w:szCs w:val="32"/>
          <w:rtl/>
        </w:rPr>
        <w:t>מ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כ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כ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ג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4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כ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ג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ח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F3DC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1" w:name="fn:1881"/>
      <w:bookmarkEnd w:id="188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י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ק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ק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5DB8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2" w:name="fn:1882"/>
      <w:bookmarkEnd w:id="188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76D7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3" w:name="fn:1883"/>
      <w:bookmarkEnd w:id="1882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פ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סרנ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3BCB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4" w:name="fn:1884"/>
      <w:bookmarkEnd w:id="1883"/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FCCE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5" w:name="fn:1885"/>
      <w:bookmarkEnd w:id="1884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ויכ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ב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ג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ס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ירו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9425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6" w:name="fn:1886"/>
      <w:bookmarkEnd w:id="1885"/>
      <w:proofErr w:type="gramStart"/>
      <w:r w:rsidRPr="00464299">
        <w:rPr>
          <w:rFonts w:ascii="David" w:hAnsi="David" w:cs="David"/>
          <w:sz w:val="32"/>
          <w:szCs w:val="32"/>
          <w:rtl/>
        </w:rPr>
        <w:t>ו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וס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7A9D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7" w:name="fn:1887"/>
      <w:bookmarkEnd w:id="1886"/>
      <w:proofErr w:type="gramStart"/>
      <w:r w:rsidRPr="00464299">
        <w:rPr>
          <w:rFonts w:ascii="David" w:hAnsi="David" w:cs="David"/>
          <w:sz w:val="32"/>
          <w:szCs w:val="32"/>
          <w:rtl/>
        </w:rPr>
        <w:t>ו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) – פ. </w:t>
      </w:r>
      <w:hyperlink w:anchor="fnref:18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F595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8" w:name="fn:1888"/>
      <w:bookmarkEnd w:id="1887"/>
      <w:proofErr w:type="gramStart"/>
      <w:r w:rsidRPr="00464299">
        <w:rPr>
          <w:rFonts w:ascii="David" w:hAnsi="David" w:cs="David"/>
          <w:sz w:val="32"/>
          <w:szCs w:val="32"/>
          <w:rtl/>
        </w:rPr>
        <w:t>ו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ג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79AB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89" w:name="fn:1889"/>
      <w:bookmarkEnd w:id="188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זו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קו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B0B8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0" w:name="fn:1890"/>
      <w:bookmarkEnd w:id="1889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ט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ט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9F0D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1" w:name="fn:1891"/>
      <w:bookmarkEnd w:id="1890"/>
      <w:proofErr w:type="gramStart"/>
      <w:r w:rsidRPr="00464299">
        <w:rPr>
          <w:rFonts w:ascii="David" w:hAnsi="David" w:cs="David"/>
          <w:sz w:val="32"/>
          <w:szCs w:val="32"/>
          <w:rtl/>
        </w:rPr>
        <w:t>ו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C955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2" w:name="fn:1892"/>
      <w:bookmarkEnd w:id="189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θσάμ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ή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ύ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DA89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3" w:name="fn:1893"/>
      <w:bookmarkEnd w:id="1892"/>
      <w:r w:rsidRPr="00464299">
        <w:rPr>
          <w:rFonts w:ascii="David" w:hAnsi="David" w:cs="David"/>
          <w:sz w:val="32"/>
          <w:szCs w:val="32"/>
          <w:rtl/>
        </w:rPr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ו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C67B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4" w:name="fn:1894"/>
      <w:bookmarkEnd w:id="1893"/>
      <w:r w:rsidRPr="00464299">
        <w:rPr>
          <w:rFonts w:ascii="David" w:hAnsi="David" w:cs="David"/>
          <w:sz w:val="32"/>
          <w:szCs w:val="32"/>
          <w:rtl/>
        </w:rPr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7E8C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5" w:name="fn:1895"/>
      <w:bookmarkEnd w:id="189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ט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בי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ע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E82C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6" w:name="fn:1896"/>
      <w:bookmarkEnd w:id="1895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ח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8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F3BE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7" w:name="fn:1897"/>
      <w:bookmarkEnd w:id="189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DDFE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8" w:name="fn:1898"/>
      <w:bookmarkEnd w:id="1897"/>
      <w:r w:rsidRPr="00464299">
        <w:rPr>
          <w:rFonts w:ascii="David" w:hAnsi="David" w:cs="David"/>
          <w:sz w:val="32"/>
          <w:szCs w:val="32"/>
          <w:rtl/>
        </w:rPr>
        <w:t xml:space="preserve">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6F80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899" w:name="fn:1899"/>
      <w:bookmarkEnd w:id="1898"/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θιαρεί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8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ABBC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0" w:name="fn:1900"/>
      <w:bookmarkEnd w:id="189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7C25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1" w:name="fn:1901"/>
      <w:bookmarkEnd w:id="1900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δάβ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מינ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9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C877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2" w:name="fn:1902"/>
      <w:bookmarkEnd w:id="1901"/>
      <w:proofErr w:type="gramStart"/>
      <w:r w:rsidRPr="00464299">
        <w:rPr>
          <w:rFonts w:ascii="David" w:hAnsi="David" w:cs="David"/>
          <w:sz w:val="32"/>
          <w:szCs w:val="32"/>
          <w:rtl/>
        </w:rPr>
        <w:t>ז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19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A9BB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3" w:name="fn:1903"/>
      <w:bookmarkEnd w:id="1902"/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858C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4" w:name="fn:1904"/>
      <w:bookmarkEnd w:id="1903"/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9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79EF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5" w:name="fn:1905"/>
      <w:bookmarkEnd w:id="1904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DF12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6" w:name="fn:1906"/>
      <w:bookmarkEnd w:id="1905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φάτ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σηφ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CFE0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7" w:name="fn:1907"/>
      <w:bookmarkEnd w:id="1906"/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9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DD19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8" w:name="fn:1908"/>
      <w:bookmarkEnd w:id="1907"/>
      <w:proofErr w:type="spellStart"/>
      <w:r w:rsidRPr="00464299">
        <w:rPr>
          <w:rFonts w:ascii="David" w:hAnsi="David" w:cs="David"/>
          <w:sz w:val="32"/>
          <w:szCs w:val="32"/>
          <w:rtl/>
        </w:rPr>
        <w:t>רעי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34BF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09" w:name="fn:1909"/>
      <w:bookmarkEnd w:id="190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ορ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ω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χό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ו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ADB5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0" w:name="fn:1910"/>
      <w:bookmarkEnd w:id="1909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νέζε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ֹ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1F37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1" w:name="fn:1911"/>
      <w:bookmarkEnd w:id="1910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A186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2" w:name="fn:1912"/>
      <w:bookmarkEnd w:id="1911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א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ב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ט‘–י’. </w:t>
      </w:r>
      <w:hyperlink w:anchor="fnref:19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C46F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3" w:name="fn:1913"/>
      <w:bookmarkEnd w:id="191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E529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4" w:name="fn:1914"/>
      <w:bookmarkEnd w:id="1913"/>
      <w:proofErr w:type="spellStart"/>
      <w:r w:rsidRPr="00464299">
        <w:rPr>
          <w:rFonts w:ascii="David" w:hAnsi="David" w:cs="David"/>
          <w:sz w:val="32"/>
          <w:szCs w:val="32"/>
          <w:rtl/>
        </w:rPr>
        <w:t>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ו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65B8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5" w:name="fn:1915"/>
      <w:bookmarkEnd w:id="1914"/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9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662D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6" w:name="fn:1916"/>
      <w:bookmarkEnd w:id="1915"/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9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DB23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7" w:name="fn:1917"/>
      <w:bookmarkEnd w:id="191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οῦ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E0DB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8" w:name="fn:1918"/>
      <w:bookmarkEnd w:id="1917"/>
      <w:r w:rsidRPr="00464299">
        <w:rPr>
          <w:rFonts w:ascii="Arial" w:hAnsi="Arial" w:cs="Arial" w:hint="cs"/>
          <w:sz w:val="32"/>
          <w:szCs w:val="32"/>
          <w:rtl/>
        </w:rPr>
        <w:t>Ἁ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ί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ιρ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45FE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19" w:name="fn:1919"/>
      <w:bookmarkEnd w:id="1918"/>
      <w:proofErr w:type="gramStart"/>
      <w:r w:rsidRPr="00464299">
        <w:rPr>
          <w:rFonts w:ascii="David" w:hAnsi="David" w:cs="David"/>
          <w:sz w:val="32"/>
          <w:szCs w:val="32"/>
          <w:rtl/>
        </w:rPr>
        <w:t>ח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ב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ש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19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39F1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0" w:name="fn:1920"/>
      <w:bookmarkEnd w:id="1919"/>
      <w:proofErr w:type="gramStart"/>
      <w:r w:rsidRPr="00464299">
        <w:rPr>
          <w:rFonts w:ascii="David" w:hAnsi="David" w:cs="David"/>
          <w:sz w:val="32"/>
          <w:szCs w:val="32"/>
          <w:rtl/>
        </w:rPr>
        <w:t>ח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קב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FEC5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1" w:name="fn:1921"/>
      <w:bookmarkEnd w:id="1920"/>
      <w:proofErr w:type="gramStart"/>
      <w:r w:rsidRPr="00464299">
        <w:rPr>
          <w:rFonts w:ascii="David" w:hAnsi="David" w:cs="David"/>
          <w:sz w:val="32"/>
          <w:szCs w:val="32"/>
          <w:rtl/>
        </w:rPr>
        <w:t>ח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פט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ש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FCF2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2" w:name="fn:1922"/>
      <w:bookmarkEnd w:id="1921"/>
      <w:proofErr w:type="gramStart"/>
      <w:r w:rsidRPr="00464299">
        <w:rPr>
          <w:rFonts w:ascii="David" w:hAnsi="David" w:cs="David"/>
          <w:sz w:val="32"/>
          <w:szCs w:val="32"/>
          <w:rtl/>
        </w:rPr>
        <w:t>ח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פ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19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E11F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3" w:name="fn:1923"/>
      <w:bookmarkEnd w:id="1922"/>
      <w:proofErr w:type="gramStart"/>
      <w:r w:rsidRPr="00464299">
        <w:rPr>
          <w:rFonts w:ascii="David" w:hAnsi="David" w:cs="David"/>
          <w:sz w:val="32"/>
          <w:szCs w:val="32"/>
          <w:rtl/>
        </w:rPr>
        <w:t>ח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9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831B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4" w:name="fn:1924"/>
      <w:bookmarkEnd w:id="192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B413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5" w:name="fn:1925"/>
      <w:bookmarkEnd w:id="1924"/>
      <w:proofErr w:type="gramStart"/>
      <w:r w:rsidRPr="00464299">
        <w:rPr>
          <w:rFonts w:ascii="David" w:hAnsi="David" w:cs="David"/>
          <w:sz w:val="32"/>
          <w:szCs w:val="32"/>
          <w:rtl/>
        </w:rPr>
        <w:t>ח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9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62F1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6" w:name="fn:1926"/>
      <w:bookmarkEnd w:id="1925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ח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ἑκ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τοντάρχους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EA6E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7" w:name="fn:1927"/>
      <w:bookmarkEnd w:id="1926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ח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ר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ור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υκόλ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r w:rsidRPr="00464299">
        <w:rPr>
          <w:rFonts w:ascii="David" w:hAnsi="David" w:cs="David" w:hint="cs"/>
          <w:sz w:val="32"/>
          <w:szCs w:val="32"/>
          <w:rtl/>
        </w:rPr>
        <w:t>בִּ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ְרֵיכֶ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חור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A0B3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8" w:name="fn:1928"/>
      <w:bookmarkEnd w:id="1927"/>
      <w:r w:rsidRPr="00464299">
        <w:rPr>
          <w:rFonts w:ascii="David" w:hAnsi="David" w:cs="David"/>
          <w:sz w:val="32"/>
          <w:szCs w:val="32"/>
          <w:rtl/>
        </w:rPr>
        <w:t xml:space="preserve">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2454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29" w:name="fn:1929"/>
      <w:bookmarkEnd w:id="1928"/>
      <w:proofErr w:type="spellStart"/>
      <w:r w:rsidRPr="00464299">
        <w:rPr>
          <w:rFonts w:ascii="David" w:hAnsi="David" w:cs="David"/>
          <w:sz w:val="32"/>
          <w:szCs w:val="32"/>
          <w:rtl/>
        </w:rPr>
        <w:t>ש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9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BB80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0" w:name="fn:1930"/>
      <w:bookmarkEnd w:id="192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ε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2C50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1" w:name="fn:1931"/>
      <w:bookmarkEnd w:id="193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ג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ת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פא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]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ו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סת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11BB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2" w:name="fn:1932"/>
      <w:bookmarkEnd w:id="1931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ῦ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53A8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3" w:name="fn:1933"/>
      <w:bookmarkEnd w:id="1932"/>
      <w:proofErr w:type="gramStart"/>
      <w:r w:rsidRPr="00464299">
        <w:rPr>
          <w:rFonts w:ascii="David" w:hAnsi="David" w:cs="David"/>
          <w:sz w:val="32"/>
          <w:szCs w:val="32"/>
          <w:rtl/>
        </w:rPr>
        <w:t>ט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ק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צ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72E4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4" w:name="fn:1934"/>
      <w:bookmarkEnd w:id="193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B6D0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5" w:name="fn:1935"/>
      <w:bookmarkEnd w:id="1934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ט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71A7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6" w:name="fn:1936"/>
      <w:bookmarkEnd w:id="1935"/>
      <w:proofErr w:type="gramStart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ִרְבְ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ּ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3BE9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7" w:name="fn:1937"/>
      <w:bookmarkEnd w:id="1936"/>
      <w:r w:rsidRPr="00464299">
        <w:rPr>
          <w:rFonts w:ascii="David" w:hAnsi="David" w:cs="David"/>
          <w:sz w:val="32"/>
          <w:szCs w:val="32"/>
          <w:rtl/>
        </w:rPr>
        <w:t xml:space="preserve">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8915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8" w:name="fn:1938"/>
      <w:bookmarkEnd w:id="1937"/>
      <w:proofErr w:type="gramStart"/>
      <w:r w:rsidRPr="00464299">
        <w:rPr>
          <w:rFonts w:ascii="David" w:hAnsi="David" w:cs="David"/>
          <w:sz w:val="32"/>
          <w:szCs w:val="32"/>
          <w:rtl/>
        </w:rPr>
        <w:t>י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ח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ש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שי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י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ש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019D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39" w:name="fn:1939"/>
      <w:bookmarkEnd w:id="1938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F3FE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0" w:name="fn:1940"/>
      <w:bookmarkEnd w:id="1939"/>
      <w:proofErr w:type="gramStart"/>
      <w:r w:rsidRPr="00464299">
        <w:rPr>
          <w:rFonts w:ascii="David" w:hAnsi="David" w:cs="David"/>
          <w:sz w:val="32"/>
          <w:szCs w:val="32"/>
          <w:rtl/>
        </w:rPr>
        <w:t>י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6EC6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1" w:name="fn:1941"/>
      <w:bookmarkEnd w:id="1940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קו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כ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מ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ת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CF89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2" w:name="fn:1942"/>
      <w:bookmarkEnd w:id="1941"/>
      <w:proofErr w:type="gramStart"/>
      <w:r w:rsidRPr="00464299">
        <w:rPr>
          <w:rFonts w:ascii="David" w:hAnsi="David" w:cs="David"/>
          <w:sz w:val="32"/>
          <w:szCs w:val="32"/>
          <w:rtl/>
        </w:rPr>
        <w:t>י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EC8A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3" w:name="fn:1943"/>
      <w:bookmarkEnd w:id="1942"/>
      <w:proofErr w:type="gramStart"/>
      <w:r w:rsidRPr="00464299">
        <w:rPr>
          <w:rFonts w:ascii="David" w:hAnsi="David" w:cs="David"/>
          <w:sz w:val="32"/>
          <w:szCs w:val="32"/>
          <w:rtl/>
        </w:rPr>
        <w:t>י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הפ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85167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4" w:name="fn:1944"/>
      <w:bookmarkEnd w:id="1943"/>
      <w:proofErr w:type="gramStart"/>
      <w:r w:rsidRPr="00464299">
        <w:rPr>
          <w:rFonts w:ascii="David" w:hAnsi="David" w:cs="David"/>
          <w:sz w:val="32"/>
          <w:szCs w:val="32"/>
          <w:rtl/>
        </w:rPr>
        <w:t>י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מ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נ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'). </w:t>
      </w:r>
      <w:hyperlink w:anchor="fnref:19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BC60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5" w:name="fn:1945"/>
      <w:bookmarkEnd w:id="1944"/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DB46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6" w:name="fn:1946"/>
      <w:bookmarkEnd w:id="1945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תנב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3E09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7" w:name="fn:1947"/>
      <w:bookmarkEnd w:id="1946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ֹ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0743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8" w:name="fn:1948"/>
      <w:bookmarkEnd w:id="1947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B116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49" w:name="fn:1949"/>
      <w:bookmarkEnd w:id="1948"/>
      <w:proofErr w:type="gramStart"/>
      <w:r w:rsidRPr="00464299">
        <w:rPr>
          <w:rFonts w:ascii="David" w:hAnsi="David" w:cs="David"/>
          <w:sz w:val="32"/>
          <w:szCs w:val="32"/>
          <w:rtl/>
        </w:rPr>
        <w:t>י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19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BD63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0" w:name="fn:1950"/>
      <w:bookmarkEnd w:id="1949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ρ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ε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9441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1" w:name="fn:1951"/>
      <w:bookmarkEnd w:id="1950"/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כ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A648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2" w:name="fn:1952"/>
      <w:bookmarkEnd w:id="1951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י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ר”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2FAB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3" w:name="fn:1953"/>
      <w:bookmarkEnd w:id="1952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D7FF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4" w:name="fn:1954"/>
      <w:bookmarkEnd w:id="195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654A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5" w:name="fn:1955"/>
      <w:bookmarkEnd w:id="1954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י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E117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6" w:name="fn:1956"/>
      <w:bookmarkEnd w:id="1955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6203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7" w:name="fn:1957"/>
      <w:bookmarkEnd w:id="1956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2C2C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8" w:name="fn:1958"/>
      <w:bookmarkEnd w:id="1957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9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B3E1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59" w:name="fn:1959"/>
      <w:bookmarkEnd w:id="1958"/>
      <w:r w:rsidRPr="00464299">
        <w:rPr>
          <w:rFonts w:ascii="David" w:hAnsi="David" w:cs="David"/>
          <w:sz w:val="32"/>
          <w:szCs w:val="32"/>
          <w:rtl/>
        </w:rPr>
        <w:t xml:space="preserve">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חר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DBCB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0" w:name="fn:1960"/>
      <w:bookmarkEnd w:id="1959"/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σ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1C6F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1" w:name="fn:1961"/>
      <w:bookmarkEnd w:id="1960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ל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E04A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2" w:name="fn:1962"/>
      <w:bookmarkEnd w:id="1961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A5B0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3" w:name="fn:1963"/>
      <w:bookmarkEnd w:id="1962"/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). </w:t>
      </w:r>
      <w:hyperlink w:anchor="fnref:19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767D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4" w:name="fn:1964"/>
      <w:bookmarkEnd w:id="1963"/>
      <w:r w:rsidRPr="00464299">
        <w:rPr>
          <w:rFonts w:ascii="Arial" w:hAnsi="Arial" w:cs="Arial" w:hint="cs"/>
          <w:sz w:val="32"/>
          <w:szCs w:val="32"/>
          <w:rtl/>
        </w:rPr>
        <w:t>Ἰα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A7AC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5" w:name="fn:1965"/>
      <w:bookmarkEnd w:id="1964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19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A372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6" w:name="fn:1966"/>
      <w:bookmarkEnd w:id="1965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75DC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7" w:name="fn:1967"/>
      <w:bookmarkEnd w:id="1966"/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.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בי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121). </w:t>
      </w:r>
      <w:hyperlink w:anchor="fnref:19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8FA5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8" w:name="fn:1968"/>
      <w:bookmarkEnd w:id="1967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D74F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69" w:name="fn:1969"/>
      <w:bookmarkEnd w:id="1968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14D8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0" w:name="fn:1970"/>
      <w:bookmarkEnd w:id="1969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. </w:t>
      </w:r>
      <w:hyperlink w:anchor="fnref:19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D0E9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1" w:name="fn:1971"/>
      <w:bookmarkEnd w:id="1970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תח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A67B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2" w:name="fn:1972"/>
      <w:bookmarkEnd w:id="1971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ק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D6D4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3" w:name="fn:1973"/>
      <w:bookmarkEnd w:id="1972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ζὲ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9B9F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4" w:name="fn:1974"/>
      <w:bookmarkEnd w:id="1973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3F48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5" w:name="fn:1975"/>
      <w:bookmarkEnd w:id="1974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C48A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6" w:name="fn:1976"/>
      <w:bookmarkEnd w:id="1975"/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–4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F139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7" w:name="fn:1977"/>
      <w:bookmarkEnd w:id="197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28FB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8" w:name="fn:1978"/>
      <w:bookmarkEnd w:id="1977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3DBD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79" w:name="fn:1979"/>
      <w:bookmarkEnd w:id="1978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לי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ש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90FE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0" w:name="fn:1980"/>
      <w:bookmarkEnd w:id="197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ιστοκ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τ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6E80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1" w:name="fn:1981"/>
      <w:bookmarkEnd w:id="198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χ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 187. </w:t>
      </w:r>
      <w:hyperlink w:anchor="fnref:19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3CEC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2" w:name="fn:1982"/>
      <w:bookmarkEnd w:id="1981"/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19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49E5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3" w:name="fn:1983"/>
      <w:bookmarkEnd w:id="1982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ה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וד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EBF6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4" w:name="fn:1984"/>
      <w:bookmarkEnd w:id="198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רכ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5C86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5" w:name="fn:1985"/>
      <w:bookmarkEnd w:id="1984"/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19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9492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6" w:name="fn:1986"/>
      <w:bookmarkEnd w:id="1985"/>
      <w:proofErr w:type="spellStart"/>
      <w:r w:rsidRPr="00464299">
        <w:rPr>
          <w:rFonts w:ascii="David" w:hAnsi="David" w:cs="David"/>
          <w:sz w:val="32"/>
          <w:szCs w:val="32"/>
          <w:rtl/>
        </w:rPr>
        <w:t>כ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BDED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7" w:name="fn:1987"/>
      <w:bookmarkEnd w:id="1986"/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5839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8" w:name="fn:1988"/>
      <w:bookmarkEnd w:id="1987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19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9CD2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89" w:name="fn:1989"/>
      <w:bookmarkEnd w:id="1988"/>
      <w:proofErr w:type="spellStart"/>
      <w:r w:rsidRPr="00464299">
        <w:rPr>
          <w:rFonts w:ascii="David" w:hAnsi="David" w:cs="David"/>
          <w:sz w:val="32"/>
          <w:szCs w:val="32"/>
          <w:rtl/>
        </w:rPr>
        <w:t>אינ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ρ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הת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9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41FA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0" w:name="fn:1990"/>
      <w:bookmarkEnd w:id="1989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כ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468F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1" w:name="fn:1991"/>
      <w:bookmarkEnd w:id="199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έ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ν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εί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Γαβα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05C2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2" w:name="fn:1992"/>
      <w:bookmarkEnd w:id="1991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υν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ג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0DC9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3" w:name="fn:1993"/>
      <w:bookmarkEnd w:id="1992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F8D7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4" w:name="fn:1994"/>
      <w:bookmarkEnd w:id="1993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7E64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5" w:name="fn:1995"/>
      <w:bookmarkEnd w:id="1994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ח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E7F7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6" w:name="fn:1996"/>
      <w:bookmarkEnd w:id="1995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μ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μά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123A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7" w:name="fn:1997"/>
      <w:bookmarkEnd w:id="1996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19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4977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8" w:name="fn:1998"/>
      <w:bookmarkEnd w:id="1997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19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871D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1999" w:name="fn:1999"/>
      <w:bookmarkEnd w:id="199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19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7B83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0" w:name="fn:2000"/>
      <w:bookmarkEnd w:id="1999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?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ב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]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7D8E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1" w:name="fn:2001"/>
      <w:bookmarkEnd w:id="2000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ּ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0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CD8B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2" w:name="fn:2002"/>
      <w:bookmarkEnd w:id="2001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אלהיך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686F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3" w:name="fn:2003"/>
      <w:bookmarkEnd w:id="2002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לכ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ק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וס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ס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זר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8DB0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4" w:name="fn:2004"/>
      <w:bookmarkEnd w:id="2003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ר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BDA9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5" w:name="fn:2005"/>
      <w:bookmarkEnd w:id="2004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1CFA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6" w:name="fn:2006"/>
      <w:bookmarkEnd w:id="2005"/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0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B1C1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7" w:name="fn:2007"/>
      <w:bookmarkEnd w:id="2006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 1. </w:t>
      </w:r>
      <w:hyperlink w:anchor="fnref:20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556F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8" w:name="fn:2008"/>
      <w:bookmarkEnd w:id="2007"/>
      <w:proofErr w:type="spellStart"/>
      <w:r w:rsidRPr="00464299">
        <w:rPr>
          <w:rFonts w:ascii="David" w:hAnsi="David" w:cs="David"/>
          <w:sz w:val="32"/>
          <w:szCs w:val="32"/>
          <w:rtl/>
        </w:rPr>
        <w:t>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B0B3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09" w:name="fn:2009"/>
      <w:bookmarkEnd w:id="2008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ו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ֹ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D382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0" w:name="fn:2010"/>
      <w:bookmarkEnd w:id="2009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49E4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1" w:name="fn:2011"/>
      <w:bookmarkEnd w:id="2010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פ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פ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לב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פ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ת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פ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י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DD07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2" w:name="fn:2012"/>
      <w:bookmarkEnd w:id="201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818C2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3" w:name="fn:2013"/>
      <w:bookmarkEnd w:id="2012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E9B8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4" w:name="fn:2014"/>
      <w:bookmarkEnd w:id="2013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או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י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ר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5664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5" w:name="fn:2015"/>
      <w:bookmarkEnd w:id="2014"/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έλισ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פר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ט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ד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ו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</w:t>
      </w:r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ט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6CAA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6" w:name="fn:2016"/>
      <w:bookmarkEnd w:id="2015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פש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C4AF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7" w:name="fn:2017"/>
      <w:bookmarkEnd w:id="2016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ט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9762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8" w:name="fn:2018"/>
      <w:bookmarkEnd w:id="201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B7C9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19" w:name="fn:2019"/>
      <w:bookmarkEnd w:id="2018"/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אמ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י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B022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0" w:name="fn:2020"/>
      <w:bookmarkEnd w:id="2019"/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. </w:t>
      </w:r>
      <w:hyperlink w:anchor="fnref:20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15F3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1" w:name="fn:2021"/>
      <w:bookmarkEnd w:id="202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1D26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2" w:name="fn:2022"/>
      <w:bookmarkEnd w:id="202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יט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5EFE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3" w:name="fn:2023"/>
      <w:bookmarkEnd w:id="2022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580C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4" w:name="fn:2024"/>
      <w:bookmarkEnd w:id="202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E2EF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5" w:name="fn:2025"/>
      <w:bookmarkEnd w:id="202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04F3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6" w:name="fn:2026"/>
      <w:bookmarkEnd w:id="2025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ED7C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7" w:name="fn:2027"/>
      <w:bookmarkEnd w:id="2026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CC97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8" w:name="fn:2028"/>
      <w:bookmarkEnd w:id="2027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פ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כפ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ד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ל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ק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דא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ED4F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29" w:name="fn:2029"/>
      <w:bookmarkEnd w:id="2028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1DB9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0" w:name="fn:2030"/>
      <w:bookmarkEnd w:id="2029"/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5A0F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1" w:name="fn:2031"/>
      <w:bookmarkEnd w:id="2030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0A82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2" w:name="fn:2032"/>
      <w:bookmarkEnd w:id="203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ησοῦ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σσιού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3F29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3" w:name="fn:2033"/>
      <w:bookmarkEnd w:id="203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έλχι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λχει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344B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4" w:name="fn:2034"/>
      <w:bookmarkEnd w:id="203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ρ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ρ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4FFA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5" w:name="fn:2035"/>
      <w:bookmarkEnd w:id="203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ιχ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ά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λχό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56C6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6" w:name="fn:2036"/>
      <w:bookmarkEnd w:id="2035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ή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09DF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7" w:name="fn:2037"/>
      <w:bookmarkEnd w:id="203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ῆ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CCA0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8" w:name="fn:2038"/>
      <w:bookmarkEnd w:id="2037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λί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467F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39" w:name="fn:2039"/>
      <w:bookmarkEnd w:id="2038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0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968F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0" w:name="fn:2040"/>
      <w:bookmarkEnd w:id="2039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רמ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ח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ד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ד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רמ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FE4E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1" w:name="fn:2041"/>
      <w:bookmarkEnd w:id="2040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II 60, IV 304. </w:t>
      </w:r>
      <w:hyperlink w:anchor="fnref:20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03C5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2" w:name="fn:2042"/>
      <w:bookmarkEnd w:id="2041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20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BE5A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3" w:name="fn:2043"/>
      <w:bookmarkEnd w:id="2042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ל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ל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“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ס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9E49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4" w:name="fn:2044"/>
      <w:bookmarkEnd w:id="2043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6C17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5" w:name="fn:2045"/>
      <w:bookmarkEnd w:id="2044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DEC1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6" w:name="fn:2046"/>
      <w:bookmarkEnd w:id="2045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B711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7" w:name="fn:2047"/>
      <w:bookmarkEnd w:id="204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ה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ור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34EC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8" w:name="fn:2048"/>
      <w:bookmarkEnd w:id="204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Ἂγ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γ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66AF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49" w:name="fn:2049"/>
      <w:bookmarkEnd w:id="204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מ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ר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פ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7371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0" w:name="fn:2050"/>
      <w:bookmarkEnd w:id="2049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ש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פו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Agad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und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xeges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bei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Flavi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oseph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p. 49). </w:t>
      </w:r>
      <w:hyperlink w:anchor="fnref:20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D3BC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1" w:name="fn:2051"/>
      <w:bookmarkEnd w:id="2050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V 127. </w:t>
      </w:r>
      <w:hyperlink w:anchor="fnref:20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ED29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2" w:name="fn:2052"/>
      <w:bookmarkEnd w:id="2051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61C4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3" w:name="fn:2053"/>
      <w:bookmarkEnd w:id="2052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ימ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AFB3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4" w:name="fn:2054"/>
      <w:bookmarkEnd w:id="2053"/>
      <w:proofErr w:type="spellStart"/>
      <w:r w:rsidRPr="00464299">
        <w:rPr>
          <w:rFonts w:ascii="David" w:hAnsi="David" w:cs="David"/>
          <w:sz w:val="32"/>
          <w:szCs w:val="32"/>
          <w:rtl/>
        </w:rPr>
        <w:t>ה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34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מ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מ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95C9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5" w:name="fn:2055"/>
      <w:bookmarkEnd w:id="205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ב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 ו–ח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0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4D49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6" w:name="fn:2056"/>
      <w:bookmarkEnd w:id="2055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1C36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7" w:name="fn:2057"/>
      <w:bookmarkEnd w:id="2056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ת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0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70BE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8" w:name="fn:2058"/>
      <w:bookmarkEnd w:id="2057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”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". </w:t>
      </w:r>
      <w:hyperlink w:anchor="fnref:20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428F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59" w:name="fn:2059"/>
      <w:bookmarkEnd w:id="2058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91C6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0" w:name="fn:2060"/>
      <w:bookmarkEnd w:id="2059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87E2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1" w:name="fn:2061"/>
      <w:bookmarkEnd w:id="2060"/>
      <w:r w:rsidRPr="00464299">
        <w:rPr>
          <w:rFonts w:ascii="Calibri" w:hAnsi="Calibri" w:cs="Calibri" w:hint="cs"/>
          <w:sz w:val="32"/>
          <w:szCs w:val="32"/>
          <w:rtl/>
        </w:rPr>
        <w:t>Γαβᾶ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95. </w:t>
      </w:r>
      <w:hyperlink w:anchor="fnref:20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FFD8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2" w:name="fn:2062"/>
      <w:bookmarkEnd w:id="2061"/>
      <w:proofErr w:type="spellStart"/>
      <w:r w:rsidRPr="00464299">
        <w:rPr>
          <w:rFonts w:ascii="David" w:hAnsi="David" w:cs="David"/>
          <w:sz w:val="32"/>
          <w:szCs w:val="32"/>
          <w:rtl/>
        </w:rPr>
        <w:t>ה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12BE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3" w:name="fn:2063"/>
      <w:bookmarkEnd w:id="2062"/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0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12F4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4" w:name="fn:2064"/>
      <w:bookmarkEnd w:id="2063"/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20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3BFB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5" w:name="fn:2065"/>
      <w:bookmarkEnd w:id="206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–ה’. </w:t>
      </w:r>
      <w:hyperlink w:anchor="fnref:20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2BF4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6" w:name="fn:2066"/>
      <w:bookmarkEnd w:id="206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5B49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7" w:name="fn:2067"/>
      <w:bookmarkEnd w:id="206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10EC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8" w:name="fn:2068"/>
      <w:bookmarkEnd w:id="206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ινά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4514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69" w:name="fn:2069"/>
      <w:bookmarkEnd w:id="206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266E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0" w:name="fn:2070"/>
      <w:bookmarkEnd w:id="2069"/>
      <w:r w:rsidRPr="00464299">
        <w:rPr>
          <w:rFonts w:ascii="Calibri" w:hAnsi="Calibri" w:cs="Calibri" w:hint="cs"/>
          <w:sz w:val="32"/>
          <w:szCs w:val="32"/>
          <w:rtl/>
        </w:rPr>
        <w:t>Ναθα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ῆ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58FF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1" w:name="fn:2071"/>
      <w:bookmarkEnd w:id="207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ά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Ζ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η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5396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2" w:name="fn:2072"/>
      <w:bookmarkEnd w:id="207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σο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ח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C4BC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3" w:name="fn:2073"/>
      <w:bookmarkEnd w:id="2072"/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ίδ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8CDD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4" w:name="fn:2074"/>
      <w:bookmarkEnd w:id="2073"/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ח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20BB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5" w:name="fn:2075"/>
      <w:bookmarkEnd w:id="2074"/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D8D5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6" w:name="fn:2076"/>
      <w:bookmarkEnd w:id="2075"/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72C6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7" w:name="fn:2077"/>
      <w:bookmarkEnd w:id="2076"/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2A17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8" w:name="fn:2078"/>
      <w:bookmarkEnd w:id="2077"/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D636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79" w:name="fn:2079"/>
      <w:bookmarkEnd w:id="2078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0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EACC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0" w:name="fn:2080"/>
      <w:bookmarkEnd w:id="207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χού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κχ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ו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B7E3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1" w:name="fn:2081"/>
      <w:bookmarkEnd w:id="208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ζηκ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A517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2" w:name="fn:2082"/>
      <w:bookmarkEnd w:id="2081"/>
      <w:proofErr w:type="spellStart"/>
      <w:r w:rsidRPr="00464299">
        <w:rPr>
          <w:rFonts w:ascii="David" w:hAnsi="David" w:cs="David"/>
          <w:sz w:val="32"/>
          <w:szCs w:val="32"/>
          <w:rtl/>
        </w:rPr>
        <w:t>ל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י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0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8416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3" w:name="fn:2083"/>
      <w:bookmarkEnd w:id="208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ολ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θ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5CDD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4" w:name="fn:2084"/>
      <w:bookmarkEnd w:id="2083"/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9E5D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5" w:name="fn:2085"/>
      <w:bookmarkEnd w:id="2084"/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83E8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6" w:name="fn:2086"/>
      <w:bookmarkEnd w:id="2085"/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8DF5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7" w:name="fn:2087"/>
      <w:bookmarkEnd w:id="2086"/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0FDC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8" w:name="fn:2088"/>
      <w:bookmarkEnd w:id="2087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97AD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89" w:name="fn:2089"/>
      <w:bookmarkEnd w:id="2088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וב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ר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DB4A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0" w:name="fn:2090"/>
      <w:bookmarkEnd w:id="2089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B593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1" w:name="fn:2091"/>
      <w:bookmarkEnd w:id="2090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EFD0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2" w:name="fn:2092"/>
      <w:bookmarkEnd w:id="209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ע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1ED1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3" w:name="fn:2093"/>
      <w:bookmarkEnd w:id="2092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זק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ק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5B30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4" w:name="fn:2094"/>
      <w:bookmarkEnd w:id="209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6248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5" w:name="fn:2095"/>
      <w:bookmarkEnd w:id="2094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87D1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6" w:name="fn:2096"/>
      <w:bookmarkEnd w:id="2095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ג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ג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8F26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7" w:name="fn:2097"/>
      <w:bookmarkEnd w:id="2096"/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CDB5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8" w:name="fn:2098"/>
      <w:bookmarkEnd w:id="2097"/>
      <w:proofErr w:type="spellStart"/>
      <w:r w:rsidRPr="00464299">
        <w:rPr>
          <w:rFonts w:ascii="David" w:hAnsi="David" w:cs="David"/>
          <w:sz w:val="32"/>
          <w:szCs w:val="32"/>
          <w:rtl/>
        </w:rPr>
        <w:t>תש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C108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099" w:name="fn:2099"/>
      <w:bookmarkEnd w:id="2098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סיר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ג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ג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0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7F03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0" w:name="fn:2100"/>
      <w:bookmarkEnd w:id="2099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BF86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1" w:name="fn:2101"/>
      <w:bookmarkEnd w:id="2100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85E4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2" w:name="fn:2102"/>
      <w:bookmarkEnd w:id="2101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ק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955B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3" w:name="fn:2103"/>
      <w:bookmarkEnd w:id="2102"/>
      <w:proofErr w:type="spellStart"/>
      <w:r w:rsidRPr="00464299">
        <w:rPr>
          <w:rFonts w:ascii="David" w:hAnsi="David" w:cs="David"/>
          <w:sz w:val="32"/>
          <w:szCs w:val="32"/>
          <w:rtl/>
        </w:rPr>
        <w:t>ה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DBC1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4" w:name="fn:2104"/>
      <w:bookmarkEnd w:id="2103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ו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8DF9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5" w:name="fn:2105"/>
      <w:bookmarkEnd w:id="2104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יא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ה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פ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44. </w:t>
      </w:r>
      <w:hyperlink w:anchor="fnref:21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B787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6" w:name="fn:2106"/>
      <w:bookmarkEnd w:id="2105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'. </w:t>
      </w:r>
      <w:hyperlink w:anchor="fnref:21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D328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7" w:name="fn:2107"/>
      <w:bookmarkEnd w:id="2106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ח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חול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ל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נ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שחק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D50A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8" w:name="fn:2108"/>
      <w:bookmarkEnd w:id="2107"/>
      <w:proofErr w:type="spellStart"/>
      <w:r w:rsidRPr="00464299">
        <w:rPr>
          <w:rFonts w:ascii="David" w:hAnsi="David" w:cs="David"/>
          <w:sz w:val="32"/>
          <w:szCs w:val="32"/>
          <w:rtl/>
        </w:rPr>
        <w:t>גי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וכ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1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0554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09" w:name="fn:2109"/>
      <w:bookmarkEnd w:id="2108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hyperlink w:anchor="fnref:21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8390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0" w:name="fn:2110"/>
      <w:bookmarkEnd w:id="2109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4537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1" w:name="fn:2111"/>
      <w:bookmarkEnd w:id="2110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תח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7A26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2" w:name="fn:2112"/>
      <w:bookmarkEnd w:id="2111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2719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3" w:name="fn:2113"/>
      <w:bookmarkEnd w:id="211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λχ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λχό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F878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4" w:name="fn:2114"/>
      <w:bookmarkEnd w:id="2113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1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36F8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5" w:name="fn:2115"/>
      <w:bookmarkEnd w:id="2114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בת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בת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DB76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6" w:name="fn:2116"/>
      <w:bookmarkEnd w:id="2115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21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4F37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7" w:name="fn:2117"/>
      <w:bookmarkEnd w:id="2116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21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0AC1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8" w:name="fn:2118"/>
      <w:bookmarkEnd w:id="2117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A93F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19" w:name="fn:2119"/>
      <w:bookmarkEnd w:id="2118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המ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ECE0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0" w:name="fn:2120"/>
      <w:bookmarkEnd w:id="2119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ראש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Arial" w:hAnsi="Arial" w:cs="Arial" w:hint="cs"/>
          <w:sz w:val="32"/>
          <w:szCs w:val="32"/>
          <w:rtl/>
        </w:rPr>
        <w:t>ἡπα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סו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ג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הת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קר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כָּ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ֵ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7915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1" w:name="fn:2121"/>
      <w:bookmarkEnd w:id="212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לח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2D5C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2" w:name="fn:2122"/>
      <w:bookmarkEnd w:id="2121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4634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3" w:name="fn:2123"/>
      <w:bookmarkEnd w:id="212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λ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υάθ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γυ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Γαλ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ν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υ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μ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Ναύαθ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r w:rsidRPr="00464299">
        <w:rPr>
          <w:rFonts w:ascii="David" w:hAnsi="David" w:cs="David" w:hint="cs"/>
          <w:sz w:val="32"/>
          <w:szCs w:val="32"/>
          <w:rtl/>
        </w:rPr>
        <w:t>בְּ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ָוַ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6625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4" w:name="fn:2124"/>
      <w:bookmarkEnd w:id="2123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B792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5" w:name="fn:2125"/>
      <w:bookmarkEnd w:id="2124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ִּ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ְשָ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ו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ג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21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8E77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6" w:name="fn:2126"/>
      <w:bookmarkEnd w:id="2125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נ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9424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7" w:name="fn:2127"/>
      <w:bookmarkEnd w:id="2126"/>
      <w:proofErr w:type="gramStart"/>
      <w:r w:rsidRPr="00464299">
        <w:rPr>
          <w:rFonts w:ascii="David" w:hAnsi="David" w:cs="David"/>
          <w:sz w:val="32"/>
          <w:szCs w:val="32"/>
          <w:rtl/>
        </w:rPr>
        <w:t>כ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1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57FE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8" w:name="fn:2128"/>
      <w:bookmarkEnd w:id="2127"/>
      <w:proofErr w:type="gramStart"/>
      <w:r w:rsidRPr="00464299">
        <w:rPr>
          <w:rFonts w:ascii="David" w:hAnsi="David" w:cs="David"/>
          <w:sz w:val="32"/>
          <w:szCs w:val="32"/>
          <w:rtl/>
        </w:rPr>
        <w:t>כ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BD97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29" w:name="fn:2129"/>
      <w:bookmarkEnd w:id="2128"/>
      <w:proofErr w:type="gramStart"/>
      <w:r w:rsidRPr="00464299">
        <w:rPr>
          <w:rFonts w:ascii="David" w:hAnsi="David" w:cs="David"/>
          <w:sz w:val="32"/>
          <w:szCs w:val="32"/>
          <w:rtl/>
        </w:rPr>
        <w:t>כ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1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6CBC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0" w:name="fn:2130"/>
      <w:bookmarkEnd w:id="2129"/>
      <w:proofErr w:type="gramStart"/>
      <w:r w:rsidRPr="00464299">
        <w:rPr>
          <w:rFonts w:ascii="David" w:hAnsi="David" w:cs="David"/>
          <w:sz w:val="32"/>
          <w:szCs w:val="32"/>
          <w:rtl/>
        </w:rPr>
        <w:t>כ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פ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9567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1" w:name="fn:2131"/>
      <w:bookmarkEnd w:id="2130"/>
      <w:proofErr w:type="gramStart"/>
      <w:r w:rsidRPr="00464299">
        <w:rPr>
          <w:rFonts w:ascii="David" w:hAnsi="David" w:cs="David"/>
          <w:sz w:val="32"/>
          <w:szCs w:val="32"/>
          <w:rtl/>
        </w:rPr>
        <w:t>כ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A36E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2" w:name="fn:2132"/>
      <w:bookmarkEnd w:id="2131"/>
      <w:proofErr w:type="gramStart"/>
      <w:r w:rsidRPr="00464299">
        <w:rPr>
          <w:rFonts w:ascii="David" w:hAnsi="David" w:cs="David"/>
          <w:sz w:val="32"/>
          <w:szCs w:val="32"/>
          <w:rtl/>
        </w:rPr>
        <w:t>כ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D9DA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3" w:name="fn:2133"/>
      <w:bookmarkEnd w:id="2132"/>
      <w:proofErr w:type="gramStart"/>
      <w:r w:rsidRPr="00464299">
        <w:rPr>
          <w:rFonts w:ascii="David" w:hAnsi="David" w:cs="David"/>
          <w:sz w:val="32"/>
          <w:szCs w:val="32"/>
          <w:rtl/>
        </w:rPr>
        <w:t>כ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1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9DAA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4" w:name="fn:2134"/>
      <w:bookmarkEnd w:id="213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1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99D9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5" w:name="fn:2135"/>
      <w:bookmarkEnd w:id="213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ֵ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3FCB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6" w:name="fn:2136"/>
      <w:bookmarkEnd w:id="2135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7027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7" w:name="fn:2137"/>
      <w:bookmarkEnd w:id="2136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B6A5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8" w:name="fn:2138"/>
      <w:bookmarkEnd w:id="2137"/>
      <w:proofErr w:type="gramStart"/>
      <w:r w:rsidRPr="00464299">
        <w:rPr>
          <w:rFonts w:ascii="David" w:hAnsi="David" w:cs="David"/>
          <w:sz w:val="32"/>
          <w:szCs w:val="32"/>
          <w:rtl/>
        </w:rPr>
        <w:t>כ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0372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39" w:name="fn:2139"/>
      <w:bookmarkEnd w:id="213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ἔ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ροσθε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ὐ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ט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ט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1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5902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0" w:name="fn:2140"/>
      <w:bookmarkEnd w:id="2139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B5B6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1" w:name="fn:2141"/>
      <w:bookmarkEnd w:id="214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ה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סי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). </w:t>
      </w:r>
      <w:hyperlink w:anchor="fnref:21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305F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2" w:name="fn:2142"/>
      <w:bookmarkEnd w:id="2141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CE9D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3" w:name="fn:2143"/>
      <w:bookmarkEnd w:id="214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ה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89C6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4" w:name="fn:2144"/>
      <w:bookmarkEnd w:id="2143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96C7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5" w:name="fn:2145"/>
      <w:bookmarkEnd w:id="214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ח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תר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א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6EEF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6" w:name="fn:2146"/>
      <w:bookmarkEnd w:id="2145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D5C9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7" w:name="fn:2147"/>
      <w:bookmarkEnd w:id="2146"/>
      <w:proofErr w:type="gramStart"/>
      <w:r w:rsidRPr="00464299">
        <w:rPr>
          <w:rFonts w:ascii="David" w:hAnsi="David" w:cs="David"/>
          <w:sz w:val="32"/>
          <w:szCs w:val="32"/>
          <w:rtl/>
        </w:rPr>
        <w:t>כ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ר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9561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8" w:name="fn:2148"/>
      <w:bookmarkEnd w:id="214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BA20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49" w:name="fn:2149"/>
      <w:bookmarkEnd w:id="2148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700A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0" w:name="fn:2150"/>
      <w:bookmarkEnd w:id="2149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4244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1" w:name="fn:2151"/>
      <w:bookmarkEnd w:id="2150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21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47BD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2" w:name="fn:2152"/>
      <w:bookmarkEnd w:id="2151"/>
      <w:r w:rsidRPr="00464299">
        <w:rPr>
          <w:rFonts w:ascii="Calibri" w:hAnsi="Calibri" w:cs="Calibri" w:hint="cs"/>
          <w:sz w:val="32"/>
          <w:szCs w:val="32"/>
          <w:rtl/>
        </w:rPr>
        <w:t>Να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ό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35F3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3" w:name="fn:2153"/>
      <w:bookmarkEnd w:id="2152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μέλε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ιμέλε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BF45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4" w:name="fn:2154"/>
      <w:bookmarkEnd w:id="2153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מ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D8B5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5" w:name="fn:2155"/>
      <w:bookmarkEnd w:id="2154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א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ו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BAD6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6" w:name="fn:2156"/>
      <w:bookmarkEnd w:id="215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ώηγ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BCBC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7" w:name="fn:2157"/>
      <w:bookmarkEnd w:id="2156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912F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8" w:name="fn:2158"/>
      <w:bookmarkEnd w:id="2157"/>
      <w:proofErr w:type="spellStart"/>
      <w:r w:rsidRPr="00464299">
        <w:rPr>
          <w:rFonts w:ascii="David" w:hAnsi="David" w:cs="David"/>
          <w:sz w:val="32"/>
          <w:szCs w:val="32"/>
          <w:rtl/>
        </w:rPr>
        <w:t>ע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92. </w:t>
      </w:r>
      <w:hyperlink w:anchor="fnref:21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DD73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59" w:name="fn:2159"/>
      <w:bookmarkEnd w:id="2158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A8D0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0" w:name="fn:2160"/>
      <w:bookmarkEnd w:id="215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γχο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59A4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1" w:name="fn:2161"/>
      <w:bookmarkEnd w:id="2160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0BC3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2" w:name="fn:2162"/>
      <w:bookmarkEnd w:id="2161"/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רש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4B16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3" w:name="fn:2163"/>
      <w:bookmarkEnd w:id="2162"/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1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B56E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4" w:name="fn:2164"/>
      <w:bookmarkEnd w:id="2163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פ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פ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’). </w:t>
      </w:r>
      <w:hyperlink w:anchor="fnref:21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6532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5" w:name="fn:2165"/>
      <w:bookmarkEnd w:id="216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lastRenderedPageBreak/>
        <w:t>Ἀδουλάμ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5238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6" w:name="fn:2166"/>
      <w:bookmarkEnd w:id="2165"/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). </w:t>
      </w:r>
      <w:hyperlink w:anchor="fnref:21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45AD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7" w:name="fn:2167"/>
      <w:bookmarkEnd w:id="2166"/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hyperlink w:anchor="fnref:21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1CBE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8" w:name="fn:2168"/>
      <w:bookmarkEnd w:id="216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ρ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ה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D22D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69" w:name="fn:2169"/>
      <w:bookmarkEnd w:id="2168"/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2F0B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0" w:name="fn:2170"/>
      <w:bookmarkEnd w:id="216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οὺρ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377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ו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ג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CBD8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1" w:name="fn:2171"/>
      <w:bookmarkEnd w:id="2170"/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א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ו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2C08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2" w:name="fn:2172"/>
      <w:bookmarkEnd w:id="2171"/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3C82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3" w:name="fn:2173"/>
      <w:bookmarkEnd w:id="2172"/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667A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4" w:name="fn:2174"/>
      <w:bookmarkEnd w:id="2173"/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א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ו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73AE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5" w:name="fn:2175"/>
      <w:bookmarkEnd w:id="2174"/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ח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85, 385, 53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F349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6" w:name="fn:2176"/>
      <w:bookmarkEnd w:id="2175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άθ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66A2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7" w:name="fn:2177"/>
      <w:bookmarkEnd w:id="2176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 350. </w:t>
      </w:r>
      <w:hyperlink w:anchor="fnref:21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6DEC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8" w:name="fn:2178"/>
      <w:bookmarkEnd w:id="2177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כו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71. </w:t>
      </w:r>
      <w:hyperlink w:anchor="fnref:21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0CF9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79" w:name="fn:2179"/>
      <w:bookmarkEnd w:id="217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"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ל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ל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ר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1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BF96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0" w:name="fn:2180"/>
      <w:bookmarkEnd w:id="2179"/>
      <w:proofErr w:type="spellStart"/>
      <w:r w:rsidRPr="00464299">
        <w:rPr>
          <w:rFonts w:ascii="David" w:hAnsi="David" w:cs="David"/>
          <w:sz w:val="32"/>
          <w:szCs w:val="32"/>
          <w:rtl/>
        </w:rPr>
        <w:t>בנג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ק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43–35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"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0348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1" w:name="fn:2181"/>
      <w:bookmarkEnd w:id="2180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'. </w:t>
      </w:r>
      <w:hyperlink w:anchor="fnref:21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08F8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2" w:name="fn:2182"/>
      <w:bookmarkEnd w:id="2181"/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1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335C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3" w:name="fn:2183"/>
      <w:bookmarkEnd w:id="218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ίλ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εει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7D59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4" w:name="fn:2184"/>
      <w:bookmarkEnd w:id="218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ש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62. </w:t>
      </w:r>
      <w:hyperlink w:anchor="fnref:21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CC5E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5" w:name="fn:2185"/>
      <w:bookmarkEnd w:id="2184"/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ע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4C2D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6" w:name="fn:2186"/>
      <w:bookmarkEnd w:id="2185"/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854D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7" w:name="fn:2187"/>
      <w:bookmarkEnd w:id="218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γεδ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ע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ת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ת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F5BE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8" w:name="fn:2188"/>
      <w:bookmarkEnd w:id="218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946D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89" w:name="fn:2189"/>
      <w:bookmarkEnd w:id="2188"/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ίν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חד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ח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1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2CE8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0" w:name="fn:2190"/>
      <w:bookmarkEnd w:id="218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ιφή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είφ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E92D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1" w:name="fn:2191"/>
      <w:bookmarkEnd w:id="2190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769F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2" w:name="fn:2192"/>
      <w:bookmarkEnd w:id="2191"/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. צ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ר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C9BD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3" w:name="fn:2193"/>
      <w:bookmarkEnd w:id="2192"/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טובי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ק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מ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תי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hackeray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oseph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N.Y. 1929 p. 68) </w:t>
      </w:r>
      <w:hyperlink w:anchor="fnref:21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7641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4" w:name="fn:2194"/>
      <w:bookmarkEnd w:id="2193"/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AB03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5" w:name="fn:2195"/>
      <w:bookmarkEnd w:id="2194"/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פ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C200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6" w:name="fn:2196"/>
      <w:bookmarkEnd w:id="2195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1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9FB5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7" w:name="fn:2197"/>
      <w:bookmarkEnd w:id="2196"/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γεδή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γάδδε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0597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8" w:name="fn:2198"/>
      <w:bookmarkEnd w:id="2197"/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כ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7EC9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199" w:name="fn:2199"/>
      <w:bookmarkEnd w:id="2198"/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רכ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1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08B5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0" w:name="fn:2200"/>
      <w:bookmarkEnd w:id="2199"/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24A4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1" w:name="fn:2201"/>
      <w:bookmarkEnd w:id="220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CBCD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2" w:name="fn:2202"/>
      <w:bookmarkEnd w:id="220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8D6B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3" w:name="fn:2203"/>
      <w:bookmarkEnd w:id="2202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6620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4" w:name="fn:2204"/>
      <w:bookmarkEnd w:id="2203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F31C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5" w:name="fn:2205"/>
      <w:bookmarkEnd w:id="2204"/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211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9EAF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6" w:name="fn:2206"/>
      <w:bookmarkEnd w:id="2205"/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ὴ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θηρ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τενή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ὴ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σ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ά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τενή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C069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7" w:name="fn:2207"/>
      <w:bookmarkEnd w:id="2206"/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2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9806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8" w:name="fn:2208"/>
      <w:bookmarkEnd w:id="2207"/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בר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433E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09" w:name="fn:2209"/>
      <w:bookmarkEnd w:id="220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’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פ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2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C1C9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0" w:name="fn:2210"/>
      <w:bookmarkEnd w:id="2209"/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בר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ע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6BAA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1" w:name="fn:2211"/>
      <w:bookmarkEnd w:id="2210"/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פ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פ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פ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7D21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2" w:name="fn:2212"/>
      <w:bookmarkEnd w:id="221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 34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הת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’ א'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67E0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3" w:name="fn:2213"/>
      <w:bookmarkEnd w:id="2212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22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13F7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4" w:name="fn:2214"/>
      <w:bookmarkEnd w:id="221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μμ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0A14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5" w:name="fn:2215"/>
      <w:bookmarkEnd w:id="221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D0DF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6" w:name="fn:2216"/>
      <w:bookmarkEnd w:id="2215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υνικ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טב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ט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ה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קינ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לב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–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סכ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חו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ר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ע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סת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וע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עש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זלז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מ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ר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מו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1815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7" w:name="fn:2217"/>
      <w:bookmarkEnd w:id="2216"/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ז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03F6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8" w:name="fn:2218"/>
      <w:bookmarkEnd w:id="2217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04E0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19" w:name="fn:2219"/>
      <w:bookmarkEnd w:id="2218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2EB3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0" w:name="fn:2220"/>
      <w:bookmarkEnd w:id="2219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γ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ιγ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B038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1" w:name="fn:2221"/>
      <w:bookmarkEnd w:id="2220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75B2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2" w:name="fn:2222"/>
      <w:bookmarkEnd w:id="2221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φροσύ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כ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41D4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3" w:name="fn:2223"/>
      <w:bookmarkEnd w:id="2222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,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’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ְדַ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ַדָ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7481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4" w:name="fn:2224"/>
      <w:bookmarkEnd w:id="2223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8CB7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5" w:name="fn:2225"/>
      <w:bookmarkEnd w:id="2224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צט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ב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6B51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6" w:name="fn:2226"/>
      <w:bookmarkEnd w:id="2225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237A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7" w:name="fn:2227"/>
      <w:bookmarkEnd w:id="222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2699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8" w:name="fn:2228"/>
      <w:bookmarkEnd w:id="2227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CFAB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29" w:name="fn:2229"/>
      <w:bookmarkEnd w:id="2228"/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ו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ג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FF41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0" w:name="fn:2230"/>
      <w:bookmarkEnd w:id="222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נ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זר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8282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1" w:name="fn:2231"/>
      <w:bookmarkEnd w:id="223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ξ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σάρου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όλεω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σ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ή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E014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2" w:name="fn:2232"/>
      <w:bookmarkEnd w:id="223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ελτί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τ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7728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3" w:name="fn:2233"/>
      <w:bookmarkEnd w:id="223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ί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ε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5424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4" w:name="fn:2234"/>
      <w:bookmarkEnd w:id="223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θλ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μμ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λε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FE47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5" w:name="fn:2235"/>
      <w:bookmarkEnd w:id="2234"/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2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FD19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6" w:name="fn:2236"/>
      <w:bookmarkEnd w:id="223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ίκελ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D1F8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7" w:name="fn:2237"/>
      <w:bookmarkEnd w:id="2236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έσ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4480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8" w:name="fn:2238"/>
      <w:bookmarkEnd w:id="223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0AA4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39" w:name="fn:2239"/>
      <w:bookmarkEnd w:id="2238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ου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6223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0" w:name="fn:2240"/>
      <w:bookmarkEnd w:id="2239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μέλ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ιμέλεχ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EFE8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1" w:name="fn:2241"/>
      <w:bookmarkEnd w:id="2240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AC00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2" w:name="fn:2242"/>
      <w:bookmarkEnd w:id="2241"/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9991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3" w:name="fn:2243"/>
      <w:bookmarkEnd w:id="2242"/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7903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4" w:name="fn:2244"/>
      <w:bookmarkEnd w:id="2243"/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920C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5" w:name="fn:2245"/>
      <w:bookmarkEnd w:id="2244"/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EEFC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6" w:name="fn:2246"/>
      <w:bookmarkEnd w:id="2245"/>
      <w:proofErr w:type="spellStart"/>
      <w:r w:rsidRPr="00464299">
        <w:rPr>
          <w:rFonts w:ascii="David" w:hAnsi="David" w:cs="David"/>
          <w:sz w:val="32"/>
          <w:szCs w:val="32"/>
          <w:rtl/>
        </w:rPr>
        <w:t>הני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5F77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7" w:name="fn:2247"/>
      <w:bookmarkEnd w:id="2246"/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מ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7076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8" w:name="fn:2248"/>
      <w:bookmarkEnd w:id="2247"/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5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2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7649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49" w:name="fn:2249"/>
      <w:bookmarkEnd w:id="2248"/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E307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0" w:name="fn:2250"/>
      <w:bookmarkEnd w:id="224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ρρί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9D57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1" w:name="fn:2251"/>
      <w:bookmarkEnd w:id="2250"/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ַיָבֹ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ָבֵ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4483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2" w:name="fn:2252"/>
      <w:bookmarkEnd w:id="2251"/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2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8457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3" w:name="fn:2253"/>
      <w:bookmarkEnd w:id="2252"/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ב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1177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4" w:name="fn:2254"/>
      <w:bookmarkEnd w:id="225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έγ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קב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פ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11D4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5" w:name="fn:2255"/>
      <w:bookmarkEnd w:id="2254"/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22EE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6" w:name="fn:2256"/>
      <w:bookmarkEnd w:id="2255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hyperlink w:anchor="fnref:22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2493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7" w:name="fn:2257"/>
      <w:bookmarkEnd w:id="2256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γγ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στριμύθοι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הב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319D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8" w:name="fn:2258"/>
      <w:bookmarkEnd w:id="225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ύ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μ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6861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59" w:name="fn:2259"/>
      <w:bookmarkEnd w:id="225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υέ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7813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0" w:name="fn:2260"/>
      <w:bookmarkEnd w:id="225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. </w:t>
      </w:r>
      <w:hyperlink w:anchor="fnref:22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9F2C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1" w:name="fn:2261"/>
      <w:bookmarkEnd w:id="226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ῶ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81BA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2" w:name="fn:2262"/>
      <w:bookmarkEnd w:id="2261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DA79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3" w:name="fn:2263"/>
      <w:bookmarkEnd w:id="226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טר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2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80D9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4" w:name="fn:2264"/>
      <w:bookmarkEnd w:id="2263"/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1512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5" w:name="fn:2265"/>
      <w:bookmarkEnd w:id="226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7C85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6" w:name="fn:2266"/>
      <w:bookmarkEnd w:id="2265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25B2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7" w:name="fn:2267"/>
      <w:bookmarkEnd w:id="2266"/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ש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337A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8" w:name="fn:2268"/>
      <w:bookmarkEnd w:id="2267"/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. </w:t>
      </w:r>
      <w:hyperlink w:anchor="fnref:22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ED28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69" w:name="fn:2269"/>
      <w:bookmarkEnd w:id="2268"/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’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2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2FF7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0" w:name="fn:2270"/>
      <w:bookmarkEnd w:id="2269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3108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1" w:name="fn:2271"/>
      <w:bookmarkEnd w:id="2270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2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18F6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2" w:name="fn:2272"/>
      <w:bookmarkEnd w:id="2271"/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ר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ρ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αι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ח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AF95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3" w:name="fn:2273"/>
      <w:bookmarkEnd w:id="2272"/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כמ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ו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כ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קד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1612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4" w:name="fn:2274"/>
      <w:bookmarkEnd w:id="2273"/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ו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CA44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5" w:name="fn:2275"/>
      <w:bookmarkEnd w:id="2274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ל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ל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ק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שט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A5A7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6" w:name="fn:2276"/>
      <w:bookmarkEnd w:id="2275"/>
      <w:proofErr w:type="gramStart"/>
      <w:r w:rsidRPr="00464299">
        <w:rPr>
          <w:rFonts w:ascii="David" w:hAnsi="David" w:cs="David"/>
          <w:sz w:val="32"/>
          <w:szCs w:val="32"/>
          <w:rtl/>
        </w:rPr>
        <w:t>ל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2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11BB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7" w:name="fn:2277"/>
      <w:bookmarkEnd w:id="2276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57CF4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8" w:name="fn:2278"/>
      <w:bookmarkEnd w:id="2277"/>
      <w:proofErr w:type="gramStart"/>
      <w:r w:rsidRPr="00464299">
        <w:rPr>
          <w:rFonts w:ascii="David" w:hAnsi="David" w:cs="David"/>
          <w:sz w:val="32"/>
          <w:szCs w:val="32"/>
          <w:rtl/>
        </w:rPr>
        <w:t>ל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B6BA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79" w:name="fn:2279"/>
      <w:bookmarkEnd w:id="2278"/>
      <w:proofErr w:type="spellStart"/>
      <w:r w:rsidRPr="00464299">
        <w:rPr>
          <w:rFonts w:ascii="David" w:hAnsi="David" w:cs="David"/>
          <w:sz w:val="32"/>
          <w:szCs w:val="32"/>
          <w:rtl/>
        </w:rPr>
        <w:t>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ק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11D1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0" w:name="fn:2280"/>
      <w:bookmarkEnd w:id="227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άσε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σό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AD63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1" w:name="fn:2281"/>
      <w:bookmarkEnd w:id="2280"/>
      <w:r w:rsidRPr="00464299">
        <w:rPr>
          <w:rFonts w:ascii="David" w:hAnsi="David" w:cs="David"/>
          <w:sz w:val="32"/>
          <w:szCs w:val="32"/>
          <w:rtl/>
        </w:rPr>
        <w:t xml:space="preserve">ל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D5D3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2" w:name="fn:2282"/>
      <w:bookmarkEnd w:id="2281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ל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2DB4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3" w:name="fn:2283"/>
      <w:bookmarkEnd w:id="228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נש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ר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r w:rsidRPr="00464299">
        <w:rPr>
          <w:rFonts w:ascii="Arial" w:hAnsi="Arial" w:cs="Arial" w:hint="cs"/>
          <w:sz w:val="32"/>
          <w:szCs w:val="32"/>
          <w:rtl/>
        </w:rPr>
        <w:t>ἀπό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ἑωσφόρου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הש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</w:t>
      </w:r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2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6BDB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4" w:name="fn:2284"/>
      <w:bookmarkEnd w:id="2283"/>
      <w:proofErr w:type="gramStart"/>
      <w:r w:rsidRPr="00464299">
        <w:rPr>
          <w:rFonts w:ascii="David" w:hAnsi="David" w:cs="David"/>
          <w:sz w:val="32"/>
          <w:szCs w:val="32"/>
          <w:rtl/>
        </w:rPr>
        <w:t>ל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ג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ֹ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ג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ל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ג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2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D82C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5" w:name="fn:2285"/>
      <w:bookmarkEnd w:id="228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ל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ל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1F00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6" w:name="fn:2286"/>
      <w:bookmarkEnd w:id="2285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ל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ש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רע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672D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7" w:name="fn:2287"/>
      <w:bookmarkEnd w:id="2286"/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2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3FBC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8" w:name="fn:2288"/>
      <w:bookmarkEnd w:id="228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ιν</w:t>
      </w:r>
      <w:r w:rsidRPr="00464299">
        <w:rPr>
          <w:rFonts w:ascii="Calibri" w:hAnsi="Calibri" w:cs="Calibri" w:hint="cs"/>
          <w:sz w:val="32"/>
          <w:szCs w:val="32"/>
          <w:rtl/>
        </w:rPr>
        <w:t>ά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ινά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21FE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89" w:name="fn:2289"/>
      <w:bookmarkEnd w:id="228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έλχ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λχει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2024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0" w:name="fn:2290"/>
      <w:bookmarkEnd w:id="2289"/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צא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צא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174A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1" w:name="fn:2291"/>
      <w:bookmarkEnd w:id="2290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צ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r w:rsidRPr="00464299">
        <w:rPr>
          <w:rFonts w:ascii="Calibri" w:hAnsi="Calibri" w:cs="Calibri" w:hint="cs"/>
          <w:sz w:val="32"/>
          <w:szCs w:val="32"/>
          <w:rtl/>
        </w:rPr>
        <w:t>καὶ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τ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υματίσθ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8762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2" w:name="fn:2292"/>
      <w:bookmarkEnd w:id="2291"/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‘ ז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C92B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3" w:name="fn:2293"/>
      <w:bookmarkEnd w:id="2292"/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22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861A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4" w:name="fn:2294"/>
      <w:bookmarkEnd w:id="2293"/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B9F6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5" w:name="fn:2295"/>
      <w:bookmarkEnd w:id="2294"/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ת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τ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τεῖο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שק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05)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רי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אשק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3BFB6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6" w:name="fn:2296"/>
      <w:bookmarkEnd w:id="2295"/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ר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קות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שר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מר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קפ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ר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פ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ו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רי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ו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נקל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צ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2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28FF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7" w:name="fn:2297"/>
      <w:bookmarkEnd w:id="2296"/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51. </w:t>
      </w:r>
      <w:hyperlink w:anchor="fnref:22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D624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8" w:name="fn:2298"/>
      <w:bookmarkEnd w:id="2297"/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מ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36. </w:t>
      </w:r>
      <w:hyperlink w:anchor="fnref:22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49F1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299" w:name="fn:2299"/>
      <w:bookmarkEnd w:id="229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ית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2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C41C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0" w:name="fn:2300"/>
      <w:bookmarkEnd w:id="2299"/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ו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X 148. </w:t>
      </w:r>
      <w:hyperlink w:anchor="fnref:23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7959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1" w:name="fn:2301"/>
      <w:bookmarkEnd w:id="2300"/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3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738E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2" w:name="fn:2302"/>
      <w:bookmarkEnd w:id="230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3D3F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3" w:name="fn:2303"/>
      <w:bookmarkEnd w:id="2302"/>
      <w:proofErr w:type="gramStart"/>
      <w:r w:rsidRPr="00464299">
        <w:rPr>
          <w:rFonts w:ascii="David" w:hAnsi="David" w:cs="David"/>
          <w:sz w:val="32"/>
          <w:szCs w:val="32"/>
          <w:rtl/>
        </w:rPr>
        <w:t>א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CA60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4" w:name="fn:2304"/>
      <w:bookmarkEnd w:id="2303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ל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E152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5" w:name="fn:2305"/>
      <w:bookmarkEnd w:id="2304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‘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‘ ו’–י'. </w:t>
      </w:r>
      <w:hyperlink w:anchor="fnref:23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2B53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6" w:name="fn:2306"/>
      <w:bookmarkEnd w:id="2305"/>
      <w:proofErr w:type="gramStart"/>
      <w:r w:rsidRPr="00464299">
        <w:rPr>
          <w:rFonts w:ascii="David" w:hAnsi="David" w:cs="David"/>
          <w:sz w:val="32"/>
          <w:szCs w:val="32"/>
          <w:rtl/>
        </w:rPr>
        <w:t>א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צע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25FF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7" w:name="fn:2307"/>
      <w:bookmarkEnd w:id="2306"/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וד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23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C749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8" w:name="fn:2308"/>
      <w:bookmarkEnd w:id="2307"/>
      <w:proofErr w:type="gramStart"/>
      <w:r w:rsidRPr="00464299">
        <w:rPr>
          <w:rFonts w:ascii="David" w:hAnsi="David" w:cs="David"/>
          <w:sz w:val="32"/>
          <w:szCs w:val="32"/>
          <w:rtl/>
        </w:rPr>
        <w:t>ב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3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5DC3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09" w:name="fn:2309"/>
      <w:bookmarkEnd w:id="2308"/>
      <w:proofErr w:type="spellStart"/>
      <w:r w:rsidRPr="00464299">
        <w:rPr>
          <w:rFonts w:ascii="David" w:hAnsi="David" w:cs="David"/>
          <w:sz w:val="32"/>
          <w:szCs w:val="32"/>
          <w:rtl/>
        </w:rPr>
        <w:t>ה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פ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1083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0" w:name="fn:2310"/>
      <w:bookmarkEnd w:id="2309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9FB3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1" w:name="fn:2311"/>
      <w:bookmarkEnd w:id="2310"/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3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BD51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2" w:name="fn:2312"/>
      <w:bookmarkEnd w:id="2311"/>
      <w:proofErr w:type="gramStart"/>
      <w:r w:rsidRPr="00464299">
        <w:rPr>
          <w:rFonts w:ascii="David" w:hAnsi="David" w:cs="David"/>
          <w:sz w:val="32"/>
          <w:szCs w:val="32"/>
          <w:rtl/>
        </w:rPr>
        <w:t>ב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יר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יר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E07E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3" w:name="fn:2313"/>
      <w:bookmarkEnd w:id="231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έ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οσθ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όσθ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6762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4" w:name="fn:2314"/>
      <w:bookmarkEnd w:id="231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λι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ει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3990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5" w:name="fn:2315"/>
      <w:bookmarkEnd w:id="2314"/>
      <w:r w:rsidRPr="00464299">
        <w:rPr>
          <w:rFonts w:ascii="Calibri" w:hAnsi="Calibri" w:cs="Calibri" w:hint="cs"/>
          <w:sz w:val="32"/>
          <w:szCs w:val="32"/>
          <w:rtl/>
        </w:rPr>
        <w:t>Π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λαί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658E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6" w:name="fn:2316"/>
      <w:bookmarkEnd w:id="2315"/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08FDE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7" w:name="fn:2317"/>
      <w:bookmarkEnd w:id="231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ρ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ש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[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ραί</w:t>
      </w:r>
      <w:r w:rsidRPr="00464299">
        <w:rPr>
          <w:rFonts w:ascii="David" w:hAnsi="David" w:cs="David"/>
          <w:sz w:val="32"/>
          <w:szCs w:val="32"/>
          <w:rtl/>
        </w:rPr>
        <w:t xml:space="preserve">]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01F9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8" w:name="fn:2318"/>
      <w:bookmarkEnd w:id="231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ή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ή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E01B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19" w:name="fn:2319"/>
      <w:bookmarkEnd w:id="2318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ג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 38, VII 283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516. </w:t>
      </w:r>
      <w:hyperlink w:anchor="fnref:23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92A1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0" w:name="fn:2320"/>
      <w:bookmarkEnd w:id="2319"/>
      <w:proofErr w:type="spellStart"/>
      <w:r w:rsidRPr="00464299">
        <w:rPr>
          <w:rFonts w:ascii="David" w:hAnsi="David" w:cs="David"/>
          <w:sz w:val="32"/>
          <w:szCs w:val="32"/>
          <w:rtl/>
        </w:rPr>
        <w:t>ה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ול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ב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וי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2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רט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וריאט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4E5E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1" w:name="fn:2321"/>
      <w:bookmarkEnd w:id="2320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7AC8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2" w:name="fn:2322"/>
      <w:bookmarkEnd w:id="232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ה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ב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רא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תחרו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7178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3" w:name="fn:2323"/>
      <w:bookmarkEnd w:id="2322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חו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פ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פס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ס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2017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4" w:name="fn:2324"/>
      <w:bookmarkEnd w:id="2323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μάι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μ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שו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מ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έγ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2157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5" w:name="fn:2325"/>
      <w:bookmarkEnd w:id="2324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1BBE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6" w:name="fn:2326"/>
      <w:bookmarkEnd w:id="232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70FF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7" w:name="fn:2327"/>
      <w:bookmarkEnd w:id="2326"/>
      <w:proofErr w:type="gramStart"/>
      <w:r w:rsidRPr="00464299">
        <w:rPr>
          <w:rFonts w:ascii="David" w:hAnsi="David" w:cs="David"/>
          <w:sz w:val="32"/>
          <w:szCs w:val="32"/>
          <w:rtl/>
        </w:rPr>
        <w:t>ג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3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0882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8" w:name="fn:2328"/>
      <w:bookmarkEnd w:id="2327"/>
      <w:proofErr w:type="gramStart"/>
      <w:r w:rsidRPr="00464299">
        <w:rPr>
          <w:rFonts w:ascii="David" w:hAnsi="David" w:cs="David"/>
          <w:sz w:val="32"/>
          <w:szCs w:val="32"/>
          <w:rtl/>
        </w:rPr>
        <w:t>ג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3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746D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29" w:name="fn:2329"/>
      <w:bookmarkEnd w:id="2328"/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ויל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ל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ב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ס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A22E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0" w:name="fn:2330"/>
      <w:bookmarkEnd w:id="232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ί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מוא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εινόο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ג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ειν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D3F6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1" w:name="fn:2331"/>
      <w:bookmarkEnd w:id="233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ν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9BFD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2" w:name="fn:2332"/>
      <w:bookmarkEnd w:id="2331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γ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4A8D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3" w:name="fn:2333"/>
      <w:bookmarkEnd w:id="2332"/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ίη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ג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משנ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בי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ουιὰ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נ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ו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2B7E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4" w:name="fn:2334"/>
      <w:bookmarkEnd w:id="2333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μ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Μ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ωχ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9800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5" w:name="fn:2335"/>
      <w:bookmarkEnd w:id="233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λο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λμ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α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4F43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6" w:name="fn:2336"/>
      <w:bookmarkEnd w:id="233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ψάλω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σ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λώ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E865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7" w:name="fn:2337"/>
      <w:bookmarkEnd w:id="233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γίθ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ή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εγγεί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8857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8" w:name="fn:2338"/>
      <w:bookmarkEnd w:id="233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ων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ρνε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8EAC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39" w:name="fn:2339"/>
      <w:bookmarkEnd w:id="2338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τά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ιτά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Σ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ιτά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8F4F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0" w:name="fn:2340"/>
      <w:bookmarkEnd w:id="2339"/>
      <w:r w:rsidRPr="00464299">
        <w:rPr>
          <w:rFonts w:ascii="Calibri" w:hAnsi="Calibri" w:cs="Calibri" w:hint="cs"/>
          <w:sz w:val="32"/>
          <w:szCs w:val="32"/>
          <w:rtl/>
        </w:rPr>
        <w:t>Σα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ε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DD9F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1" w:name="fn:2341"/>
      <w:bookmarkEnd w:id="234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γλ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γά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4A6F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2" w:name="fn:2342"/>
      <w:bookmarkEnd w:id="234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εθρό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εθε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ά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εθρ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B66E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3" w:name="fn:2343"/>
      <w:bookmarkEnd w:id="234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άσφ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εσφ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A738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4" w:name="fn:2344"/>
      <w:bookmarkEnd w:id="234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τ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ώ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35A7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5" w:name="fn:2345"/>
      <w:bookmarkEnd w:id="234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7524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6" w:name="fn:2346"/>
      <w:bookmarkEnd w:id="2345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מ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0E8E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7" w:name="fn:2347"/>
      <w:bookmarkEnd w:id="2346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203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7C73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8" w:name="fn:2348"/>
      <w:bookmarkEnd w:id="234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λχάλ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204, VII 85. </w:t>
      </w:r>
      <w:hyperlink w:anchor="fnref:23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65E5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49" w:name="fn:2349"/>
      <w:bookmarkEnd w:id="234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φελτ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309. </w:t>
      </w:r>
      <w:hyperlink w:anchor="fnref:23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151C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0" w:name="fn:2350"/>
      <w:bookmarkEnd w:id="2349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EC92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1" w:name="fn:2351"/>
      <w:bookmarkEnd w:id="2350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BBB1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2" w:name="fn:2352"/>
      <w:bookmarkEnd w:id="235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A3C5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3" w:name="fn:2353"/>
      <w:bookmarkEnd w:id="2352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E170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4" w:name="fn:2354"/>
      <w:bookmarkEnd w:id="2353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. </w:t>
      </w:r>
      <w:hyperlink w:anchor="fnref:23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A5D57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5" w:name="fn:2355"/>
      <w:bookmarkEnd w:id="2354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שב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86. </w:t>
      </w:r>
      <w:hyperlink w:anchor="fnref:23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FBE0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6" w:name="fn:2356"/>
      <w:bookmarkEnd w:id="235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בי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F277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7" w:name="fn:2357"/>
      <w:bookmarkEnd w:id="235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σηρ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־ס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ρέ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το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εί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D078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8" w:name="fn:2358"/>
      <w:bookmarkEnd w:id="235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AA3A6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59" w:name="fn:2359"/>
      <w:bookmarkEnd w:id="2358"/>
      <w:proofErr w:type="gramStart"/>
      <w:r w:rsidRPr="00464299">
        <w:rPr>
          <w:rFonts w:ascii="David" w:hAnsi="David" w:cs="David"/>
          <w:sz w:val="32"/>
          <w:szCs w:val="32"/>
          <w:rtl/>
        </w:rPr>
        <w:t>ג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8F85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0" w:name="fn:2360"/>
      <w:bookmarkEnd w:id="2359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F0BC7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1" w:name="fn:2361"/>
      <w:bookmarkEnd w:id="2360"/>
      <w:proofErr w:type="spellStart"/>
      <w:r w:rsidRPr="00464299">
        <w:rPr>
          <w:rFonts w:ascii="David" w:hAnsi="David" w:cs="David"/>
          <w:sz w:val="32"/>
          <w:szCs w:val="32"/>
          <w:rtl/>
        </w:rPr>
        <w:t>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ת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23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7BC83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2" w:name="fn:2362"/>
      <w:bookmarkEnd w:id="236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פ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BBA1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3" w:name="fn:2363"/>
      <w:bookmarkEnd w:id="236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234B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4" w:name="fn:2364"/>
      <w:bookmarkEnd w:id="2363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פ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1BD6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5" w:name="fn:2365"/>
      <w:bookmarkEnd w:id="2364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EFFA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6" w:name="fn:2366"/>
      <w:bookmarkEnd w:id="2365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7B45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7" w:name="fn:2367"/>
      <w:bookmarkEnd w:id="2366"/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“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” (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3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391B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8" w:name="fn:2368"/>
      <w:bookmarkEnd w:id="2367"/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3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F160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69" w:name="fn:2369"/>
      <w:bookmarkEnd w:id="236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Ἑρέμμ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εμμ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152B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0" w:name="fn:2370"/>
      <w:bookmarkEnd w:id="2369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ὰ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376D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1" w:name="fn:2371"/>
      <w:bookmarkEnd w:id="2370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ην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ηχ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7EC8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2" w:name="fn:2372"/>
      <w:bookmarkEnd w:id="237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D30B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3" w:name="fn:2373"/>
      <w:bookmarkEnd w:id="237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וס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מצ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ר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י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ע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א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3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6324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4" w:name="fn:2374"/>
      <w:bookmarkEnd w:id="237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צ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8156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5" w:name="fn:2375"/>
      <w:bookmarkEnd w:id="2374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3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D702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6" w:name="fn:2376"/>
      <w:bookmarkEnd w:id="237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. </w:t>
      </w:r>
      <w:hyperlink w:anchor="fnref:23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75E7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7" w:name="fn:2377"/>
      <w:bookmarkEnd w:id="237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4CE5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8" w:name="fn:2378"/>
      <w:bookmarkEnd w:id="2377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1C6F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79" w:name="fn:2379"/>
      <w:bookmarkEnd w:id="237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ו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EECE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0" w:name="fn:2380"/>
      <w:bookmarkEnd w:id="237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8642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1" w:name="fn:2381"/>
      <w:bookmarkEnd w:id="2380"/>
      <w:proofErr w:type="spellStart"/>
      <w:r w:rsidRPr="00464299">
        <w:rPr>
          <w:rFonts w:ascii="David" w:hAnsi="David" w:cs="David"/>
          <w:sz w:val="32"/>
          <w:szCs w:val="32"/>
          <w:rtl/>
        </w:rPr>
        <w:t>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23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BABC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2" w:name="fn:2382"/>
      <w:bookmarkEnd w:id="2381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DD65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3" w:name="fn:2383"/>
      <w:bookmarkEnd w:id="238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ώ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ω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δόσ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7EFC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4" w:name="fn:2384"/>
      <w:bookmarkEnd w:id="238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99AD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5" w:name="fn:2385"/>
      <w:bookmarkEnd w:id="238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ד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9B91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6" w:name="fn:2386"/>
      <w:bookmarkEnd w:id="2385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359C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7" w:name="fn:2387"/>
      <w:bookmarkEnd w:id="238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ל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C850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8" w:name="fn:2388"/>
      <w:bookmarkEnd w:id="238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ש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ד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C8B6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89" w:name="fn:2389"/>
      <w:bookmarkEnd w:id="2388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0C54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0" w:name="fn:2390"/>
      <w:bookmarkEnd w:id="238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1E6C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1" w:name="fn:2391"/>
      <w:bookmarkEnd w:id="239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ע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45B7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2" w:name="fn:2392"/>
      <w:bookmarkEnd w:id="239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קו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Reina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Γαδ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934B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3" w:name="fn:2393"/>
      <w:bookmarkEnd w:id="2392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BC55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4" w:name="fn:2394"/>
      <w:bookmarkEnd w:id="239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2B3C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5" w:name="fn:2395"/>
      <w:bookmarkEnd w:id="2394"/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BF7C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6" w:name="fn:2396"/>
      <w:bookmarkEnd w:id="2395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27E8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7" w:name="fn:2397"/>
      <w:bookmarkEnd w:id="239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138D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8" w:name="fn:2398"/>
      <w:bookmarkEnd w:id="239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23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17FB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399" w:name="fn:2399"/>
      <w:bookmarkEnd w:id="239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3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060F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0" w:name="fn:2400"/>
      <w:bookmarkEnd w:id="2399"/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י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864C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1" w:name="fn:2401"/>
      <w:bookmarkEnd w:id="240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ח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י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ס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נע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 ו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3B2F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2" w:name="fn:2402"/>
      <w:bookmarkEnd w:id="240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A3B5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3" w:name="fn:2403"/>
      <w:bookmarkEnd w:id="2402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8876B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4" w:name="fn:2404"/>
      <w:bookmarkEnd w:id="240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. </w:t>
      </w:r>
      <w:hyperlink w:anchor="fnref:24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3EDD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5" w:name="fn:2405"/>
      <w:bookmarkEnd w:id="240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ט'. </w:t>
      </w:r>
      <w:hyperlink w:anchor="fnref:24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C7A9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6" w:name="fn:2406"/>
      <w:bookmarkEnd w:id="240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C022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7" w:name="fn:2407"/>
      <w:bookmarkEnd w:id="240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. </w:t>
      </w:r>
      <w:hyperlink w:anchor="fnref:24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F741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8" w:name="fn:2408"/>
      <w:bookmarkEnd w:id="240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ἴρω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ιρ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A3C7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09" w:name="fn:2409"/>
      <w:bookmarkEnd w:id="2408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2215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0" w:name="fn:2410"/>
      <w:bookmarkEnd w:id="2409"/>
      <w:proofErr w:type="spellStart"/>
      <w:r w:rsidRPr="00464299">
        <w:rPr>
          <w:rFonts w:ascii="David" w:hAnsi="David" w:cs="David"/>
          <w:sz w:val="32"/>
          <w:szCs w:val="32"/>
          <w:rtl/>
        </w:rPr>
        <w:t>ה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ח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8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ע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כר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. 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’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. </w:t>
      </w:r>
      <w:hyperlink w:anchor="fnref:24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95A2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1" w:name="fn:2411"/>
      <w:bookmarkEnd w:id="2410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יט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9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צ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III 61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8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ר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9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כ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1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515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85CE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2" w:name="fn:2412"/>
      <w:bookmarkEnd w:id="241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Ὁρό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ρν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ר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586A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3" w:name="fn:2413"/>
      <w:bookmarkEnd w:id="2412"/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29. </w:t>
      </w:r>
      <w:hyperlink w:anchor="fnref:24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07BF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4" w:name="fn:2414"/>
      <w:bookmarkEnd w:id="2413"/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–ז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3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פ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5AD0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5" w:name="fn:2415"/>
      <w:bookmarkEnd w:id="2414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042D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6" w:name="fn:2416"/>
      <w:bookmarkEnd w:id="2415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ג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ג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ב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5CF6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7" w:name="fn:2417"/>
      <w:bookmarkEnd w:id="241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hyperlink w:anchor="fnref:24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5EB4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8" w:name="fn:2418"/>
      <w:bookmarkEnd w:id="2417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ιγάντ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יר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ιτάν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</w:t>
      </w:r>
      <w:r w:rsidRPr="00464299">
        <w:rPr>
          <w:rFonts w:ascii="David" w:hAnsi="David" w:cs="David"/>
          <w:sz w:val="32"/>
          <w:szCs w:val="32"/>
          <w:rtl/>
        </w:rPr>
        <w:t>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495E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19" w:name="fn:2419"/>
      <w:bookmarkEnd w:id="241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ח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4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B48C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0" w:name="fn:2420"/>
      <w:bookmarkEnd w:id="2419"/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24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8EC3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1" w:name="fn:2421"/>
      <w:bookmarkEnd w:id="242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DCAB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2" w:name="fn:2422"/>
      <w:bookmarkEnd w:id="2421"/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כ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9CC9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3" w:name="fn:2423"/>
      <w:bookmarkEnd w:id="242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ז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ע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ג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FA8B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4" w:name="fn:2424"/>
      <w:bookmarkEnd w:id="2423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C176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5" w:name="fn:2425"/>
      <w:bookmarkEnd w:id="242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ב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צ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FC63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6" w:name="fn:2426"/>
      <w:bookmarkEnd w:id="242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4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9052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7" w:name="fn:2427"/>
      <w:bookmarkEnd w:id="242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ע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CA44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8" w:name="fn:2428"/>
      <w:bookmarkEnd w:id="242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ל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א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A0E3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29" w:name="fn:2429"/>
      <w:bookmarkEnd w:id="242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3F35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0" w:name="fn:2430"/>
      <w:bookmarkEnd w:id="242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שנ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ECFF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1" w:name="fn:2431"/>
      <w:bookmarkEnd w:id="243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ז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ַחְ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ֹ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נ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ֶחָ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0BF5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2" w:name="fn:2432"/>
      <w:bookmarkEnd w:id="243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ιδ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ίλ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ήλ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ωδ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ו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C330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3" w:name="fn:2433"/>
      <w:bookmarkEnd w:id="243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ζ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1968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4" w:name="fn:2434"/>
      <w:bookmarkEnd w:id="243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ט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ענע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CED2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5" w:name="fn:2435"/>
      <w:bookmarkEnd w:id="243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6500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6" w:name="fn:2436"/>
      <w:bookmarkEnd w:id="243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D2DB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7" w:name="fn:2437"/>
      <w:bookmarkEnd w:id="2436"/>
      <w:r w:rsidRPr="00464299">
        <w:rPr>
          <w:rFonts w:ascii="Arial" w:hAnsi="Arial" w:cs="Arial" w:hint="cs"/>
          <w:sz w:val="32"/>
          <w:szCs w:val="32"/>
          <w:rtl/>
        </w:rPr>
        <w:t>Ὠ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δά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2DDD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8" w:name="fn:2438"/>
      <w:bookmarkEnd w:id="243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9A47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39" w:name="fn:2439"/>
      <w:bookmarkEnd w:id="243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ש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ז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ש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זב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ה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A32C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0" w:name="fn:2440"/>
      <w:bookmarkEnd w:id="2439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י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וג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ל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שי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F053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1" w:name="fn:2441"/>
      <w:bookmarkEnd w:id="2440"/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C2CC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2" w:name="fn:2442"/>
      <w:bookmarkEnd w:id="2441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32CB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3" w:name="fn:2443"/>
      <w:bookmarkEnd w:id="244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רכ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4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A2F4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4" w:name="fn:2444"/>
      <w:bookmarkEnd w:id="244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ח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ש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89C3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5" w:name="fn:2445"/>
      <w:bookmarkEnd w:id="2444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2228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6" w:name="fn:2446"/>
      <w:bookmarkEnd w:id="2445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חק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ק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hyperlink w:anchor="fnref:24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8A57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7" w:name="fn:2447"/>
      <w:bookmarkEnd w:id="2446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ה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ב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ה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ב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567B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8" w:name="fn:2448"/>
      <w:bookmarkEnd w:id="244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דר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זי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ו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ל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יי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CCFA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49" w:name="fn:2449"/>
      <w:bookmarkEnd w:id="2448"/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B7A2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0" w:name="fn:2450"/>
      <w:bookmarkEnd w:id="2449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4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D42D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1" w:name="fn:2451"/>
      <w:bookmarkEnd w:id="245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ק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ב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ח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פ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CF1E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2" w:name="fn:2452"/>
      <w:bookmarkEnd w:id="2451"/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37. </w:t>
      </w:r>
      <w:hyperlink w:anchor="fnref:24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CD77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3" w:name="fn:2453"/>
      <w:bookmarkEnd w:id="2452"/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5E46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4" w:name="fn:2454"/>
      <w:bookmarkEnd w:id="245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ח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ג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C4AA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5" w:name="fn:2455"/>
      <w:bookmarkEnd w:id="2454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CBA5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6" w:name="fn:2456"/>
      <w:bookmarkEnd w:id="245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9890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7" w:name="fn:2457"/>
      <w:bookmarkEnd w:id="245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4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EFC5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8" w:name="fn:2458"/>
      <w:bookmarkEnd w:id="245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כר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ב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hyperlink w:anchor="fnref:24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6861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59" w:name="fn:2459"/>
      <w:bookmarkEnd w:id="2458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4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626E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0" w:name="fn:2460"/>
      <w:bookmarkEnd w:id="245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ὴ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φωρισμένη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ו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יו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תלמ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ר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עד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א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ז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</w:t>
      </w:r>
      <w:r w:rsidRPr="00464299">
        <w:rPr>
          <w:rFonts w:ascii="David" w:hAnsi="David" w:cs="David"/>
          <w:sz w:val="32"/>
          <w:szCs w:val="32"/>
          <w:rtl/>
        </w:rPr>
        <w:t>ת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ת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פ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רכהי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ע’ 33). </w:t>
      </w:r>
      <w:hyperlink w:anchor="fnref:24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4928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1" w:name="fn:2461"/>
      <w:bookmarkEnd w:id="246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ח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97CD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2" w:name="fn:2462"/>
      <w:bookmarkEnd w:id="246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ράζ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άζα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BED7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3" w:name="fn:2463"/>
      <w:bookmarkEnd w:id="246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ό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Ῥαά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άφ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5CA7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4" w:name="fn:2464"/>
      <w:bookmarkEnd w:id="246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φηνῆ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8842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5" w:name="fn:2465"/>
      <w:bookmarkEnd w:id="2464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י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לכ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6627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6" w:name="fn:2466"/>
      <w:bookmarkEnd w:id="246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138F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7" w:name="fn:2467"/>
      <w:bookmarkEnd w:id="246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4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7B52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8" w:name="fn:2468"/>
      <w:bookmarkEnd w:id="246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2798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69" w:name="fn:2469"/>
      <w:bookmarkEnd w:id="246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hyperlink w:anchor="fnref:24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00C6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0" w:name="fn:2470"/>
      <w:bookmarkEnd w:id="2469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υρ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Δ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κ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ύ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Δ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κ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סי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נ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ר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ו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BB85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1" w:name="fn:2471"/>
      <w:bookmarkEnd w:id="2470"/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0A79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2" w:name="fn:2472"/>
      <w:bookmarkEnd w:id="2471"/>
      <w:proofErr w:type="spellStart"/>
      <w:r w:rsidRPr="00464299">
        <w:rPr>
          <w:rFonts w:ascii="David" w:hAnsi="David" w:cs="David"/>
          <w:sz w:val="32"/>
          <w:szCs w:val="32"/>
          <w:rtl/>
        </w:rPr>
        <w:t>ניקולא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מ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טור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פ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ח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ד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ט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־14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פ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). </w:t>
      </w:r>
      <w:hyperlink w:anchor="fnref:24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D589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3" w:name="fn:2473"/>
      <w:bookmarkEnd w:id="2472"/>
      <w:r w:rsidRPr="00464299">
        <w:rPr>
          <w:rFonts w:ascii="Calibri" w:hAnsi="Calibri" w:cs="Calibri" w:hint="cs"/>
          <w:sz w:val="32"/>
          <w:szCs w:val="32"/>
          <w:rtl/>
        </w:rPr>
        <w:t>Σ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ῖτ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01568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4" w:name="fn:2474"/>
      <w:bookmarkEnd w:id="2473"/>
      <w:r w:rsidRPr="00464299">
        <w:rPr>
          <w:rFonts w:ascii="Calibri" w:hAnsi="Calibri" w:cs="Calibri" w:hint="cs"/>
          <w:sz w:val="32"/>
          <w:szCs w:val="32"/>
          <w:rtl/>
        </w:rPr>
        <w:t>Σ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60F6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5" w:name="fn:2475"/>
      <w:bookmarkEnd w:id="2474"/>
      <w:r w:rsidRPr="00464299">
        <w:rPr>
          <w:rFonts w:ascii="David" w:hAnsi="David" w:cs="David"/>
          <w:sz w:val="32"/>
          <w:szCs w:val="32"/>
          <w:rtl/>
        </w:rPr>
        <w:t xml:space="preserve">VIII 363. </w:t>
      </w:r>
      <w:hyperlink w:anchor="fnref:24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D779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6" w:name="fn:2476"/>
      <w:bookmarkEnd w:id="2475"/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י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5CA3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7" w:name="fn:2477"/>
      <w:bookmarkEnd w:id="247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λιδῶ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כשיט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ט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έτ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רמ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נ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F65F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8" w:name="fn:2478"/>
      <w:bookmarkEnd w:id="247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B954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79" w:name="fn:2479"/>
      <w:bookmarkEnd w:id="2478"/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ר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E732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0" w:name="fn:2480"/>
      <w:bookmarkEnd w:id="2479"/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 ז'. </w:t>
      </w:r>
      <w:hyperlink w:anchor="fnref:24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9B98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1" w:name="fn:2481"/>
      <w:bookmarkEnd w:id="248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ύ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κ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κεί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46C2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2" w:name="fn:2482"/>
      <w:bookmarkEnd w:id="248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ο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ό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AF9C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3" w:name="fn:2483"/>
      <w:bookmarkEnd w:id="248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0AA4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4" w:name="fn:2484"/>
      <w:bookmarkEnd w:id="2483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VIII 253. </w:t>
      </w:r>
      <w:hyperlink w:anchor="fnref:24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5DA3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5" w:name="fn:2485"/>
      <w:bookmarkEnd w:id="2484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 ח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ῆ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Μασ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ὰ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καὶ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κλεκτ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λέ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43EC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6" w:name="fn:2486"/>
      <w:bookmarkEnd w:id="2485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χ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מטב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מ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דר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βήχ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Μασ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E43D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7" w:name="fn:2487"/>
      <w:bookmarkEnd w:id="248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2959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8" w:name="fn:2488"/>
      <w:bookmarkEnd w:id="248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608B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89" w:name="fn:2489"/>
      <w:bookmarkEnd w:id="248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. </w:t>
      </w:r>
      <w:hyperlink w:anchor="fnref:24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C8D3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0" w:name="fn:2490"/>
      <w:bookmarkEnd w:id="248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άθ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7458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1" w:name="fn:2491"/>
      <w:bookmarkEnd w:id="249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72BA4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2" w:name="fn:2492"/>
      <w:bookmarkEnd w:id="2491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δουρ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ח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δδουρ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600E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3" w:name="fn:2493"/>
      <w:bookmarkEnd w:id="2492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09E8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4" w:name="fn:2494"/>
      <w:bookmarkEnd w:id="2493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ί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όου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ו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ῶ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16C2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5" w:name="fn:2495"/>
      <w:bookmarkEnd w:id="2494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3E50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6" w:name="fn:2496"/>
      <w:bookmarkEnd w:id="2495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כ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ה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ס’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B0C0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7" w:name="fn:2497"/>
      <w:bookmarkEnd w:id="2496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י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DE20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8" w:name="fn:2498"/>
      <w:bookmarkEnd w:id="249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σάφ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τ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991B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499" w:name="fn:2499"/>
      <w:bookmarkEnd w:id="249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ιλ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ει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4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D1A6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0" w:name="fn:2500"/>
      <w:bookmarkEnd w:id="2499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ד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ד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F7B2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1" w:name="fn:2501"/>
      <w:bookmarkEnd w:id="250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ι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293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ו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ησοῦ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</w:t>
      </w:r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ְיָ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ִישָ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8D77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2" w:name="fn:2502"/>
      <w:bookmarkEnd w:id="2501"/>
      <w:r w:rsidRPr="00464299">
        <w:rPr>
          <w:rFonts w:ascii="Calibri" w:hAnsi="Calibri" w:cs="Calibri" w:hint="cs"/>
          <w:sz w:val="32"/>
          <w:szCs w:val="32"/>
          <w:rtl/>
        </w:rPr>
        <w:t>Βαν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2A6F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3" w:name="fn:2503"/>
      <w:bookmarkEnd w:id="250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ά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δᾶε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12CC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4" w:name="fn:2504"/>
      <w:bookmarkEnd w:id="250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פ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489C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5" w:name="fn:2505"/>
      <w:bookmarkEnd w:id="250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ר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ὐλάρχ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ι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A629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6" w:name="fn:2506"/>
      <w:bookmarkEnd w:id="250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5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9C02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7" w:name="fn:2507"/>
      <w:bookmarkEnd w:id="2506"/>
      <w:proofErr w:type="spellStart"/>
      <w:r w:rsidRPr="00464299">
        <w:rPr>
          <w:rFonts w:ascii="David" w:hAnsi="David" w:cs="David"/>
          <w:sz w:val="32"/>
          <w:szCs w:val="32"/>
          <w:rtl/>
        </w:rPr>
        <w:t>מוש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חר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ס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0DC7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8" w:name="fn:2508"/>
      <w:bookmarkEnd w:id="250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μφ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σθ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μφ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όσθ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μφε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άα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B048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09" w:name="fn:2509"/>
      <w:bookmarkEnd w:id="250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χει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ί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DEF3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0" w:name="fn:2510"/>
      <w:bookmarkEnd w:id="250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θ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Λαδ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3033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1" w:name="fn:2511"/>
      <w:bookmarkEnd w:id="251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21FF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2" w:name="fn:2512"/>
      <w:bookmarkEnd w:id="251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ίχ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ιχ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46B8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3" w:name="fn:2513"/>
      <w:bookmarkEnd w:id="251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5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2153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4" w:name="fn:2514"/>
      <w:bookmarkEnd w:id="251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ν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9314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5" w:name="fn:2515"/>
      <w:bookmarkEnd w:id="251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ר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7C81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6" w:name="fn:2516"/>
      <w:bookmarkEnd w:id="2515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90BD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7" w:name="fn:2517"/>
      <w:bookmarkEnd w:id="251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ύ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BD33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8" w:name="fn:2518"/>
      <w:bookmarkEnd w:id="251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71C2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19" w:name="fn:2519"/>
      <w:bookmarkEnd w:id="2518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41CE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0" w:name="fn:2520"/>
      <w:bookmarkEnd w:id="251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ιχ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λήκ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οχὰ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99FE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1" w:name="fn:2521"/>
      <w:bookmarkEnd w:id="252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Ἴστο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ἴστω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B9BE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2" w:name="fn:2522"/>
      <w:bookmarkEnd w:id="2521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BAC6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3" w:name="fn:2523"/>
      <w:bookmarkEnd w:id="252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25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69F7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4" w:name="fn:2524"/>
      <w:bookmarkEnd w:id="2523"/>
      <w:r w:rsidRPr="00464299">
        <w:rPr>
          <w:rFonts w:ascii="Arial" w:hAnsi="Arial" w:cs="Arial" w:hint="cs"/>
          <w:sz w:val="32"/>
          <w:szCs w:val="32"/>
          <w:rtl/>
        </w:rPr>
        <w:t>Ῥα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θ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Arial" w:hAnsi="Arial" w:cs="Arial" w:hint="cs"/>
          <w:sz w:val="32"/>
          <w:szCs w:val="32"/>
          <w:rtl/>
        </w:rPr>
        <w:t>Ῥαβ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5AE0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5" w:name="fn:2525"/>
      <w:bookmarkEnd w:id="2524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57EF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6" w:name="fn:2526"/>
      <w:bookmarkEnd w:id="252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Χα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κ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י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ב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7B90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7" w:name="fn:2527"/>
      <w:bookmarkEnd w:id="252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έ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κ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άκ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ו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φ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דר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75C8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8" w:name="fn:2528"/>
      <w:bookmarkEnd w:id="2527"/>
      <w:proofErr w:type="spellStart"/>
      <w:r w:rsidRPr="00464299">
        <w:rPr>
          <w:rFonts w:ascii="David" w:hAnsi="David" w:cs="David"/>
          <w:sz w:val="32"/>
          <w:szCs w:val="32"/>
          <w:rtl/>
        </w:rPr>
        <w:t>ה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91E0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29" w:name="fn:2529"/>
      <w:bookmarkEnd w:id="2528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6446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0" w:name="fn:2530"/>
      <w:bookmarkEnd w:id="252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σ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οταμῖτα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FD02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1" w:name="fn:2531"/>
      <w:bookmarkEnd w:id="253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ש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 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העש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אכ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43EB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2" w:name="fn:2532"/>
      <w:bookmarkEnd w:id="253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25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B85F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3" w:name="fn:2533"/>
      <w:bookmarkEnd w:id="253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2AD1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4" w:name="fn:2534"/>
      <w:bookmarkEnd w:id="253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εθ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βή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ερσ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θσ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BB83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5" w:name="fn:2535"/>
      <w:bookmarkEnd w:id="2534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נ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ה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οιμηθῆ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ι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בט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42; III 274; VII 133, 168. </w:t>
      </w:r>
      <w:hyperlink w:anchor="fnref:25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AC52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6" w:name="fn:2536"/>
      <w:bookmarkEnd w:id="2535"/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D72A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7" w:name="fn:2537"/>
      <w:bookmarkEnd w:id="253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ὐρ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98B0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8" w:name="fn:2538"/>
      <w:bookmarkEnd w:id="253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A8DC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39" w:name="fn:2539"/>
      <w:bookmarkEnd w:id="2538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עוד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ל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1607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0" w:name="fn:2540"/>
      <w:bookmarkEnd w:id="2539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2E40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1" w:name="fn:2541"/>
      <w:bookmarkEnd w:id="254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7669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2" w:name="fn:2542"/>
      <w:bookmarkEnd w:id="2541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B76C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3" w:name="fn:2543"/>
      <w:bookmarkEnd w:id="2542"/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כ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ב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DB14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4" w:name="fn:2544"/>
      <w:bookmarkEnd w:id="254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ή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Θ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ופט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נ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η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ήσ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סיפ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 251. </w:t>
      </w:r>
      <w:hyperlink w:anchor="fnref:25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9DCB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5" w:name="fn:2545"/>
      <w:bookmarkEnd w:id="254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–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נ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ש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ֻּ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ּ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ּ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’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83D4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6" w:name="fn:2546"/>
      <w:bookmarkEnd w:id="2545"/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5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6C67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7" w:name="fn:2547"/>
      <w:bookmarkEnd w:id="254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D6D7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8" w:name="fn:2548"/>
      <w:bookmarkEnd w:id="2547"/>
      <w:proofErr w:type="spellStart"/>
      <w:r w:rsidRPr="00464299">
        <w:rPr>
          <w:rFonts w:ascii="David" w:hAnsi="David" w:cs="David"/>
          <w:sz w:val="32"/>
          <w:szCs w:val="32"/>
          <w:rtl/>
        </w:rPr>
        <w:t>בה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06B9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49" w:name="fn:2549"/>
      <w:bookmarkEnd w:id="2548"/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116C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0" w:name="fn:2550"/>
      <w:bookmarkEnd w:id="2549"/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7550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1" w:name="fn:2551"/>
      <w:bookmarkEnd w:id="2550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ע‘ 140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9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A38F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2" w:name="fn:2552"/>
      <w:bookmarkEnd w:id="2551"/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B2C5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3" w:name="fn:2553"/>
      <w:bookmarkEnd w:id="2552"/>
      <w:proofErr w:type="spellStart"/>
      <w:r w:rsidRPr="00464299">
        <w:rPr>
          <w:rFonts w:ascii="David" w:hAnsi="David" w:cs="David"/>
          <w:sz w:val="32"/>
          <w:szCs w:val="32"/>
          <w:rtl/>
        </w:rPr>
        <w:t>שהשר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עט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XIV 172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I 506. </w:t>
      </w:r>
      <w:hyperlink w:anchor="fnref:25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4239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4" w:name="fn:2554"/>
      <w:bookmarkEnd w:id="255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98E6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5" w:name="fn:2555"/>
      <w:bookmarkEnd w:id="2554"/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ל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יפ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ח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יב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ע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לי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”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"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(פ). </w:t>
      </w:r>
      <w:hyperlink w:anchor="fnref:25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C973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6" w:name="fn:2556"/>
      <w:bookmarkEnd w:id="2555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ד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6B10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7" w:name="fn:2557"/>
      <w:bookmarkEnd w:id="2556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όμ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549B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8" w:name="fn:2558"/>
      <w:bookmarkEnd w:id="255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‘ א’. </w:t>
      </w:r>
      <w:hyperlink w:anchor="fnref:25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F139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59" w:name="fn:2559"/>
      <w:bookmarkEnd w:id="2558"/>
      <w:proofErr w:type="spellStart"/>
      <w:r w:rsidRPr="00464299">
        <w:rPr>
          <w:rFonts w:ascii="David" w:hAnsi="David" w:cs="David"/>
          <w:sz w:val="32"/>
          <w:szCs w:val="32"/>
          <w:rtl/>
        </w:rPr>
        <w:t>הפר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ד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צ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II 184. </w:t>
      </w:r>
      <w:hyperlink w:anchor="fnref:25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28DF3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0" w:name="fn:2560"/>
      <w:bookmarkEnd w:id="2559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ל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ט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ס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לכה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ט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ִלְכֹ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,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5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07CD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1" w:name="fn:2561"/>
      <w:bookmarkEnd w:id="256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ל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6901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2" w:name="fn:2562"/>
      <w:bookmarkEnd w:id="256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δόνυξ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5E9A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3" w:name="fn:2563"/>
      <w:bookmarkEnd w:id="256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 ג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רי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ז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5520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4" w:name="fn:2564"/>
      <w:bookmarkEnd w:id="256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5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DA2C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5" w:name="fn:2565"/>
      <w:bookmarkEnd w:id="2564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D9CF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6" w:name="fn:2566"/>
      <w:bookmarkEnd w:id="2565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נ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0807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7" w:name="fn:2567"/>
      <w:bookmarkEnd w:id="256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ώ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ώ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δά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ά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כ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כ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ה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178. </w:t>
      </w:r>
      <w:hyperlink w:anchor="fnref:25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15D9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8" w:name="fn:2568"/>
      <w:bookmarkEnd w:id="2567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4E8F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69" w:name="fn:2569"/>
      <w:bookmarkEnd w:id="2568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י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D122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0" w:name="fn:2570"/>
      <w:bookmarkEnd w:id="2569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ב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לפ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ש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5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3311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1" w:name="fn:2571"/>
      <w:bookmarkEnd w:id="257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ב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ת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2BF7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2" w:name="fn:2572"/>
      <w:bookmarkEnd w:id="2571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רג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r w:rsidRPr="00464299">
        <w:rPr>
          <w:rFonts w:ascii="Calibri" w:hAnsi="Calibri" w:cs="Calibri" w:hint="cs"/>
          <w:sz w:val="32"/>
          <w:szCs w:val="32"/>
          <w:rtl/>
        </w:rPr>
        <w:t>καρ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ωτ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ו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ר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ר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קיל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ברא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τ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γάλων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ת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ר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קרס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ומכ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ιριδώτοσ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ת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ו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פר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וב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רב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פ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</w:t>
      </w:r>
      <w:r w:rsidRPr="00464299">
        <w:rPr>
          <w:rFonts w:ascii="David" w:hAnsi="David" w:cs="David"/>
          <w:sz w:val="32"/>
          <w:szCs w:val="32"/>
          <w:rtl/>
        </w:rPr>
        <w:t>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25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B5DC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3" w:name="fn:2573"/>
      <w:bookmarkEnd w:id="257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DBD6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4" w:name="fn:2574"/>
      <w:bookmarkEnd w:id="2573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ה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ח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CD84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5" w:name="fn:2575"/>
      <w:bookmarkEnd w:id="257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λσεφ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σὼ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ῇ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χόμε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ράι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666A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6" w:name="fn:2576"/>
      <w:bookmarkEnd w:id="257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12C7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7" w:name="fn:2577"/>
      <w:bookmarkEnd w:id="2576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כ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867F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8" w:name="fn:2578"/>
      <w:bookmarkEnd w:id="2577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צ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D7F3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79" w:name="fn:2579"/>
      <w:bookmarkEnd w:id="2578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A287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0" w:name="fn:2580"/>
      <w:bookmarkEnd w:id="257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σσού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δσού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249B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1" w:name="fn:2581"/>
      <w:bookmarkEnd w:id="2580"/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5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76EE6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2" w:name="fn:2582"/>
      <w:bookmarkEnd w:id="2581"/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A502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3" w:name="fn:2583"/>
      <w:bookmarkEnd w:id="258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6524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4" w:name="fn:2584"/>
      <w:bookmarkEnd w:id="2583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ה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ור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2CB7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5" w:name="fn:2585"/>
      <w:bookmarkEnd w:id="2584"/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XIV 106. </w:t>
      </w:r>
      <w:hyperlink w:anchor="fnref:25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807E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6" w:name="fn:2586"/>
      <w:bookmarkEnd w:id="2585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43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I 249. </w:t>
      </w:r>
      <w:hyperlink w:anchor="fnref:25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7D29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7" w:name="fn:2587"/>
      <w:bookmarkEnd w:id="2586"/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ח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B4B4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8" w:name="fn:2588"/>
      <w:bookmarkEnd w:id="258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8CE0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89" w:name="fn:2589"/>
      <w:bookmarkEnd w:id="2588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5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9AEA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0" w:name="fn:2590"/>
      <w:bookmarkEnd w:id="2589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1D72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1" w:name="fn:2591"/>
      <w:bookmarkEnd w:id="2590"/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C864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2" w:name="fn:2592"/>
      <w:bookmarkEnd w:id="259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B7FB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3" w:name="fn:2593"/>
      <w:bookmarkEnd w:id="2592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מ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שא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ח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ונ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ש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25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2BA5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4" w:name="fn:2594"/>
      <w:bookmarkEnd w:id="2593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6F28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5" w:name="fn:2595"/>
      <w:bookmarkEnd w:id="259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Γελμω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κων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7901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6" w:name="fn:2596"/>
      <w:bookmarkEnd w:id="259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ו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מ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ב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קר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2E93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7" w:name="fn:2597"/>
      <w:bookmarkEnd w:id="2596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ג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5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DF8C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8" w:name="fn:2598"/>
      <w:bookmarkEnd w:id="2597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5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2288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599" w:name="fn:2599"/>
      <w:bookmarkEnd w:id="259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Ἔθ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θθ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233. </w:t>
      </w:r>
      <w:hyperlink w:anchor="fnref:25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C94D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0" w:name="fn:2600"/>
      <w:bookmarkEnd w:id="2599"/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ת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ת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A899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1" w:name="fn:2601"/>
      <w:bookmarkEnd w:id="2600"/>
      <w:proofErr w:type="spellStart"/>
      <w:r w:rsidRPr="00464299">
        <w:rPr>
          <w:rFonts w:ascii="David" w:hAnsi="David" w:cs="David"/>
          <w:sz w:val="32"/>
          <w:szCs w:val="32"/>
          <w:rtl/>
        </w:rPr>
        <w:t>ש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י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). </w:t>
      </w:r>
      <w:hyperlink w:anchor="fnref:26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0887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2" w:name="fn:2602"/>
      <w:bookmarkEnd w:id="260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υσί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υσ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3B3A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3" w:name="fn:2603"/>
      <w:bookmarkEnd w:id="260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6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3DAD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4" w:name="fn:2604"/>
      <w:bookmarkEnd w:id="2603"/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. </w:t>
      </w:r>
      <w:hyperlink w:anchor="fnref:26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3AFC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5" w:name="fn:2605"/>
      <w:bookmarkEnd w:id="260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ώ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ώ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ον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υρ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υρεί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F9E7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6" w:name="fn:2606"/>
      <w:bookmarkEnd w:id="2605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ού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με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4367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7" w:name="fn:2607"/>
      <w:bookmarkEnd w:id="260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ηρ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E99B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8" w:name="fn:2608"/>
      <w:bookmarkEnd w:id="260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112E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09" w:name="fn:2609"/>
      <w:bookmarkEnd w:id="260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26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354B3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0" w:name="fn:2610"/>
      <w:bookmarkEnd w:id="2609"/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9380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1" w:name="fn:2611"/>
      <w:bookmarkEnd w:id="2610"/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B79F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2" w:name="fn:2612"/>
      <w:bookmarkEnd w:id="2611"/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II 152. </w:t>
      </w:r>
      <w:hyperlink w:anchor="fnref:26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7F26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3" w:name="fn:2613"/>
      <w:bookmarkEnd w:id="2612"/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6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027E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4" w:name="fn:2614"/>
      <w:bookmarkEnd w:id="261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ת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צ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C146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5" w:name="fn:2615"/>
      <w:bookmarkEnd w:id="2614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C120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6" w:name="fn:2616"/>
      <w:bookmarkEnd w:id="2615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ώο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0138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7" w:name="fn:2617"/>
      <w:bookmarkEnd w:id="261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לב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י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ו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EC58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8" w:name="fn:2618"/>
      <w:bookmarkEnd w:id="261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χίφι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ו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178B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19" w:name="fn:2619"/>
      <w:bookmarkEnd w:id="261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ח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). </w:t>
      </w:r>
      <w:hyperlink w:anchor="fnref:26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5E4E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0" w:name="fn:2620"/>
      <w:bookmarkEnd w:id="2619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י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ח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סי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§ 142). </w:t>
      </w:r>
      <w:hyperlink w:anchor="fnref:26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E3E5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1" w:name="fn:2621"/>
      <w:bookmarkEnd w:id="2620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E403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2" w:name="fn:2622"/>
      <w:bookmarkEnd w:id="2621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ת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ת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6414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3" w:name="fn:2623"/>
      <w:bookmarkEnd w:id="2622"/>
      <w:proofErr w:type="spellStart"/>
      <w:r w:rsidRPr="00464299">
        <w:rPr>
          <w:rFonts w:ascii="David" w:hAnsi="David" w:cs="David"/>
          <w:sz w:val="32"/>
          <w:szCs w:val="32"/>
          <w:rtl/>
        </w:rPr>
        <w:t>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7D3E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4" w:name="fn:2624"/>
      <w:bookmarkEnd w:id="262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C44D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5" w:name="fn:2625"/>
      <w:bookmarkEnd w:id="262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κχόρησ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207. </w:t>
      </w:r>
      <w:hyperlink w:anchor="fnref:26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D665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6" w:name="fn:2626"/>
      <w:bookmarkEnd w:id="2625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ח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צ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6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FB1A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7" w:name="fn:2627"/>
      <w:bookmarkEnd w:id="2626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יפ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3423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8" w:name="fn:2628"/>
      <w:bookmarkEnd w:id="2627"/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4B42C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29" w:name="fn:2629"/>
      <w:bookmarkEnd w:id="2628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4DAC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0" w:name="fn:2630"/>
      <w:bookmarkEnd w:id="2629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E26CE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1" w:name="fn:2631"/>
      <w:bookmarkEnd w:id="2630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78AA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2" w:name="fn:2632"/>
      <w:bookmarkEnd w:id="2631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נ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24FB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3" w:name="fn:2633"/>
      <w:bookmarkEnd w:id="263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ρζε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ρζελλ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D8F8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4" w:name="fn:2634"/>
      <w:bookmarkEnd w:id="263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ιφ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ὐε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B634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5" w:name="fn:2635"/>
      <w:bookmarkEnd w:id="263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066E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6" w:name="fn:2636"/>
      <w:bookmarkEnd w:id="2635"/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יב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26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D763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7" w:name="fn:2637"/>
      <w:bookmarkEnd w:id="263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1422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8" w:name="fn:2638"/>
      <w:bookmarkEnd w:id="263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θρά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οθό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שמע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ת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שר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במות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מע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7954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39" w:name="fn:2639"/>
      <w:bookmarkEnd w:id="263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יות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9E9B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0" w:name="fn:2640"/>
      <w:bookmarkEnd w:id="2639"/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). </w:t>
      </w:r>
      <w:hyperlink w:anchor="fnref:26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B90D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1" w:name="fn:2641"/>
      <w:bookmarkEnd w:id="2640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49AA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2" w:name="fn:2642"/>
      <w:bookmarkEnd w:id="2641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6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236B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3" w:name="fn:2643"/>
      <w:bookmarkEnd w:id="264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EA9F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4" w:name="fn:2644"/>
      <w:bookmarkEnd w:id="264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'. </w:t>
      </w:r>
      <w:hyperlink w:anchor="fnref:26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EAC6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5" w:name="fn:2645"/>
      <w:bookmarkEnd w:id="2644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CB9F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6" w:name="fn:2646"/>
      <w:bookmarkEnd w:id="2645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כ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A4E3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7" w:name="fn:2647"/>
      <w:bookmarkEnd w:id="2646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BE1A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8" w:name="fn:2648"/>
      <w:bookmarkEnd w:id="2647"/>
      <w:proofErr w:type="spellStart"/>
      <w:r w:rsidRPr="00464299">
        <w:rPr>
          <w:rFonts w:ascii="David" w:hAnsi="David" w:cs="David"/>
          <w:sz w:val="32"/>
          <w:szCs w:val="32"/>
          <w:rtl/>
        </w:rPr>
        <w:t>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ד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0651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49" w:name="fn:2649"/>
      <w:bookmarkEnd w:id="2648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6EB5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0" w:name="fn:2650"/>
      <w:bookmarkEnd w:id="2649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ז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ג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2E9B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1" w:name="fn:2651"/>
      <w:bookmarkEnd w:id="2650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ג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0D64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2" w:name="fn:2652"/>
      <w:bookmarkEnd w:id="2651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ו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ית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D5CD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3" w:name="fn:2653"/>
      <w:bookmarkEnd w:id="2652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2A64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4" w:name="fn:2654"/>
      <w:bookmarkEnd w:id="265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63CD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5" w:name="fn:2655"/>
      <w:bookmarkEnd w:id="265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D482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6" w:name="fn:2656"/>
      <w:bookmarkEnd w:id="2655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26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A394C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7" w:name="fn:2657"/>
      <w:bookmarkEnd w:id="2656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ל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ד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6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907F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8" w:name="fn:2658"/>
      <w:bookmarkEnd w:id="2657"/>
      <w:r w:rsidRPr="00464299">
        <w:rPr>
          <w:rFonts w:ascii="David" w:hAnsi="David" w:cs="David"/>
          <w:sz w:val="32"/>
          <w:szCs w:val="32"/>
          <w:rtl/>
        </w:rPr>
        <w:t xml:space="preserve">§ 190. </w:t>
      </w:r>
      <w:hyperlink w:anchor="fnref:26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7905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59" w:name="fn:2659"/>
      <w:bookmarkEnd w:id="2658"/>
      <w:r w:rsidRPr="00464299">
        <w:rPr>
          <w:rFonts w:ascii="David" w:hAnsi="David" w:cs="David"/>
          <w:sz w:val="32"/>
          <w:szCs w:val="32"/>
          <w:rtl/>
        </w:rPr>
        <w:t xml:space="preserve">VIII 249. </w:t>
      </w:r>
      <w:hyperlink w:anchor="fnref:26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D8E1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0" w:name="fn:2660"/>
      <w:bookmarkEnd w:id="2659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51BA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1" w:name="fn:2661"/>
      <w:bookmarkEnd w:id="266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υσ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ו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ח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ר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73AA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2" w:name="fn:2662"/>
      <w:bookmarkEnd w:id="2661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725B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3" w:name="fn:2663"/>
      <w:bookmarkEnd w:id="266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314B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4" w:name="fn:2664"/>
      <w:bookmarkEnd w:id="2663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1775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5" w:name="fn:2665"/>
      <w:bookmarkEnd w:id="2664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0D216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6" w:name="fn:2666"/>
      <w:bookmarkEnd w:id="2665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. </w:t>
      </w:r>
      <w:hyperlink w:anchor="fnref:26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C7B1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7" w:name="fn:2667"/>
      <w:bookmarkEnd w:id="2666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ה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6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E22B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8" w:name="fn:2668"/>
      <w:bookmarkEnd w:id="266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ס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A148C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69" w:name="fn:2669"/>
      <w:bookmarkEnd w:id="2668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ש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71EC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0" w:name="fn:2670"/>
      <w:bookmarkEnd w:id="2669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78E4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1" w:name="fn:2671"/>
      <w:bookmarkEnd w:id="2670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ED28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2" w:name="fn:2672"/>
      <w:bookmarkEnd w:id="2671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ל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3EE0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3" w:name="fn:2673"/>
      <w:bookmarkEnd w:id="2672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ב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ב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6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488B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4" w:name="fn:2674"/>
      <w:bookmarkEnd w:id="2673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0FAF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5" w:name="fn:2675"/>
      <w:bookmarkEnd w:id="2674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D790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6" w:name="fn:2676"/>
      <w:bookmarkEnd w:id="2675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έρζε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230. </w:t>
      </w:r>
      <w:hyperlink w:anchor="fnref:26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D260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7" w:name="fn:2677"/>
      <w:bookmarkEnd w:id="2676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כ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כ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ב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CAD7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8" w:name="fn:2678"/>
      <w:bookmarkEnd w:id="267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נ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שב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C293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79" w:name="fn:2679"/>
      <w:bookmarkEnd w:id="267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ί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Χ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זיל</w:t>
      </w:r>
      <w:r w:rsidRPr="00464299">
        <w:rPr>
          <w:rFonts w:ascii="David" w:hAnsi="David" w:cs="David"/>
          <w:sz w:val="32"/>
          <w:szCs w:val="32"/>
          <w:rtl/>
        </w:rPr>
        <w:t>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A801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0" w:name="fn:2680"/>
      <w:bookmarkEnd w:id="2679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5356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1" w:name="fn:2681"/>
      <w:bookmarkEnd w:id="2680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30248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2" w:name="fn:2682"/>
      <w:bookmarkEnd w:id="2681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F528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3" w:name="fn:2683"/>
      <w:bookmarkEnd w:id="2682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2192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4" w:name="fn:2684"/>
      <w:bookmarkEnd w:id="2683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F274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5" w:name="fn:2685"/>
      <w:bookmarkEnd w:id="2684"/>
      <w:proofErr w:type="gramStart"/>
      <w:r w:rsidRPr="00464299">
        <w:rPr>
          <w:rFonts w:ascii="David" w:hAnsi="David" w:cs="David"/>
          <w:sz w:val="32"/>
          <w:szCs w:val="32"/>
          <w:rtl/>
        </w:rPr>
        <w:t>כ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6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169B23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6" w:name="fn:2686"/>
      <w:bookmarkEnd w:id="2685"/>
      <w:r w:rsidRPr="00464299">
        <w:rPr>
          <w:rFonts w:ascii="Calibri" w:hAnsi="Calibri" w:cs="Calibri" w:hint="cs"/>
          <w:sz w:val="32"/>
          <w:szCs w:val="32"/>
          <w:rtl/>
        </w:rPr>
        <w:t>Σ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ῖ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E6FD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7" w:name="fn:2687"/>
      <w:bookmarkEnd w:id="268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χορί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χορ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A1FF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8" w:name="fn:2688"/>
      <w:bookmarkEnd w:id="2687"/>
      <w:proofErr w:type="gramStart"/>
      <w:r w:rsidRPr="00464299">
        <w:rPr>
          <w:rFonts w:ascii="David" w:hAnsi="David" w:cs="David"/>
          <w:sz w:val="32"/>
          <w:szCs w:val="32"/>
          <w:rtl/>
        </w:rPr>
        <w:t>כ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פש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ולגט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26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D3AD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89" w:name="fn:2689"/>
      <w:bookmarkEnd w:id="2688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לב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טר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B176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0" w:name="fn:2690"/>
      <w:bookmarkEnd w:id="2689"/>
      <w:proofErr w:type="gramStart"/>
      <w:r w:rsidRPr="00464299">
        <w:rPr>
          <w:rFonts w:ascii="David" w:hAnsi="David" w:cs="David"/>
          <w:sz w:val="32"/>
          <w:szCs w:val="32"/>
          <w:rtl/>
        </w:rPr>
        <w:t>כ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21E4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1" w:name="fn:2691"/>
      <w:bookmarkEnd w:id="2690"/>
      <w:proofErr w:type="gramStart"/>
      <w:r w:rsidRPr="00464299">
        <w:rPr>
          <w:rFonts w:ascii="David" w:hAnsi="David" w:cs="David"/>
          <w:sz w:val="32"/>
          <w:szCs w:val="32"/>
          <w:rtl/>
        </w:rPr>
        <w:t>כ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פ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3951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2" w:name="fn:2692"/>
      <w:bookmarkEnd w:id="2691"/>
      <w:proofErr w:type="gramStart"/>
      <w:r w:rsidRPr="00464299">
        <w:rPr>
          <w:rFonts w:ascii="David" w:hAnsi="David" w:cs="David"/>
          <w:sz w:val="32"/>
          <w:szCs w:val="32"/>
          <w:rtl/>
        </w:rPr>
        <w:t>כ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6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0AC00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3" w:name="fn:2693"/>
      <w:bookmarkEnd w:id="269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516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76C9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4" w:name="fn:2694"/>
      <w:bookmarkEnd w:id="2693"/>
      <w:proofErr w:type="gramStart"/>
      <w:r w:rsidRPr="00464299">
        <w:rPr>
          <w:rFonts w:ascii="David" w:hAnsi="David" w:cs="David"/>
          <w:sz w:val="32"/>
          <w:szCs w:val="32"/>
          <w:rtl/>
        </w:rPr>
        <w:lastRenderedPageBreak/>
        <w:t>כ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מ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לב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6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2D78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5" w:name="fn:2695"/>
      <w:bookmarkEnd w:id="2694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63FE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6" w:name="fn:2696"/>
      <w:bookmarkEnd w:id="269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ל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2310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7" w:name="fn:2697"/>
      <w:bookmarkEnd w:id="269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טר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3C03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8" w:name="fn:2698"/>
      <w:bookmarkEnd w:id="2697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60C2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699" w:name="fn:2699"/>
      <w:bookmarkEnd w:id="2698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λωχέ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ὲ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χ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6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14EA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0" w:name="fn:2700"/>
      <w:bookmarkEnd w:id="2699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7CAD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1" w:name="fn:2701"/>
      <w:bookmarkEnd w:id="2700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16AE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2" w:name="fn:2702"/>
      <w:bookmarkEnd w:id="2701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3BE3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3" w:name="fn:2703"/>
      <w:bookmarkEnd w:id="2702"/>
      <w:proofErr w:type="gramStart"/>
      <w:r w:rsidRPr="00464299">
        <w:rPr>
          <w:rFonts w:ascii="David" w:hAnsi="David" w:cs="David"/>
          <w:sz w:val="32"/>
          <w:szCs w:val="32"/>
          <w:rtl/>
        </w:rPr>
        <w:t>כ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8D02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4" w:name="fn:2704"/>
      <w:bookmarkEnd w:id="2703"/>
      <w:proofErr w:type="spellStart"/>
      <w:r w:rsidRPr="00464299">
        <w:rPr>
          <w:rFonts w:ascii="David" w:hAnsi="David" w:cs="David"/>
          <w:sz w:val="32"/>
          <w:szCs w:val="32"/>
          <w:rtl/>
        </w:rPr>
        <w:t>נ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93B1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5" w:name="fn:2705"/>
      <w:bookmarkEnd w:id="270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כמ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נ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ג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נות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7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14A3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6" w:name="fn:2706"/>
      <w:bookmarkEnd w:id="2705"/>
      <w:r w:rsidRPr="00464299">
        <w:rPr>
          <w:rFonts w:ascii="Calibri" w:hAnsi="Calibri" w:cs="Calibri" w:hint="cs"/>
          <w:sz w:val="32"/>
          <w:szCs w:val="32"/>
          <w:rtl/>
        </w:rPr>
        <w:t>Βαν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CD60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7" w:name="fn:2707"/>
      <w:bookmarkEnd w:id="270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FE4C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8" w:name="fn:2708"/>
      <w:bookmarkEnd w:id="270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ώ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ωνειρ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C402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09" w:name="fn:2709"/>
      <w:bookmarkEnd w:id="270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ί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110. </w:t>
      </w:r>
      <w:hyperlink w:anchor="fnref:27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B1C7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0" w:name="fn:2710"/>
      <w:bookmarkEnd w:id="270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110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ί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ησοῦ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30B5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1" w:name="fn:2711"/>
      <w:bookmarkEnd w:id="2710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7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AFB3B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2" w:name="fn:2712"/>
      <w:bookmarkEnd w:id="2711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ֹ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יר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פ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hyperlink w:anchor="fnref:27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8D25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3" w:name="fn:2713"/>
      <w:bookmarkEnd w:id="2712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hyperlink w:anchor="fnref:27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EA52C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4" w:name="fn:2714"/>
      <w:bookmarkEnd w:id="2713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 55. </w:t>
      </w:r>
      <w:hyperlink w:anchor="fnref:27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7697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5" w:name="fn:2715"/>
      <w:bookmarkEnd w:id="271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מ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צ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ב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A68E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6" w:name="fn:2716"/>
      <w:bookmarkEnd w:id="2715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ח'. </w:t>
      </w:r>
      <w:hyperlink w:anchor="fnref:27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A5B6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7" w:name="fn:2717"/>
      <w:bookmarkEnd w:id="2716"/>
      <w:proofErr w:type="spellStart"/>
      <w:r w:rsidRPr="00464299">
        <w:rPr>
          <w:rFonts w:ascii="David" w:hAnsi="David" w:cs="David"/>
          <w:sz w:val="32"/>
          <w:szCs w:val="32"/>
          <w:rtl/>
        </w:rPr>
        <w:t>נ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6034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8" w:name="fn:2718"/>
      <w:bookmarkEnd w:id="271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lastRenderedPageBreak/>
        <w:t>Ἀδώ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ωνειρ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ל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ר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‘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ל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D827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19" w:name="fn:2719"/>
      <w:bookmarkEnd w:id="271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נ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ש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77C0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0" w:name="fn:2720"/>
      <w:bookmarkEnd w:id="2719"/>
      <w:proofErr w:type="spellStart"/>
      <w:r w:rsidRPr="00464299">
        <w:rPr>
          <w:rFonts w:ascii="David" w:hAnsi="David" w:cs="David"/>
          <w:sz w:val="32"/>
          <w:szCs w:val="32"/>
          <w:rtl/>
        </w:rPr>
        <w:t>כ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גז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דומ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2BD9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1" w:name="fn:2721"/>
      <w:bookmarkEnd w:id="272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ρύνη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ַלָ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נ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π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ώνη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ג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ספנק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ד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ר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ד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3969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2" w:name="fn:2722"/>
      <w:bookmarkEnd w:id="2721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9CAE4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3" w:name="fn:2723"/>
      <w:bookmarkEnd w:id="272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פ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7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D579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4" w:name="fn:2724"/>
      <w:bookmarkEnd w:id="272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9E7DE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5" w:name="fn:2725"/>
      <w:bookmarkEnd w:id="2724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5167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6" w:name="fn:2726"/>
      <w:bookmarkEnd w:id="272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‘ ד’. </w:t>
      </w:r>
      <w:hyperlink w:anchor="fnref:27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015B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7" w:name="fn:2727"/>
      <w:bookmarkEnd w:id="272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1ACA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8" w:name="fn:2728"/>
      <w:bookmarkEnd w:id="2727"/>
      <w:r w:rsidRPr="00464299">
        <w:rPr>
          <w:rFonts w:ascii="Calibri" w:hAnsi="Calibri" w:cs="Calibri" w:hint="cs"/>
          <w:sz w:val="32"/>
          <w:szCs w:val="32"/>
          <w:rtl/>
        </w:rPr>
        <w:t>Σ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ήχ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τ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ב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χαί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τ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τωθε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κχί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τ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D31C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29" w:name="fn:2729"/>
      <w:bookmarkEnd w:id="272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ל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יכנ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proofErr w:type="gramEnd"/>
      <w:r w:rsidRPr="00464299">
        <w:rPr>
          <w:rFonts w:ascii="David" w:hAnsi="David" w:cs="David"/>
          <w:sz w:val="32"/>
          <w:szCs w:val="32"/>
          <w:rtl/>
        </w:rPr>
        <w:t>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7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F42B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0" w:name="fn:2730"/>
      <w:bookmarkEnd w:id="2729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2CF0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1" w:name="fn:2731"/>
      <w:bookmarkEnd w:id="273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</w:t>
      </w:r>
      <w:r w:rsidRPr="00464299">
        <w:rPr>
          <w:rFonts w:ascii="David" w:hAnsi="David" w:cs="David"/>
          <w:sz w:val="32"/>
          <w:szCs w:val="32"/>
          <w:rtl/>
        </w:rPr>
        <w:t>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ח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‘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ε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ὰ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ὸ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ιωηεί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λεεμεί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λ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ὰ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ὸ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δδεί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דה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λ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ί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07B1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2" w:name="fn:2732"/>
      <w:bookmarkEnd w:id="273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פ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י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2658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3" w:name="fn:2733"/>
      <w:bookmarkEnd w:id="273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ב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30726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4" w:name="fn:2734"/>
      <w:bookmarkEnd w:id="273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A165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5" w:name="fn:2735"/>
      <w:bookmarkEnd w:id="273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ADC3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6" w:name="fn:2736"/>
      <w:bookmarkEnd w:id="2735"/>
      <w:proofErr w:type="spellStart"/>
      <w:r w:rsidRPr="00464299">
        <w:rPr>
          <w:rFonts w:ascii="David" w:hAnsi="David" w:cs="David"/>
          <w:sz w:val="32"/>
          <w:szCs w:val="32"/>
          <w:rtl/>
        </w:rPr>
        <w:t>מוש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ש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ז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346. IV 303. </w:t>
      </w:r>
      <w:hyperlink w:anchor="fnref:27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382F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7" w:name="fn:2737"/>
      <w:bookmarkEnd w:id="273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ות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נ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מצל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95F7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8" w:name="fn:2738"/>
      <w:bookmarkEnd w:id="273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ινύ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ιθ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ινύ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ι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55BC2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39" w:name="fn:2739"/>
      <w:bookmarkEnd w:id="273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λ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1F27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0" w:name="fn:2740"/>
      <w:bookmarkEnd w:id="273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ύ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λ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2F372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1" w:name="fn:2741"/>
      <w:bookmarkEnd w:id="274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6491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2" w:name="fn:2742"/>
      <w:bookmarkEnd w:id="2741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3E8C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3" w:name="fn:2743"/>
      <w:bookmarkEnd w:id="274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Ἴσ</w:t>
      </w:r>
      <w:r w:rsidRPr="00464299">
        <w:rPr>
          <w:rFonts w:ascii="Calibri" w:hAnsi="Calibri" w:cs="Calibri" w:hint="cs"/>
          <w:sz w:val="32"/>
          <w:szCs w:val="32"/>
          <w:rtl/>
        </w:rPr>
        <w:t>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כמ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חכמ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όσθ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σε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αδ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άα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9985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4" w:name="fn:2744"/>
      <w:bookmarkEnd w:id="2743"/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r w:rsidRPr="00464299">
        <w:rPr>
          <w:rFonts w:ascii="Arial" w:hAnsi="Arial" w:cs="Arial" w:hint="cs"/>
          <w:sz w:val="32"/>
          <w:szCs w:val="32"/>
          <w:rtl/>
        </w:rPr>
        <w:t>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Χανα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ῖ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ὸ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κε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ε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דה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ὸ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ανεί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299. </w:t>
      </w:r>
      <w:hyperlink w:anchor="fnref:27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A048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5" w:name="fn:2745"/>
      <w:bookmarkEnd w:id="274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ר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נ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צ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FA7B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6" w:name="fn:2746"/>
      <w:bookmarkEnd w:id="2745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6507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7" w:name="fn:2747"/>
      <w:bookmarkEnd w:id="274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ωδεί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ח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CBA5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8" w:name="fn:2748"/>
      <w:bookmarkEnd w:id="274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ρά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δομ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ρρ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9474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49" w:name="fn:2749"/>
      <w:bookmarkEnd w:id="2748"/>
      <w:proofErr w:type="spellStart"/>
      <w:r w:rsidRPr="00464299">
        <w:rPr>
          <w:rFonts w:ascii="David" w:hAnsi="David" w:cs="David"/>
          <w:sz w:val="32"/>
          <w:szCs w:val="32"/>
          <w:rtl/>
        </w:rPr>
        <w:t>נ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46FC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0" w:name="fn:2750"/>
      <w:bookmarkEnd w:id="274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λ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Ἡ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626F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1" w:name="fn:2751"/>
      <w:bookmarkEnd w:id="2750"/>
      <w:r w:rsidRPr="00464299">
        <w:rPr>
          <w:rFonts w:ascii="Calibri" w:hAnsi="Calibri" w:cs="Calibri" w:hint="cs"/>
          <w:sz w:val="32"/>
          <w:szCs w:val="32"/>
          <w:rtl/>
        </w:rPr>
        <w:t>Σαβ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Σ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ἡρ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5227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2" w:name="fn:2752"/>
      <w:bookmarkEnd w:id="275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ο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γόν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אס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נ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Arial" w:hAnsi="Arial" w:cs="Arial" w:hint="cs"/>
          <w:sz w:val="32"/>
          <w:szCs w:val="32"/>
          <w:rtl/>
        </w:rPr>
        <w:t>ἐπὶ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γόν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ל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. </w:t>
      </w:r>
      <w:hyperlink w:anchor="fnref:27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CD45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3" w:name="fn:2753"/>
      <w:bookmarkEnd w:id="275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ב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FBA6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4" w:name="fn:2754"/>
      <w:bookmarkEnd w:id="275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צ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1C81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5" w:name="fn:2755"/>
      <w:bookmarkEnd w:id="2754"/>
      <w:r w:rsidRPr="00464299">
        <w:rPr>
          <w:rFonts w:ascii="David" w:hAnsi="David" w:cs="David"/>
          <w:sz w:val="32"/>
          <w:szCs w:val="32"/>
          <w:rtl/>
        </w:rPr>
        <w:t xml:space="preserve">§ 71. </w:t>
      </w:r>
      <w:hyperlink w:anchor="fnref:27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90BA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6" w:name="fn:2756"/>
      <w:bookmarkEnd w:id="275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מרח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5933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7" w:name="fn:2757"/>
      <w:bookmarkEnd w:id="275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1AFC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8" w:name="fn:2758"/>
      <w:bookmarkEnd w:id="275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4B987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59" w:name="fn:2759"/>
      <w:bookmarkEnd w:id="275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סח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24BAB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0" w:name="fn:2760"/>
      <w:bookmarkEnd w:id="275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1BBB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1" w:name="fn:2761"/>
      <w:bookmarkEnd w:id="276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FF64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2" w:name="fn:2762"/>
      <w:bookmarkEnd w:id="2761"/>
      <w:proofErr w:type="spellStart"/>
      <w:r w:rsidRPr="00464299">
        <w:rPr>
          <w:rFonts w:ascii="David" w:hAnsi="David" w:cs="David"/>
          <w:sz w:val="32"/>
          <w:szCs w:val="32"/>
          <w:rtl/>
        </w:rPr>
        <w:t>נ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CE16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3" w:name="fn:2763"/>
      <w:bookmarkEnd w:id="276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’. </w:t>
      </w:r>
      <w:hyperlink w:anchor="fnref:27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47FB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4" w:name="fn:2764"/>
      <w:bookmarkEnd w:id="2763"/>
      <w:proofErr w:type="spellStart"/>
      <w:r w:rsidRPr="00464299">
        <w:rPr>
          <w:rFonts w:ascii="David" w:hAnsi="David" w:cs="David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צ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נינ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7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9100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5" w:name="fn:2765"/>
      <w:bookmarkEnd w:id="2764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CB8C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6" w:name="fn:2766"/>
      <w:bookmarkEnd w:id="2765"/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ז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27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D253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7" w:name="fn:2767"/>
      <w:bookmarkEnd w:id="276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D23E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8" w:name="fn:2768"/>
      <w:bookmarkEnd w:id="2767"/>
      <w:proofErr w:type="spellStart"/>
      <w:r w:rsidRPr="00464299">
        <w:rPr>
          <w:rFonts w:ascii="David" w:hAnsi="David" w:cs="David"/>
          <w:sz w:val="32"/>
          <w:szCs w:val="32"/>
          <w:rtl/>
        </w:rPr>
        <w:t>סו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B8C2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69" w:name="fn:2769"/>
      <w:bookmarkEnd w:id="2768"/>
      <w:proofErr w:type="spellStart"/>
      <w:r w:rsidRPr="00464299">
        <w:rPr>
          <w:rFonts w:ascii="David" w:hAnsi="David" w:cs="David"/>
          <w:sz w:val="32"/>
          <w:szCs w:val="32"/>
          <w:rtl/>
        </w:rPr>
        <w:t>דה“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ק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ע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ע'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18)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"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’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1A2F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0" w:name="fn:2770"/>
      <w:bookmarkEnd w:id="2769"/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ד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פור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ט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"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8EA7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1" w:name="fn:2771"/>
      <w:bookmarkEnd w:id="2770"/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B25C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2" w:name="fn:2772"/>
      <w:bookmarkEnd w:id="2771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. </w:t>
      </w:r>
      <w:hyperlink w:anchor="fnref:27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991A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3" w:name="fn:2773"/>
      <w:bookmarkEnd w:id="2772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98BF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4" w:name="fn:2774"/>
      <w:bookmarkEnd w:id="277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F229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5" w:name="fn:2775"/>
      <w:bookmarkEnd w:id="2774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3C6C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6" w:name="fn:2776"/>
      <w:bookmarkEnd w:id="277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ר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כ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ר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כ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צר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”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1E68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7" w:name="fn:2777"/>
      <w:bookmarkEnd w:id="277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9D83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8" w:name="fn:2778"/>
      <w:bookmarkEnd w:id="277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BFFC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79" w:name="fn:2779"/>
      <w:bookmarkEnd w:id="277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ג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תו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קידיד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43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4D19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0" w:name="fn:2780"/>
      <w:bookmarkEnd w:id="2779"/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בו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יט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יק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ר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DB9E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1" w:name="fn:2781"/>
      <w:bookmarkEnd w:id="278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ז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4F38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2" w:name="fn:2782"/>
      <w:bookmarkEnd w:id="2781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329E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3" w:name="fn:2783"/>
      <w:bookmarkEnd w:id="2782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י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כ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F891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4" w:name="fn:2784"/>
      <w:bookmarkEnd w:id="2783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E79B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5" w:name="fn:2785"/>
      <w:bookmarkEnd w:id="278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תפ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3B25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6" w:name="fn:2786"/>
      <w:bookmarkEnd w:id="2785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69. </w:t>
      </w:r>
      <w:hyperlink w:anchor="fnref:27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238E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7" w:name="fn:2787"/>
      <w:bookmarkEnd w:id="2786"/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69. </w:t>
      </w:r>
      <w:hyperlink w:anchor="fnref:27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1C43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8" w:name="fn:2788"/>
      <w:bookmarkEnd w:id="278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רי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ע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hacer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oseph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p. 87 (פ.) </w:t>
      </w:r>
      <w:hyperlink w:anchor="fnref:27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4F52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89" w:name="fn:2789"/>
      <w:bookmarkEnd w:id="2788"/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ד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0D2A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0" w:name="fn:2790"/>
      <w:bookmarkEnd w:id="2789"/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 226. </w:t>
      </w:r>
      <w:hyperlink w:anchor="fnref:27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15EB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1" w:name="fn:2791"/>
      <w:bookmarkEnd w:id="279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נ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F5EB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2" w:name="fn:2792"/>
      <w:bookmarkEnd w:id="2791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4710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3" w:name="fn:2793"/>
      <w:bookmarkEnd w:id="2792"/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7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5153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4" w:name="fn:2794"/>
      <w:bookmarkEnd w:id="279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27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03BE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5" w:name="fn:2795"/>
      <w:bookmarkEnd w:id="279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ש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צ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 א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צ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ל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50.00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ג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צ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ב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פק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פק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AC7C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6" w:name="fn:2796"/>
      <w:bookmarkEnd w:id="2795"/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370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I 59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8300. </w:t>
      </w:r>
      <w:hyperlink w:anchor="fnref:27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261B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7" w:name="fn:2797"/>
      <w:bookmarkEnd w:id="279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7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E8B0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8" w:name="fn:2798"/>
      <w:bookmarkEnd w:id="279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'. </w:t>
      </w:r>
      <w:hyperlink w:anchor="fnref:27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B851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799" w:name="fn:2799"/>
      <w:bookmarkEnd w:id="2798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90. </w:t>
      </w:r>
      <w:hyperlink w:anchor="fnref:27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1D56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0" w:name="fn:2800"/>
      <w:bookmarkEnd w:id="2799"/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arc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ώ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τος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צ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9E9D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1" w:name="fn:2801"/>
      <w:bookmarkEnd w:id="2800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ק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FBA2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2" w:name="fn:2802"/>
      <w:bookmarkEnd w:id="2801"/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8BBF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3" w:name="fn:2803"/>
      <w:bookmarkEnd w:id="280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‘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צטו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ניס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ח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4133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4" w:name="fn:2804"/>
      <w:bookmarkEnd w:id="2803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8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6E4C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5" w:name="fn:2805"/>
      <w:bookmarkEnd w:id="2804"/>
      <w:proofErr w:type="gramStart"/>
      <w:r w:rsidRPr="00464299">
        <w:rPr>
          <w:rFonts w:ascii="David" w:hAnsi="David" w:cs="David"/>
          <w:sz w:val="32"/>
          <w:szCs w:val="32"/>
          <w:rtl/>
        </w:rPr>
        <w:t>א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7A51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6" w:name="fn:2806"/>
      <w:bookmarkEnd w:id="2805"/>
      <w:proofErr w:type="gramStart"/>
      <w:r w:rsidRPr="00464299">
        <w:rPr>
          <w:rFonts w:ascii="David" w:hAnsi="David" w:cs="David"/>
          <w:sz w:val="32"/>
          <w:szCs w:val="32"/>
          <w:rtl/>
        </w:rPr>
        <w:t>א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כ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ουσ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מ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ש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וכ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מ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9844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7" w:name="fn:2807"/>
      <w:bookmarkEnd w:id="2806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σάκ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ι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8023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8" w:name="fn:2808"/>
      <w:bookmarkEnd w:id="2807"/>
      <w:proofErr w:type="gramStart"/>
      <w:r w:rsidRPr="00464299">
        <w:rPr>
          <w:rFonts w:ascii="David" w:hAnsi="David" w:cs="David"/>
          <w:sz w:val="32"/>
          <w:szCs w:val="32"/>
          <w:rtl/>
        </w:rPr>
        <w:t>א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8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DABE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09" w:name="fn:2809"/>
      <w:bookmarkEnd w:id="2808"/>
      <w:proofErr w:type="spellStart"/>
      <w:r w:rsidRPr="00464299">
        <w:rPr>
          <w:rFonts w:ascii="David" w:hAnsi="David" w:cs="David"/>
          <w:sz w:val="32"/>
          <w:szCs w:val="32"/>
          <w:rtl/>
        </w:rPr>
        <w:t>ו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8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BB87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0" w:name="fn:2810"/>
      <w:bookmarkEnd w:id="2809"/>
      <w:proofErr w:type="gramStart"/>
      <w:r w:rsidRPr="00464299">
        <w:rPr>
          <w:rFonts w:ascii="David" w:hAnsi="David" w:cs="David"/>
          <w:sz w:val="32"/>
          <w:szCs w:val="32"/>
          <w:rtl/>
        </w:rPr>
        <w:t>א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ה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ח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מע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ח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ח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573D3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1" w:name="fn:2811"/>
      <w:bookmarkEnd w:id="2810"/>
      <w:proofErr w:type="gramStart"/>
      <w:r w:rsidRPr="00464299">
        <w:rPr>
          <w:rFonts w:ascii="David" w:hAnsi="David" w:cs="David"/>
          <w:sz w:val="32"/>
          <w:szCs w:val="32"/>
          <w:rtl/>
        </w:rPr>
        <w:t>א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ע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ησ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καὶ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μεε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D529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2" w:name="fn:2812"/>
      <w:bookmarkEnd w:id="2811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B337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3" w:name="fn:2813"/>
      <w:bookmarkEnd w:id="2812"/>
      <w:proofErr w:type="gramStart"/>
      <w:r w:rsidRPr="00464299">
        <w:rPr>
          <w:rFonts w:ascii="David" w:hAnsi="David" w:cs="David"/>
          <w:sz w:val="32"/>
          <w:szCs w:val="32"/>
          <w:rtl/>
        </w:rPr>
        <w:t>א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71C3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4" w:name="fn:2814"/>
      <w:bookmarkEnd w:id="2813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6C30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5" w:name="fn:2815"/>
      <w:bookmarkEnd w:id="2814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7CD7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6" w:name="fn:2816"/>
      <w:bookmarkEnd w:id="2815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ּ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7026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7" w:name="fn:2817"/>
      <w:bookmarkEnd w:id="2816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נ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6F77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8" w:name="fn:2818"/>
      <w:bookmarkEnd w:id="281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ι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440E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19" w:name="fn:2819"/>
      <w:bookmarkEnd w:id="2818"/>
      <w:r w:rsidRPr="00464299">
        <w:rPr>
          <w:rFonts w:ascii="David" w:hAnsi="David" w:cs="David"/>
          <w:sz w:val="32"/>
          <w:szCs w:val="32"/>
          <w:rtl/>
        </w:rPr>
        <w:lastRenderedPageBreak/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קע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F1B4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0" w:name="fn:2820"/>
      <w:bookmarkEnd w:id="2819"/>
      <w:proofErr w:type="spellStart"/>
      <w:r w:rsidRPr="00464299">
        <w:rPr>
          <w:rFonts w:ascii="David" w:hAnsi="David" w:cs="David"/>
          <w:sz w:val="32"/>
          <w:szCs w:val="32"/>
          <w:rtl/>
        </w:rPr>
        <w:t>תרג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τετάλθ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ι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οσέ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ξε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arc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ADCD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1" w:name="fn:2821"/>
      <w:bookmarkEnd w:id="2820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AB9E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2" w:name="fn:2822"/>
      <w:bookmarkEnd w:id="2821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FA90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3" w:name="fn:2823"/>
      <w:bookmarkEnd w:id="2822"/>
      <w:proofErr w:type="gramStart"/>
      <w:r w:rsidRPr="00464299">
        <w:rPr>
          <w:rFonts w:ascii="David" w:hAnsi="David" w:cs="David"/>
          <w:sz w:val="32"/>
          <w:szCs w:val="32"/>
          <w:rtl/>
        </w:rPr>
        <w:t>א‘ 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בק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828C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4" w:name="fn:2824"/>
      <w:bookmarkEnd w:id="2823"/>
      <w:r w:rsidRPr="00464299">
        <w:rPr>
          <w:rFonts w:ascii="David" w:hAnsi="David" w:cs="David"/>
          <w:sz w:val="32"/>
          <w:szCs w:val="32"/>
          <w:rtl/>
        </w:rPr>
        <w:t xml:space="preserve">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5B60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5" w:name="fn:2825"/>
      <w:bookmarkEnd w:id="2824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8D1E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6" w:name="fn:2826"/>
      <w:bookmarkEnd w:id="2825"/>
      <w:proofErr w:type="gramStart"/>
      <w:r w:rsidRPr="00464299">
        <w:rPr>
          <w:rFonts w:ascii="David" w:hAnsi="David" w:cs="David"/>
          <w:sz w:val="32"/>
          <w:szCs w:val="32"/>
          <w:rtl/>
        </w:rPr>
        <w:t>א‘ 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ז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ט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C727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7" w:name="fn:2827"/>
      <w:bookmarkEnd w:id="2826"/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8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4FA5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8" w:name="fn:2828"/>
      <w:bookmarkEnd w:id="2827"/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9066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29" w:name="fn:2829"/>
      <w:bookmarkEnd w:id="2828"/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C585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0" w:name="fn:2830"/>
      <w:bookmarkEnd w:id="2829"/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ר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בי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8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AA8A2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1" w:name="fn:2831"/>
      <w:bookmarkEnd w:id="2830"/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וט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7808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2" w:name="fn:2832"/>
      <w:bookmarkEnd w:id="2831"/>
      <w:r w:rsidRPr="00464299">
        <w:rPr>
          <w:rFonts w:ascii="David" w:hAnsi="David" w:cs="David"/>
          <w:sz w:val="32"/>
          <w:szCs w:val="32"/>
          <w:rtl/>
        </w:rPr>
        <w:t xml:space="preserve">§ 306. </w:t>
      </w:r>
      <w:hyperlink w:anchor="fnref:28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FA2A0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3" w:name="fn:2833"/>
      <w:bookmarkEnd w:id="2832"/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2B63E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4" w:name="fn:2834"/>
      <w:bookmarkEnd w:id="283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ת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מי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מי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A362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5" w:name="fn:2835"/>
      <w:bookmarkEnd w:id="2834"/>
      <w:proofErr w:type="spellStart"/>
      <w:r w:rsidRPr="00464299">
        <w:rPr>
          <w:rFonts w:ascii="David" w:hAnsi="David" w:cs="David"/>
          <w:sz w:val="32"/>
          <w:szCs w:val="32"/>
          <w:rtl/>
        </w:rPr>
        <w:t>החלו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0A09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6" w:name="fn:2836"/>
      <w:bookmarkEnd w:id="2835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ד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0856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7" w:name="fn:2837"/>
      <w:bookmarkEnd w:id="283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. </w:t>
      </w:r>
      <w:hyperlink w:anchor="fnref:28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EE8F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8" w:name="fn:2838"/>
      <w:bookmarkEnd w:id="2837"/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8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063D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39" w:name="fn:2839"/>
      <w:bookmarkEnd w:id="2838"/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קדי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6BE4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0" w:name="fn:2840"/>
      <w:bookmarkEnd w:id="2839"/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8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2FFE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1" w:name="fn:2841"/>
      <w:bookmarkEnd w:id="284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28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4D50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2" w:name="fn:2842"/>
      <w:bookmarkEnd w:id="2841"/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8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1F2A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3" w:name="fn:2843"/>
      <w:bookmarkEnd w:id="2842"/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B1CB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4" w:name="fn:2844"/>
      <w:bookmarkEnd w:id="284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C8B1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5" w:name="fn:2845"/>
      <w:bookmarkEnd w:id="2844"/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4E89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6" w:name="fn:2846"/>
      <w:bookmarkEnd w:id="2845"/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0322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7" w:name="fn:2847"/>
      <w:bookmarkEnd w:id="284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8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3C97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8" w:name="fn:2848"/>
      <w:bookmarkEnd w:id="284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μ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γδ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όο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נ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νυξ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9B04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49" w:name="fn:2849"/>
      <w:bookmarkEnd w:id="2848"/>
      <w:proofErr w:type="spellStart"/>
      <w:r w:rsidRPr="00464299">
        <w:rPr>
          <w:rFonts w:ascii="David" w:hAnsi="David" w:cs="David"/>
          <w:sz w:val="32"/>
          <w:szCs w:val="32"/>
          <w:rtl/>
        </w:rPr>
        <w:t>ה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צ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ג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נ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FA2F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0" w:name="fn:2850"/>
      <w:bookmarkEnd w:id="2849"/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פ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0575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1" w:name="fn:2851"/>
      <w:bookmarkEnd w:id="2850"/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793F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2" w:name="fn:2852"/>
      <w:bookmarkEnd w:id="2851"/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תב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כ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פ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92BF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3" w:name="fn:2853"/>
      <w:bookmarkEnd w:id="2852"/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BBD6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4" w:name="fn:2854"/>
      <w:bookmarkEnd w:id="285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τή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דרכ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ִבּו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ρυσοῦσ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1E8B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5" w:name="fn:2855"/>
      <w:bookmarkEnd w:id="2854"/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ר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D622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6" w:name="fn:2856"/>
      <w:bookmarkEnd w:id="2855"/>
      <w:r w:rsidRPr="00464299">
        <w:rPr>
          <w:rFonts w:ascii="Arial" w:hAnsi="Arial" w:cs="Arial" w:hint="cs"/>
          <w:sz w:val="32"/>
          <w:szCs w:val="32"/>
          <w:rtl/>
        </w:rPr>
        <w:t>Ἴ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ει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σιὴ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ח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גרש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FF9B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7" w:name="fn:2857"/>
      <w:bookmarkEnd w:id="2856"/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. </w:t>
      </w:r>
      <w:hyperlink w:anchor="fnref:28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FC8A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8" w:name="fn:2858"/>
      <w:bookmarkEnd w:id="2857"/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תחו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4858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59" w:name="fn:2859"/>
      <w:bookmarkEnd w:id="2858"/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7CFE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0" w:name="fn:2860"/>
      <w:bookmarkEnd w:id="2859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8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467C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1" w:name="fn:2861"/>
      <w:bookmarkEnd w:id="2860"/>
      <w:proofErr w:type="gramStart"/>
      <w:r w:rsidRPr="00464299">
        <w:rPr>
          <w:rFonts w:ascii="David" w:hAnsi="David" w:cs="David"/>
          <w:sz w:val="32"/>
          <w:szCs w:val="32"/>
          <w:rtl/>
        </w:rPr>
        <w:t>ב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2E5E8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2" w:name="fn:2862"/>
      <w:bookmarkEnd w:id="2861"/>
      <w:proofErr w:type="gramStart"/>
      <w:r w:rsidRPr="00464299">
        <w:rPr>
          <w:rFonts w:ascii="David" w:hAnsi="David" w:cs="David"/>
          <w:sz w:val="32"/>
          <w:szCs w:val="32"/>
          <w:rtl/>
        </w:rPr>
        <w:t>ב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א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מלכ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EE02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3" w:name="fn:2863"/>
      <w:bookmarkEnd w:id="2862"/>
      <w:r w:rsidRPr="00464299">
        <w:rPr>
          <w:rFonts w:ascii="David" w:hAnsi="David" w:cs="David"/>
          <w:sz w:val="32"/>
          <w:szCs w:val="32"/>
          <w:rtl/>
        </w:rPr>
        <w:t>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נ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84. </w:t>
      </w:r>
      <w:hyperlink w:anchor="fnref:28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EDE8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4" w:name="fn:2864"/>
      <w:bookmarkEnd w:id="2863"/>
      <w:proofErr w:type="spellStart"/>
      <w:r w:rsidRPr="00464299">
        <w:rPr>
          <w:rFonts w:ascii="David" w:hAnsi="David" w:cs="David"/>
          <w:sz w:val="32"/>
          <w:szCs w:val="32"/>
          <w:rtl/>
        </w:rPr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ד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יח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הינ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.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ע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”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0636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5" w:name="fn:2865"/>
      <w:bookmarkEnd w:id="2864"/>
      <w:proofErr w:type="gramStart"/>
      <w:r w:rsidRPr="00464299">
        <w:rPr>
          <w:rFonts w:ascii="David" w:hAnsi="David" w:cs="David"/>
          <w:sz w:val="32"/>
          <w:szCs w:val="32"/>
          <w:rtl/>
        </w:rPr>
        <w:t>ב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ב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6F8E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6" w:name="fn:2866"/>
      <w:bookmarkEnd w:id="286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C3AF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7" w:name="fn:2867"/>
      <w:bookmarkEnd w:id="2866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2F5B0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8" w:name="fn:2868"/>
      <w:bookmarkEnd w:id="2867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ד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C3B3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69" w:name="fn:2869"/>
      <w:bookmarkEnd w:id="2868"/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BC74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0" w:name="fn:2870"/>
      <w:bookmarkEnd w:id="286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D4C9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1" w:name="fn:2871"/>
      <w:bookmarkEnd w:id="287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3D0D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2" w:name="fn:2872"/>
      <w:bookmarkEnd w:id="2871"/>
      <w:proofErr w:type="spellStart"/>
      <w:r w:rsidRPr="00464299">
        <w:rPr>
          <w:rFonts w:ascii="David" w:hAnsi="David" w:cs="David"/>
          <w:sz w:val="32"/>
          <w:szCs w:val="32"/>
          <w:rtl/>
        </w:rPr>
        <w:t>המ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–135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970. </w:t>
      </w:r>
      <w:hyperlink w:anchor="fnref:28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2EAF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3" w:name="fn:2873"/>
      <w:bookmarkEnd w:id="2872"/>
      <w:proofErr w:type="spellStart"/>
      <w:r w:rsidRPr="00464299">
        <w:rPr>
          <w:rFonts w:ascii="David" w:hAnsi="David" w:cs="David"/>
          <w:sz w:val="32"/>
          <w:szCs w:val="32"/>
          <w:rtl/>
        </w:rPr>
        <w:t>אנטיוכ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ארגט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דט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ד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XIII 27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1AC6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4" w:name="fn:2874"/>
      <w:bookmarkEnd w:id="2873"/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61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XIII 249. </w:t>
      </w:r>
      <w:hyperlink w:anchor="fnref:28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44C3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5" w:name="fn:2875"/>
      <w:bookmarkEnd w:id="2874"/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XVI 179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רד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. </w:t>
      </w:r>
      <w:hyperlink w:anchor="fnref:28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FC7C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6" w:name="fn:2876"/>
      <w:bookmarkEnd w:id="287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1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ע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מ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(פ.) </w:t>
      </w:r>
      <w:hyperlink w:anchor="fnref:28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4BC6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7" w:name="fn:2877"/>
      <w:bookmarkEnd w:id="2876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FA69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8" w:name="fn:2878"/>
      <w:bookmarkEnd w:id="2877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C029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79" w:name="fn:2879"/>
      <w:bookmarkEnd w:id="2878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FAAA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0" w:name="fn:2880"/>
      <w:bookmarkEnd w:id="2879"/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למ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ס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ש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נ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5AAA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1" w:name="fn:2881"/>
      <w:bookmarkEnd w:id="2880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5D6A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2" w:name="fn:2882"/>
      <w:bookmarkEnd w:id="2881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DD909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3" w:name="fn:2883"/>
      <w:bookmarkEnd w:id="2882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0021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4" w:name="fn:2884"/>
      <w:bookmarkEnd w:id="2883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03E5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5" w:name="fn:2885"/>
      <w:bookmarkEnd w:id="288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750E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6" w:name="fn:2886"/>
      <w:bookmarkEnd w:id="2885"/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 33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A95D3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7" w:name="fn:2887"/>
      <w:bookmarkEnd w:id="2886"/>
      <w:proofErr w:type="spellStart"/>
      <w:r w:rsidRPr="00464299">
        <w:rPr>
          <w:rFonts w:ascii="David" w:hAnsi="David" w:cs="David"/>
          <w:sz w:val="32"/>
          <w:szCs w:val="32"/>
          <w:rtl/>
        </w:rPr>
        <w:t>הרש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ב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V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361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דה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ל'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6A0C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8" w:name="fn:2888"/>
      <w:bookmarkEnd w:id="288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κκ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V 362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όκκ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ו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ה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ωέ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65DE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89" w:name="fn:2889"/>
      <w:bookmarkEnd w:id="288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ή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V 362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εζέ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ισού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2704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0" w:name="fn:2890"/>
      <w:bookmarkEnd w:id="288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ώθ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ος</w:t>
      </w:r>
      <w:r w:rsidRPr="00464299">
        <w:rPr>
          <w:rFonts w:ascii="David" w:hAnsi="David" w:cs="David"/>
          <w:sz w:val="32"/>
          <w:szCs w:val="32"/>
          <w:rtl/>
        </w:rPr>
        <w:t xml:space="preserve">. V 362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ζ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ה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ֻזִ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DE656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1" w:name="fn:2891"/>
      <w:bookmarkEnd w:id="2890"/>
      <w:r w:rsidRPr="00464299">
        <w:rPr>
          <w:rFonts w:ascii="Calibri" w:hAnsi="Calibri" w:cs="Calibri" w:hint="cs"/>
          <w:sz w:val="32"/>
          <w:szCs w:val="32"/>
          <w:rtl/>
        </w:rPr>
        <w:t>Μ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ίωθ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ι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ה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עז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ר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זר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ל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רי</w:t>
      </w:r>
      <w:r w:rsidRPr="00464299">
        <w:rPr>
          <w:rFonts w:ascii="David" w:hAnsi="David" w:cs="David"/>
          <w:sz w:val="32"/>
          <w:szCs w:val="32"/>
          <w:rtl/>
        </w:rPr>
        <w:t>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E42A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2" w:name="fn:2892"/>
      <w:bookmarkEnd w:id="289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οφ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ε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2D4F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3" w:name="fn:2893"/>
      <w:bookmarkEnd w:id="289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ίτω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ειτώ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3E46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4" w:name="fn:2894"/>
      <w:bookmarkEnd w:id="289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27EB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5" w:name="fn:2895"/>
      <w:bookmarkEnd w:id="289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ו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ולג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79A8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6" w:name="fn:2896"/>
      <w:bookmarkEnd w:id="289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ת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ט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35DF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7" w:name="fn:2897"/>
      <w:bookmarkEnd w:id="289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BAD6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8" w:name="fn:2898"/>
      <w:bookmarkEnd w:id="2897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ב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C7CC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899" w:name="fn:2899"/>
      <w:bookmarkEnd w:id="2898"/>
      <w:r w:rsidRPr="00464299">
        <w:rPr>
          <w:rFonts w:ascii="David" w:hAnsi="David" w:cs="David"/>
          <w:sz w:val="32"/>
          <w:szCs w:val="32"/>
          <w:rtl/>
        </w:rPr>
        <w:t xml:space="preserve">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8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0C96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0" w:name="fn:2900"/>
      <w:bookmarkEnd w:id="2899"/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ב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ת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9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F7A6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1" w:name="fn:2901"/>
      <w:bookmarkEnd w:id="2900"/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388. </w:t>
      </w:r>
      <w:hyperlink w:anchor="fnref:29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B618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2" w:name="fn:2902"/>
      <w:bookmarkEnd w:id="2901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9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C945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3" w:name="fn:2903"/>
      <w:bookmarkEnd w:id="290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ι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ρῶ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</w:t>
      </w:r>
      <w:proofErr w:type="spellEnd"/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r w:rsidRPr="00464299">
        <w:rPr>
          <w:rFonts w:ascii="Calibri" w:hAnsi="Calibri" w:cs="Calibri" w:hint="cs"/>
          <w:sz w:val="32"/>
          <w:szCs w:val="32"/>
          <w:rtl/>
        </w:rPr>
        <w:t>Γ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ὼ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8B1E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4" w:name="fn:2904"/>
      <w:bookmarkEnd w:id="290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ל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רש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ק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‘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ק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נח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פ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26E3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5" w:name="fn:2905"/>
      <w:bookmarkEnd w:id="290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‘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E4DB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6" w:name="fn:2906"/>
      <w:bookmarkEnd w:id="2905"/>
      <w:proofErr w:type="spellStart"/>
      <w:r w:rsidRPr="00464299">
        <w:rPr>
          <w:rFonts w:ascii="David" w:hAnsi="David" w:cs="David"/>
          <w:sz w:val="32"/>
          <w:szCs w:val="32"/>
          <w:rtl/>
        </w:rPr>
        <w:t>הני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D808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7" w:name="fn:2907"/>
      <w:bookmarkEnd w:id="290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פ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 י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ד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C501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8" w:name="fn:2908"/>
      <w:bookmarkEnd w:id="290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E488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09" w:name="fn:2909"/>
      <w:bookmarkEnd w:id="290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רכ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ס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4C9FD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0" w:name="fn:2910"/>
      <w:bookmarkEnd w:id="290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רא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תפּ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יד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9E21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1" w:name="fn:2911"/>
      <w:bookmarkEnd w:id="291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885A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2" w:name="fn:2912"/>
      <w:bookmarkEnd w:id="291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129A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3" w:name="fn:2913"/>
      <w:bookmarkEnd w:id="2912"/>
      <w:proofErr w:type="spellStart"/>
      <w:r w:rsidRPr="00464299">
        <w:rPr>
          <w:rFonts w:ascii="David" w:hAnsi="David" w:cs="David"/>
          <w:sz w:val="32"/>
          <w:szCs w:val="32"/>
          <w:rtl/>
        </w:rPr>
        <w:t>יוסיפ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רא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D0B9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4" w:name="fn:2914"/>
      <w:bookmarkEnd w:id="2913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ד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6632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5" w:name="fn:2915"/>
      <w:bookmarkEnd w:id="2914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9C45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6" w:name="fn:2916"/>
      <w:bookmarkEnd w:id="2915"/>
      <w:r w:rsidRPr="00464299">
        <w:rPr>
          <w:rFonts w:ascii="David" w:hAnsi="David" w:cs="David"/>
          <w:sz w:val="32"/>
          <w:szCs w:val="32"/>
          <w:rtl/>
        </w:rPr>
        <w:t xml:space="preserve">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ז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י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ו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ז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צ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Weill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רפ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1A22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7" w:name="fn:2917"/>
      <w:bookmarkEnd w:id="2916"/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וכ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A229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8" w:name="fn:2918"/>
      <w:bookmarkEnd w:id="291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2006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19" w:name="fn:2919"/>
      <w:bookmarkEnd w:id="2918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ו'. </w:t>
      </w:r>
      <w:hyperlink w:anchor="fnref:29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998F9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0" w:name="fn:2920"/>
      <w:bookmarkEnd w:id="2919"/>
      <w:proofErr w:type="gramStart"/>
      <w:r w:rsidRPr="00464299">
        <w:rPr>
          <w:rFonts w:ascii="David" w:hAnsi="David" w:cs="David"/>
          <w:sz w:val="32"/>
          <w:szCs w:val="32"/>
          <w:rtl/>
        </w:rPr>
        <w:t>ד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ὔ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רי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’–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נ"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ώ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ὲ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ίὸ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Ὤ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256F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1" w:name="fn:2921"/>
      <w:bookmarkEnd w:id="292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ιθιέμε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θλεέμ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σθέμε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σέμε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σάμ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2F0E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2" w:name="fn:2922"/>
      <w:bookmarkEnd w:id="292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ιόκλη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ὸ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ὸ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ηχ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David" w:hAnsi="David" w:cs="David" w:hint="cs"/>
          <w:sz w:val="32"/>
          <w:szCs w:val="32"/>
          <w:rtl/>
        </w:rPr>
        <w:t>ד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שלע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4336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3" w:name="fn:2923"/>
      <w:bookmarkEnd w:id="2922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ινά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ι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δά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רו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ד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9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971F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4" w:name="fn:2924"/>
      <w:bookmarkEnd w:id="2923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AF28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5" w:name="fn:2925"/>
      <w:bookmarkEnd w:id="2924"/>
      <w:r w:rsidRPr="00464299">
        <w:rPr>
          <w:rFonts w:ascii="Calibri" w:hAnsi="Calibri" w:cs="Calibri" w:hint="cs"/>
          <w:sz w:val="32"/>
          <w:szCs w:val="32"/>
          <w:rtl/>
        </w:rPr>
        <w:t>Βαν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χὰ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B732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6" w:name="fn:2926"/>
      <w:bookmarkEnd w:id="292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ί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ιλού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ειμάχ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12D2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7" w:name="fn:2927"/>
      <w:bookmarkEnd w:id="2926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ל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זר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קמ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1E85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8" w:name="fn:2928"/>
      <w:bookmarkEnd w:id="2927"/>
      <w:r w:rsidRPr="00464299">
        <w:rPr>
          <w:rFonts w:ascii="Calibri" w:hAnsi="Calibri" w:cs="Calibri" w:hint="cs"/>
          <w:sz w:val="32"/>
          <w:szCs w:val="32"/>
          <w:rtl/>
        </w:rPr>
        <w:t>Γ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με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07538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29" w:name="fn:2929"/>
      <w:bookmarkEnd w:id="2928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1CC6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0" w:name="fn:2930"/>
      <w:bookmarkEnd w:id="292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ινά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E6B04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1" w:name="fn:2931"/>
      <w:bookmarkEnd w:id="2930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ὶ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μμ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רב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David" w:hAnsi="David" w:cs="David" w:hint="cs"/>
          <w:sz w:val="32"/>
          <w:szCs w:val="32"/>
          <w:rtl/>
        </w:rPr>
        <w:t>ד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ינד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ד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ני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מע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פת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0629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2" w:name="fn:2932"/>
      <w:bookmarkEnd w:id="2931"/>
      <w:r w:rsidRPr="00464299">
        <w:rPr>
          <w:rFonts w:ascii="Calibri" w:hAnsi="Calibri" w:cs="Calibri" w:hint="cs"/>
          <w:sz w:val="32"/>
          <w:szCs w:val="32"/>
          <w:rtl/>
        </w:rPr>
        <w:t>Βα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άτ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Βαν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7AAC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3" w:name="fn:2933"/>
      <w:bookmarkEnd w:id="2932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4874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4" w:name="fn:2934"/>
      <w:bookmarkEnd w:id="2933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τ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ω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φάτ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AF4C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5" w:name="fn:2935"/>
      <w:bookmarkEnd w:id="293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τ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ύριο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1E9E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6" w:name="fn:2936"/>
      <w:bookmarkEnd w:id="2935"/>
      <w:r w:rsidRPr="00464299">
        <w:rPr>
          <w:rFonts w:ascii="David" w:hAnsi="David" w:cs="David"/>
          <w:sz w:val="32"/>
          <w:szCs w:val="32"/>
          <w:rtl/>
        </w:rPr>
        <w:t xml:space="preserve">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ש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A56B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7" w:name="fn:2937"/>
      <w:bookmarkEnd w:id="293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μού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με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Σαμα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0C60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8" w:name="fn:2938"/>
      <w:bookmarkEnd w:id="2937"/>
      <w:r w:rsidRPr="00464299">
        <w:rPr>
          <w:rFonts w:ascii="Calibri" w:hAnsi="Calibri" w:cs="Calibri" w:hint="cs"/>
          <w:sz w:val="32"/>
          <w:szCs w:val="32"/>
          <w:rtl/>
        </w:rPr>
        <w:t>Γ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ρ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έ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E89E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39" w:name="fn:2939"/>
      <w:bookmarkEnd w:id="293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ח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1C7F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0" w:name="fn:2940"/>
      <w:bookmarkEnd w:id="2939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צ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ע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’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זר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צ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61DE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1" w:name="fn:2941"/>
      <w:bookmarkEnd w:id="2940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ה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9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93959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2" w:name="fn:2942"/>
      <w:bookmarkEnd w:id="2941"/>
      <w:proofErr w:type="gramStart"/>
      <w:r w:rsidRPr="00464299">
        <w:rPr>
          <w:rFonts w:ascii="David" w:hAnsi="David" w:cs="David"/>
          <w:sz w:val="32"/>
          <w:szCs w:val="32"/>
          <w:rtl/>
        </w:rPr>
        <w:t>ד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ח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ור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ט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מ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פ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מ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9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DDC6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3" w:name="fn:2943"/>
      <w:bookmarkEnd w:id="294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לשת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01BE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4" w:name="fn:2944"/>
      <w:bookmarkEnd w:id="2943"/>
      <w:proofErr w:type="gramStart"/>
      <w:r w:rsidRPr="00464299">
        <w:rPr>
          <w:rFonts w:ascii="David" w:hAnsi="David" w:cs="David"/>
          <w:sz w:val="32"/>
          <w:szCs w:val="32"/>
          <w:rtl/>
        </w:rPr>
        <w:t>ה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E985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5" w:name="fn:2945"/>
      <w:bookmarkEnd w:id="2944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B1D3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6" w:name="fn:2946"/>
      <w:bookmarkEnd w:id="2945"/>
      <w:proofErr w:type="spellStart"/>
      <w:r w:rsidRPr="00464299">
        <w:rPr>
          <w:rFonts w:ascii="David" w:hAnsi="David" w:cs="David"/>
          <w:sz w:val="32"/>
          <w:szCs w:val="32"/>
          <w:rtl/>
        </w:rPr>
        <w:t>ד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16B0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7" w:name="fn:2947"/>
      <w:bookmarkEnd w:id="294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836F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8" w:name="fn:2948"/>
      <w:bookmarkEnd w:id="294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י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5E24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49" w:name="fn:2949"/>
      <w:bookmarkEnd w:id="294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שפ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9C68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0" w:name="fn:2950"/>
      <w:bookmarkEnd w:id="294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ντ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ω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θρώ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πω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פ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ח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ע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29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5DA7D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1" w:name="fn:2951"/>
      <w:bookmarkEnd w:id="2950"/>
      <w:proofErr w:type="spellStart"/>
      <w:r w:rsidRPr="00464299">
        <w:rPr>
          <w:rFonts w:ascii="David" w:hAnsi="David" w:cs="David"/>
          <w:sz w:val="32"/>
          <w:szCs w:val="32"/>
          <w:rtl/>
        </w:rPr>
        <w:t>ש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כמ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21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ו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דו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ר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ב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(פ.). </w:t>
      </w:r>
      <w:hyperlink w:anchor="fnref:29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FC78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2" w:name="fn:2952"/>
      <w:bookmarkEnd w:id="295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θ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θ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ABD7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3" w:name="fn:2953"/>
      <w:bookmarkEnd w:id="295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ἱ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ό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ἱν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μ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μ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7854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4" w:name="fn:2954"/>
      <w:bookmarkEnd w:id="295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λκε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Χ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κάδ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Χ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κά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Χ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κάχ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5243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5" w:name="fn:2955"/>
      <w:bookmarkEnd w:id="295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άρ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Δ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όρδ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Δ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δ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έ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F0AD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6" w:name="fn:2956"/>
      <w:bookmarkEnd w:id="295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lastRenderedPageBreak/>
        <w:t>Ἡμάω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ύ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463E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7" w:name="fn:2957"/>
      <w:bookmarkEnd w:id="295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ל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D38F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8" w:name="fn:2958"/>
      <w:bookmarkEnd w:id="295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כ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ז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–כ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צו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ו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ס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י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מ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י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ג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2251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59" w:name="fn:2959"/>
      <w:bookmarkEnd w:id="295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φιλοσόφησε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9921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0" w:name="fn:2960"/>
      <w:bookmarkEnd w:id="295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יט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נוג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יד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פ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ה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י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יי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ימ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ימ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ämone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93D5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1" w:name="fn:2961"/>
      <w:bookmarkEnd w:id="2960"/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וח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estamentum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Salomoni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F.C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Conybear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–JQR L 1–45 1898/9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פו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696A7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2" w:name="fn:2962"/>
      <w:bookmarkEnd w:id="2961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פסי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כ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ט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2746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3" w:name="fn:2963"/>
      <w:bookmarkEnd w:id="2962"/>
      <w:r w:rsidRPr="00464299">
        <w:rPr>
          <w:rFonts w:ascii="David" w:hAnsi="David" w:cs="David"/>
          <w:sz w:val="32"/>
          <w:szCs w:val="32"/>
          <w:rtl/>
        </w:rPr>
        <w:t xml:space="preserve">T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Reina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ֵ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ו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36. </w:t>
      </w:r>
      <w:hyperlink w:anchor="fnref:29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DAD1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4" w:name="fn:2964"/>
      <w:bookmarkEnd w:id="296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A58A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5" w:name="fn:2965"/>
      <w:bookmarkEnd w:id="296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ט'. </w:t>
      </w:r>
      <w:hyperlink w:anchor="fnref:29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BE41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6" w:name="fn:2966"/>
      <w:bookmarkEnd w:id="296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D0EF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7" w:name="fn:2967"/>
      <w:bookmarkEnd w:id="296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 י’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93F6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8" w:name="fn:2968"/>
      <w:bookmarkEnd w:id="296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6A6F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69" w:name="fn:2969"/>
      <w:bookmarkEnd w:id="2968"/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531D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0" w:name="fn:2970"/>
      <w:bookmarkEnd w:id="2969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11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כת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ל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ע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ת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eb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raep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v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X, 33. </w:t>
      </w:r>
      <w:hyperlink w:anchor="fnref:29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A630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1" w:name="fn:2971"/>
      <w:bookmarkEnd w:id="297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בד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ע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B159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2" w:name="fn:2972"/>
      <w:bookmarkEnd w:id="297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C876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3" w:name="fn:2973"/>
      <w:bookmarkEnd w:id="2972"/>
      <w:proofErr w:type="spellStart"/>
      <w:r w:rsidRPr="00464299">
        <w:rPr>
          <w:rFonts w:ascii="David" w:hAnsi="David" w:cs="David"/>
          <w:sz w:val="32"/>
          <w:szCs w:val="32"/>
          <w:rtl/>
        </w:rPr>
        <w:t>sextari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0.545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85D6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4" w:name="fn:2974"/>
      <w:bookmarkEnd w:id="2973"/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9240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5" w:name="fn:2975"/>
      <w:bookmarkEnd w:id="297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B1D3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6" w:name="fn:2976"/>
      <w:bookmarkEnd w:id="2975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298. </w:t>
      </w:r>
      <w:hyperlink w:anchor="fnref:29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0411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7" w:name="fn:2977"/>
      <w:bookmarkEnd w:id="2976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י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1114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8" w:name="fn:2978"/>
      <w:bookmarkEnd w:id="297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335. </w:t>
      </w:r>
      <w:hyperlink w:anchor="fnref:29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4759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79" w:name="fn:2979"/>
      <w:bookmarkEnd w:id="297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בו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יל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פ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ק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כנ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ב"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ח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צ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צ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תת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ניס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ד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ז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ק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גרז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בנ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2E42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0" w:name="fn:2980"/>
      <w:bookmarkEnd w:id="297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 ב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צי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29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C17D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1" w:name="fn:2981"/>
      <w:bookmarkEnd w:id="2980"/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VII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68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XX 230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9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ר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F8ABB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2" w:name="fn:2982"/>
      <w:bookmarkEnd w:id="2981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מ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דמונ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II 31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02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E023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3" w:name="fn:2983"/>
      <w:bookmarkEnd w:id="298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מב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ר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2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 14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BFFE0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4" w:name="fn:2984"/>
      <w:bookmarkEnd w:id="2983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ש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‘ I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82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370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8078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5" w:name="fn:2985"/>
      <w:bookmarkEnd w:id="2984"/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26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Kugl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Vo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ose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bi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aul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p. 174, 510. </w:t>
      </w:r>
      <w:hyperlink w:anchor="fnref:29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9234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6" w:name="fn:2986"/>
      <w:bookmarkEnd w:id="2985"/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217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ה"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4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750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ק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208–7. </w:t>
      </w:r>
      <w:hyperlink w:anchor="fnref:29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E85E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7" w:name="fn:2987"/>
      <w:bookmarkEnd w:id="298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מלי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סו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י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8482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8" w:name="fn:2988"/>
      <w:bookmarkEnd w:id="2987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7E85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89" w:name="fn:2989"/>
      <w:bookmarkEnd w:id="298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מ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‘ ג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D9B8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0" w:name="fn:2990"/>
      <w:bookmarkEnd w:id="2989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8D8A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1" w:name="fn:2991"/>
      <w:bookmarkEnd w:id="299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מ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0734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2" w:name="fn:2992"/>
      <w:bookmarkEnd w:id="2991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י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6E6C1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3" w:name="fn:2993"/>
      <w:bookmarkEnd w:id="2992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3509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4" w:name="fn:2994"/>
      <w:bookmarkEnd w:id="2993"/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BFB2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5" w:name="fn:2995"/>
      <w:bookmarkEnd w:id="299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פ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ד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26C4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6" w:name="fn:2996"/>
      <w:bookmarkEnd w:id="2995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ק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גרז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ז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ב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58CE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7" w:name="fn:2997"/>
      <w:bookmarkEnd w:id="2996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יד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ע‘ 25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פ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בנ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ור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ס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צ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E7AF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8" w:name="fn:2998"/>
      <w:bookmarkEnd w:id="2997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לו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יכ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29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3C56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2999" w:name="fn:2999"/>
      <w:bookmarkEnd w:id="2998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29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C830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0" w:name="fn:3000"/>
      <w:bookmarkEnd w:id="299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ש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EFE4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1" w:name="fn:3001"/>
      <w:bookmarkEnd w:id="300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לת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נימ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1986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2" w:name="fn:3002"/>
      <w:bookmarkEnd w:id="3001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כ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ג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רמ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צ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569B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3" w:name="fn:3003"/>
      <w:bookmarkEnd w:id="300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‘ י’. </w:t>
      </w:r>
      <w:hyperlink w:anchor="fnref:30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90D7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4" w:name="fn:3004"/>
      <w:bookmarkEnd w:id="300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B4A7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5" w:name="fn:3005"/>
      <w:bookmarkEnd w:id="300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87B8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6" w:name="fn:3006"/>
      <w:bookmarkEnd w:id="3005"/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137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ג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צו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ח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חז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צו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ט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AC67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7" w:name="fn:3007"/>
      <w:bookmarkEnd w:id="3006"/>
      <w:proofErr w:type="spellStart"/>
      <w:r w:rsidRPr="00464299">
        <w:rPr>
          <w:rFonts w:ascii="David" w:hAnsi="David" w:cs="David"/>
          <w:sz w:val="32"/>
          <w:szCs w:val="32"/>
          <w:rtl/>
        </w:rPr>
        <w:t>המ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13E3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8" w:name="fn:3008"/>
      <w:bookmarkEnd w:id="300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F832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09" w:name="fn:3009"/>
      <w:bookmarkEnd w:id="3008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BE8D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0" w:name="fn:3010"/>
      <w:bookmarkEnd w:id="300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ίρωμ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א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ιρ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5178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1" w:name="fn:3011"/>
      <w:bookmarkEnd w:id="301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כ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פת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פ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8DD6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2" w:name="fn:3012"/>
      <w:bookmarkEnd w:id="301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ὐρ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629C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3" w:name="fn:3013"/>
      <w:bookmarkEnd w:id="301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299F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4" w:name="fn:3014"/>
      <w:bookmarkEnd w:id="301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ח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DEDF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5" w:name="fn:3015"/>
      <w:bookmarkEnd w:id="3014"/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מ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ב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239C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6" w:name="fn:3016"/>
      <w:bookmarkEnd w:id="3015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רמ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4928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7" w:name="fn:3017"/>
      <w:bookmarkEnd w:id="301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B35E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8" w:name="fn:3018"/>
      <w:bookmarkEnd w:id="301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ו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3EC3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19" w:name="fn:3019"/>
      <w:bookmarkEnd w:id="301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ת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ת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E0D5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0" w:name="fn:3020"/>
      <w:bookmarkEnd w:id="301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χει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χού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χού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Arial" w:hAnsi="Arial" w:cs="Arial" w:hint="cs"/>
          <w:sz w:val="32"/>
          <w:szCs w:val="32"/>
          <w:rtl/>
        </w:rPr>
        <w:t>Ἰ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κού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7A1A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1" w:name="fn:3021"/>
      <w:bookmarkEnd w:id="3020"/>
      <w:r w:rsidRPr="00464299">
        <w:rPr>
          <w:rFonts w:ascii="Arial" w:hAnsi="Arial" w:cs="Arial" w:hint="cs"/>
          <w:sz w:val="32"/>
          <w:szCs w:val="32"/>
          <w:rtl/>
        </w:rPr>
        <w:t>Ἁ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ί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ζ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οώ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6663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2" w:name="fn:3022"/>
      <w:bookmarkEnd w:id="302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פ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צע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קי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פ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0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11D0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3" w:name="fn:3023"/>
      <w:bookmarkEnd w:id="3022"/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ק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פ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6F259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4" w:name="fn:3024"/>
      <w:bookmarkEnd w:id="3023"/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ב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ב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0182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5" w:name="fn:3025"/>
      <w:bookmarkEnd w:id="302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0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E6D3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6" w:name="fn:3026"/>
      <w:bookmarkEnd w:id="3025"/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53CB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7" w:name="fn:3027"/>
      <w:bookmarkEnd w:id="3026"/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BE28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8" w:name="fn:3028"/>
      <w:bookmarkEnd w:id="302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ג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סג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1822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29" w:name="fn:3029"/>
      <w:bookmarkEnd w:id="302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ג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F95E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0" w:name="fn:3030"/>
      <w:bookmarkEnd w:id="3029"/>
      <w:proofErr w:type="spellStart"/>
      <w:r w:rsidRPr="00464299">
        <w:rPr>
          <w:rFonts w:ascii="David" w:hAnsi="David" w:cs="David"/>
          <w:sz w:val="32"/>
          <w:szCs w:val="32"/>
          <w:rtl/>
        </w:rPr>
        <w:t>מעור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או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B352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1" w:name="fn:3031"/>
      <w:bookmarkEnd w:id="303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ό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οοε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ל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כ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י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II 197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ה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חז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טי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7E03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2" w:name="fn:3032"/>
      <w:bookmarkEnd w:id="3031"/>
      <w:proofErr w:type="spellStart"/>
      <w:r w:rsidRPr="00464299">
        <w:rPr>
          <w:rFonts w:ascii="David" w:hAnsi="David" w:cs="David"/>
          <w:sz w:val="32"/>
          <w:szCs w:val="32"/>
          <w:rtl/>
        </w:rPr>
        <w:t>המ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5680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3" w:name="fn:3033"/>
      <w:bookmarkEnd w:id="303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χων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χεν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89E4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4" w:name="fn:3034"/>
      <w:bookmarkEnd w:id="3033"/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ח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06B2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5" w:name="fn:3035"/>
      <w:bookmarkEnd w:id="303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0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EE98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6" w:name="fn:3036"/>
      <w:bookmarkEnd w:id="3035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ה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6607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7" w:name="fn:3037"/>
      <w:bookmarkEnd w:id="303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43B4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8" w:name="fn:3038"/>
      <w:bookmarkEnd w:id="303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לח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67E0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39" w:name="fn:3039"/>
      <w:bookmarkEnd w:id="303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ח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נ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רס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ו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ד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עפ”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תמש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לח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אעפ”כ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די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ו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נ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עפ”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2557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0" w:name="fn:3040"/>
      <w:bookmarkEnd w:id="303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8A58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1" w:name="fn:3041"/>
      <w:bookmarkEnd w:id="304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ה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ז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6D71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2" w:name="fn:3042"/>
      <w:bookmarkEnd w:id="3041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’ ג‘ נ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עפ”כ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BA199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3" w:name="fn:3043"/>
      <w:bookmarkEnd w:id="3042"/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פ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8BAD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4" w:name="fn:3044"/>
      <w:bookmarkEnd w:id="3043"/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’ ג‘ נ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ג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מצ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7CAF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5" w:name="fn:3045"/>
      <w:bookmarkEnd w:id="3044"/>
      <w:proofErr w:type="spellStart"/>
      <w:r w:rsidRPr="00464299">
        <w:rPr>
          <w:rFonts w:ascii="David" w:hAnsi="David" w:cs="David"/>
          <w:sz w:val="32"/>
          <w:szCs w:val="32"/>
          <w:rtl/>
        </w:rPr>
        <w:t>ב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ἰνοχό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שוא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הכ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6052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6" w:name="fn:3046"/>
      <w:bookmarkEnd w:id="304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II 29, 142, 197. </w:t>
      </w:r>
      <w:hyperlink w:anchor="fnref:30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4474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7" w:name="fn:3047"/>
      <w:bookmarkEnd w:id="3046"/>
      <w:proofErr w:type="spellStart"/>
      <w:r w:rsidRPr="00464299">
        <w:rPr>
          <w:rFonts w:ascii="David" w:hAnsi="David" w:cs="David"/>
          <w:sz w:val="32"/>
          <w:szCs w:val="32"/>
          <w:rtl/>
        </w:rPr>
        <w:t>במ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4887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8" w:name="fn:3048"/>
      <w:bookmarkEnd w:id="304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II 163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ו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όγιο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8A683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49" w:name="fn:3049"/>
      <w:bookmarkEnd w:id="3048"/>
      <w:proofErr w:type="spellStart"/>
      <w:r w:rsidRPr="00464299">
        <w:rPr>
          <w:rFonts w:ascii="David" w:hAnsi="David" w:cs="David"/>
          <w:sz w:val="32"/>
          <w:szCs w:val="32"/>
          <w:rtl/>
        </w:rPr>
        <w:t>ל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דיו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CD11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0" w:name="fn:3050"/>
      <w:bookmarkEnd w:id="3049"/>
      <w:proofErr w:type="spellStart"/>
      <w:r w:rsidRPr="00464299">
        <w:rPr>
          <w:rFonts w:ascii="David" w:hAnsi="David" w:cs="David"/>
          <w:sz w:val="32"/>
          <w:szCs w:val="32"/>
          <w:rtl/>
        </w:rPr>
        <w:t>תער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3096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1" w:name="fn:3051"/>
      <w:bookmarkEnd w:id="3050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ס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וגז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ג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ח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ז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ת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0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1237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2" w:name="fn:3052"/>
      <w:bookmarkEnd w:id="305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ίσιο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F4A1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3" w:name="fn:3053"/>
      <w:bookmarkEnd w:id="305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ρίγκ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ριλχ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F5AA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4" w:name="fn:3054"/>
      <w:bookmarkEnd w:id="3053"/>
      <w:proofErr w:type="spellStart"/>
      <w:r w:rsidRPr="00464299">
        <w:rPr>
          <w:rFonts w:ascii="David" w:hAnsi="David" w:cs="David"/>
          <w:sz w:val="32"/>
          <w:szCs w:val="32"/>
          <w:rtl/>
        </w:rPr>
        <w:t>במ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י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91B50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5" w:name="fn:3055"/>
      <w:bookmarkEnd w:id="305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שפ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רד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 185. </w:t>
      </w:r>
      <w:hyperlink w:anchor="fnref:30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DA2AC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6" w:name="fn:3056"/>
      <w:bookmarkEnd w:id="305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ה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א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A7E3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7" w:name="fn:3057"/>
      <w:bookmarkEnd w:id="305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‘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0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C972A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8" w:name="fn:3058"/>
      <w:bookmarkEnd w:id="305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‘ ב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0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401A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59" w:name="fn:3059"/>
      <w:bookmarkEnd w:id="3058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עצ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5021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0" w:name="fn:3060"/>
      <w:bookmarkEnd w:id="305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ισρ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θύρε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ίρ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οιρ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υρ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ר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ית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בי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θ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εί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198A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1" w:name="fn:3061"/>
      <w:bookmarkEnd w:id="306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נ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ש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ס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ו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ד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E6AE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2" w:name="fn:3062"/>
      <w:bookmarkEnd w:id="3061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ע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ו' (פ.). </w:t>
      </w:r>
      <w:hyperlink w:anchor="fnref:30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D38A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3" w:name="fn:3063"/>
      <w:bookmarkEnd w:id="306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וע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‘ ו’. </w:t>
      </w:r>
      <w:hyperlink w:anchor="fnref:30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82CB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4" w:name="fn:3064"/>
      <w:bookmarkEnd w:id="3063"/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D236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5" w:name="fn:3065"/>
      <w:bookmarkEnd w:id="3064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כ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צ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7F70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6" w:name="fn:3066"/>
      <w:bookmarkEnd w:id="306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ג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‘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025A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7" w:name="fn:3067"/>
      <w:bookmarkEnd w:id="306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י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נ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505E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8" w:name="fn:3068"/>
      <w:bookmarkEnd w:id="3067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נפ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נ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נ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3E67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69" w:name="fn:3069"/>
      <w:bookmarkEnd w:id="3068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0F7D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0" w:name="fn:3070"/>
      <w:bookmarkEnd w:id="3069"/>
      <w:proofErr w:type="spellStart"/>
      <w:r w:rsidRPr="00464299">
        <w:rPr>
          <w:rFonts w:ascii="David" w:hAnsi="David" w:cs="David"/>
          <w:sz w:val="32"/>
          <w:szCs w:val="32"/>
          <w:rtl/>
        </w:rPr>
        <w:t>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מיד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570B7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1" w:name="fn:3071"/>
      <w:bookmarkEnd w:id="3070"/>
      <w:proofErr w:type="spellStart"/>
      <w:r w:rsidRPr="00464299">
        <w:rPr>
          <w:rFonts w:ascii="David" w:hAnsi="David" w:cs="David"/>
          <w:sz w:val="32"/>
          <w:szCs w:val="32"/>
          <w:rtl/>
        </w:rPr>
        <w:t>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חו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בר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ד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ת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). </w:t>
      </w:r>
      <w:hyperlink w:anchor="fnref:30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604F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2" w:name="fn:3072"/>
      <w:bookmarkEnd w:id="307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צ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א'. </w:t>
      </w:r>
      <w:hyperlink w:anchor="fnref:30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D283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3" w:name="fn:3073"/>
      <w:bookmarkEnd w:id="307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16119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4" w:name="fn:3074"/>
      <w:bookmarkEnd w:id="307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AE36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5" w:name="fn:3075"/>
      <w:bookmarkEnd w:id="3074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ב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ו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ו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צ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נ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 458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ו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ע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ינ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hilo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rie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Bildung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73, 492–498). </w:t>
      </w:r>
      <w:hyperlink w:anchor="fnref:30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73B2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6" w:name="fn:3076"/>
      <w:bookmarkEnd w:id="3075"/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ל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כ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96D9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7" w:name="fn:3077"/>
      <w:bookmarkEnd w:id="3076"/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λιεροῦντε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λιερέω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ירו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רב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ב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ט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ש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ג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ה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כו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עב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כל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1614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8" w:name="fn:3078"/>
      <w:bookmarkEnd w:id="3077"/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ל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0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24D4F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79" w:name="fn:3079"/>
      <w:bookmarkEnd w:id="307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ה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0BF66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0" w:name="fn:3080"/>
      <w:bookmarkEnd w:id="3079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ד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ו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CF9B1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1" w:name="fn:3081"/>
      <w:bookmarkEnd w:id="308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פ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28D4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2" w:name="fn:3082"/>
      <w:bookmarkEnd w:id="308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6D67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3" w:name="fn:3083"/>
      <w:bookmarkEnd w:id="308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פ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פ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3219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4" w:name="fn:3084"/>
      <w:bookmarkEnd w:id="308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091A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5" w:name="fn:3085"/>
      <w:bookmarkEnd w:id="3084"/>
      <w:r w:rsidRPr="00464299">
        <w:rPr>
          <w:rFonts w:ascii="David" w:hAnsi="David" w:cs="David"/>
          <w:sz w:val="32"/>
          <w:szCs w:val="32"/>
          <w:rtl/>
        </w:rPr>
        <w:t xml:space="preserve">ע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מ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. </w:t>
      </w:r>
      <w:hyperlink w:anchor="fnref:30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55A8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6" w:name="fn:3086"/>
      <w:bookmarkEnd w:id="308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. </w:t>
      </w:r>
      <w:hyperlink w:anchor="fnref:30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34C0E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7" w:name="fn:3087"/>
      <w:bookmarkEnd w:id="308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כ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למד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0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D91F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8" w:name="fn:3088"/>
      <w:bookmarkEnd w:id="3087"/>
      <w:proofErr w:type="spellStart"/>
      <w:r w:rsidRPr="00464299">
        <w:rPr>
          <w:rFonts w:ascii="David" w:hAnsi="David" w:cs="David"/>
          <w:sz w:val="32"/>
          <w:szCs w:val="32"/>
          <w:rtl/>
        </w:rPr>
        <w:t>ז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ו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יפ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ע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ציטוס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ט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, ‚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ל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ט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ט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‚צ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י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7. (פ.). </w:t>
      </w:r>
      <w:hyperlink w:anchor="fnref:30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96A9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89" w:name="fn:3089"/>
      <w:bookmarkEnd w:id="308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נ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E52B3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0" w:name="fn:3090"/>
      <w:bookmarkEnd w:id="308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ק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תפ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0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B6DC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1" w:name="fn:3091"/>
      <w:bookmarkEnd w:id="3090"/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3DC0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2" w:name="fn:3092"/>
      <w:bookmarkEnd w:id="309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0C0A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3" w:name="fn:3093"/>
      <w:bookmarkEnd w:id="309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ד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נ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. </w:t>
      </w:r>
      <w:hyperlink w:anchor="fnref:30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E9DF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4" w:name="fn:3094"/>
      <w:bookmarkEnd w:id="309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ס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ה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ו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C2E130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5" w:name="fn:3095"/>
      <w:bookmarkEnd w:id="3094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9BA0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6" w:name="fn:3096"/>
      <w:bookmarkEnd w:id="3095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0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73812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7" w:name="fn:3097"/>
      <w:bookmarkEnd w:id="309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וב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12DA7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8" w:name="fn:3098"/>
      <w:bookmarkEnd w:id="3097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0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84A0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099" w:name="fn:3099"/>
      <w:bookmarkEnd w:id="3098"/>
      <w:proofErr w:type="spellStart"/>
      <w:r w:rsidRPr="00464299">
        <w:rPr>
          <w:rFonts w:ascii="David" w:hAnsi="David" w:cs="David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ו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ע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רי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ע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0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18013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0" w:name="fn:3100"/>
      <w:bookmarkEnd w:id="3099"/>
      <w:proofErr w:type="spellStart"/>
      <w:r w:rsidRPr="00464299">
        <w:rPr>
          <w:rFonts w:ascii="David" w:hAnsi="David" w:cs="David"/>
          <w:sz w:val="32"/>
          <w:szCs w:val="32"/>
          <w:rtl/>
        </w:rPr>
        <w:t>ש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יי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פ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פ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בנ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ל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F3E4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1" w:name="fn:3101"/>
      <w:bookmarkEnd w:id="3100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ב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8AAD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2" w:name="fn:3102"/>
      <w:bookmarkEnd w:id="3101"/>
      <w:proofErr w:type="spellStart"/>
      <w:r w:rsidRPr="00464299">
        <w:rPr>
          <w:rFonts w:ascii="David" w:hAnsi="David" w:cs="David"/>
          <w:sz w:val="32"/>
          <w:szCs w:val="32"/>
          <w:rtl/>
        </w:rPr>
        <w:t>ה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–ה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2FCD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3" w:name="fn:3103"/>
      <w:bookmarkEnd w:id="3102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ו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DAC1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4" w:name="fn:3104"/>
      <w:bookmarkEnd w:id="3103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3B013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5" w:name="fn:3105"/>
      <w:bookmarkEnd w:id="3104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AA38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6" w:name="fn:3106"/>
      <w:bookmarkEnd w:id="3105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3AF6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7" w:name="fn:3107"/>
      <w:bookmarkEnd w:id="3106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186D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8" w:name="fn:3108"/>
      <w:bookmarkEnd w:id="3107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ξέδ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כסד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3EF3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09" w:name="fn:3109"/>
      <w:bookmarkEnd w:id="3108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ז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13F2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0" w:name="fn:3110"/>
      <w:bookmarkEnd w:id="310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צ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ז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ט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ת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ז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5846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1" w:name="fn:3111"/>
      <w:bookmarkEnd w:id="311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</w:t>
      </w:r>
      <w:proofErr w:type="spellEnd"/>
      <w:proofErr w:type="gramStart"/>
      <w:r w:rsidRPr="00464299">
        <w:rPr>
          <w:rFonts w:ascii="David" w:hAnsi="David" w:cs="David"/>
          <w:sz w:val="32"/>
          <w:szCs w:val="32"/>
          <w:rtl/>
        </w:rPr>
        <w:t>“”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’ כ'. </w:t>
      </w:r>
      <w:hyperlink w:anchor="fnref:31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9563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2" w:name="fn:3112"/>
      <w:bookmarkEnd w:id="311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2699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3" w:name="fn:3113"/>
      <w:bookmarkEnd w:id="311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חר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ֵגֶ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ָגֹ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פ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זק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א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ֵגֶ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גלג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ָגֹ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CBF1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4" w:name="fn:3114"/>
      <w:bookmarkEnd w:id="311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 א’. </w:t>
      </w:r>
      <w:hyperlink w:anchor="fnref:31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EC71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5" w:name="fn:3115"/>
      <w:bookmarkEnd w:id="311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CAD7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6" w:name="fn:3116"/>
      <w:bookmarkEnd w:id="3115"/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ίτ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ר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C686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7" w:name="fn:3117"/>
      <w:bookmarkEnd w:id="311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ט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1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20F0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8" w:name="fn:3118"/>
      <w:bookmarkEnd w:id="3117"/>
      <w:r w:rsidRPr="00464299">
        <w:rPr>
          <w:rFonts w:ascii="David" w:hAnsi="David" w:cs="David"/>
          <w:sz w:val="32"/>
          <w:szCs w:val="32"/>
          <w:rtl/>
        </w:rPr>
        <w:t xml:space="preserve">§ 54. </w:t>
      </w:r>
      <w:hyperlink w:anchor="fnref:31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C867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19" w:name="fn:3119"/>
      <w:bookmarkEnd w:id="311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ח‘ ב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ז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4409C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0" w:name="fn:3120"/>
      <w:bookmarkEnd w:id="3119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Χ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א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ב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ול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ב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 12, 67 (</w:t>
      </w:r>
      <w:r w:rsidRPr="00464299">
        <w:rPr>
          <w:rFonts w:ascii="David" w:hAnsi="David" w:cs="David" w:hint="cs"/>
          <w:sz w:val="32"/>
          <w:szCs w:val="32"/>
          <w:rtl/>
        </w:rPr>
        <w:t>פ</w:t>
      </w:r>
      <w:r w:rsidRPr="00464299">
        <w:rPr>
          <w:rFonts w:ascii="David" w:hAnsi="David" w:cs="David"/>
          <w:sz w:val="32"/>
          <w:szCs w:val="32"/>
          <w:rtl/>
        </w:rPr>
        <w:t xml:space="preserve">.). </w:t>
      </w:r>
      <w:hyperlink w:anchor="fnref:31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3808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1" w:name="fn:3121"/>
      <w:bookmarkEnd w:id="3120"/>
      <w:proofErr w:type="spellStart"/>
      <w:r w:rsidRPr="00464299">
        <w:rPr>
          <w:rFonts w:ascii="David" w:hAnsi="David" w:cs="David"/>
          <w:sz w:val="32"/>
          <w:szCs w:val="32"/>
          <w:rtl/>
        </w:rPr>
        <w:t>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טיוכ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27–120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X 283. </w:t>
      </w:r>
      <w:hyperlink w:anchor="fnref:31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A58E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2" w:name="fn:3122"/>
      <w:bookmarkEnd w:id="3121"/>
      <w:r w:rsidRPr="00464299">
        <w:rPr>
          <w:rFonts w:ascii="Arial" w:hAnsi="Arial" w:cs="Arial" w:hint="cs"/>
          <w:sz w:val="32"/>
          <w:szCs w:val="32"/>
          <w:rtl/>
        </w:rPr>
        <w:t>Ἀβίβ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י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6934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3" w:name="fn:3123"/>
      <w:bookmarkEnd w:id="3122"/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ב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ד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16A0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4" w:name="fn:3124"/>
      <w:bookmarkEnd w:id="312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u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raep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Ev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IX 3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II 44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09A5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5" w:name="fn:3125"/>
      <w:bookmarkEnd w:id="3124"/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X 138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2C2E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6" w:name="fn:3126"/>
      <w:bookmarkEnd w:id="3125"/>
      <w:proofErr w:type="spellStart"/>
      <w:r w:rsidRPr="00464299">
        <w:rPr>
          <w:rFonts w:ascii="David" w:hAnsi="David" w:cs="David"/>
          <w:sz w:val="32"/>
          <w:szCs w:val="32"/>
          <w:rtl/>
        </w:rPr>
        <w:t>ה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ו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ק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יקלטיאנ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ד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רקל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נ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44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ד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קל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FFE4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7" w:name="fn:3127"/>
      <w:bookmarkEnd w:id="3126"/>
      <w:proofErr w:type="spellStart"/>
      <w:r w:rsidRPr="00464299">
        <w:rPr>
          <w:rFonts w:ascii="David" w:hAnsi="David" w:cs="David"/>
          <w:sz w:val="32"/>
          <w:szCs w:val="32"/>
          <w:rtl/>
        </w:rPr>
        <w:t>הח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בי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EBD9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8" w:name="fn:3128"/>
      <w:bookmarkEnd w:id="312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τυκ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ο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ש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Utic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פר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צפו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FE60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29" w:name="fn:3129"/>
      <w:bookmarkEnd w:id="3128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δήμο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15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δημουν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BADD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0" w:name="fn:3130"/>
      <w:bookmarkEnd w:id="3129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13–115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C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Cleme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i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hönikisch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Religio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itteilunge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Vorderasiatis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ägyptische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esellschaft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42, 3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Leipzig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939) p. 9. </w:t>
      </w:r>
      <w:hyperlink w:anchor="fnref:31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D63F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1" w:name="fn:3131"/>
      <w:bookmarkEnd w:id="3130"/>
      <w:proofErr w:type="spellStart"/>
      <w:r w:rsidRPr="00464299">
        <w:rPr>
          <w:rFonts w:ascii="David" w:hAnsi="David" w:cs="David"/>
          <w:sz w:val="32"/>
          <w:szCs w:val="32"/>
          <w:rtl/>
        </w:rPr>
        <w:t>בסת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5622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2" w:name="fn:3132"/>
      <w:bookmarkEnd w:id="313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7B05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3" w:name="fn:3133"/>
      <w:bookmarkEnd w:id="313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ζωρ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9D539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4" w:name="fn:3134"/>
      <w:bookmarkEnd w:id="3133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έδω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δ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δδώ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זכ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ג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59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δώ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9CB3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5" w:name="fn:3135"/>
      <w:bookmarkEnd w:id="3134"/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ά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977C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6" w:name="fn:3136"/>
      <w:bookmarkEnd w:id="313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τχώ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ה</w:t>
      </w:r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ωρ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A11FE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7" w:name="fn:3137"/>
      <w:bookmarkEnd w:id="3136"/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έ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λέ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5313B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8" w:name="fn:3138"/>
      <w:bookmarkEnd w:id="3137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άμο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δμὸ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όδμο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ק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דמ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ו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רומ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Πάλμυ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almyr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28A2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39" w:name="fn:3139"/>
      <w:bookmarkEnd w:id="313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ι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99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ῆ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ῖ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צ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Mna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FAA9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0" w:name="fn:3140"/>
      <w:bookmarkEnd w:id="313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έμφι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4C40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1" w:name="fn:3141"/>
      <w:bookmarkEnd w:id="314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61. </w:t>
      </w:r>
      <w:hyperlink w:anchor="fnref:31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5F6C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2" w:name="fn:3142"/>
      <w:bookmarkEnd w:id="3141"/>
      <w:r w:rsidRPr="00464299">
        <w:rPr>
          <w:rFonts w:ascii="Calibri" w:hAnsi="Calibri" w:cs="Calibri" w:hint="cs"/>
          <w:sz w:val="32"/>
          <w:szCs w:val="32"/>
          <w:rtl/>
        </w:rPr>
        <w:t>Φ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ώθ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C74F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3" w:name="fn:3143"/>
      <w:bookmarkEnd w:id="3142"/>
      <w:proofErr w:type="spellStart"/>
      <w:r w:rsidRPr="00464299">
        <w:rPr>
          <w:rFonts w:ascii="David" w:hAnsi="David" w:cs="David"/>
          <w:sz w:val="32"/>
          <w:szCs w:val="32"/>
          <w:rtl/>
        </w:rPr>
        <w:t>ה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ח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ינ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כ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א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32591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4" w:name="fn:3144"/>
      <w:bookmarkEnd w:id="314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Πτολε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ῖοι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9157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5" w:name="fn:3145"/>
      <w:bookmarkEnd w:id="3144"/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99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DC31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6" w:name="fn:3146"/>
      <w:bookmarkEnd w:id="314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ικ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ύλ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00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יטוק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743A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7" w:name="fn:3147"/>
      <w:bookmarkEnd w:id="3146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ז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')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ש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פ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ק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מ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'). </w:t>
      </w:r>
      <w:hyperlink w:anchor="fnref:31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072F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8" w:name="fn:3148"/>
      <w:bookmarkEnd w:id="3147"/>
      <w:r w:rsidRPr="00464299">
        <w:rPr>
          <w:rFonts w:ascii="David" w:hAnsi="David" w:cs="David"/>
          <w:sz w:val="32"/>
          <w:szCs w:val="32"/>
          <w:rtl/>
        </w:rPr>
        <w:t xml:space="preserve">§ 165. </w:t>
      </w:r>
      <w:hyperlink w:anchor="fnref:31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A9F7E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49" w:name="fn:3149"/>
      <w:bookmarkEnd w:id="314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’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יז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ב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ת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989DA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0" w:name="fn:3150"/>
      <w:bookmarkEnd w:id="314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άθ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ῆ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E5F5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1" w:name="fn:3151"/>
      <w:bookmarkEnd w:id="315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‘ י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0BE3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2" w:name="fn:3152"/>
      <w:bookmarkEnd w:id="3151"/>
      <w:proofErr w:type="spellStart"/>
      <w:r w:rsidRPr="00464299">
        <w:rPr>
          <w:rFonts w:ascii="David" w:hAnsi="David" w:cs="David"/>
          <w:sz w:val="32"/>
          <w:szCs w:val="32"/>
          <w:rtl/>
        </w:rPr>
        <w:t>מפ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ק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16DA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3" w:name="fn:3153"/>
      <w:bookmarkEnd w:id="3152"/>
      <w:r w:rsidRPr="00464299">
        <w:rPr>
          <w:rFonts w:ascii="Arial" w:hAnsi="Arial" w:cs="Arial" w:hint="cs"/>
          <w:sz w:val="32"/>
          <w:szCs w:val="32"/>
          <w:rtl/>
        </w:rPr>
        <w:t>ἡ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ρυθρὰ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σσ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D250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4" w:name="fn:3154"/>
      <w:bookmarkEnd w:id="3153"/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εσειών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ιὼ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6C5E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5" w:name="fn:3155"/>
      <w:bookmarkEnd w:id="315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ᾼἰλ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ῇ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ᾼἰλ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ᾼἰλ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X 245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Η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θοὐ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62B9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6" w:name="fn:3156"/>
      <w:bookmarkEnd w:id="315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ρενίκ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771E9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7" w:name="fn:3157"/>
      <w:bookmarkEnd w:id="315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DD51F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8" w:name="fn:3158"/>
      <w:bookmarkEnd w:id="315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ώφει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ח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ל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φηρ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9D17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59" w:name="fn:3159"/>
      <w:bookmarkEnd w:id="315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A766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0" w:name="fn:3160"/>
      <w:bookmarkEnd w:id="3159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0777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1" w:name="fn:3161"/>
      <w:bookmarkEnd w:id="316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72225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2" w:name="fn:3162"/>
      <w:bookmarkEnd w:id="3161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39BB53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3" w:name="fn:3163"/>
      <w:bookmarkEnd w:id="3162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ח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8446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4" w:name="fn:3164"/>
      <w:bookmarkEnd w:id="316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‘ ט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9934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5" w:name="fn:3165"/>
      <w:bookmarkEnd w:id="3164"/>
      <w:proofErr w:type="spellStart"/>
      <w:r w:rsidRPr="00464299">
        <w:rPr>
          <w:rFonts w:ascii="David" w:hAnsi="David" w:cs="David"/>
          <w:sz w:val="32"/>
          <w:szCs w:val="32"/>
          <w:rtl/>
        </w:rPr>
        <w:t>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‘ ו’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נ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786C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6" w:name="fn:3166"/>
      <w:bookmarkEnd w:id="3165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164. </w:t>
      </w:r>
      <w:hyperlink w:anchor="fnref:31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E848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7" w:name="fn:3167"/>
      <w:bookmarkEnd w:id="316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מו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מוג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ξύ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έλεκη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רו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ξύλ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υκί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צ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ר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לפ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lastRenderedPageBreak/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גד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„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ר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ר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מוגין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“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אר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ד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402D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8" w:name="fn:3168"/>
      <w:bookmarkEnd w:id="316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r w:rsidRPr="00464299">
        <w:rPr>
          <w:rFonts w:ascii="Arial" w:hAnsi="Arial" w:cs="Arial" w:hint="cs"/>
          <w:sz w:val="32"/>
          <w:szCs w:val="32"/>
          <w:rtl/>
        </w:rPr>
        <w:t>ὑπ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οστηρίγ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ατα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ס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άσεις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22A6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69" w:name="fn:3169"/>
      <w:bookmarkEnd w:id="3168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ֳרָ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ֶרֶ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έρ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</w:t>
      </w:r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1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47DA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0" w:name="fn:3170"/>
      <w:bookmarkEnd w:id="3169"/>
      <w:proofErr w:type="spellStart"/>
      <w:r w:rsidRPr="00464299">
        <w:rPr>
          <w:rFonts w:ascii="David" w:hAnsi="David" w:cs="David"/>
          <w:sz w:val="32"/>
          <w:szCs w:val="32"/>
          <w:rtl/>
        </w:rPr>
        <w:t>ל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ח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רוש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ק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8F40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1" w:name="fn:3171"/>
      <w:bookmarkEnd w:id="317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B2D7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2" w:name="fn:3172"/>
      <w:bookmarkEnd w:id="317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F83D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3" w:name="fn:3173"/>
      <w:bookmarkEnd w:id="3172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67475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4" w:name="fn:3174"/>
      <w:bookmarkEnd w:id="317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ט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2805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5" w:name="fn:3175"/>
      <w:bookmarkEnd w:id="3174"/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: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σεῖ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artesso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ספ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ב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פריק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מל</w:t>
      </w:r>
      <w:r w:rsidRPr="00464299">
        <w:rPr>
          <w:rFonts w:ascii="David" w:hAnsi="David" w:cs="David"/>
          <w:sz w:val="32"/>
          <w:szCs w:val="32"/>
          <w:rtl/>
        </w:rPr>
        <w:t>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ש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קיליק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ס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ט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ג' (פ.). </w:t>
      </w:r>
      <w:hyperlink w:anchor="fnref:31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785F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6" w:name="fn:3176"/>
      <w:bookmarkEnd w:id="3175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וש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וכ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“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Weil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1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056A5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7" w:name="fn:3177"/>
      <w:bookmarkEnd w:id="317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CDFBA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8" w:name="fn:3178"/>
      <w:bookmarkEnd w:id="317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ל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3CF4C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79" w:name="fn:3179"/>
      <w:bookmarkEnd w:id="3178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87B4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0" w:name="fn:3180"/>
      <w:bookmarkEnd w:id="317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וס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רכ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נ”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ו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רו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רכ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1A4D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1" w:name="fn:3181"/>
      <w:bookmarkEnd w:id="3180"/>
      <w:proofErr w:type="spellStart"/>
      <w:r w:rsidRPr="00464299">
        <w:rPr>
          <w:rFonts w:ascii="David" w:hAnsi="David" w:cs="David"/>
          <w:sz w:val="32"/>
          <w:szCs w:val="32"/>
          <w:rtl/>
        </w:rPr>
        <w:t>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גד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ו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150F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2" w:name="fn:3182"/>
      <w:bookmarkEnd w:id="3181"/>
      <w:proofErr w:type="spellStart"/>
      <w:r w:rsidRPr="00464299">
        <w:rPr>
          <w:rFonts w:ascii="David" w:hAnsi="David" w:cs="David"/>
          <w:sz w:val="32"/>
          <w:szCs w:val="32"/>
          <w:rtl/>
        </w:rPr>
        <w:t>בע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FB550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3" w:name="fn:3183"/>
      <w:bookmarkEnd w:id="318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τ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τ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τ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יט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חמ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ר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FAADA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4" w:name="fn:3184"/>
      <w:bookmarkEnd w:id="3183"/>
      <w:proofErr w:type="spellStart"/>
      <w:r w:rsidRPr="00464299">
        <w:rPr>
          <w:rFonts w:ascii="David" w:hAnsi="David" w:cs="David"/>
          <w:sz w:val="32"/>
          <w:szCs w:val="32"/>
          <w:rtl/>
        </w:rPr>
        <w:t>לתא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E41E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5" w:name="fn:3185"/>
      <w:bookmarkEnd w:id="3184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ה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ב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’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רד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…“ (פ.). </w:t>
      </w:r>
      <w:hyperlink w:anchor="fnref:31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808C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6" w:name="fn:3186"/>
      <w:bookmarkEnd w:id="318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צ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A76F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7" w:name="fn:3187"/>
      <w:bookmarkEnd w:id="3186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ב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71C8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8" w:name="fn:3188"/>
      <w:bookmarkEnd w:id="318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כ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כ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רכ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II 194). </w:t>
      </w:r>
      <w:hyperlink w:anchor="fnref:31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2D86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89" w:name="fn:3189"/>
      <w:bookmarkEnd w:id="318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כ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מס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עש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7E255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0" w:name="fn:3190"/>
      <w:bookmarkEnd w:id="318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6BD7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1" w:name="fn:3191"/>
      <w:bookmarkEnd w:id="3190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ד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ה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3409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2" w:name="fn:3192"/>
      <w:bookmarkEnd w:id="319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ר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אב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ת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4B0D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3" w:name="fn:3193"/>
      <w:bookmarkEnd w:id="319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‘ ג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ו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חלוק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ס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י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ב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ל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I </w:t>
      </w:r>
      <w:hyperlink w:anchor="fnref:31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489444" w14:textId="77777777" w:rsidR="00464299" w:rsidRPr="00464299" w:rsidRDefault="00464299" w:rsidP="00464299">
      <w:pPr>
        <w:pStyle w:val="Compact"/>
        <w:numPr>
          <w:ilvl w:val="1"/>
          <w:numId w:val="5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חמ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.</w:t>
      </w:r>
    </w:p>
    <w:p w14:paraId="266CAEC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4" w:name="fn:3194"/>
      <w:bookmarkEnd w:id="3193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Heineman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Philo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riech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u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üd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Bildung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18. </w:t>
      </w:r>
      <w:hyperlink w:anchor="fnref:31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79B3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5" w:name="fn:3195"/>
      <w:bookmarkEnd w:id="3194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ג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א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’ § 650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צ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ש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ב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ח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1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D4F5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6" w:name="fn:3196"/>
      <w:bookmarkEnd w:id="319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ל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II 72. </w:t>
      </w:r>
      <w:hyperlink w:anchor="fnref:31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D60657" w14:textId="77777777" w:rsidR="00464299" w:rsidRPr="00464299" w:rsidRDefault="00464299" w:rsidP="00464299">
      <w:pPr>
        <w:pStyle w:val="Compact"/>
        <w:numPr>
          <w:ilvl w:val="1"/>
          <w:numId w:val="6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חר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'.</w:t>
      </w:r>
    </w:p>
    <w:p w14:paraId="6ABE26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7" w:name="fn:3197"/>
      <w:bookmarkEnd w:id="319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07. </w:t>
      </w:r>
      <w:hyperlink w:anchor="fnref:31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E086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8" w:name="fn:3198"/>
      <w:bookmarkEnd w:id="319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ר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8F5A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199" w:name="fn:3199"/>
      <w:bookmarkEnd w:id="3198"/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δε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ε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δὲ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1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9498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0" w:name="fn:3200"/>
      <w:bookmarkEnd w:id="3199"/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II 109. </w:t>
      </w:r>
      <w:hyperlink w:anchor="fnref:32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B885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1" w:name="fn:3201"/>
      <w:bookmarkEnd w:id="320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F253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2" w:name="fn:3202"/>
      <w:bookmarkEnd w:id="3201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ί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κεμεί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ל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חפני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C70C48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3" w:name="fn:3203"/>
      <w:bookmarkEnd w:id="320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מ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ז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ר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ת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בינ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ד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300F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4" w:name="fn:3204"/>
      <w:bookmarkEnd w:id="3203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מ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7C93B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5" w:name="fn:3205"/>
      <w:bookmarkEnd w:id="320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άζ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σρώ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ECF4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6" w:name="fn:3206"/>
      <w:bookmarkEnd w:id="320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αάζαρ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ράζ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649C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7" w:name="fn:3207"/>
      <w:bookmarkEnd w:id="320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φην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CCCA1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8" w:name="fn:3208"/>
      <w:bookmarkEnd w:id="3207"/>
      <w:proofErr w:type="spellStart"/>
      <w:r w:rsidRPr="00464299">
        <w:rPr>
          <w:rFonts w:ascii="David" w:hAnsi="David" w:cs="David"/>
          <w:sz w:val="32"/>
          <w:szCs w:val="32"/>
          <w:rtl/>
        </w:rPr>
        <w:t>מ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כ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ז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מ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68AE1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09" w:name="fn:3209"/>
      <w:bookmarkEnd w:id="320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EB4F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0" w:name="fn:3210"/>
      <w:bookmarkEnd w:id="3209"/>
      <w:r w:rsidRPr="00464299">
        <w:rPr>
          <w:rFonts w:ascii="Calibri" w:hAnsi="Calibri" w:cs="Calibri" w:hint="cs"/>
          <w:sz w:val="32"/>
          <w:szCs w:val="32"/>
          <w:rtl/>
        </w:rPr>
        <w:t>Ναβατ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ί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Ν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τ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5D210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1" w:name="fn:3211"/>
      <w:bookmarkEnd w:id="321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ק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C7E5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2" w:name="fn:3212"/>
      <w:bookmarkEnd w:id="321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C8AD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3" w:name="fn:3213"/>
      <w:bookmarkEnd w:id="321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ε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C4B0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4" w:name="fn:3214"/>
      <w:bookmarkEnd w:id="321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. </w:t>
      </w:r>
      <w:hyperlink w:anchor="fnref:32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C00E5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5" w:name="fn:3215"/>
      <w:bookmarkEnd w:id="321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כס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ל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ל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ר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ת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’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2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F377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6" w:name="fn:3216"/>
      <w:bookmarkEnd w:id="3215"/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92A035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7" w:name="fn:3217"/>
      <w:bookmarkEnd w:id="321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טי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CED22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8" w:name="fn:3218"/>
      <w:bookmarkEnd w:id="3217"/>
      <w:proofErr w:type="spellStart"/>
      <w:r w:rsidRPr="00464299">
        <w:rPr>
          <w:rFonts w:ascii="David" w:hAnsi="David" w:cs="David"/>
          <w:sz w:val="32"/>
          <w:szCs w:val="32"/>
          <w:rtl/>
        </w:rPr>
        <w:t>המאור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ו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מ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יל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ק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צ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603EA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19" w:name="fn:3219"/>
      <w:bookmarkEnd w:id="321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Ἴ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κ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υ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κεί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253. VII 105. </w:t>
      </w:r>
      <w:hyperlink w:anchor="fnref:32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50D13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0" w:name="fn:3220"/>
      <w:bookmarkEnd w:id="3219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‘ ל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76A2B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1" w:name="fn:3221"/>
      <w:bookmarkEnd w:id="3220"/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הג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4E07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2" w:name="fn:3222"/>
      <w:bookmarkEnd w:id="3221"/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53. </w:t>
      </w:r>
      <w:hyperlink w:anchor="fnref:32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7EAC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3" w:name="fn:3223"/>
      <w:bookmarkEnd w:id="322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B11E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4" w:name="fn:3224"/>
      <w:bookmarkEnd w:id="322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όαμ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ο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οά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DB1E8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5" w:name="fn:3225"/>
      <w:bookmarkEnd w:id="322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2F35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6" w:name="fn:3226"/>
      <w:bookmarkEnd w:id="322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Νουμᾶ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ל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Μ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291C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7" w:name="fn:3227"/>
      <w:bookmarkEnd w:id="322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ח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R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Faerb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König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Salom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i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r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Traditio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Wien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1902)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42 .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(פ.) </w:t>
      </w:r>
      <w:hyperlink w:anchor="fnref:32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32AC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8" w:name="fn:3228"/>
      <w:bookmarkEnd w:id="322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1451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29" w:name="fn:3229"/>
      <w:bookmarkEnd w:id="322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2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7680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0" w:name="fn:3230"/>
      <w:bookmarkEnd w:id="322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2780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1" w:name="fn:3231"/>
      <w:bookmarkEnd w:id="3230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I 293. </w:t>
      </w:r>
      <w:hyperlink w:anchor="fnref:32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83F1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2" w:name="fn:3232"/>
      <w:bookmarkEnd w:id="323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D8EB0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3" w:name="fn:3233"/>
      <w:bookmarkEnd w:id="3232"/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ש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BD40F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4" w:name="fn:3234"/>
      <w:bookmarkEnd w:id="323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ט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71F9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5" w:name="fn:3235"/>
      <w:bookmarkEnd w:id="323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2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C8CF9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6" w:name="fn:3236"/>
      <w:bookmarkEnd w:id="323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לב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ז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43AA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7" w:name="fn:3237"/>
      <w:bookmarkEnd w:id="323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F2CA7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8" w:name="fn:3238"/>
      <w:bookmarkEnd w:id="3237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ά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λι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ג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4CF9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39" w:name="fn:3239"/>
      <w:bookmarkEnd w:id="323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ח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V 1.1 § 3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כ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פ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ד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08A3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0" w:name="fn:3240"/>
      <w:bookmarkEnd w:id="323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8559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1" w:name="fn:3241"/>
      <w:bookmarkEnd w:id="3240"/>
      <w:proofErr w:type="spellStart"/>
      <w:r w:rsidRPr="00464299">
        <w:rPr>
          <w:rFonts w:ascii="David" w:hAnsi="David" w:cs="David"/>
          <w:sz w:val="32"/>
          <w:szCs w:val="32"/>
          <w:rtl/>
        </w:rPr>
        <w:t>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גי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ח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מס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רוש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B844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2" w:name="fn:3242"/>
      <w:bookmarkEnd w:id="324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21A63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3" w:name="fn:3243"/>
      <w:bookmarkEnd w:id="3242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6C7A6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4" w:name="fn:3244"/>
      <w:bookmarkEnd w:id="324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ר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A122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5" w:name="fn:3245"/>
      <w:bookmarkEnd w:id="324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ד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B29B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6" w:name="fn:3246"/>
      <w:bookmarkEnd w:id="324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קט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FE60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7" w:name="fn:3247"/>
      <w:bookmarkEnd w:id="324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άδ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דהי</w:t>
      </w:r>
      <w:proofErr w:type="gramEnd"/>
      <w:r w:rsidRPr="00464299">
        <w:rPr>
          <w:rFonts w:ascii="David" w:hAnsi="David" w:cs="David" w:hint="cs"/>
          <w:sz w:val="32"/>
          <w:szCs w:val="32"/>
          <w:rtl/>
        </w:rPr>
        <w:t>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ט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בחז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ע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ח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lastRenderedPageBreak/>
        <w:t>כ‘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נחומ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 w:hint="cs"/>
          <w:sz w:val="32"/>
          <w:szCs w:val="32"/>
          <w:rtl/>
        </w:rPr>
        <w:t>ו’</w:t>
      </w:r>
      <w:r w:rsidRPr="00464299">
        <w:rPr>
          <w:rFonts w:ascii="David" w:hAnsi="David" w:cs="David"/>
          <w:sz w:val="32"/>
          <w:szCs w:val="32"/>
          <w:rtl/>
        </w:rPr>
        <w:t>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סיק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ק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א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C701C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8" w:name="fn:3248"/>
      <w:bookmarkEnd w:id="324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צ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9B2B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49" w:name="fn:3249"/>
      <w:bookmarkEnd w:id="3248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μελή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שמע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ֵלֶ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תרגו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ש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בה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שר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D4EE2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0" w:name="fn:3250"/>
      <w:bookmarkEnd w:id="3249"/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C182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1" w:name="fn:3251"/>
      <w:bookmarkEnd w:id="325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B06A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2" w:name="fn:3252"/>
      <w:bookmarkEnd w:id="325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F4DEC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3" w:name="fn:3253"/>
      <w:bookmarkEnd w:id="325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פר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ב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לב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012F7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4" w:name="fn:3254"/>
      <w:bookmarkEnd w:id="3253"/>
      <w:proofErr w:type="spellStart"/>
      <w:r w:rsidRPr="00464299">
        <w:rPr>
          <w:rFonts w:ascii="David" w:hAnsi="David" w:cs="David"/>
          <w:sz w:val="32"/>
          <w:szCs w:val="32"/>
          <w:rtl/>
        </w:rPr>
        <w:t>הני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BDCFC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5" w:name="fn:3255"/>
      <w:bookmarkEnd w:id="325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צא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6D9FF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6" w:name="fn:3256"/>
      <w:bookmarkEnd w:id="325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1E7B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7" w:name="fn:3257"/>
      <w:bookmarkEnd w:id="3256"/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83DC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8" w:name="fn:3258"/>
      <w:bookmarkEnd w:id="3257"/>
      <w:proofErr w:type="spellStart"/>
      <w:r w:rsidRPr="00464299">
        <w:rPr>
          <w:rFonts w:ascii="David" w:hAnsi="David" w:cs="David"/>
          <w:sz w:val="32"/>
          <w:szCs w:val="32"/>
          <w:rtl/>
        </w:rPr>
        <w:t>ב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A672B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59" w:name="fn:3259"/>
      <w:bookmarkEnd w:id="3258"/>
      <w:proofErr w:type="spellStart"/>
      <w:r w:rsidRPr="00464299">
        <w:rPr>
          <w:rFonts w:ascii="David" w:hAnsi="David" w:cs="David"/>
          <w:sz w:val="32"/>
          <w:szCs w:val="32"/>
          <w:rtl/>
        </w:rPr>
        <w:t>ירוש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8B0D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0" w:name="fn:3260"/>
      <w:bookmarkEnd w:id="325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ק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A023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1" w:name="fn:3261"/>
      <w:bookmarkEnd w:id="326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8BC4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2" w:name="fn:3262"/>
      <w:bookmarkEnd w:id="3261"/>
      <w:proofErr w:type="spellStart"/>
      <w:r w:rsidRPr="00464299">
        <w:rPr>
          <w:rFonts w:ascii="David" w:hAnsi="David" w:cs="David"/>
          <w:sz w:val="32"/>
          <w:szCs w:val="32"/>
          <w:rtl/>
        </w:rPr>
        <w:t>המל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פוא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ו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ספ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ק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F685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3" w:name="fn:3263"/>
      <w:bookmarkEnd w:id="3262"/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ל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ת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7057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4" w:name="fn:3264"/>
      <w:bookmarkEnd w:id="3263"/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ד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פ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ב”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ג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2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DFCB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5" w:name="fn:3265"/>
      <w:bookmarkEnd w:id="326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ו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ש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9891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6" w:name="fn:3266"/>
      <w:bookmarkEnd w:id="326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גד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חט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ר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0E80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7" w:name="fn:3267"/>
      <w:bookmarkEnd w:id="326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'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71BE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8" w:name="fn:3268"/>
      <w:bookmarkEnd w:id="326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θλεέ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וסח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ח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σεέ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9E760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69" w:name="fn:3269"/>
      <w:bookmarkEnd w:id="326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lastRenderedPageBreak/>
        <w:t>Ἠτ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έ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τ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186. </w:t>
      </w:r>
      <w:hyperlink w:anchor="fnref:32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F22AD2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0" w:name="fn:3270"/>
      <w:bookmarkEnd w:id="3269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κωέ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599D5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1" w:name="fn:3271"/>
      <w:bookmarkEnd w:id="3270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θσού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θσουρ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F6DD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2" w:name="fn:3272"/>
      <w:bookmarkEnd w:id="327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χώ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κχ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κχώ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170. </w:t>
      </w:r>
      <w:hyperlink w:anchor="fnref:32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A482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3" w:name="fn:3273"/>
      <w:bookmarkEnd w:id="327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δολλ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δολ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247. </w:t>
      </w:r>
      <w:hyperlink w:anchor="fnref:32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3544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4" w:name="fn:3274"/>
      <w:bookmarkEnd w:id="327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άθ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נמ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די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8AB6B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5" w:name="fn:3275"/>
      <w:bookmarkEnd w:id="327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άρι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ι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99125E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6" w:name="fn:3276"/>
      <w:bookmarkEnd w:id="3275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ιφ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ε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275. </w:t>
      </w:r>
      <w:hyperlink w:anchor="fnref:32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6921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7" w:name="fn:3277"/>
      <w:bookmarkEnd w:id="327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ω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ίμ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2EB0E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8" w:name="fn:3278"/>
      <w:bookmarkEnd w:id="327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Λάχεισ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448C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79" w:name="fn:3279"/>
      <w:bookmarkEnd w:id="327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ζηκ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170. </w:t>
      </w:r>
      <w:hyperlink w:anchor="fnref:32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EDDE9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0" w:name="fn:3280"/>
      <w:bookmarkEnd w:id="3279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ά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ρα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42C34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1" w:name="fn:3281"/>
      <w:bookmarkEnd w:id="328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λώμ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ἰδ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4B85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2" w:name="fn:3282"/>
      <w:bookmarkEnd w:id="3281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ה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5C4D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3" w:name="fn:3283"/>
      <w:bookmarkEnd w:id="3282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1BC0A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4" w:name="fn:3284"/>
      <w:bookmarkEnd w:id="3283"/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II 190. 243. </w:t>
      </w:r>
      <w:hyperlink w:anchor="fnref:32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DB9CC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5" w:name="fn:3285"/>
      <w:bookmarkEnd w:id="3284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F3FA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6" w:name="fn:3286"/>
      <w:bookmarkEnd w:id="3285"/>
      <w:r w:rsidRPr="00464299">
        <w:rPr>
          <w:rFonts w:ascii="Arial" w:hAnsi="Arial" w:cs="Arial" w:hint="cs"/>
          <w:sz w:val="32"/>
          <w:szCs w:val="32"/>
          <w:rtl/>
        </w:rPr>
        <w:t>Ἁβί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</w:t>
      </w:r>
      <w:r w:rsidRPr="00464299">
        <w:rPr>
          <w:rFonts w:ascii="Calibri" w:hAnsi="Calibri" w:cs="Calibri" w:hint="cs"/>
          <w:sz w:val="32"/>
          <w:szCs w:val="32"/>
          <w:rtl/>
        </w:rPr>
        <w:t>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D9C78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7" w:name="fn:3287"/>
      <w:bookmarkEnd w:id="328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לג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C9B5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8" w:name="fn:3288"/>
      <w:bookmarkEnd w:id="328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35A5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89" w:name="fn:3289"/>
      <w:bookmarkEnd w:id="328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σῶκ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ύ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κ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§</w:t>
      </w:r>
      <w:r w:rsidRPr="00464299">
        <w:rPr>
          <w:rFonts w:ascii="David" w:hAnsi="David" w:cs="David"/>
          <w:sz w:val="32"/>
          <w:szCs w:val="32"/>
          <w:rtl/>
        </w:rPr>
        <w:t xml:space="preserve"> 210. </w:t>
      </w:r>
      <w:hyperlink w:anchor="fnref:32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27616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0" w:name="fn:3290"/>
      <w:bookmarkEnd w:id="3289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60. </w:t>
      </w:r>
      <w:hyperlink w:anchor="fnref:32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9D0667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1" w:name="fn:3291"/>
      <w:bookmarkEnd w:id="329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צ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F89A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2" w:name="fn:3292"/>
      <w:bookmarkEnd w:id="3291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כ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4E2E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3" w:name="fn:3293"/>
      <w:bookmarkEnd w:id="3292"/>
      <w:r w:rsidRPr="00464299">
        <w:rPr>
          <w:rFonts w:ascii="Calibri" w:hAnsi="Calibri" w:cs="Calibri" w:hint="cs"/>
          <w:sz w:val="32"/>
          <w:szCs w:val="32"/>
          <w:rtl/>
        </w:rPr>
        <w:t>Σαμ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6AFEF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4" w:name="fn:3294"/>
      <w:bookmarkEnd w:id="329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'. </w:t>
      </w:r>
      <w:hyperlink w:anchor="fnref:32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C3D4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5" w:name="fn:3295"/>
      <w:bookmarkEnd w:id="3294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נ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AB93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6" w:name="fn:3296"/>
      <w:bookmarkEnd w:id="3295"/>
      <w:proofErr w:type="spellStart"/>
      <w:r w:rsidRPr="00464299">
        <w:rPr>
          <w:rFonts w:ascii="David" w:hAnsi="David" w:cs="David"/>
          <w:sz w:val="32"/>
          <w:szCs w:val="32"/>
          <w:rtl/>
        </w:rPr>
        <w:t>המ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וס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מ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ר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 ז’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ט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VII 104. </w:t>
      </w:r>
      <w:hyperlink w:anchor="fnref:32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3626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7" w:name="fn:3297"/>
      <w:bookmarkEnd w:id="3296"/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02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68. </w:t>
      </w:r>
      <w:hyperlink w:anchor="fnref:32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666A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8" w:name="fn:3298"/>
      <w:bookmarkEnd w:id="3297"/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02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צ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וד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2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F011C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299" w:name="fn:3299"/>
      <w:bookmarkEnd w:id="3298"/>
      <w:proofErr w:type="spellStart"/>
      <w:r w:rsidRPr="00464299">
        <w:rPr>
          <w:rFonts w:ascii="David" w:hAnsi="David" w:cs="David"/>
          <w:sz w:val="32"/>
          <w:szCs w:val="32"/>
          <w:rtl/>
        </w:rPr>
        <w:t>הירודוט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I 104. </w:t>
      </w:r>
      <w:hyperlink w:anchor="fnref:32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BD5E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0" w:name="fn:3300"/>
      <w:bookmarkEnd w:id="3299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Πα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ιστί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ύρ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תר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פלשתי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ס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hyperlink w:anchor="fnref:33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CDAD5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1" w:name="fn:3301"/>
      <w:bookmarkEnd w:id="330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“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7F47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2" w:name="fn:3302"/>
      <w:bookmarkEnd w:id="3301"/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י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ד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זד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י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ח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י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E8FC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3" w:name="fn:3303"/>
      <w:bookmarkEnd w:id="330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3866F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4" w:name="fn:3304"/>
      <w:bookmarkEnd w:id="330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ז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לי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י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D23D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5" w:name="fn:3305"/>
      <w:bookmarkEnd w:id="330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8E9E2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6" w:name="fn:3306"/>
      <w:bookmarkEnd w:id="3305"/>
      <w:proofErr w:type="spellStart"/>
      <w:r w:rsidRPr="00464299">
        <w:rPr>
          <w:rFonts w:ascii="David" w:hAnsi="David" w:cs="David"/>
          <w:sz w:val="32"/>
          <w:szCs w:val="32"/>
          <w:rtl/>
        </w:rPr>
        <w:t>י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המ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סתי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ו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ב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ת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556C7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7" w:name="fn:3307"/>
      <w:bookmarkEnd w:id="330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'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301E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8" w:name="fn:3308"/>
      <w:bookmarkEnd w:id="3307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ת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0C10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09" w:name="fn:3309"/>
      <w:bookmarkEnd w:id="3308"/>
      <w:proofErr w:type="spellStart"/>
      <w:r w:rsidRPr="00464299">
        <w:rPr>
          <w:rFonts w:ascii="David" w:hAnsi="David" w:cs="David"/>
          <w:sz w:val="32"/>
          <w:szCs w:val="32"/>
          <w:rtl/>
        </w:rPr>
        <w:t>בדה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EA238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0" w:name="fn:3310"/>
      <w:bookmarkEnd w:id="330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ρο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Σ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ρο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ομορ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6102B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1" w:name="fn:3311"/>
      <w:bookmarkEnd w:id="331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B16A0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2" w:name="fn:3312"/>
      <w:bookmarkEnd w:id="3311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ח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3CDE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3" w:name="fn:3313"/>
      <w:bookmarkEnd w:id="3312"/>
      <w:proofErr w:type="spellStart"/>
      <w:r w:rsidRPr="00464299">
        <w:rPr>
          <w:rFonts w:ascii="David" w:hAnsi="David" w:cs="David"/>
          <w:sz w:val="32"/>
          <w:szCs w:val="32"/>
          <w:rtl/>
        </w:rPr>
        <w:t>ז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3F96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4" w:name="fn:3314"/>
      <w:bookmarkEnd w:id="331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נח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בנו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ט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3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80D6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5" w:name="fn:3315"/>
      <w:bookmarkEnd w:id="3314"/>
      <w:proofErr w:type="spellStart"/>
      <w:r w:rsidRPr="00464299">
        <w:rPr>
          <w:rFonts w:ascii="David" w:hAnsi="David" w:cs="David"/>
          <w:sz w:val="32"/>
          <w:szCs w:val="32"/>
          <w:rtl/>
        </w:rPr>
        <w:t>שא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AFF1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6" w:name="fn:3316"/>
      <w:bookmarkEnd w:id="331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CE32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7" w:name="fn:3317"/>
      <w:bookmarkEnd w:id="331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פ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נ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77FA6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8" w:name="fn:3318"/>
      <w:bookmarkEnd w:id="331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CE7E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19" w:name="fn:3319"/>
      <w:bookmarkEnd w:id="3318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ג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D379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0" w:name="fn:3320"/>
      <w:bookmarkEnd w:id="331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ט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CEAEB0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1" w:name="fn:3321"/>
      <w:bookmarkEnd w:id="332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'. </w:t>
      </w:r>
      <w:hyperlink w:anchor="fnref:33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47D02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2" w:name="fn:3322"/>
      <w:bookmarkEnd w:id="332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0922D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3" w:name="fn:3323"/>
      <w:bookmarkEnd w:id="332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αδ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Να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28A4E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4" w:name="fn:3324"/>
      <w:bookmarkEnd w:id="3323"/>
      <w:r w:rsidRPr="00464299">
        <w:rPr>
          <w:rFonts w:ascii="Calibri" w:hAnsi="Calibri" w:cs="Calibri" w:hint="cs"/>
          <w:sz w:val="32"/>
          <w:szCs w:val="32"/>
          <w:rtl/>
        </w:rPr>
        <w:t>Γ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E6C7E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5" w:name="fn:3325"/>
      <w:bookmarkEnd w:id="332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בת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לש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חל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90C1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6" w:name="fn:3326"/>
      <w:bookmarkEnd w:id="3325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Β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5406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7" w:name="fn:3327"/>
      <w:bookmarkEnd w:id="332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ῖ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ἴ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Ἴ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ι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χεί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ει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96CFC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8" w:name="fn:3328"/>
      <w:bookmarkEnd w:id="3327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יל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ADDA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29" w:name="fn:3329"/>
      <w:bookmarkEnd w:id="3328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71. </w:t>
      </w:r>
      <w:hyperlink w:anchor="fnref:33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9DF5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0" w:name="fn:3330"/>
      <w:bookmarkEnd w:id="332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D85F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1" w:name="fn:3331"/>
      <w:bookmarkEnd w:id="333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מ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D71A4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2" w:name="fn:3332"/>
      <w:bookmarkEnd w:id="3331"/>
      <w:r w:rsidRPr="00464299">
        <w:rPr>
          <w:rFonts w:ascii="Calibri" w:hAnsi="Calibri" w:cs="Calibri" w:hint="cs"/>
          <w:sz w:val="32"/>
          <w:szCs w:val="32"/>
          <w:rtl/>
        </w:rPr>
        <w:t>Ζαρ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ῖ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άρε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184FD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3" w:name="fn:3333"/>
      <w:bookmarkEnd w:id="3332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7BBC5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4" w:name="fn:3334"/>
      <w:bookmarkEnd w:id="3333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ή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ισ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9368A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5" w:name="fn:3335"/>
      <w:bookmarkEnd w:id="3334"/>
      <w:r w:rsidRPr="00464299">
        <w:rPr>
          <w:rFonts w:ascii="Calibri" w:hAnsi="Calibri" w:cs="Calibri" w:hint="cs"/>
          <w:sz w:val="32"/>
          <w:szCs w:val="32"/>
          <w:rtl/>
        </w:rPr>
        <w:t>Σα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Σαβ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θ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κ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ὰ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ορρᾶ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צפ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23BE1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6" w:name="fn:3336"/>
      <w:bookmarkEnd w:id="3335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נ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נוכ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. </w:t>
      </w:r>
      <w:hyperlink w:anchor="fnref:33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4155B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7" w:name="fn:3337"/>
      <w:bookmarkEnd w:id="3336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8359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8" w:name="fn:3338"/>
      <w:bookmarkEnd w:id="3337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ρά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εδώ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1AD56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39" w:name="fn:3339"/>
      <w:bookmarkEnd w:id="3338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זר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ζ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7924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0" w:name="fn:3340"/>
      <w:bookmarkEnd w:id="333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8BBD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1" w:name="fn:3341"/>
      <w:bookmarkEnd w:id="334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ת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ת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ג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FA193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2" w:name="fn:3342"/>
      <w:bookmarkEnd w:id="334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–כ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–ו’. </w:t>
      </w:r>
      <w:hyperlink w:anchor="fnref:33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A5C6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3" w:name="fn:3343"/>
      <w:bookmarkEnd w:id="3342"/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σῆ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σάλ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ρσ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B037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4" w:name="fn:3344"/>
      <w:bookmarkEnd w:id="334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ηοῦ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ησοῦ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οῦ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ού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ז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חנ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40198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5" w:name="fn:3345"/>
      <w:bookmarkEnd w:id="334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ת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י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20F5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6" w:name="fn:3346"/>
      <w:bookmarkEnd w:id="334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θῶ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μ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VI 220. </w:t>
      </w:r>
      <w:hyperlink w:anchor="fnref:33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86D4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7" w:name="fn:3347"/>
      <w:bookmarkEnd w:id="334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ברי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מש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דהי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. </w:t>
      </w:r>
      <w:hyperlink w:anchor="fnref:33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979D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8" w:name="fn:3348"/>
      <w:bookmarkEnd w:id="3347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נ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85B5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49" w:name="fn:3349"/>
      <w:bookmarkEnd w:id="334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άνου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ώ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833FF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0" w:name="fn:3350"/>
      <w:bookmarkEnd w:id="3349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λάν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כ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ע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ד’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λμ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3A5D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1" w:name="fn:3351"/>
      <w:bookmarkEnd w:id="335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ת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כ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ת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2663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2" w:name="fn:3352"/>
      <w:bookmarkEnd w:id="3351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Γαβα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ו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ג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ני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David" w:hAnsi="David" w:cs="David" w:hint="cs"/>
          <w:sz w:val="32"/>
          <w:szCs w:val="32"/>
          <w:rtl/>
        </w:rPr>
        <w:t>ע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r w:rsidRPr="00464299">
        <w:rPr>
          <w:rFonts w:ascii="Calibri" w:hAnsi="Calibri" w:cs="Calibri" w:hint="cs"/>
          <w:sz w:val="32"/>
          <w:szCs w:val="32"/>
          <w:rtl/>
        </w:rPr>
        <w:t>Γαβαέ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5C9845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3" w:name="fn:3353"/>
      <w:bookmarkEnd w:id="3352"/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τ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φά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φ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E6B77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4" w:name="fn:3354"/>
      <w:bookmarkEnd w:id="335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Ἤλ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418B0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5" w:name="fn:3355"/>
      <w:bookmarkEnd w:id="3354"/>
      <w:r w:rsidRPr="00464299">
        <w:rPr>
          <w:rFonts w:ascii="Calibri" w:hAnsi="Calibri" w:cs="Calibri" w:hint="cs"/>
          <w:sz w:val="32"/>
          <w:szCs w:val="32"/>
          <w:rtl/>
        </w:rPr>
        <w:t>Ζαμβ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Ζαμ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230B8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6" w:name="fn:3356"/>
      <w:bookmarkEnd w:id="335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צ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23766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7" w:name="fn:3357"/>
      <w:bookmarkEnd w:id="335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Ὠσ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λσᾶ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82D83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8" w:name="fn:3358"/>
      <w:bookmarkEnd w:id="3357"/>
      <w:proofErr w:type="spellStart"/>
      <w:r w:rsidRPr="00464299">
        <w:rPr>
          <w:rFonts w:ascii="David" w:hAnsi="David" w:cs="David"/>
          <w:sz w:val="32"/>
          <w:szCs w:val="32"/>
          <w:rtl/>
        </w:rPr>
        <w:t>הפר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AE6F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59" w:name="fn:3359"/>
      <w:bookmarkEnd w:id="3358"/>
      <w:proofErr w:type="spellStart"/>
      <w:r w:rsidRPr="00464299">
        <w:rPr>
          <w:rFonts w:ascii="David" w:hAnsi="David" w:cs="David"/>
          <w:sz w:val="32"/>
          <w:szCs w:val="32"/>
          <w:rtl/>
        </w:rPr>
        <w:t>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289. </w:t>
      </w:r>
      <w:hyperlink w:anchor="fnref:33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9EC32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0" w:name="fn:3360"/>
      <w:bookmarkEnd w:id="335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ρῖν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Ζαμ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5807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1" w:name="fn:3361"/>
      <w:bookmarkEnd w:id="336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1603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2" w:name="fn:3362"/>
      <w:bookmarkEnd w:id="3361"/>
      <w:r w:rsidRPr="00464299">
        <w:rPr>
          <w:rFonts w:ascii="Calibri" w:hAnsi="Calibri" w:cs="Calibri" w:hint="cs"/>
          <w:sz w:val="32"/>
          <w:szCs w:val="32"/>
          <w:rtl/>
        </w:rPr>
        <w:t>Θ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ῖ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Θ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ν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94445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3" w:name="fn:3363"/>
      <w:bookmarkEnd w:id="336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ש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ש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ג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0FB0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4" w:name="fn:3364"/>
      <w:bookmarkEnd w:id="336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FE7C7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5" w:name="fn:3365"/>
      <w:bookmarkEnd w:id="3364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μ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ρεώ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μερ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CF9D2D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6" w:name="fn:3366"/>
      <w:bookmarkEnd w:id="3365"/>
      <w:r w:rsidRPr="00464299">
        <w:rPr>
          <w:rFonts w:ascii="Calibri" w:hAnsi="Calibri" w:cs="Calibri" w:hint="cs"/>
          <w:sz w:val="32"/>
          <w:szCs w:val="32"/>
          <w:rtl/>
        </w:rPr>
        <w:t>Σαμ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19AA3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7" w:name="fn:3367"/>
      <w:bookmarkEnd w:id="336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ωμάρ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ή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μή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A3D75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8" w:name="fn:3368"/>
      <w:bookmarkEnd w:id="336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άβ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89436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69" w:name="fn:3369"/>
      <w:bookmarkEnd w:id="3368"/>
      <w:proofErr w:type="spellStart"/>
      <w:r w:rsidRPr="00464299">
        <w:rPr>
          <w:rFonts w:ascii="David" w:hAnsi="David" w:cs="David"/>
          <w:sz w:val="32"/>
          <w:szCs w:val="32"/>
          <w:rtl/>
        </w:rPr>
        <w:t>א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מ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EAB6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0" w:name="fn:3370"/>
      <w:bookmarkEnd w:id="3369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תי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5909C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1" w:name="fn:3371"/>
      <w:bookmarkEnd w:id="337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φάτη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φάθ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φάτ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D97E6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2" w:name="fn:3372"/>
      <w:bookmarkEnd w:id="3371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ίδ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ζ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ε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ζου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Γ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ζου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D1E3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3" w:name="fn:3373"/>
      <w:bookmarkEnd w:id="337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07AE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4" w:name="fn:3374"/>
      <w:bookmarkEnd w:id="337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ק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ט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BD0F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5" w:name="fn:3375"/>
      <w:bookmarkEnd w:id="337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ש”י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ס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ג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D0D6BC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6" w:name="fn:3376"/>
      <w:bookmarkEnd w:id="337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ζ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βέλ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ζ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ε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EBA3E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7" w:name="fn:3377"/>
      <w:bookmarkEnd w:id="3376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ἰθώ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αλ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θε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άα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FBB8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8" w:name="fn:3378"/>
      <w:bookmarkEnd w:id="3377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י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צד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A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Jirku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Geschichte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de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Volkes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Israel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L. 1930) 131 (פ.) </w:t>
      </w:r>
      <w:hyperlink w:anchor="fnref:33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D369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79" w:name="fn:3379"/>
      <w:bookmarkEnd w:id="337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λ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έ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ήλ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95B1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0" w:name="fn:3380"/>
      <w:bookmarkEnd w:id="3379"/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ג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ἄλσ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C85EB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1" w:name="fn:3381"/>
      <w:bookmarkEnd w:id="338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נ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י‘ ה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פ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ז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פ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 ב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ק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וספת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ו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יח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ס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E7323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2" w:name="fn:3382"/>
      <w:bookmarkEnd w:id="3381"/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29. </w:t>
      </w:r>
      <w:hyperlink w:anchor="fnref:33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7DE1E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3" w:name="fn:3383"/>
      <w:bookmarkEnd w:id="3382"/>
      <w:proofErr w:type="spellStart"/>
      <w:r w:rsidRPr="00464299">
        <w:rPr>
          <w:rFonts w:ascii="David" w:hAnsi="David" w:cs="David"/>
          <w:sz w:val="32"/>
          <w:szCs w:val="32"/>
          <w:rtl/>
        </w:rPr>
        <w:t>בל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ל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43 (פ.). </w:t>
      </w:r>
      <w:hyperlink w:anchor="fnref:33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6508C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4" w:name="fn:3384"/>
      <w:bookmarkEnd w:id="338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ών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εσσ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ώνη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Θ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ώ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B2AD0B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5" w:name="fn:3385"/>
      <w:bookmarkEnd w:id="3384"/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צ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),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ר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Weill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ή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τος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ν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ντος</w:t>
      </w:r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φ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έντ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95912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6" w:name="fn:3386"/>
      <w:bookmarkEnd w:id="3385"/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EEB0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7" w:name="fn:3387"/>
      <w:bookmarkEnd w:id="3386"/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סת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ח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רד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02942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8" w:name="fn:3388"/>
      <w:bookmarkEnd w:id="3387"/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έφθ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ίφθ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ρε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πτ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5FB50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89" w:name="fn:3389"/>
      <w:bookmarkEnd w:id="3388"/>
      <w:proofErr w:type="spellStart"/>
      <w:r w:rsidRPr="00464299">
        <w:rPr>
          <w:rFonts w:ascii="David" w:hAnsi="David" w:cs="David"/>
          <w:sz w:val="32"/>
          <w:szCs w:val="32"/>
          <w:rtl/>
        </w:rPr>
        <w:t>הפר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3AC4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0" w:name="fn:3390"/>
      <w:bookmarkEnd w:id="3389"/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805C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1" w:name="fn:3391"/>
      <w:bookmarkEnd w:id="3390"/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I 116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נד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פ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טורי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ברב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שא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. </w:t>
      </w:r>
      <w:hyperlink w:anchor="fnref:33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60C7B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2" w:name="fn:3392"/>
      <w:bookmarkEnd w:id="3391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ότρυ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0D9981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3" w:name="fn:3393"/>
      <w:bookmarkEnd w:id="339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Αὖζ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6AD369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4" w:name="fn:3394"/>
      <w:bookmarkEnd w:id="339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ש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E146FE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5" w:name="fn:3395"/>
      <w:bookmarkEnd w:id="3394"/>
      <w:proofErr w:type="spellStart"/>
      <w:r w:rsidRPr="00464299">
        <w:rPr>
          <w:rFonts w:ascii="David" w:hAnsi="David" w:cs="David"/>
          <w:sz w:val="32"/>
          <w:szCs w:val="32"/>
          <w:rtl/>
        </w:rPr>
        <w:t>הפרט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1161F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6" w:name="fn:3396"/>
      <w:bookmarkEnd w:id="339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8CED3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7" w:name="fn:3397"/>
      <w:bookmarkEnd w:id="3396"/>
      <w:r w:rsidRPr="00464299">
        <w:rPr>
          <w:rFonts w:ascii="Calibri" w:hAnsi="Calibri" w:cs="Calibri" w:hint="cs"/>
          <w:sz w:val="32"/>
          <w:szCs w:val="32"/>
          <w:rtl/>
        </w:rPr>
        <w:t>Ωβ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δ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διού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διού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18F731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8" w:name="fn:3398"/>
      <w:bookmarkEnd w:id="3397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3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3F578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399" w:name="fn:3399"/>
      <w:bookmarkEnd w:id="3398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ביטו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’. </w:t>
      </w:r>
      <w:hyperlink w:anchor="fnref:33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0DC0E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0" w:name="fn:3400"/>
      <w:bookmarkEnd w:id="339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λ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Ἠλείού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EADD0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1" w:name="fn:3401"/>
      <w:bookmarkEnd w:id="3400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ד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3610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2" w:name="fn:3402"/>
      <w:bookmarkEnd w:id="3401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270C3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3" w:name="fn:3403"/>
      <w:bookmarkEnd w:id="3402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ד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?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נ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ר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0C0C3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4" w:name="fn:3404"/>
      <w:bookmarkEnd w:id="3403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ב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ד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83CA3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5" w:name="fn:3405"/>
      <w:bookmarkEnd w:id="3404"/>
      <w:r w:rsidRPr="00464299">
        <w:rPr>
          <w:rFonts w:ascii="David" w:hAnsi="David" w:cs="David"/>
          <w:sz w:val="32"/>
          <w:szCs w:val="32"/>
          <w:rtl/>
        </w:rPr>
        <w:t>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בכע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96577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6" w:name="fn:3406"/>
      <w:bookmarkEnd w:id="3405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4B8464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7" w:name="fn:3407"/>
      <w:bookmarkEnd w:id="3406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י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ז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C6CDB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8" w:name="fn:3408"/>
      <w:bookmarkEnd w:id="3407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ע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;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לב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ש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אינכ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כרי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739F2D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09" w:name="fn:3409"/>
      <w:bookmarkEnd w:id="3408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י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תקב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חמ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י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ש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4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524E2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0" w:name="fn:3410"/>
      <w:bookmarkEnd w:id="3409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נב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נ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3044AF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1" w:name="fn:3411"/>
      <w:bookmarkEnd w:id="3410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שפט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דו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BD591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2" w:name="fn:3412"/>
      <w:bookmarkEnd w:id="3411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’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נ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סי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ע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ש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0FEC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3" w:name="fn:3413"/>
      <w:bookmarkEnd w:id="3412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פ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2F94A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4" w:name="fn:3414"/>
      <w:bookmarkEnd w:id="3413"/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פ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ע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0AAF8E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5" w:name="fn:3415"/>
      <w:bookmarkEnd w:id="3414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ו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ז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מ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4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1C3DF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6" w:name="fn:3416"/>
      <w:bookmarkEnd w:id="3415"/>
      <w:proofErr w:type="spellStart"/>
      <w:r w:rsidRPr="00464299">
        <w:rPr>
          <w:rFonts w:ascii="David" w:hAnsi="David" w:cs="David"/>
          <w:sz w:val="32"/>
          <w:szCs w:val="32"/>
          <w:rtl/>
        </w:rPr>
        <w:t>י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מ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פ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חט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חט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"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4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8221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7" w:name="fn:3417"/>
      <w:bookmarkEnd w:id="3416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4AD2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8" w:name="fn:3418"/>
      <w:bookmarkEnd w:id="3417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ח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נ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צ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ואח”כ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71FE4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19" w:name="fn:3419"/>
      <w:bookmarkEnd w:id="3418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ד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פיס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ὡ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ἲχν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νδρ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כ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ג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33E53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0" w:name="fn:3420"/>
      <w:bookmarkEnd w:id="3419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ζάρηλ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ερεζήλ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εσ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ή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σ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ή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εζ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έ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Ἱεζ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ή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9EE6F7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1" w:name="fn:3421"/>
      <w:bookmarkEnd w:id="3420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זר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35F5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2" w:name="fn:3422"/>
      <w:bookmarkEnd w:id="3421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. </w:t>
      </w:r>
      <w:hyperlink w:anchor="fnref:34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0162D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3" w:name="fn:3423"/>
      <w:bookmarkEnd w:id="3422"/>
      <w:proofErr w:type="spellStart"/>
      <w:r w:rsidRPr="00464299">
        <w:rPr>
          <w:rFonts w:ascii="David" w:hAnsi="David" w:cs="David"/>
          <w:sz w:val="32"/>
          <w:szCs w:val="32"/>
          <w:rtl/>
        </w:rPr>
        <w:t>י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"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ר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ח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ב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כ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בח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4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E994F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4" w:name="fn:3424"/>
      <w:bookmarkEnd w:id="3423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5052F0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5" w:name="fn:3425"/>
      <w:bookmarkEnd w:id="3424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יז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EA494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6" w:name="fn:3426"/>
      <w:bookmarkEnd w:id="3425"/>
      <w:proofErr w:type="spellStart"/>
      <w:r w:rsidRPr="00464299">
        <w:rPr>
          <w:rFonts w:ascii="David" w:hAnsi="David" w:cs="David"/>
          <w:sz w:val="32"/>
          <w:szCs w:val="32"/>
          <w:rtl/>
        </w:rPr>
        <w:t>נבי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ז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092C6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7" w:name="fn:3427"/>
      <w:bookmarkEnd w:id="3426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ז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F9A44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8" w:name="fn:3428"/>
      <w:bookmarkEnd w:id="3427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ג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צ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כ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י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דע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F1FA2A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29" w:name="fn:3429"/>
      <w:bookmarkEnd w:id="3428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ερσου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έ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ג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Βηρσά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βε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BB0250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0" w:name="fn:3430"/>
      <w:bookmarkEnd w:id="3429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F8A66F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1" w:name="fn:3431"/>
      <w:bookmarkEnd w:id="343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9E277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2" w:name="fn:3432"/>
      <w:bookmarkEnd w:id="3431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ג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5CF07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3" w:name="fn:3433"/>
      <w:bookmarkEnd w:id="3432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822F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4" w:name="fn:3434"/>
      <w:bookmarkEnd w:id="3433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כ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לה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66BC5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5" w:name="fn:3435"/>
      <w:bookmarkEnd w:id="3434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533A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6" w:name="fn:3436"/>
      <w:bookmarkEnd w:id="3435"/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ט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FB20B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7" w:name="fn:3437"/>
      <w:bookmarkEnd w:id="3436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Arial" w:hAnsi="Arial" w:cs="Arial" w:hint="cs"/>
          <w:sz w:val="32"/>
          <w:szCs w:val="32"/>
          <w:rtl/>
        </w:rPr>
        <w:t>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ὤ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תרגמי</w:t>
      </w:r>
      <w:r w:rsidRPr="00464299">
        <w:rPr>
          <w:rFonts w:ascii="David" w:hAnsi="David" w:cs="David"/>
          <w:sz w:val="32"/>
          <w:szCs w:val="32"/>
          <w:rtl/>
        </w:rPr>
        <w:t>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ג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י’: ד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ב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κυρίῳ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Π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τοκράτορι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2334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8" w:name="fn:3438"/>
      <w:bookmarkEnd w:id="3437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FA9624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39" w:name="fn:3439"/>
      <w:bookmarkEnd w:id="3438"/>
      <w:r w:rsidRPr="00464299">
        <w:rPr>
          <w:rFonts w:ascii="David" w:hAnsi="David" w:cs="David"/>
          <w:sz w:val="32"/>
          <w:szCs w:val="32"/>
          <w:rtl/>
        </w:rPr>
        <w:t>„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2B76C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0" w:name="fn:3440"/>
      <w:bookmarkEnd w:id="3439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ו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E77E92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1" w:name="fn:3441"/>
      <w:bookmarkEnd w:id="3440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שובת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939A1D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2" w:name="fn:3442"/>
      <w:bookmarkEnd w:id="3441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019E6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3" w:name="fn:3443"/>
      <w:bookmarkEnd w:id="3442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η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ού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ηού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278AB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4" w:name="fn:3444"/>
      <w:bookmarkEnd w:id="3443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Νεμεσ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σσ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Ν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σθεί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01AD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5" w:name="fn:3445"/>
      <w:bookmarkEnd w:id="344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ζάηλ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Ἁζ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ήλ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776B7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6" w:name="fn:3446"/>
      <w:bookmarkEnd w:id="3445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ισ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ισ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λεισ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ε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761D9C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7" w:name="fn:3447"/>
      <w:bookmarkEnd w:id="3446"/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έλ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Arial" w:hAnsi="Arial" w:cs="Arial" w:hint="cs"/>
          <w:sz w:val="32"/>
          <w:szCs w:val="32"/>
          <w:rtl/>
        </w:rPr>
        <w:t>Ἀ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λ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ουλ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Arial" w:hAnsi="Arial" w:cs="Arial" w:hint="cs"/>
          <w:sz w:val="32"/>
          <w:szCs w:val="32"/>
          <w:rtl/>
        </w:rPr>
        <w:t>Ἐβ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ελμου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ED115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8" w:name="fn:3448"/>
      <w:bookmarkEnd w:id="3447"/>
      <w:proofErr w:type="spellStart"/>
      <w:r w:rsidRPr="00464299">
        <w:rPr>
          <w:rFonts w:ascii="David" w:hAnsi="David" w:cs="David"/>
          <w:sz w:val="32"/>
          <w:szCs w:val="32"/>
          <w:rtl/>
        </w:rPr>
        <w:t>י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מ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ח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מ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מי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C02E1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49" w:name="fn:3449"/>
      <w:bookmarkEnd w:id="3448"/>
      <w:r w:rsidRPr="00464299">
        <w:rPr>
          <w:rFonts w:ascii="Calibri" w:hAnsi="Calibri" w:cs="Calibri" w:hint="cs"/>
          <w:sz w:val="32"/>
          <w:szCs w:val="32"/>
          <w:rtl/>
        </w:rPr>
        <w:lastRenderedPageBreak/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τ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Calibri" w:hAnsi="Calibri" w:cs="Calibri" w:hint="cs"/>
          <w:sz w:val="32"/>
          <w:szCs w:val="32"/>
          <w:rtl/>
        </w:rPr>
        <w:t>Σ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φάτ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4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BB44A2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0" w:name="fn:3450"/>
      <w:bookmarkEnd w:id="3449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E8E477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1" w:name="fn:3451"/>
      <w:bookmarkEnd w:id="345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ד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ש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מ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3584C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2" w:name="fn:3452"/>
      <w:bookmarkEnd w:id="3451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א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נ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זרע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זר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צ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D81E4A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3" w:name="fn:3453"/>
      <w:bookmarkEnd w:id="3452"/>
      <w:proofErr w:type="spellStart"/>
      <w:r w:rsidRPr="00464299">
        <w:rPr>
          <w:rFonts w:ascii="David" w:hAnsi="David" w:cs="David"/>
          <w:sz w:val="32"/>
          <w:szCs w:val="32"/>
          <w:rtl/>
        </w:rPr>
        <w:t>כ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ב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ג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2DE52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4" w:name="fn:3454"/>
      <w:bookmarkEnd w:id="3453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ט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ש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ע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רחצ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ח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ח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ABC3CF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5" w:name="fn:3455"/>
      <w:bookmarkEnd w:id="3454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נ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התע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ש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מע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ו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צ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ו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27BB3F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6" w:name="fn:3456"/>
      <w:bookmarkEnd w:id="3455"/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45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B4A5E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7" w:name="fn:3457"/>
      <w:bookmarkEnd w:id="3456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י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שי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דמונ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IV 219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ח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34CB9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8" w:name="fn:3458"/>
      <w:bookmarkEnd w:id="3457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63FB9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59" w:name="fn:3459"/>
      <w:bookmarkEnd w:id="3458"/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ט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5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3B6CD6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0" w:name="fn:3460"/>
      <w:bookmarkEnd w:id="345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ל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חי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F2DF8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1" w:name="fn:3461"/>
      <w:bookmarkEnd w:id="3460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E771D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2" w:name="fn:3462"/>
      <w:bookmarkEnd w:id="3461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‘. ע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2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241. </w:t>
      </w:r>
      <w:hyperlink w:anchor="fnref:346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A387F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3" w:name="fn:3463"/>
      <w:bookmarkEnd w:id="3462"/>
      <w:proofErr w:type="gramStart"/>
      <w:r w:rsidRPr="00464299">
        <w:rPr>
          <w:rFonts w:ascii="David" w:hAnsi="David" w:cs="David"/>
          <w:sz w:val="32"/>
          <w:szCs w:val="32"/>
          <w:rtl/>
        </w:rPr>
        <w:t>כ‘ א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r w:rsidRPr="00464299">
        <w:rPr>
          <w:rFonts w:ascii="Arial" w:hAnsi="Arial" w:cs="Arial" w:hint="cs"/>
          <w:sz w:val="32"/>
          <w:szCs w:val="32"/>
          <w:rtl/>
        </w:rPr>
        <w:t>ὁ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άδου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υἱό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δέρ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A3162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4" w:name="fn:3464"/>
      <w:bookmarkEnd w:id="3463"/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19665D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5" w:name="fn:3465"/>
      <w:bookmarkEnd w:id="3464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1CE74A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6" w:name="fn:3466"/>
      <w:bookmarkEnd w:id="3465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85EDCD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7" w:name="fn:3467"/>
      <w:bookmarkEnd w:id="3466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A4A6B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8" w:name="fn:3468"/>
      <w:bookmarkEnd w:id="3467"/>
      <w:proofErr w:type="spellStart"/>
      <w:r w:rsidRPr="00464299">
        <w:rPr>
          <w:rFonts w:ascii="David" w:hAnsi="David" w:cs="David"/>
          <w:sz w:val="32"/>
          <w:szCs w:val="32"/>
          <w:rtl/>
        </w:rPr>
        <w:t>מ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gramStart"/>
      <w:r w:rsidRPr="00464299">
        <w:rPr>
          <w:rFonts w:ascii="David" w:hAnsi="David" w:cs="David"/>
          <w:sz w:val="32"/>
          <w:szCs w:val="32"/>
          <w:rtl/>
        </w:rPr>
        <w:t>כ‘ ז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ק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ס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ח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ק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40C3B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69" w:name="fn:3469"/>
      <w:bookmarkEnd w:id="3468"/>
      <w:proofErr w:type="gramStart"/>
      <w:r w:rsidRPr="00464299">
        <w:rPr>
          <w:rFonts w:ascii="David" w:hAnsi="David" w:cs="David"/>
          <w:sz w:val="32"/>
          <w:szCs w:val="32"/>
          <w:rtl/>
        </w:rPr>
        <w:t>כ‘ 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פ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מ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ע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ג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ד“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לב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צוד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ו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גרו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6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44B5B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0" w:name="fn:3470"/>
      <w:bookmarkEnd w:id="3469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הל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ג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פת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ת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זדר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ח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נצ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סל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0315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1" w:name="fn:3471"/>
      <w:bookmarkEnd w:id="3470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ד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י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ל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ל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4E204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2" w:name="fn:3472"/>
      <w:bookmarkEnd w:id="3471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73816D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3" w:name="fn:3473"/>
      <w:bookmarkEnd w:id="3472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D1C71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4" w:name="fn:3474"/>
      <w:bookmarkEnd w:id="3473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3CECC8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5" w:name="fn:3475"/>
      <w:bookmarkEnd w:id="3474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“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כ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שת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ט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88A8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6" w:name="fn:3476"/>
      <w:bookmarkEnd w:id="347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ע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די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אשו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גיד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שמ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47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8BB4AE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7" w:name="fn:3477"/>
      <w:bookmarkEnd w:id="3476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ר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ק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434CB1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8" w:name="fn:3478"/>
      <w:bookmarkEnd w:id="3477"/>
      <w:proofErr w:type="spellStart"/>
      <w:r w:rsidRPr="00464299">
        <w:rPr>
          <w:rFonts w:ascii="David" w:hAnsi="David" w:cs="David"/>
          <w:sz w:val="32"/>
          <w:szCs w:val="32"/>
          <w:rtl/>
        </w:rPr>
        <w:t>בז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602F6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79" w:name="fn:3479"/>
      <w:bookmarkEnd w:id="3478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ס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ק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7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06B08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0" w:name="fn:3480"/>
      <w:bookmarkEnd w:id="3479"/>
      <w:proofErr w:type="gramStart"/>
      <w:r w:rsidRPr="00464299">
        <w:rPr>
          <w:rFonts w:ascii="David" w:hAnsi="David" w:cs="David"/>
          <w:sz w:val="32"/>
          <w:szCs w:val="32"/>
          <w:rtl/>
        </w:rPr>
        <w:t xml:space="preserve">כ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>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תש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וב”ע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ע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טר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פר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יס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עב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מ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גש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בו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צו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ד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א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וס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4AECA1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1" w:name="fn:3481"/>
      <w:bookmarkEnd w:id="3480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φεκ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48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08AA94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2" w:name="fn:3482"/>
      <w:bookmarkEnd w:id="3481"/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נ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מ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זר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ט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348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28D882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3" w:name="fn:3483"/>
      <w:bookmarkEnd w:id="3482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ר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AACF4D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4" w:name="fn:3484"/>
      <w:bookmarkEnd w:id="3483"/>
      <w:proofErr w:type="gramStart"/>
      <w:r w:rsidRPr="00464299">
        <w:rPr>
          <w:rFonts w:ascii="David" w:hAnsi="David" w:cs="David"/>
          <w:sz w:val="32"/>
          <w:szCs w:val="32"/>
          <w:rtl/>
        </w:rPr>
        <w:t>כ‘ כ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קר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א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839D0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5" w:name="fn:3485"/>
      <w:bookmarkEnd w:id="3484"/>
      <w:proofErr w:type="gramStart"/>
      <w:r w:rsidRPr="00464299">
        <w:rPr>
          <w:rFonts w:ascii="David" w:hAnsi="David" w:cs="David"/>
          <w:sz w:val="32"/>
          <w:szCs w:val="32"/>
          <w:rtl/>
        </w:rPr>
        <w:t>כ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נס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ות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פק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D05288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6" w:name="fn:3486"/>
      <w:bookmarkEnd w:id="3485"/>
      <w:proofErr w:type="gramStart"/>
      <w:r w:rsidRPr="00464299">
        <w:rPr>
          <w:rFonts w:ascii="David" w:hAnsi="David" w:cs="David"/>
          <w:sz w:val="32"/>
          <w:szCs w:val="32"/>
          <w:rtl/>
        </w:rPr>
        <w:t>כ‘ ל</w:t>
      </w:r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חד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F152F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7" w:name="fn:3487"/>
      <w:bookmarkEnd w:id="3486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A08619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8" w:name="fn:3488"/>
      <w:bookmarkEnd w:id="3487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אנ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נח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מה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חלט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E94968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89" w:name="fn:3489"/>
      <w:bookmarkEnd w:id="3488"/>
      <w:proofErr w:type="spellStart"/>
      <w:r w:rsidRPr="00464299">
        <w:rPr>
          <w:rFonts w:ascii="David" w:hAnsi="David" w:cs="David"/>
          <w:sz w:val="32"/>
          <w:szCs w:val="32"/>
          <w:rtl/>
        </w:rPr>
        <w:t>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8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55E92A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0" w:name="fn:3490"/>
      <w:bookmarkEnd w:id="348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”ה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ו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ג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ב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49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82BF41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1" w:name="fn:3491"/>
      <w:bookmarkEnd w:id="3490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ע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3F184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2" w:name="fn:3492"/>
      <w:bookmarkEnd w:id="3491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י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49234A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3" w:name="fn:3493"/>
      <w:bookmarkEnd w:id="3492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פצ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F9D51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4" w:name="fn:3494"/>
      <w:bookmarkEnd w:id="3493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ח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א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ינ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6717E1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5" w:name="fn:3495"/>
      <w:bookmarkEnd w:id="3494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AFF404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6" w:name="fn:3496"/>
      <w:bookmarkEnd w:id="3495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ש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D51AA4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7" w:name="fn:3497"/>
      <w:bookmarkEnd w:id="3496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ה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0FF22E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8" w:name="fn:3498"/>
      <w:bookmarkEnd w:id="3497"/>
      <w:r w:rsidRPr="00464299">
        <w:rPr>
          <w:rFonts w:ascii="David" w:hAnsi="David" w:cs="David"/>
          <w:sz w:val="32"/>
          <w:szCs w:val="32"/>
          <w:rtl/>
        </w:rPr>
        <w:t xml:space="preserve">כ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ע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ר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EA534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499" w:name="fn:3499"/>
      <w:bookmarkEnd w:id="3498"/>
      <w:proofErr w:type="spellStart"/>
      <w:r w:rsidRPr="00464299">
        <w:rPr>
          <w:rFonts w:ascii="David" w:hAnsi="David" w:cs="David"/>
          <w:sz w:val="32"/>
          <w:szCs w:val="32"/>
          <w:rtl/>
        </w:rPr>
        <w:t>מאס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ל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ו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>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"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49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689AB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0" w:name="fn:3500"/>
      <w:bookmarkEnd w:id="3499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‘–ו’. </w:t>
      </w:r>
      <w:hyperlink w:anchor="fnref:350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8340C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1" w:name="fn:3501"/>
      <w:bookmarkEnd w:id="350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ס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פ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ג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רב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לכ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hyperlink w:anchor="fnref:350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580E1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2" w:name="fn:3502"/>
      <w:bookmarkEnd w:id="3501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פ.). </w:t>
      </w:r>
      <w:hyperlink w:anchor="fnref:350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522853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3" w:name="fn:3503"/>
      <w:bookmarkEnd w:id="3502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ת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ד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נ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0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85D738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4" w:name="fn:3504"/>
      <w:bookmarkEnd w:id="350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ז'–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0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261F9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5" w:name="fn:3505"/>
      <w:bookmarkEnd w:id="3504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לו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שמ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ו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ה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0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597C9D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6" w:name="fn:3506"/>
      <w:bookmarkEnd w:id="3505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0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B27F8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7" w:name="fn:3507"/>
      <w:bookmarkEnd w:id="3506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ער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תיש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בע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פ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ש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ספ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ס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50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744E51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8" w:name="fn:3508"/>
      <w:bookmarkEnd w:id="350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δν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δνά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0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ED45C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09" w:name="fn:3509"/>
      <w:bookmarkEnd w:id="3508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άννη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νάν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ωνά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0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9AC0A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0" w:name="fn:3510"/>
      <w:bookmarkEnd w:id="3509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ז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ס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ת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DDACF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1" w:name="fn:3511"/>
      <w:bookmarkEnd w:id="3510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א'. </w:t>
      </w:r>
      <w:hyperlink w:anchor="fnref:351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240976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2" w:name="fn:3512"/>
      <w:bookmarkEnd w:id="3511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Ὀθλί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Γοθολ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David" w:hAnsi="David" w:cs="David" w:hint="cs"/>
          <w:sz w:val="32"/>
          <w:szCs w:val="32"/>
          <w:rtl/>
        </w:rPr>
        <w:t>א</w:t>
      </w:r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ת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יתחת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12FE36C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3" w:name="fn:3513"/>
      <w:bookmarkEnd w:id="3512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ץ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מ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ר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51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D88EFC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4" w:name="fn:3514"/>
      <w:bookmarkEnd w:id="3513"/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א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ק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ר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לע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ית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ל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גל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ו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ד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זב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סית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סי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–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זביח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9644E1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5" w:name="fn:3515"/>
      <w:bookmarkEnd w:id="3514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ρ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μαθά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‘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מלכים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Ῥεμμά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Γαλ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άδ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 w:hint="cs"/>
          <w:sz w:val="32"/>
          <w:szCs w:val="32"/>
          <w:rtl/>
        </w:rPr>
        <w:t>’</w:t>
      </w:r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לדהי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r w:rsidRPr="00464299">
        <w:rPr>
          <w:rFonts w:ascii="Arial" w:hAnsi="Arial" w:cs="Arial" w:hint="cs"/>
          <w:sz w:val="32"/>
          <w:szCs w:val="32"/>
          <w:rtl/>
        </w:rPr>
        <w:t>Ῥα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μώθ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ῆ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r w:rsidRPr="00464299">
        <w:rPr>
          <w:rFonts w:ascii="Calibri" w:hAnsi="Calibri" w:cs="Calibri" w:hint="cs"/>
          <w:sz w:val="32"/>
          <w:szCs w:val="32"/>
          <w:rtl/>
        </w:rPr>
        <w:t>Γαλαα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δείτιδο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1467D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6" w:name="fn:3516"/>
      <w:bookmarkEnd w:id="3515"/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ר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ב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1DFEE9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7" w:name="fn:3517"/>
      <w:bookmarkEnd w:id="351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ד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מו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מ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וס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סוס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6D0974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8" w:name="fn:3518"/>
      <w:bookmarkEnd w:id="3517"/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B49689F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19" w:name="fn:3519"/>
      <w:bookmarkEnd w:id="3518"/>
      <w:proofErr w:type="spellStart"/>
      <w:r w:rsidRPr="00464299">
        <w:rPr>
          <w:rFonts w:ascii="David" w:hAnsi="David" w:cs="David"/>
          <w:sz w:val="32"/>
          <w:szCs w:val="32"/>
          <w:rtl/>
        </w:rPr>
        <w:t>הני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ר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1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A3F7B2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0" w:name="fn:3520"/>
      <w:bookmarkEnd w:id="3519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ב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ליש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ש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ד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2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0641D0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1" w:name="fn:3521"/>
      <w:bookmarkEnd w:id="352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‘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’. </w:t>
      </w:r>
      <w:hyperlink w:anchor="fnref:352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BBB30B2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2" w:name="fn:3522"/>
      <w:bookmarkEnd w:id="352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ו‘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ה’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ב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2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748069D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3" w:name="fn:3523"/>
      <w:bookmarkEnd w:id="3522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פ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ובל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בי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יג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ו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כ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ב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סיג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ל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מ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2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3288B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4" w:name="fn:3524"/>
      <w:bookmarkEnd w:id="3523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ג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מ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"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כ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„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י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“. </w:t>
      </w:r>
      <w:hyperlink w:anchor="fnref:352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AB443A6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5" w:name="fn:3525"/>
      <w:bookmarkEnd w:id="3524"/>
      <w:proofErr w:type="spellStart"/>
      <w:r w:rsidRPr="00464299">
        <w:rPr>
          <w:rFonts w:ascii="David" w:hAnsi="David" w:cs="David"/>
          <w:sz w:val="32"/>
          <w:szCs w:val="32"/>
          <w:rtl/>
        </w:rPr>
        <w:t>הוספ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2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942FB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6" w:name="fn:3526"/>
      <w:bookmarkEnd w:id="3525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כ'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י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פש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§ 392. </w:t>
      </w:r>
      <w:hyperlink w:anchor="fnref:352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FF75558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7" w:name="fn:3527"/>
      <w:bookmarkEnd w:id="3526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ιχ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Μειχ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ί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2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E92175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8" w:name="fn:3528"/>
      <w:bookmarkEnd w:id="3527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βλαῖο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μλά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Ἰεμ</w:t>
      </w:r>
      <w:proofErr w:type="spellEnd"/>
      <w:r w:rsidRPr="00464299">
        <w:rPr>
          <w:rFonts w:ascii="Arial" w:hAnsi="Arial" w:cs="Arial" w:hint="cs"/>
          <w:sz w:val="32"/>
          <w:szCs w:val="32"/>
          <w:rtl/>
        </w:rPr>
        <w:t>αά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2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954C20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29" w:name="fn:3529"/>
      <w:bookmarkEnd w:id="3528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ח‘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2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B964F67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0" w:name="fn:3530"/>
      <w:bookmarkEnd w:id="3529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070EBDA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1" w:name="fn:3531"/>
      <w:bookmarkEnd w:id="3530"/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ות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εἰ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ὰ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ρη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י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"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ניה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ἐ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τοῖς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ὄρεσι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=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הר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714BDF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2" w:name="fn:3532"/>
      <w:bookmarkEnd w:id="3531"/>
      <w:proofErr w:type="spellStart"/>
      <w:r w:rsidRPr="00464299">
        <w:rPr>
          <w:rFonts w:ascii="David" w:hAnsi="David" w:cs="David"/>
          <w:sz w:val="32"/>
          <w:szCs w:val="32"/>
          <w:rtl/>
        </w:rPr>
        <w:t>כדבר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הירו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ז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ל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"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צ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ע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צ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כ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לב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קי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ע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נ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ע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חא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פ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יצ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אות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צדי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פר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1C8C0A3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3" w:name="fn:3533"/>
      <w:bookmarkEnd w:id="3532"/>
      <w:proofErr w:type="spellStart"/>
      <w:r w:rsidRPr="00464299">
        <w:rPr>
          <w:rFonts w:ascii="Calibri" w:hAnsi="Calibri" w:cs="Calibri" w:hint="cs"/>
          <w:sz w:val="32"/>
          <w:szCs w:val="32"/>
          <w:rtl/>
        </w:rPr>
        <w:t>Σεδεκί</w:t>
      </w:r>
      <w:proofErr w:type="spellEnd"/>
      <w:r w:rsidRPr="00464299">
        <w:rPr>
          <w:rFonts w:ascii="Calibri" w:hAnsi="Calibri" w:cs="Calibri" w:hint="cs"/>
          <w:sz w:val="32"/>
          <w:szCs w:val="32"/>
          <w:rtl/>
        </w:rPr>
        <w:t>ας</w:t>
      </w:r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6D931C7B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4" w:name="fn:3534"/>
      <w:bookmarkEnd w:id="3533"/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χάμω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ת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: </w:t>
      </w:r>
      <w:proofErr w:type="spellStart"/>
      <w:r w:rsidRPr="00464299">
        <w:rPr>
          <w:rFonts w:ascii="Arial" w:hAnsi="Arial" w:cs="Arial" w:hint="cs"/>
          <w:sz w:val="32"/>
          <w:szCs w:val="32"/>
          <w:rtl/>
        </w:rPr>
        <w:t>Ἀμμών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 w:hint="cs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כ</w:t>
      </w:r>
      <w:r w:rsidRPr="00464299">
        <w:rPr>
          <w:rFonts w:ascii="David" w:hAnsi="David" w:cs="David"/>
          <w:sz w:val="32"/>
          <w:szCs w:val="32"/>
          <w:rtl/>
        </w:rPr>
        <w:t>"</w:t>
      </w:r>
      <w:r w:rsidRPr="00464299">
        <w:rPr>
          <w:rFonts w:ascii="David" w:hAnsi="David" w:cs="David" w:hint="cs"/>
          <w:sz w:val="32"/>
          <w:szCs w:val="32"/>
          <w:rtl/>
        </w:rPr>
        <w:t>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אמ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העי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ו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 w:hint="cs"/>
          <w:sz w:val="32"/>
          <w:szCs w:val="32"/>
          <w:rtl/>
        </w:rPr>
        <w:t>יוא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3FB890C5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5" w:name="fn:3535"/>
      <w:bookmarkEnd w:id="3534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ל'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תחפ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לח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ת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ב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ג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696B99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6" w:name="fn:3536"/>
      <w:bookmarkEnd w:id="3535"/>
      <w:proofErr w:type="spellStart"/>
      <w:r w:rsidRPr="00464299">
        <w:rPr>
          <w:rFonts w:ascii="David" w:hAnsi="David" w:cs="David"/>
          <w:sz w:val="32"/>
          <w:szCs w:val="32"/>
          <w:rtl/>
        </w:rPr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7F5AE8D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7" w:name="fn:3537"/>
      <w:bookmarkEnd w:id="3536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זע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יר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ו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הושפ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7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5DA44E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8" w:name="fn:3538"/>
      <w:bookmarkEnd w:id="3537"/>
      <w:proofErr w:type="spellStart"/>
      <w:r w:rsidRPr="00464299">
        <w:rPr>
          <w:rFonts w:ascii="David" w:hAnsi="David" w:cs="David"/>
          <w:sz w:val="32"/>
          <w:szCs w:val="32"/>
          <w:rtl/>
        </w:rPr>
        <w:t>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דהי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י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וח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הל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ח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"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צ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‘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ו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מ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’ 350. </w:t>
      </w:r>
      <w:hyperlink w:anchor="fnref:3538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036A844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39" w:name="fn:3539"/>
      <w:bookmarkEnd w:id="3538"/>
      <w:proofErr w:type="spellStart"/>
      <w:r w:rsidRPr="00464299">
        <w:rPr>
          <w:rFonts w:ascii="David" w:hAnsi="David" w:cs="David"/>
          <w:sz w:val="32"/>
          <w:szCs w:val="32"/>
          <w:rtl/>
        </w:rPr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39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861A4A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40" w:name="fn:3540"/>
      <w:bookmarkEnd w:id="3539"/>
      <w:proofErr w:type="spellStart"/>
      <w:r w:rsidRPr="00464299">
        <w:rPr>
          <w:rFonts w:ascii="David" w:hAnsi="David" w:cs="David"/>
          <w:sz w:val="32"/>
          <w:szCs w:val="32"/>
          <w:rtl/>
        </w:rPr>
        <w:t>הנמו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ר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ל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ע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קט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א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ש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טו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כתי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מל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עמ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רכ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כ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ר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ש"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כש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40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4F6AD7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41" w:name="fn:3541"/>
      <w:bookmarkEnd w:id="3540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רד”ק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ופ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קו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רגומ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רו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עבו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כ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ר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ש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קב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כרוז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ח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שר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41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6690E9C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42" w:name="fn:3542"/>
      <w:bookmarkEnd w:id="3541"/>
      <w:proofErr w:type="spellStart"/>
      <w:r w:rsidRPr="00464299">
        <w:rPr>
          <w:rFonts w:ascii="David" w:hAnsi="David" w:cs="David"/>
          <w:sz w:val="32"/>
          <w:szCs w:val="32"/>
          <w:rtl/>
        </w:rPr>
        <w:t>מל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כ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ישטף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רכ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רכ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מר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נר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נ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מח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ד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התא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ל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”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מק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ש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ק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ל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כלב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ך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נב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זרעא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. </w:t>
      </w:r>
      <w:hyperlink w:anchor="fnref:3542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7625DD9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43" w:name="fn:3543"/>
      <w:bookmarkEnd w:id="3542"/>
      <w:proofErr w:type="spellStart"/>
      <w:r w:rsidRPr="00464299">
        <w:rPr>
          <w:rFonts w:ascii="David" w:hAnsi="David" w:cs="David"/>
          <w:sz w:val="32"/>
          <w:szCs w:val="32"/>
          <w:rtl/>
        </w:rPr>
        <w:lastRenderedPageBreak/>
        <w:t>ל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וב“ע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מל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“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”ח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מנ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ינ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טפ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ל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זי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כתרגו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שבעים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פירו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מ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543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23B72C3E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44" w:name="fn:3544"/>
      <w:bookmarkEnd w:id="3543"/>
      <w:proofErr w:type="spellStart"/>
      <w:r w:rsidRPr="00464299">
        <w:rPr>
          <w:rFonts w:ascii="David" w:hAnsi="David" w:cs="David"/>
          <w:sz w:val="32"/>
          <w:szCs w:val="32"/>
          <w:rtl/>
        </w:rPr>
        <w:t>השו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נהדר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“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ב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הז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חצ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מ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עז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מרק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ת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חזיונו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יכ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אח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ש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ליה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וכ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'. </w:t>
      </w:r>
      <w:hyperlink w:anchor="fnref:3544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p w14:paraId="45291B44" w14:textId="77777777" w:rsidR="00464299" w:rsidRPr="00464299" w:rsidRDefault="00464299" w:rsidP="00464299">
      <w:pPr>
        <w:numPr>
          <w:ilvl w:val="0"/>
          <w:numId w:val="2"/>
        </w:numPr>
        <w:bidi/>
        <w:spacing w:after="0"/>
        <w:jc w:val="both"/>
        <w:rPr>
          <w:rFonts w:ascii="David" w:hAnsi="David" w:cs="David"/>
          <w:sz w:val="32"/>
          <w:szCs w:val="32"/>
        </w:rPr>
      </w:pPr>
      <w:bookmarkStart w:id="3545" w:name="fn:3545"/>
      <w:bookmarkEnd w:id="3544"/>
      <w:proofErr w:type="spellStart"/>
      <w:r w:rsidRPr="00464299">
        <w:rPr>
          <w:rFonts w:ascii="David" w:hAnsi="David" w:cs="David"/>
          <w:sz w:val="32"/>
          <w:szCs w:val="32"/>
          <w:rtl/>
        </w:rPr>
        <w:t>כע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: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רגלוה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ב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יש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אינו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ערב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,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אתר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דמיתבע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וביל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יתי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(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סוכ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נ“ג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proofErr w:type="gramStart"/>
      <w:r w:rsidRPr="00464299">
        <w:rPr>
          <w:rFonts w:ascii="David" w:hAnsi="David" w:cs="David"/>
          <w:sz w:val="32"/>
          <w:szCs w:val="32"/>
          <w:rtl/>
        </w:rPr>
        <w:t>ע”א</w:t>
      </w:r>
      <w:proofErr w:type="spellEnd"/>
      <w:proofErr w:type="gramEnd"/>
      <w:r w:rsidRPr="00464299">
        <w:rPr>
          <w:rFonts w:ascii="David" w:hAnsi="David" w:cs="David"/>
          <w:sz w:val="32"/>
          <w:szCs w:val="32"/>
          <w:rtl/>
        </w:rPr>
        <w:t xml:space="preserve">). </w:t>
      </w:r>
      <w:hyperlink w:anchor="fnref:354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 </w:t>
        </w:r>
        <w:r w:rsidRPr="00464299">
          <w:rPr>
            <w:rStyle w:val="Hyperlink"/>
            <w:rFonts w:ascii="Cambria Math" w:hAnsi="Cambria Math" w:cs="Cambria Math" w:hint="cs"/>
            <w:sz w:val="32"/>
            <w:szCs w:val="32"/>
            <w:rtl/>
          </w:rPr>
          <w:t>↩</w:t>
        </w:r>
      </w:hyperlink>
    </w:p>
    <w:bookmarkEnd w:id="3545"/>
    <w:p w14:paraId="5507EA40" w14:textId="77777777" w:rsidR="00464299" w:rsidRPr="00464299" w:rsidRDefault="00464299" w:rsidP="00464299">
      <w:pPr>
        <w:spacing w:after="0"/>
        <w:jc w:val="both"/>
        <w:rPr>
          <w:rFonts w:ascii="David" w:hAnsi="David" w:cs="David"/>
          <w:sz w:val="32"/>
          <w:szCs w:val="32"/>
        </w:rPr>
      </w:pPr>
      <w:r w:rsidRPr="00464299">
        <w:rPr>
          <w:rFonts w:ascii="David" w:hAnsi="David" w:cs="David"/>
          <w:sz w:val="32"/>
          <w:szCs w:val="32"/>
        </w:rPr>
        <w:pict w14:anchorId="1F3FB842">
          <v:rect id="_x0000_i1026" style="width:0;height:1.5pt" o:hralign="center" o:hrstd="t" o:hr="t"/>
        </w:pict>
      </w:r>
    </w:p>
    <w:p w14:paraId="2BB27E54" w14:textId="77777777" w:rsidR="00464299" w:rsidRPr="00464299" w:rsidRDefault="00464299" w:rsidP="00464299">
      <w:pPr>
        <w:bidi/>
        <w:spacing w:after="0"/>
        <w:jc w:val="both"/>
        <w:rPr>
          <w:rFonts w:ascii="David" w:hAnsi="David" w:cs="David"/>
          <w:sz w:val="32"/>
          <w:szCs w:val="32"/>
        </w:rPr>
      </w:pPr>
      <w:proofErr w:type="spellStart"/>
      <w:r w:rsidRPr="00464299">
        <w:rPr>
          <w:rFonts w:ascii="David" w:hAnsi="David" w:cs="David"/>
          <w:sz w:val="32"/>
          <w:szCs w:val="32"/>
          <w:rtl/>
        </w:rPr>
        <w:t>א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טקסט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לעיל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פיקו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מתנדבי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hyperlink r:id="rId5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פרויקט בן־יהודה באינטרנט</w:t>
        </w:r>
      </w:hyperlink>
      <w:r w:rsidRPr="00464299">
        <w:rPr>
          <w:rFonts w:ascii="David" w:hAnsi="David" w:cs="David"/>
          <w:sz w:val="32"/>
          <w:szCs w:val="32"/>
          <w:rtl/>
        </w:rPr>
        <w:t xml:space="preserve">.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וא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זמין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תמיד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בכתובת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 xml:space="preserve"> </w:t>
      </w:r>
      <w:proofErr w:type="spellStart"/>
      <w:r w:rsidRPr="00464299">
        <w:rPr>
          <w:rFonts w:ascii="David" w:hAnsi="David" w:cs="David"/>
          <w:sz w:val="32"/>
          <w:szCs w:val="32"/>
          <w:rtl/>
        </w:rPr>
        <w:t>הבאה</w:t>
      </w:r>
      <w:proofErr w:type="spellEnd"/>
      <w:r w:rsidRPr="00464299">
        <w:rPr>
          <w:rFonts w:ascii="David" w:hAnsi="David" w:cs="David"/>
          <w:sz w:val="32"/>
          <w:szCs w:val="32"/>
          <w:rtl/>
        </w:rPr>
        <w:t>:</w:t>
      </w:r>
      <w:r w:rsidRPr="00464299">
        <w:rPr>
          <w:rFonts w:ascii="David" w:hAnsi="David" w:cs="David"/>
          <w:sz w:val="32"/>
          <w:szCs w:val="32"/>
        </w:rPr>
        <w:br/>
      </w:r>
      <w:hyperlink r:id="rId6">
        <w:r w:rsidRPr="00464299">
          <w:rPr>
            <w:rStyle w:val="Hyperlink"/>
            <w:rFonts w:ascii="David" w:hAnsi="David" w:cs="David"/>
            <w:sz w:val="32"/>
            <w:szCs w:val="32"/>
            <w:rtl/>
          </w:rPr>
          <w:t>https://benyehuda.org/read/29430</w:t>
        </w:r>
      </w:hyperlink>
    </w:p>
    <w:p w14:paraId="302367FA" w14:textId="77777777" w:rsidR="00CF3D17" w:rsidRPr="00464299" w:rsidRDefault="00CF3D17" w:rsidP="00464299">
      <w:pPr>
        <w:spacing w:after="0"/>
        <w:rPr>
          <w:sz w:val="22"/>
          <w:szCs w:val="22"/>
        </w:rPr>
      </w:pPr>
    </w:p>
    <w:sectPr w:rsidR="00CF3D17" w:rsidRPr="0046429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D44A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B52D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1BEB2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299"/>
    <w:rsid w:val="00464299"/>
    <w:rsid w:val="00645C78"/>
    <w:rsid w:val="00CF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A09B9"/>
  <w15:chartTrackingRefBased/>
  <w15:docId w15:val="{C118CD60-678F-414C-812B-59E44A70D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4299"/>
    <w:pPr>
      <w:spacing w:after="200" w:line="240" w:lineRule="auto"/>
    </w:pPr>
    <w:rPr>
      <w:sz w:val="24"/>
      <w:szCs w:val="24"/>
      <w:lang w:val="he" w:bidi="ar-SA"/>
    </w:rPr>
  </w:style>
  <w:style w:type="paragraph" w:styleId="1">
    <w:name w:val="heading 1"/>
    <w:basedOn w:val="a"/>
    <w:next w:val="a0"/>
    <w:link w:val="10"/>
    <w:uiPriority w:val="9"/>
    <w:qFormat/>
    <w:rsid w:val="004642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46429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4642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46429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46429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4642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4642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4642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46429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כותרת 1 תו"/>
    <w:basedOn w:val="a1"/>
    <w:link w:val="1"/>
    <w:uiPriority w:val="9"/>
    <w:rsid w:val="00464299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he" w:bidi="ar-SA"/>
    </w:rPr>
  </w:style>
  <w:style w:type="character" w:customStyle="1" w:styleId="20">
    <w:name w:val="כותרת 2 תו"/>
    <w:basedOn w:val="a1"/>
    <w:link w:val="2"/>
    <w:uiPriority w:val="9"/>
    <w:rsid w:val="0046429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he" w:bidi="ar-SA"/>
    </w:rPr>
  </w:style>
  <w:style w:type="character" w:customStyle="1" w:styleId="30">
    <w:name w:val="כותרת 3 תו"/>
    <w:basedOn w:val="a1"/>
    <w:link w:val="3"/>
    <w:uiPriority w:val="9"/>
    <w:rsid w:val="0046429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he" w:bidi="ar-SA"/>
    </w:rPr>
  </w:style>
  <w:style w:type="character" w:customStyle="1" w:styleId="40">
    <w:name w:val="כותרת 4 תו"/>
    <w:basedOn w:val="a1"/>
    <w:link w:val="4"/>
    <w:uiPriority w:val="9"/>
    <w:rsid w:val="00464299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he" w:bidi="ar-SA"/>
    </w:rPr>
  </w:style>
  <w:style w:type="character" w:customStyle="1" w:styleId="50">
    <w:name w:val="כותרת 5 תו"/>
    <w:basedOn w:val="a1"/>
    <w:link w:val="5"/>
    <w:uiPriority w:val="9"/>
    <w:rsid w:val="00464299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he" w:bidi="ar-SA"/>
    </w:rPr>
  </w:style>
  <w:style w:type="character" w:customStyle="1" w:styleId="60">
    <w:name w:val="כותרת 6 תו"/>
    <w:basedOn w:val="a1"/>
    <w:link w:val="6"/>
    <w:uiPriority w:val="9"/>
    <w:rsid w:val="00464299"/>
    <w:rPr>
      <w:rFonts w:asciiTheme="majorHAnsi" w:eastAsiaTheme="majorEastAsia" w:hAnsiTheme="majorHAnsi" w:cstheme="majorBidi"/>
      <w:color w:val="4472C4" w:themeColor="accent1"/>
      <w:sz w:val="24"/>
      <w:szCs w:val="24"/>
      <w:lang w:val="he" w:bidi="ar-SA"/>
    </w:rPr>
  </w:style>
  <w:style w:type="character" w:customStyle="1" w:styleId="70">
    <w:name w:val="כותרת 7 תו"/>
    <w:basedOn w:val="a1"/>
    <w:link w:val="7"/>
    <w:uiPriority w:val="9"/>
    <w:rsid w:val="00464299"/>
    <w:rPr>
      <w:rFonts w:asciiTheme="majorHAnsi" w:eastAsiaTheme="majorEastAsia" w:hAnsiTheme="majorHAnsi" w:cstheme="majorBidi"/>
      <w:color w:val="4472C4" w:themeColor="accent1"/>
      <w:sz w:val="24"/>
      <w:szCs w:val="24"/>
      <w:lang w:val="he" w:bidi="ar-SA"/>
    </w:rPr>
  </w:style>
  <w:style w:type="character" w:customStyle="1" w:styleId="80">
    <w:name w:val="כותרת 8 תו"/>
    <w:basedOn w:val="a1"/>
    <w:link w:val="8"/>
    <w:uiPriority w:val="9"/>
    <w:rsid w:val="00464299"/>
    <w:rPr>
      <w:rFonts w:asciiTheme="majorHAnsi" w:eastAsiaTheme="majorEastAsia" w:hAnsiTheme="majorHAnsi" w:cstheme="majorBidi"/>
      <w:color w:val="4472C4" w:themeColor="accent1"/>
      <w:sz w:val="24"/>
      <w:szCs w:val="24"/>
      <w:lang w:val="he" w:bidi="ar-SA"/>
    </w:rPr>
  </w:style>
  <w:style w:type="character" w:customStyle="1" w:styleId="90">
    <w:name w:val="כותרת 9 תו"/>
    <w:basedOn w:val="a1"/>
    <w:link w:val="9"/>
    <w:uiPriority w:val="9"/>
    <w:rsid w:val="00464299"/>
    <w:rPr>
      <w:rFonts w:asciiTheme="majorHAnsi" w:eastAsiaTheme="majorEastAsia" w:hAnsiTheme="majorHAnsi" w:cstheme="majorBidi"/>
      <w:color w:val="4472C4" w:themeColor="accent1"/>
      <w:sz w:val="24"/>
      <w:szCs w:val="24"/>
      <w:lang w:val="he" w:bidi="ar-SA"/>
    </w:rPr>
  </w:style>
  <w:style w:type="paragraph" w:styleId="a0">
    <w:name w:val="Body Text"/>
    <w:basedOn w:val="a"/>
    <w:link w:val="a4"/>
    <w:qFormat/>
    <w:rsid w:val="00464299"/>
    <w:pPr>
      <w:spacing w:before="180" w:after="180"/>
    </w:pPr>
  </w:style>
  <w:style w:type="character" w:customStyle="1" w:styleId="a4">
    <w:name w:val="גוף טקסט תו"/>
    <w:basedOn w:val="a1"/>
    <w:link w:val="a0"/>
    <w:rsid w:val="00464299"/>
    <w:rPr>
      <w:sz w:val="24"/>
      <w:szCs w:val="24"/>
      <w:lang w:val="he" w:bidi="ar-SA"/>
    </w:rPr>
  </w:style>
  <w:style w:type="paragraph" w:customStyle="1" w:styleId="FirstParagraph">
    <w:name w:val="First Paragraph"/>
    <w:basedOn w:val="a0"/>
    <w:next w:val="a0"/>
    <w:qFormat/>
    <w:rsid w:val="00464299"/>
  </w:style>
  <w:style w:type="paragraph" w:customStyle="1" w:styleId="Compact">
    <w:name w:val="Compact"/>
    <w:basedOn w:val="a0"/>
    <w:qFormat/>
    <w:rsid w:val="00464299"/>
    <w:pPr>
      <w:spacing w:before="36" w:after="36"/>
    </w:pPr>
  </w:style>
  <w:style w:type="paragraph" w:styleId="a5">
    <w:name w:val="Title"/>
    <w:basedOn w:val="a"/>
    <w:next w:val="a0"/>
    <w:link w:val="a6"/>
    <w:qFormat/>
    <w:rsid w:val="0046429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כותרת טקסט תו"/>
    <w:basedOn w:val="a1"/>
    <w:link w:val="a5"/>
    <w:rsid w:val="0046429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he" w:bidi="ar-SA"/>
    </w:rPr>
  </w:style>
  <w:style w:type="paragraph" w:styleId="a7">
    <w:name w:val="Subtitle"/>
    <w:basedOn w:val="a5"/>
    <w:next w:val="a0"/>
    <w:link w:val="a8"/>
    <w:qFormat/>
    <w:rsid w:val="00464299"/>
    <w:pPr>
      <w:spacing w:before="240"/>
    </w:pPr>
    <w:rPr>
      <w:sz w:val="30"/>
      <w:szCs w:val="30"/>
    </w:rPr>
  </w:style>
  <w:style w:type="character" w:customStyle="1" w:styleId="a8">
    <w:name w:val="כותרת משנה תו"/>
    <w:basedOn w:val="a1"/>
    <w:link w:val="a7"/>
    <w:rsid w:val="00464299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he" w:bidi="ar-SA"/>
    </w:rPr>
  </w:style>
  <w:style w:type="paragraph" w:customStyle="1" w:styleId="Author">
    <w:name w:val="Author"/>
    <w:next w:val="a0"/>
    <w:qFormat/>
    <w:rsid w:val="00464299"/>
    <w:pPr>
      <w:keepNext/>
      <w:keepLines/>
      <w:spacing w:after="200" w:line="240" w:lineRule="auto"/>
      <w:jc w:val="center"/>
    </w:pPr>
    <w:rPr>
      <w:sz w:val="24"/>
      <w:szCs w:val="24"/>
      <w:lang w:val="he" w:bidi="ar-SA"/>
    </w:rPr>
  </w:style>
  <w:style w:type="paragraph" w:styleId="a9">
    <w:name w:val="Date"/>
    <w:next w:val="a0"/>
    <w:link w:val="aa"/>
    <w:qFormat/>
    <w:rsid w:val="00464299"/>
    <w:pPr>
      <w:keepNext/>
      <w:keepLines/>
      <w:spacing w:after="200" w:line="240" w:lineRule="auto"/>
      <w:jc w:val="center"/>
    </w:pPr>
    <w:rPr>
      <w:sz w:val="24"/>
      <w:szCs w:val="24"/>
      <w:lang w:val="he" w:bidi="ar-SA"/>
    </w:rPr>
  </w:style>
  <w:style w:type="character" w:customStyle="1" w:styleId="aa">
    <w:name w:val="תאריך תו"/>
    <w:basedOn w:val="a1"/>
    <w:link w:val="a9"/>
    <w:rsid w:val="00464299"/>
    <w:rPr>
      <w:sz w:val="24"/>
      <w:szCs w:val="24"/>
      <w:lang w:val="he" w:bidi="ar-SA"/>
    </w:rPr>
  </w:style>
  <w:style w:type="paragraph" w:customStyle="1" w:styleId="Abstract">
    <w:name w:val="Abstract"/>
    <w:basedOn w:val="a"/>
    <w:next w:val="a0"/>
    <w:qFormat/>
    <w:rsid w:val="00464299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464299"/>
  </w:style>
  <w:style w:type="paragraph" w:styleId="ac">
    <w:name w:val="Block Text"/>
    <w:basedOn w:val="a0"/>
    <w:next w:val="a0"/>
    <w:uiPriority w:val="9"/>
    <w:unhideWhenUsed/>
    <w:qFormat/>
    <w:rsid w:val="00464299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464299"/>
  </w:style>
  <w:style w:type="character" w:customStyle="1" w:styleId="ae">
    <w:name w:val="טקסט הערת שוליים תו"/>
    <w:basedOn w:val="a1"/>
    <w:link w:val="ad"/>
    <w:uiPriority w:val="9"/>
    <w:rsid w:val="00464299"/>
    <w:rPr>
      <w:sz w:val="24"/>
      <w:szCs w:val="24"/>
      <w:lang w:val="he" w:bidi="ar-SA"/>
    </w:rPr>
  </w:style>
  <w:style w:type="table" w:customStyle="1" w:styleId="Table">
    <w:name w:val="Table"/>
    <w:semiHidden/>
    <w:unhideWhenUsed/>
    <w:qFormat/>
    <w:rsid w:val="00464299"/>
    <w:pPr>
      <w:spacing w:after="200" w:line="240" w:lineRule="auto"/>
    </w:pPr>
    <w:rPr>
      <w:sz w:val="24"/>
      <w:szCs w:val="24"/>
      <w:lang w:val="he" w:bidi="ar-SA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4642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64299"/>
  </w:style>
  <w:style w:type="paragraph" w:styleId="af">
    <w:name w:val="caption"/>
    <w:basedOn w:val="a"/>
    <w:link w:val="af0"/>
    <w:rsid w:val="00464299"/>
    <w:pPr>
      <w:spacing w:after="120"/>
    </w:pPr>
    <w:rPr>
      <w:i/>
    </w:rPr>
  </w:style>
  <w:style w:type="paragraph" w:customStyle="1" w:styleId="TableCaption">
    <w:name w:val="Table Caption"/>
    <w:basedOn w:val="af"/>
    <w:rsid w:val="00464299"/>
    <w:pPr>
      <w:keepNext/>
    </w:pPr>
  </w:style>
  <w:style w:type="paragraph" w:customStyle="1" w:styleId="ImageCaption">
    <w:name w:val="Image Caption"/>
    <w:basedOn w:val="af"/>
    <w:rsid w:val="00464299"/>
  </w:style>
  <w:style w:type="paragraph" w:customStyle="1" w:styleId="Figure">
    <w:name w:val="Figure"/>
    <w:basedOn w:val="a"/>
    <w:rsid w:val="00464299"/>
  </w:style>
  <w:style w:type="paragraph" w:customStyle="1" w:styleId="CaptionedFigure">
    <w:name w:val="Captioned Figure"/>
    <w:basedOn w:val="Figure"/>
    <w:rsid w:val="00464299"/>
    <w:pPr>
      <w:keepNext/>
    </w:pPr>
  </w:style>
  <w:style w:type="character" w:customStyle="1" w:styleId="af0">
    <w:name w:val="כיתוב תו"/>
    <w:basedOn w:val="a1"/>
    <w:link w:val="af"/>
    <w:rsid w:val="00464299"/>
    <w:rPr>
      <w:i/>
      <w:sz w:val="24"/>
      <w:szCs w:val="24"/>
      <w:lang w:val="he" w:bidi="ar-SA"/>
    </w:rPr>
  </w:style>
  <w:style w:type="character" w:customStyle="1" w:styleId="VerbatimChar">
    <w:name w:val="Verbatim Char"/>
    <w:basedOn w:val="af0"/>
    <w:link w:val="SourceCode"/>
    <w:rsid w:val="00464299"/>
    <w:rPr>
      <w:rFonts w:ascii="Consolas" w:hAnsi="Consolas"/>
      <w:i/>
      <w:sz w:val="24"/>
      <w:szCs w:val="24"/>
      <w:lang w:val="he" w:bidi="ar-SA"/>
    </w:rPr>
  </w:style>
  <w:style w:type="character" w:customStyle="1" w:styleId="SectionNumber">
    <w:name w:val="Section Number"/>
    <w:basedOn w:val="af0"/>
    <w:rsid w:val="00464299"/>
    <w:rPr>
      <w:i/>
      <w:sz w:val="24"/>
      <w:szCs w:val="24"/>
      <w:lang w:val="he" w:bidi="ar-SA"/>
    </w:rPr>
  </w:style>
  <w:style w:type="character" w:styleId="af1">
    <w:name w:val="footnote reference"/>
    <w:basedOn w:val="af0"/>
    <w:rsid w:val="00464299"/>
    <w:rPr>
      <w:i/>
      <w:sz w:val="24"/>
      <w:szCs w:val="24"/>
      <w:vertAlign w:val="superscript"/>
      <w:lang w:val="he" w:bidi="ar-SA"/>
    </w:rPr>
  </w:style>
  <w:style w:type="character" w:styleId="Hyperlink">
    <w:name w:val="Hyperlink"/>
    <w:basedOn w:val="af0"/>
    <w:rsid w:val="00464299"/>
    <w:rPr>
      <w:i/>
      <w:color w:val="4472C4" w:themeColor="accent1"/>
      <w:sz w:val="24"/>
      <w:szCs w:val="24"/>
      <w:lang w:val="he" w:bidi="ar-SA"/>
    </w:rPr>
  </w:style>
  <w:style w:type="paragraph" w:styleId="af2">
    <w:name w:val="TOC Heading"/>
    <w:basedOn w:val="1"/>
    <w:next w:val="a0"/>
    <w:uiPriority w:val="39"/>
    <w:unhideWhenUsed/>
    <w:qFormat/>
    <w:rsid w:val="00464299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464299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464299"/>
    <w:rPr>
      <w:rFonts w:ascii="Consolas" w:hAnsi="Consolas"/>
      <w:b/>
      <w:i/>
      <w:color w:val="007020"/>
      <w:sz w:val="24"/>
      <w:szCs w:val="24"/>
      <w:lang w:val="he" w:bidi="ar-SA"/>
    </w:rPr>
  </w:style>
  <w:style w:type="character" w:customStyle="1" w:styleId="DataTypeTok">
    <w:name w:val="DataTypeTok"/>
    <w:basedOn w:val="VerbatimChar"/>
    <w:rsid w:val="00464299"/>
    <w:rPr>
      <w:rFonts w:ascii="Consolas" w:hAnsi="Consolas"/>
      <w:i/>
      <w:color w:val="902000"/>
      <w:sz w:val="24"/>
      <w:szCs w:val="24"/>
      <w:lang w:val="he" w:bidi="ar-SA"/>
    </w:rPr>
  </w:style>
  <w:style w:type="character" w:customStyle="1" w:styleId="DecValTok">
    <w:name w:val="DecValTok"/>
    <w:basedOn w:val="VerbatimChar"/>
    <w:rsid w:val="00464299"/>
    <w:rPr>
      <w:rFonts w:ascii="Consolas" w:hAnsi="Consolas"/>
      <w:i/>
      <w:color w:val="40A070"/>
      <w:sz w:val="24"/>
      <w:szCs w:val="24"/>
      <w:lang w:val="he" w:bidi="ar-SA"/>
    </w:rPr>
  </w:style>
  <w:style w:type="character" w:customStyle="1" w:styleId="BaseNTok">
    <w:name w:val="BaseNTok"/>
    <w:basedOn w:val="VerbatimChar"/>
    <w:rsid w:val="00464299"/>
    <w:rPr>
      <w:rFonts w:ascii="Consolas" w:hAnsi="Consolas"/>
      <w:i/>
      <w:color w:val="40A070"/>
      <w:sz w:val="24"/>
      <w:szCs w:val="24"/>
      <w:lang w:val="he" w:bidi="ar-SA"/>
    </w:rPr>
  </w:style>
  <w:style w:type="character" w:customStyle="1" w:styleId="FloatTok">
    <w:name w:val="FloatTok"/>
    <w:basedOn w:val="VerbatimChar"/>
    <w:rsid w:val="00464299"/>
    <w:rPr>
      <w:rFonts w:ascii="Consolas" w:hAnsi="Consolas"/>
      <w:i/>
      <w:color w:val="40A070"/>
      <w:sz w:val="24"/>
      <w:szCs w:val="24"/>
      <w:lang w:val="he" w:bidi="ar-SA"/>
    </w:rPr>
  </w:style>
  <w:style w:type="character" w:customStyle="1" w:styleId="ConstantTok">
    <w:name w:val="ConstantTok"/>
    <w:basedOn w:val="VerbatimChar"/>
    <w:rsid w:val="00464299"/>
    <w:rPr>
      <w:rFonts w:ascii="Consolas" w:hAnsi="Consolas"/>
      <w:i/>
      <w:color w:val="880000"/>
      <w:sz w:val="24"/>
      <w:szCs w:val="24"/>
      <w:lang w:val="he" w:bidi="ar-SA"/>
    </w:rPr>
  </w:style>
  <w:style w:type="character" w:customStyle="1" w:styleId="CharTok">
    <w:name w:val="CharTok"/>
    <w:basedOn w:val="VerbatimChar"/>
    <w:rsid w:val="00464299"/>
    <w:rPr>
      <w:rFonts w:ascii="Consolas" w:hAnsi="Consolas"/>
      <w:i/>
      <w:color w:val="4070A0"/>
      <w:sz w:val="24"/>
      <w:szCs w:val="24"/>
      <w:lang w:val="he" w:bidi="ar-SA"/>
    </w:rPr>
  </w:style>
  <w:style w:type="character" w:customStyle="1" w:styleId="SpecialCharTok">
    <w:name w:val="SpecialCharTok"/>
    <w:basedOn w:val="VerbatimChar"/>
    <w:rsid w:val="00464299"/>
    <w:rPr>
      <w:rFonts w:ascii="Consolas" w:hAnsi="Consolas"/>
      <w:i/>
      <w:color w:val="4070A0"/>
      <w:sz w:val="24"/>
      <w:szCs w:val="24"/>
      <w:lang w:val="he" w:bidi="ar-SA"/>
    </w:rPr>
  </w:style>
  <w:style w:type="character" w:customStyle="1" w:styleId="StringTok">
    <w:name w:val="StringTok"/>
    <w:basedOn w:val="VerbatimChar"/>
    <w:rsid w:val="00464299"/>
    <w:rPr>
      <w:rFonts w:ascii="Consolas" w:hAnsi="Consolas"/>
      <w:i/>
      <w:color w:val="4070A0"/>
      <w:sz w:val="24"/>
      <w:szCs w:val="24"/>
      <w:lang w:val="he" w:bidi="ar-SA"/>
    </w:rPr>
  </w:style>
  <w:style w:type="character" w:customStyle="1" w:styleId="VerbatimStringTok">
    <w:name w:val="VerbatimStringTok"/>
    <w:basedOn w:val="VerbatimChar"/>
    <w:rsid w:val="00464299"/>
    <w:rPr>
      <w:rFonts w:ascii="Consolas" w:hAnsi="Consolas"/>
      <w:i/>
      <w:color w:val="4070A0"/>
      <w:sz w:val="24"/>
      <w:szCs w:val="24"/>
      <w:lang w:val="he" w:bidi="ar-SA"/>
    </w:rPr>
  </w:style>
  <w:style w:type="character" w:customStyle="1" w:styleId="SpecialStringTok">
    <w:name w:val="SpecialStringTok"/>
    <w:basedOn w:val="VerbatimChar"/>
    <w:rsid w:val="00464299"/>
    <w:rPr>
      <w:rFonts w:ascii="Consolas" w:hAnsi="Consolas"/>
      <w:i/>
      <w:color w:val="BB6688"/>
      <w:sz w:val="24"/>
      <w:szCs w:val="24"/>
      <w:lang w:val="he" w:bidi="ar-SA"/>
    </w:rPr>
  </w:style>
  <w:style w:type="character" w:customStyle="1" w:styleId="ImportTok">
    <w:name w:val="ImportTok"/>
    <w:basedOn w:val="VerbatimChar"/>
    <w:rsid w:val="00464299"/>
    <w:rPr>
      <w:rFonts w:ascii="Consolas" w:hAnsi="Consolas"/>
      <w:i/>
      <w:sz w:val="24"/>
      <w:szCs w:val="24"/>
      <w:lang w:val="he" w:bidi="ar-SA"/>
    </w:rPr>
  </w:style>
  <w:style w:type="character" w:customStyle="1" w:styleId="CommentTok">
    <w:name w:val="CommentTok"/>
    <w:basedOn w:val="VerbatimChar"/>
    <w:rsid w:val="00464299"/>
    <w:rPr>
      <w:rFonts w:ascii="Consolas" w:hAnsi="Consolas"/>
      <w:i w:val="0"/>
      <w:color w:val="60A0B0"/>
      <w:sz w:val="24"/>
      <w:szCs w:val="24"/>
      <w:lang w:val="he" w:bidi="ar-SA"/>
    </w:rPr>
  </w:style>
  <w:style w:type="character" w:customStyle="1" w:styleId="DocumentationTok">
    <w:name w:val="DocumentationTok"/>
    <w:basedOn w:val="VerbatimChar"/>
    <w:rsid w:val="00464299"/>
    <w:rPr>
      <w:rFonts w:ascii="Consolas" w:hAnsi="Consolas"/>
      <w:i w:val="0"/>
      <w:color w:val="BA2121"/>
      <w:sz w:val="24"/>
      <w:szCs w:val="24"/>
      <w:lang w:val="he" w:bidi="ar-SA"/>
    </w:rPr>
  </w:style>
  <w:style w:type="character" w:customStyle="1" w:styleId="AnnotationTok">
    <w:name w:val="AnnotationTok"/>
    <w:basedOn w:val="VerbatimChar"/>
    <w:rsid w:val="00464299"/>
    <w:rPr>
      <w:rFonts w:ascii="Consolas" w:hAnsi="Consolas"/>
      <w:b/>
      <w:i w:val="0"/>
      <w:color w:val="60A0B0"/>
      <w:sz w:val="24"/>
      <w:szCs w:val="24"/>
      <w:lang w:val="he" w:bidi="ar-SA"/>
    </w:rPr>
  </w:style>
  <w:style w:type="character" w:customStyle="1" w:styleId="CommentVarTok">
    <w:name w:val="CommentVarTok"/>
    <w:basedOn w:val="VerbatimChar"/>
    <w:rsid w:val="00464299"/>
    <w:rPr>
      <w:rFonts w:ascii="Consolas" w:hAnsi="Consolas"/>
      <w:b/>
      <w:i w:val="0"/>
      <w:color w:val="60A0B0"/>
      <w:sz w:val="24"/>
      <w:szCs w:val="24"/>
      <w:lang w:val="he" w:bidi="ar-SA"/>
    </w:rPr>
  </w:style>
  <w:style w:type="character" w:customStyle="1" w:styleId="OtherTok">
    <w:name w:val="OtherTok"/>
    <w:basedOn w:val="VerbatimChar"/>
    <w:rsid w:val="00464299"/>
    <w:rPr>
      <w:rFonts w:ascii="Consolas" w:hAnsi="Consolas"/>
      <w:i/>
      <w:color w:val="007020"/>
      <w:sz w:val="24"/>
      <w:szCs w:val="24"/>
      <w:lang w:val="he" w:bidi="ar-SA"/>
    </w:rPr>
  </w:style>
  <w:style w:type="character" w:customStyle="1" w:styleId="FunctionTok">
    <w:name w:val="FunctionTok"/>
    <w:basedOn w:val="VerbatimChar"/>
    <w:rsid w:val="00464299"/>
    <w:rPr>
      <w:rFonts w:ascii="Consolas" w:hAnsi="Consolas"/>
      <w:i/>
      <w:color w:val="06287E"/>
      <w:sz w:val="24"/>
      <w:szCs w:val="24"/>
      <w:lang w:val="he" w:bidi="ar-SA"/>
    </w:rPr>
  </w:style>
  <w:style w:type="character" w:customStyle="1" w:styleId="VariableTok">
    <w:name w:val="VariableTok"/>
    <w:basedOn w:val="VerbatimChar"/>
    <w:rsid w:val="00464299"/>
    <w:rPr>
      <w:rFonts w:ascii="Consolas" w:hAnsi="Consolas"/>
      <w:i/>
      <w:color w:val="19177C"/>
      <w:sz w:val="24"/>
      <w:szCs w:val="24"/>
      <w:lang w:val="he" w:bidi="ar-SA"/>
    </w:rPr>
  </w:style>
  <w:style w:type="character" w:customStyle="1" w:styleId="ControlFlowTok">
    <w:name w:val="ControlFlowTok"/>
    <w:basedOn w:val="VerbatimChar"/>
    <w:rsid w:val="00464299"/>
    <w:rPr>
      <w:rFonts w:ascii="Consolas" w:hAnsi="Consolas"/>
      <w:b/>
      <w:i/>
      <w:color w:val="007020"/>
      <w:sz w:val="24"/>
      <w:szCs w:val="24"/>
      <w:lang w:val="he" w:bidi="ar-SA"/>
    </w:rPr>
  </w:style>
  <w:style w:type="character" w:customStyle="1" w:styleId="OperatorTok">
    <w:name w:val="OperatorTok"/>
    <w:basedOn w:val="VerbatimChar"/>
    <w:rsid w:val="00464299"/>
    <w:rPr>
      <w:rFonts w:ascii="Consolas" w:hAnsi="Consolas"/>
      <w:i/>
      <w:color w:val="666666"/>
      <w:sz w:val="24"/>
      <w:szCs w:val="24"/>
      <w:lang w:val="he" w:bidi="ar-SA"/>
    </w:rPr>
  </w:style>
  <w:style w:type="character" w:customStyle="1" w:styleId="BuiltInTok">
    <w:name w:val="BuiltInTok"/>
    <w:basedOn w:val="VerbatimChar"/>
    <w:rsid w:val="00464299"/>
    <w:rPr>
      <w:rFonts w:ascii="Consolas" w:hAnsi="Consolas"/>
      <w:i/>
      <w:sz w:val="24"/>
      <w:szCs w:val="24"/>
      <w:lang w:val="he" w:bidi="ar-SA"/>
    </w:rPr>
  </w:style>
  <w:style w:type="character" w:customStyle="1" w:styleId="ExtensionTok">
    <w:name w:val="ExtensionTok"/>
    <w:basedOn w:val="VerbatimChar"/>
    <w:rsid w:val="00464299"/>
    <w:rPr>
      <w:rFonts w:ascii="Consolas" w:hAnsi="Consolas"/>
      <w:i/>
      <w:sz w:val="24"/>
      <w:szCs w:val="24"/>
      <w:lang w:val="he" w:bidi="ar-SA"/>
    </w:rPr>
  </w:style>
  <w:style w:type="character" w:customStyle="1" w:styleId="PreprocessorTok">
    <w:name w:val="PreprocessorTok"/>
    <w:basedOn w:val="VerbatimChar"/>
    <w:rsid w:val="00464299"/>
    <w:rPr>
      <w:rFonts w:ascii="Consolas" w:hAnsi="Consolas"/>
      <w:i/>
      <w:color w:val="BC7A00"/>
      <w:sz w:val="24"/>
      <w:szCs w:val="24"/>
      <w:lang w:val="he" w:bidi="ar-SA"/>
    </w:rPr>
  </w:style>
  <w:style w:type="character" w:customStyle="1" w:styleId="AttributeTok">
    <w:name w:val="AttributeTok"/>
    <w:basedOn w:val="VerbatimChar"/>
    <w:rsid w:val="00464299"/>
    <w:rPr>
      <w:rFonts w:ascii="Consolas" w:hAnsi="Consolas"/>
      <w:i/>
      <w:color w:val="7D9029"/>
      <w:sz w:val="24"/>
      <w:szCs w:val="24"/>
      <w:lang w:val="he" w:bidi="ar-SA"/>
    </w:rPr>
  </w:style>
  <w:style w:type="character" w:customStyle="1" w:styleId="RegionMarkerTok">
    <w:name w:val="RegionMarkerTok"/>
    <w:basedOn w:val="VerbatimChar"/>
    <w:rsid w:val="00464299"/>
    <w:rPr>
      <w:rFonts w:ascii="Consolas" w:hAnsi="Consolas"/>
      <w:i/>
      <w:sz w:val="24"/>
      <w:szCs w:val="24"/>
      <w:lang w:val="he" w:bidi="ar-SA"/>
    </w:rPr>
  </w:style>
  <w:style w:type="character" w:customStyle="1" w:styleId="InformationTok">
    <w:name w:val="InformationTok"/>
    <w:basedOn w:val="VerbatimChar"/>
    <w:rsid w:val="00464299"/>
    <w:rPr>
      <w:rFonts w:ascii="Consolas" w:hAnsi="Consolas"/>
      <w:b/>
      <w:i w:val="0"/>
      <w:color w:val="60A0B0"/>
      <w:sz w:val="24"/>
      <w:szCs w:val="24"/>
      <w:lang w:val="he" w:bidi="ar-SA"/>
    </w:rPr>
  </w:style>
  <w:style w:type="character" w:customStyle="1" w:styleId="WarningTok">
    <w:name w:val="WarningTok"/>
    <w:basedOn w:val="VerbatimChar"/>
    <w:rsid w:val="00464299"/>
    <w:rPr>
      <w:rFonts w:ascii="Consolas" w:hAnsi="Consolas"/>
      <w:b/>
      <w:i w:val="0"/>
      <w:color w:val="60A0B0"/>
      <w:sz w:val="24"/>
      <w:szCs w:val="24"/>
      <w:lang w:val="he" w:bidi="ar-SA"/>
    </w:rPr>
  </w:style>
  <w:style w:type="character" w:customStyle="1" w:styleId="AlertTok">
    <w:name w:val="AlertTok"/>
    <w:basedOn w:val="VerbatimChar"/>
    <w:rsid w:val="00464299"/>
    <w:rPr>
      <w:rFonts w:ascii="Consolas" w:hAnsi="Consolas"/>
      <w:b/>
      <w:i/>
      <w:color w:val="FF0000"/>
      <w:sz w:val="24"/>
      <w:szCs w:val="24"/>
      <w:lang w:val="he" w:bidi="ar-SA"/>
    </w:rPr>
  </w:style>
  <w:style w:type="character" w:customStyle="1" w:styleId="ErrorTok">
    <w:name w:val="ErrorTok"/>
    <w:basedOn w:val="VerbatimChar"/>
    <w:rsid w:val="00464299"/>
    <w:rPr>
      <w:rFonts w:ascii="Consolas" w:hAnsi="Consolas"/>
      <w:b/>
      <w:i/>
      <w:color w:val="FF0000"/>
      <w:sz w:val="24"/>
      <w:szCs w:val="24"/>
      <w:lang w:val="he" w:bidi="ar-SA"/>
    </w:rPr>
  </w:style>
  <w:style w:type="character" w:customStyle="1" w:styleId="NormalTok">
    <w:name w:val="NormalTok"/>
    <w:basedOn w:val="VerbatimChar"/>
    <w:rsid w:val="00464299"/>
    <w:rPr>
      <w:rFonts w:ascii="Consolas" w:hAnsi="Consolas"/>
      <w:i/>
      <w:sz w:val="24"/>
      <w:szCs w:val="24"/>
      <w:lang w:val="he" w:bidi="ar-SA"/>
    </w:rPr>
  </w:style>
  <w:style w:type="character" w:styleId="FollowedHyperlink">
    <w:name w:val="FollowedHyperlink"/>
    <w:basedOn w:val="a1"/>
    <w:uiPriority w:val="99"/>
    <w:semiHidden/>
    <w:unhideWhenUsed/>
    <w:rsid w:val="0046429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enyehuda.org/read/29430" TargetMode="External"/><Relationship Id="rId5" Type="http://schemas.openxmlformats.org/officeDocument/2006/relationships/hyperlink" Target="https://benyehuda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6</Pages>
  <Words>62816</Words>
  <Characters>314082</Characters>
  <Application>Microsoft Office Word</Application>
  <DocSecurity>0</DocSecurity>
  <Lines>2617</Lines>
  <Paragraphs>752</Paragraphs>
  <ScaleCrop>false</ScaleCrop>
  <Company/>
  <LinksUpToDate>false</LinksUpToDate>
  <CharactersWithSpaces>376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לביא גימדני</dc:creator>
  <cp:keywords/>
  <dc:description/>
  <cp:lastModifiedBy>לביא גימדני</cp:lastModifiedBy>
  <cp:revision>1</cp:revision>
  <dcterms:created xsi:type="dcterms:W3CDTF">2022-12-15T13:35:00Z</dcterms:created>
  <dcterms:modified xsi:type="dcterms:W3CDTF">2022-12-15T13:38:00Z</dcterms:modified>
</cp:coreProperties>
</file>